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B115CB7" w14:textId="77777777" w:rsidR="003B26D0" w:rsidRDefault="00000000">
      <w:pPr>
        <w:pStyle w:val="Title"/>
      </w:pPr>
      <w:r>
        <w:t>Pre-Post Pruebas</w:t>
      </w:r>
    </w:p>
    <w:p w14:paraId="041E9241" w14:textId="77777777" w:rsidR="003B26D0" w:rsidRDefault="00000000">
      <w:pPr>
        <w:pStyle w:val="Author"/>
      </w:pPr>
      <w:r>
        <w:t>D. S. Fernández del Viso</w:t>
      </w:r>
    </w:p>
    <w:p w14:paraId="23DD7CD0" w14:textId="77777777" w:rsidR="003B26D0" w:rsidRDefault="00000000">
      <w:pPr>
        <w:pStyle w:val="Date"/>
      </w:pPr>
      <w:r>
        <w:t>2025-01-09</w:t>
      </w:r>
    </w:p>
    <w:p w14:paraId="030A100F" w14:textId="77777777" w:rsidR="003B26D0" w:rsidRDefault="00000000">
      <w:pPr>
        <w:pStyle w:val="Heading2"/>
      </w:pPr>
      <w:bookmarkStart w:id="0" w:name="análisis-de-pre--y-post-prueba"/>
      <w:r>
        <w:t>Análisis de pre- y post-prueba</w:t>
      </w:r>
    </w:p>
    <w:p w14:paraId="3416B06B" w14:textId="77777777" w:rsidR="003B26D0" w:rsidRDefault="00000000">
      <w:pPr>
        <w:pStyle w:val="Heading3"/>
      </w:pPr>
      <w:bookmarkStart w:id="1" w:name="X1cbb8da380557701b71717d0fa397afeba33919"/>
      <w:r>
        <w:t>ITEM 1. ¿Qué es R Studio y para qué se utiliza?</w:t>
      </w:r>
    </w:p>
    <w:p w14:paraId="657ACFB7" w14:textId="77777777" w:rsidR="003B26D0" w:rsidRDefault="00000000">
      <w:pPr>
        <w:pStyle w:val="Heading4"/>
      </w:pPr>
      <w:bookmarkStart w:id="2" w:name="pre-prueba"/>
      <w:r>
        <w:t>Pre-prueba</w:t>
      </w:r>
    </w:p>
    <w:p w14:paraId="337F7DF7" w14:textId="77777777" w:rsidR="003B26D0" w:rsidRDefault="00000000">
      <w:pPr>
        <w:pStyle w:val="FirstParagraph"/>
      </w:pPr>
      <w:r>
        <w:rPr>
          <w:b/>
          <w:bCs/>
        </w:rPr>
        <w:t>Clasificación y frecuencias:</w:t>
      </w:r>
      <w:r>
        <w:t>.</w:t>
      </w:r>
    </w:p>
    <w:p w14:paraId="3D104871" w14:textId="77777777" w:rsidR="003B26D0" w:rsidRDefault="00000000">
      <w:pPr>
        <w:pStyle w:val="Compact"/>
        <w:numPr>
          <w:ilvl w:val="0"/>
          <w:numId w:val="2"/>
        </w:numPr>
      </w:pPr>
      <w:r>
        <w:t>Una plataforma para análisis de datos y programación en R</w:t>
      </w:r>
    </w:p>
    <w:p w14:paraId="34B7FD7B" w14:textId="77777777" w:rsidR="003B26D0" w:rsidRDefault="00000000">
      <w:pPr>
        <w:pStyle w:val="Compact"/>
        <w:numPr>
          <w:ilvl w:val="1"/>
          <w:numId w:val="3"/>
        </w:numPr>
      </w:pPr>
      <w:r>
        <w:t xml:space="preserve">Frecuencia: </w:t>
      </w:r>
      <w:r>
        <w:rPr>
          <w:b/>
          <w:bCs/>
        </w:rPr>
        <w:t>15</w:t>
      </w:r>
    </w:p>
    <w:p w14:paraId="118416C7" w14:textId="77777777" w:rsidR="003B26D0" w:rsidRDefault="00000000">
      <w:pPr>
        <w:pStyle w:val="Compact"/>
        <w:numPr>
          <w:ilvl w:val="0"/>
          <w:numId w:val="2"/>
        </w:numPr>
      </w:pPr>
      <w:r>
        <w:t>Una plataforma para análisis de datos y programación en Python</w:t>
      </w:r>
    </w:p>
    <w:p w14:paraId="136A8186" w14:textId="77777777" w:rsidR="003B26D0" w:rsidRDefault="00000000">
      <w:pPr>
        <w:pStyle w:val="Compact"/>
        <w:numPr>
          <w:ilvl w:val="1"/>
          <w:numId w:val="4"/>
        </w:numPr>
      </w:pPr>
      <w:r>
        <w:t xml:space="preserve">Frecuencia: </w:t>
      </w:r>
      <w:r>
        <w:rPr>
          <w:b/>
          <w:bCs/>
        </w:rPr>
        <w:t>4</w:t>
      </w:r>
    </w:p>
    <w:p w14:paraId="77F7B21D" w14:textId="77777777" w:rsidR="003B26D0" w:rsidRDefault="00000000">
      <w:pPr>
        <w:pStyle w:val="Compact"/>
        <w:numPr>
          <w:ilvl w:val="0"/>
          <w:numId w:val="2"/>
        </w:numPr>
      </w:pPr>
      <w:r>
        <w:t>Un editor de texto básico para códigos</w:t>
      </w:r>
    </w:p>
    <w:p w14:paraId="74790AD4" w14:textId="77777777" w:rsidR="003B26D0" w:rsidRDefault="00000000">
      <w:pPr>
        <w:pStyle w:val="Compact"/>
        <w:numPr>
          <w:ilvl w:val="1"/>
          <w:numId w:val="5"/>
        </w:numPr>
      </w:pPr>
      <w:r>
        <w:t xml:space="preserve">Frecuencia: </w:t>
      </w:r>
      <w:r>
        <w:rPr>
          <w:b/>
          <w:bCs/>
        </w:rPr>
        <w:t>2</w:t>
      </w:r>
    </w:p>
    <w:p w14:paraId="62A15070" w14:textId="77777777" w:rsidR="003B26D0" w:rsidRDefault="00000000">
      <w:pPr>
        <w:pStyle w:val="Heading4"/>
      </w:pPr>
      <w:bookmarkStart w:id="3" w:name="post-prueba"/>
      <w:bookmarkEnd w:id="2"/>
      <w:r>
        <w:t>Post-prueba</w:t>
      </w:r>
    </w:p>
    <w:p w14:paraId="6197C867" w14:textId="77777777" w:rsidR="003B26D0" w:rsidRDefault="00000000">
      <w:pPr>
        <w:pStyle w:val="FirstParagraph"/>
      </w:pPr>
      <w:r>
        <w:t>Aquí tienes la clasificación de las categorías y las frecuencias calculadas:</w:t>
      </w:r>
    </w:p>
    <w:p w14:paraId="16F010F4" w14:textId="77777777" w:rsidR="003B26D0" w:rsidRDefault="00000000">
      <w:pPr>
        <w:pStyle w:val="BodyText"/>
      </w:pPr>
      <w:r>
        <w:rPr>
          <w:b/>
          <w:bCs/>
        </w:rPr>
        <w:t>Clasificación y frecuencias:</w:t>
      </w:r>
      <w:r>
        <w:t>.</w:t>
      </w:r>
    </w:p>
    <w:p w14:paraId="12C72BF2" w14:textId="77777777" w:rsidR="003B26D0" w:rsidRDefault="00000000">
      <w:pPr>
        <w:pStyle w:val="Compact"/>
        <w:numPr>
          <w:ilvl w:val="0"/>
          <w:numId w:val="6"/>
        </w:numPr>
      </w:pPr>
      <w:r>
        <w:t>Una plataforma para análisis de datos y programación en R</w:t>
      </w:r>
    </w:p>
    <w:p w14:paraId="7DEDAB71" w14:textId="77777777" w:rsidR="003B26D0" w:rsidRDefault="00000000">
      <w:pPr>
        <w:pStyle w:val="Compact"/>
        <w:numPr>
          <w:ilvl w:val="1"/>
          <w:numId w:val="7"/>
        </w:numPr>
      </w:pPr>
      <w:r>
        <w:t xml:space="preserve">Frecuencia: </w:t>
      </w:r>
      <w:r>
        <w:rPr>
          <w:b/>
          <w:bCs/>
        </w:rPr>
        <w:t>14</w:t>
      </w:r>
    </w:p>
    <w:p w14:paraId="21D707A9" w14:textId="77777777" w:rsidR="003B26D0" w:rsidRDefault="00000000">
      <w:pPr>
        <w:pStyle w:val="Compact"/>
        <w:numPr>
          <w:ilvl w:val="0"/>
          <w:numId w:val="6"/>
        </w:numPr>
      </w:pPr>
      <w:r>
        <w:t>Una plataforma para análisis de datos y programación en Python</w:t>
      </w:r>
    </w:p>
    <w:p w14:paraId="514DB0BD" w14:textId="77777777" w:rsidR="003B26D0" w:rsidRDefault="00000000">
      <w:pPr>
        <w:pStyle w:val="Compact"/>
        <w:numPr>
          <w:ilvl w:val="1"/>
          <w:numId w:val="8"/>
        </w:numPr>
      </w:pPr>
      <w:r>
        <w:t xml:space="preserve">Frecuencia: </w:t>
      </w:r>
      <w:r>
        <w:rPr>
          <w:b/>
          <w:bCs/>
        </w:rPr>
        <w:t>4</w:t>
      </w:r>
    </w:p>
    <w:p w14:paraId="2C823467" w14:textId="77777777" w:rsidR="003B26D0" w:rsidRDefault="00000000">
      <w:pPr>
        <w:pStyle w:val="Compact"/>
        <w:numPr>
          <w:ilvl w:val="0"/>
          <w:numId w:val="6"/>
        </w:numPr>
      </w:pPr>
      <w:r>
        <w:t>Un editor de texto básico para códigos</w:t>
      </w:r>
    </w:p>
    <w:p w14:paraId="1A2122EB" w14:textId="77777777" w:rsidR="003B26D0" w:rsidRDefault="00000000">
      <w:pPr>
        <w:pStyle w:val="Compact"/>
        <w:numPr>
          <w:ilvl w:val="1"/>
          <w:numId w:val="9"/>
        </w:numPr>
      </w:pPr>
      <w:r>
        <w:t xml:space="preserve">Frecuencia: </w:t>
      </w:r>
      <w:r>
        <w:rPr>
          <w:b/>
          <w:bCs/>
        </w:rPr>
        <w:t>5</w:t>
      </w:r>
    </w:p>
    <w:p w14:paraId="04456080" w14:textId="77777777" w:rsidR="003B26D0" w:rsidRDefault="00000000">
      <w:pPr>
        <w:pStyle w:val="Compact"/>
        <w:numPr>
          <w:ilvl w:val="0"/>
          <w:numId w:val="6"/>
        </w:numPr>
      </w:pPr>
      <w:r>
        <w:t>Una herramienta para diseño gráfico</w:t>
      </w:r>
    </w:p>
    <w:p w14:paraId="7493BAC8" w14:textId="77777777" w:rsidR="003B26D0" w:rsidRDefault="00000000">
      <w:pPr>
        <w:pStyle w:val="Compact"/>
        <w:numPr>
          <w:ilvl w:val="1"/>
          <w:numId w:val="10"/>
        </w:numPr>
      </w:pPr>
      <w:r>
        <w:t xml:space="preserve">Frecuencia: </w:t>
      </w:r>
      <w:r>
        <w:rPr>
          <w:b/>
          <w:bCs/>
        </w:rPr>
        <w:t>3</w:t>
      </w:r>
    </w:p>
    <w:p w14:paraId="627171E8" w14:textId="77777777" w:rsidR="003B26D0" w:rsidRDefault="00000000">
      <w:pPr>
        <w:pStyle w:val="FirstParagraph"/>
      </w:pPr>
      <w:r>
        <w:rPr>
          <w:b/>
          <w:bCs/>
        </w:rPr>
        <w:t>Explicación del cálculo:</w:t>
      </w:r>
      <w:r>
        <w:t xml:space="preserve"> - Cuando una línea contiene varias categorías, cada una se cuenta de forma independiente. - Se han desglosado todas las categorías mencionadas en cada línea y luego sumado las ocurrencias por categoría.</w:t>
      </w:r>
    </w:p>
    <w:p w14:paraId="352BB6A9" w14:textId="77777777" w:rsidR="003B26D0" w:rsidRDefault="00000000">
      <w:pPr>
        <w:pStyle w:val="BodyText"/>
      </w:pPr>
      <w:r>
        <w:rPr>
          <w:b/>
          <w:bCs/>
        </w:rPr>
        <w:t>TABLA 1.</w:t>
      </w:r>
      <w:r>
        <w:t xml:space="preserve">. Frecuencia de las respuestas a la pregunta </w:t>
      </w:r>
      <w:r>
        <w:rPr>
          <w:i/>
          <w:iCs/>
        </w:rPr>
        <w:t>“¿Qué es R Studio y para qué se utiliza?”</w:t>
      </w:r>
      <w:r>
        <w:t>, en la pre-prueba y post-prueba.</w:t>
      </w:r>
    </w:p>
    <w:tbl>
      <w:tblPr>
        <w:tblStyle w:val="Table"/>
        <w:tblW w:w="0" w:type="auto"/>
        <w:tblLook w:val="0020" w:firstRow="1" w:lastRow="0" w:firstColumn="0" w:lastColumn="0" w:noHBand="0" w:noVBand="0"/>
      </w:tblPr>
      <w:tblGrid>
        <w:gridCol w:w="1228"/>
        <w:gridCol w:w="1381"/>
        <w:gridCol w:w="1501"/>
      </w:tblGrid>
      <w:tr w:rsidR="003B26D0" w14:paraId="72F60AD4" w14:textId="77777777" w:rsidTr="003B26D0">
        <w:trPr>
          <w:cnfStyle w:val="100000000000" w:firstRow="1" w:lastRow="0" w:firstColumn="0" w:lastColumn="0" w:oddVBand="0" w:evenVBand="0" w:oddHBand="0" w:evenHBand="0" w:firstRowFirstColumn="0" w:firstRowLastColumn="0" w:lastRowFirstColumn="0" w:lastRowLastColumn="0"/>
          <w:tblHeader/>
        </w:trPr>
        <w:tc>
          <w:tcPr>
            <w:tcW w:w="0" w:type="auto"/>
          </w:tcPr>
          <w:p w14:paraId="690B4204" w14:textId="77777777" w:rsidR="003B26D0" w:rsidRDefault="00000000">
            <w:pPr>
              <w:pStyle w:val="Compact"/>
            </w:pPr>
            <w:r>
              <w:t>Categoría</w:t>
            </w:r>
          </w:p>
        </w:tc>
        <w:tc>
          <w:tcPr>
            <w:tcW w:w="0" w:type="auto"/>
          </w:tcPr>
          <w:p w14:paraId="6FF07E60" w14:textId="77777777" w:rsidR="003B26D0" w:rsidRDefault="00000000">
            <w:pPr>
              <w:pStyle w:val="Compact"/>
            </w:pPr>
            <w:r>
              <w:t>Pre-prueba</w:t>
            </w:r>
          </w:p>
        </w:tc>
        <w:tc>
          <w:tcPr>
            <w:tcW w:w="0" w:type="auto"/>
          </w:tcPr>
          <w:p w14:paraId="782D0A6E" w14:textId="77777777" w:rsidR="003B26D0" w:rsidRDefault="00000000">
            <w:pPr>
              <w:pStyle w:val="Compact"/>
            </w:pPr>
            <w:r>
              <w:t>Post-prueba</w:t>
            </w:r>
          </w:p>
        </w:tc>
      </w:tr>
      <w:tr w:rsidR="003B26D0" w14:paraId="0F1F81E2" w14:textId="77777777">
        <w:tc>
          <w:tcPr>
            <w:tcW w:w="0" w:type="auto"/>
          </w:tcPr>
          <w:p w14:paraId="640A645E" w14:textId="77777777" w:rsidR="003B26D0" w:rsidRDefault="00000000">
            <w:pPr>
              <w:pStyle w:val="Compact"/>
            </w:pPr>
            <w:r>
              <w:t>R</w:t>
            </w:r>
          </w:p>
        </w:tc>
        <w:tc>
          <w:tcPr>
            <w:tcW w:w="0" w:type="auto"/>
          </w:tcPr>
          <w:p w14:paraId="7DB96600" w14:textId="77777777" w:rsidR="003B26D0" w:rsidRDefault="00000000">
            <w:pPr>
              <w:pStyle w:val="Compact"/>
            </w:pPr>
            <w:r>
              <w:t>15 (71)</w:t>
            </w:r>
          </w:p>
        </w:tc>
        <w:tc>
          <w:tcPr>
            <w:tcW w:w="0" w:type="auto"/>
          </w:tcPr>
          <w:p w14:paraId="4C8B17DE" w14:textId="77777777" w:rsidR="003B26D0" w:rsidRDefault="00000000">
            <w:pPr>
              <w:pStyle w:val="Compact"/>
            </w:pPr>
            <w:r>
              <w:t>14 (54)</w:t>
            </w:r>
          </w:p>
        </w:tc>
      </w:tr>
      <w:tr w:rsidR="003B26D0" w14:paraId="2F660214" w14:textId="77777777">
        <w:tc>
          <w:tcPr>
            <w:tcW w:w="0" w:type="auto"/>
          </w:tcPr>
          <w:p w14:paraId="46C67399" w14:textId="77777777" w:rsidR="003B26D0" w:rsidRDefault="00000000">
            <w:pPr>
              <w:pStyle w:val="Compact"/>
            </w:pPr>
            <w:r>
              <w:t>Python</w:t>
            </w:r>
          </w:p>
        </w:tc>
        <w:tc>
          <w:tcPr>
            <w:tcW w:w="0" w:type="auto"/>
          </w:tcPr>
          <w:p w14:paraId="464D8CC6" w14:textId="77777777" w:rsidR="003B26D0" w:rsidRDefault="00000000">
            <w:pPr>
              <w:pStyle w:val="Compact"/>
            </w:pPr>
            <w:r>
              <w:t>4 (19)</w:t>
            </w:r>
          </w:p>
        </w:tc>
        <w:tc>
          <w:tcPr>
            <w:tcW w:w="0" w:type="auto"/>
          </w:tcPr>
          <w:p w14:paraId="281E59C1" w14:textId="77777777" w:rsidR="003B26D0" w:rsidRDefault="00000000">
            <w:pPr>
              <w:pStyle w:val="Compact"/>
            </w:pPr>
            <w:r>
              <w:t>4 (15)</w:t>
            </w:r>
          </w:p>
        </w:tc>
      </w:tr>
      <w:tr w:rsidR="003B26D0" w14:paraId="07740D45" w14:textId="77777777">
        <w:tc>
          <w:tcPr>
            <w:tcW w:w="0" w:type="auto"/>
          </w:tcPr>
          <w:p w14:paraId="776A7F3F" w14:textId="77777777" w:rsidR="003B26D0" w:rsidRDefault="00000000">
            <w:pPr>
              <w:pStyle w:val="Compact"/>
            </w:pPr>
            <w:r>
              <w:lastRenderedPageBreak/>
              <w:t>Editor</w:t>
            </w:r>
          </w:p>
        </w:tc>
        <w:tc>
          <w:tcPr>
            <w:tcW w:w="0" w:type="auto"/>
          </w:tcPr>
          <w:p w14:paraId="4BA086C0" w14:textId="77777777" w:rsidR="003B26D0" w:rsidRDefault="00000000">
            <w:pPr>
              <w:pStyle w:val="Compact"/>
            </w:pPr>
            <w:r>
              <w:t>2 (10)</w:t>
            </w:r>
          </w:p>
        </w:tc>
        <w:tc>
          <w:tcPr>
            <w:tcW w:w="0" w:type="auto"/>
          </w:tcPr>
          <w:p w14:paraId="685E5F1F" w14:textId="77777777" w:rsidR="003B26D0" w:rsidRDefault="00000000">
            <w:pPr>
              <w:pStyle w:val="Compact"/>
            </w:pPr>
            <w:r>
              <w:t>5 (19)</w:t>
            </w:r>
          </w:p>
        </w:tc>
      </w:tr>
      <w:tr w:rsidR="003B26D0" w14:paraId="7EBFD5E7" w14:textId="77777777">
        <w:tc>
          <w:tcPr>
            <w:tcW w:w="0" w:type="auto"/>
          </w:tcPr>
          <w:p w14:paraId="0A2DBDDA" w14:textId="77777777" w:rsidR="003B26D0" w:rsidRDefault="00000000">
            <w:pPr>
              <w:pStyle w:val="Compact"/>
            </w:pPr>
            <w:r>
              <w:t>Gráfico</w:t>
            </w:r>
          </w:p>
        </w:tc>
        <w:tc>
          <w:tcPr>
            <w:tcW w:w="0" w:type="auto"/>
          </w:tcPr>
          <w:p w14:paraId="17D90700" w14:textId="77777777" w:rsidR="003B26D0" w:rsidRDefault="00000000">
            <w:pPr>
              <w:pStyle w:val="Compact"/>
            </w:pPr>
            <w:r>
              <w:t>0 (0)</w:t>
            </w:r>
          </w:p>
        </w:tc>
        <w:tc>
          <w:tcPr>
            <w:tcW w:w="0" w:type="auto"/>
          </w:tcPr>
          <w:p w14:paraId="7BEE4451" w14:textId="77777777" w:rsidR="003B26D0" w:rsidRDefault="00000000">
            <w:pPr>
              <w:pStyle w:val="Compact"/>
            </w:pPr>
            <w:r>
              <w:t>3 (12)</w:t>
            </w:r>
          </w:p>
        </w:tc>
      </w:tr>
    </w:tbl>
    <w:p w14:paraId="207DF023" w14:textId="77777777" w:rsidR="003B26D0" w:rsidRDefault="00BB5144">
      <w:r>
        <w:rPr>
          <w:noProof/>
        </w:rPr>
        <w:pict w14:anchorId="7B6144AC">
          <v:rect id="_x0000_i1042" alt="" style="width:468pt;height:.05pt;mso-width-percent:0;mso-height-percent:0;mso-width-percent:0;mso-height-percent:0" o:hralign="center" o:hrstd="t" o:hr="t"/>
        </w:pict>
      </w:r>
    </w:p>
    <w:p w14:paraId="1A7233E0" w14:textId="77777777" w:rsidR="003B26D0" w:rsidRDefault="00000000">
      <w:pPr>
        <w:pStyle w:val="Heading3"/>
      </w:pPr>
      <w:bookmarkStart w:id="4" w:name="Xecd22fb074c81bf56b739ba4381b5764b49f120"/>
      <w:bookmarkEnd w:id="1"/>
      <w:bookmarkEnd w:id="3"/>
      <w:r>
        <w:t>ITEM 2. Describe dos de los componentes principales de la interfaz de R Studio y su función.</w:t>
      </w:r>
    </w:p>
    <w:p w14:paraId="2A3CE4F4" w14:textId="77777777" w:rsidR="003B26D0" w:rsidRDefault="00000000">
      <w:pPr>
        <w:pStyle w:val="Heading4"/>
      </w:pPr>
      <w:bookmarkStart w:id="5" w:name="pre-prueba-1"/>
      <w:r>
        <w:t>Pre-prueba</w:t>
      </w:r>
    </w:p>
    <w:p w14:paraId="7D28308A" w14:textId="77777777" w:rsidR="003B26D0" w:rsidRDefault="00000000">
      <w:pPr>
        <w:pStyle w:val="FirstParagraph"/>
      </w:pPr>
      <w:r>
        <w:rPr>
          <w:b/>
          <w:bCs/>
        </w:rPr>
        <w:t>Clasificación de las respuestas</w:t>
      </w:r>
      <w:r>
        <w:t>:</w:t>
      </w:r>
    </w:p>
    <w:p w14:paraId="09DB1E6A" w14:textId="77777777" w:rsidR="003B26D0" w:rsidRDefault="00000000">
      <w:pPr>
        <w:pStyle w:val="BodyText"/>
      </w:pPr>
      <w:r>
        <w:t xml:space="preserve">Todas las respuestas son </w:t>
      </w:r>
      <w:r>
        <w:rPr>
          <w:b/>
          <w:bCs/>
        </w:rPr>
        <w:t>insuficientes</w:t>
      </w:r>
      <w:r>
        <w:t xml:space="preserve"> y no cumplen con los criterios necesarios para evaluar el conocimiento sobre los componentes principales de la interfaz de R Studio y sus funciones.</w:t>
      </w:r>
    </w:p>
    <w:p w14:paraId="362A7AC9" w14:textId="77777777" w:rsidR="003B26D0" w:rsidRDefault="00000000">
      <w:pPr>
        <w:pStyle w:val="Heading4"/>
      </w:pPr>
      <w:bookmarkStart w:id="6" w:name="post-prueba-1"/>
      <w:bookmarkEnd w:id="5"/>
      <w:r>
        <w:t>Post-prueba</w:t>
      </w:r>
    </w:p>
    <w:p w14:paraId="16B5464A" w14:textId="77777777" w:rsidR="003B26D0" w:rsidRDefault="00000000">
      <w:pPr>
        <w:pStyle w:val="FirstParagraph"/>
      </w:pPr>
      <w:r>
        <w:rPr>
          <w:b/>
          <w:bCs/>
        </w:rPr>
        <w:t>Clasificación de las respuestas</w:t>
      </w:r>
      <w:r>
        <w:t>:</w:t>
      </w:r>
    </w:p>
    <w:p w14:paraId="4356537C" w14:textId="77777777" w:rsidR="003B26D0" w:rsidRDefault="00000000">
      <w:pPr>
        <w:pStyle w:val="Compact"/>
        <w:numPr>
          <w:ilvl w:val="0"/>
          <w:numId w:val="11"/>
        </w:numPr>
      </w:pPr>
      <w:r>
        <w:rPr>
          <w:b/>
          <w:bCs/>
        </w:rPr>
        <w:t>Buenas</w:t>
      </w:r>
      <w:r>
        <w:t>: 3 respuestas</w:t>
      </w:r>
    </w:p>
    <w:p w14:paraId="61CD8447" w14:textId="77777777" w:rsidR="003B26D0" w:rsidRDefault="00000000">
      <w:pPr>
        <w:pStyle w:val="Compact"/>
        <w:numPr>
          <w:ilvl w:val="0"/>
          <w:numId w:val="11"/>
        </w:numPr>
      </w:pPr>
      <w:r>
        <w:rPr>
          <w:b/>
          <w:bCs/>
        </w:rPr>
        <w:t>Aceptables</w:t>
      </w:r>
      <w:r>
        <w:t>: 4 respuestas.</w:t>
      </w:r>
    </w:p>
    <w:p w14:paraId="24587588" w14:textId="77777777" w:rsidR="003B26D0" w:rsidRDefault="00000000">
      <w:pPr>
        <w:pStyle w:val="Compact"/>
        <w:numPr>
          <w:ilvl w:val="0"/>
          <w:numId w:val="11"/>
        </w:numPr>
      </w:pPr>
      <w:r>
        <w:rPr>
          <w:b/>
          <w:bCs/>
        </w:rPr>
        <w:t>Parcialmente aceptables</w:t>
      </w:r>
      <w:r>
        <w:t>: 5 respuestas.</w:t>
      </w:r>
    </w:p>
    <w:p w14:paraId="70A19ECC" w14:textId="77777777" w:rsidR="003B26D0" w:rsidRDefault="00000000">
      <w:pPr>
        <w:pStyle w:val="Compact"/>
        <w:numPr>
          <w:ilvl w:val="0"/>
          <w:numId w:val="11"/>
        </w:numPr>
      </w:pPr>
      <w:r>
        <w:rPr>
          <w:b/>
          <w:bCs/>
        </w:rPr>
        <w:t>Insuficientes</w:t>
      </w:r>
      <w:r>
        <w:t>: 5 respuestas.</w:t>
      </w:r>
    </w:p>
    <w:p w14:paraId="0355E163" w14:textId="77777777" w:rsidR="003B26D0" w:rsidRDefault="00000000">
      <w:pPr>
        <w:pStyle w:val="FirstParagraph"/>
      </w:pPr>
      <w:r>
        <w:rPr>
          <w:b/>
          <w:bCs/>
        </w:rPr>
        <w:t>Explicación del cálculo:</w:t>
      </w:r>
      <w:r>
        <w:t xml:space="preserve"> - Cuando una línea contiene varias categorías, cada una se cuenta de forma independiente.</w:t>
      </w:r>
    </w:p>
    <w:p w14:paraId="10B44E63" w14:textId="77777777" w:rsidR="003B26D0" w:rsidRDefault="00000000">
      <w:pPr>
        <w:pStyle w:val="BodyText"/>
      </w:pPr>
      <w:r>
        <w:rPr>
          <w:b/>
          <w:bCs/>
        </w:rPr>
        <w:t>TABLA 2.</w:t>
      </w:r>
      <w:r>
        <w:t xml:space="preserve">. Clasificación de las respuestas a la pregunta </w:t>
      </w:r>
      <w:r>
        <w:rPr>
          <w:i/>
          <w:iCs/>
        </w:rPr>
        <w:t>“Describe dos de los componentes principales de la interfaz de R Studio y su función”</w:t>
      </w:r>
      <w:r>
        <w:t>, en la pre-prueba y post-prueba.</w:t>
      </w:r>
    </w:p>
    <w:tbl>
      <w:tblPr>
        <w:tblStyle w:val="Table"/>
        <w:tblW w:w="0" w:type="auto"/>
        <w:tblLook w:val="0020" w:firstRow="1" w:lastRow="0" w:firstColumn="0" w:lastColumn="0" w:noHBand="0" w:noVBand="0"/>
      </w:tblPr>
      <w:tblGrid>
        <w:gridCol w:w="2812"/>
        <w:gridCol w:w="1381"/>
        <w:gridCol w:w="1501"/>
      </w:tblGrid>
      <w:tr w:rsidR="003B26D0" w14:paraId="29155503" w14:textId="77777777" w:rsidTr="003B26D0">
        <w:trPr>
          <w:cnfStyle w:val="100000000000" w:firstRow="1" w:lastRow="0" w:firstColumn="0" w:lastColumn="0" w:oddVBand="0" w:evenVBand="0" w:oddHBand="0" w:evenHBand="0" w:firstRowFirstColumn="0" w:firstRowLastColumn="0" w:lastRowFirstColumn="0" w:lastRowLastColumn="0"/>
          <w:tblHeader/>
        </w:trPr>
        <w:tc>
          <w:tcPr>
            <w:tcW w:w="0" w:type="auto"/>
          </w:tcPr>
          <w:p w14:paraId="702FE103" w14:textId="77777777" w:rsidR="003B26D0" w:rsidRDefault="00000000">
            <w:pPr>
              <w:pStyle w:val="Compact"/>
            </w:pPr>
            <w:r>
              <w:t>Categoría</w:t>
            </w:r>
          </w:p>
        </w:tc>
        <w:tc>
          <w:tcPr>
            <w:tcW w:w="0" w:type="auto"/>
          </w:tcPr>
          <w:p w14:paraId="77D82101" w14:textId="77777777" w:rsidR="003B26D0" w:rsidRDefault="00000000">
            <w:pPr>
              <w:pStyle w:val="Compact"/>
            </w:pPr>
            <w:r>
              <w:t>Pre-prueba</w:t>
            </w:r>
          </w:p>
        </w:tc>
        <w:tc>
          <w:tcPr>
            <w:tcW w:w="0" w:type="auto"/>
          </w:tcPr>
          <w:p w14:paraId="39771960" w14:textId="77777777" w:rsidR="003B26D0" w:rsidRDefault="00000000">
            <w:pPr>
              <w:pStyle w:val="Compact"/>
            </w:pPr>
            <w:r>
              <w:t>Post-prueba</w:t>
            </w:r>
          </w:p>
        </w:tc>
      </w:tr>
      <w:tr w:rsidR="003B26D0" w14:paraId="1CA1AA57" w14:textId="77777777">
        <w:tc>
          <w:tcPr>
            <w:tcW w:w="0" w:type="auto"/>
          </w:tcPr>
          <w:p w14:paraId="326B2577" w14:textId="77777777" w:rsidR="003B26D0" w:rsidRDefault="00000000">
            <w:pPr>
              <w:pStyle w:val="Compact"/>
            </w:pPr>
            <w:r>
              <w:t>Buenas</w:t>
            </w:r>
          </w:p>
        </w:tc>
        <w:tc>
          <w:tcPr>
            <w:tcW w:w="0" w:type="auto"/>
          </w:tcPr>
          <w:p w14:paraId="538903BF" w14:textId="77777777" w:rsidR="003B26D0" w:rsidRDefault="00000000">
            <w:pPr>
              <w:pStyle w:val="Compact"/>
            </w:pPr>
            <w:r>
              <w:t>0 (0)</w:t>
            </w:r>
          </w:p>
        </w:tc>
        <w:tc>
          <w:tcPr>
            <w:tcW w:w="0" w:type="auto"/>
          </w:tcPr>
          <w:p w14:paraId="4A619519" w14:textId="77777777" w:rsidR="003B26D0" w:rsidRDefault="00000000">
            <w:pPr>
              <w:pStyle w:val="Compact"/>
            </w:pPr>
            <w:r>
              <w:t>3 (14)</w:t>
            </w:r>
          </w:p>
        </w:tc>
      </w:tr>
      <w:tr w:rsidR="003B26D0" w14:paraId="02FC1B29" w14:textId="77777777">
        <w:tc>
          <w:tcPr>
            <w:tcW w:w="0" w:type="auto"/>
          </w:tcPr>
          <w:p w14:paraId="01107F4F" w14:textId="77777777" w:rsidR="003B26D0" w:rsidRDefault="00000000">
            <w:pPr>
              <w:pStyle w:val="Compact"/>
            </w:pPr>
            <w:r>
              <w:t>Aceptables</w:t>
            </w:r>
          </w:p>
        </w:tc>
        <w:tc>
          <w:tcPr>
            <w:tcW w:w="0" w:type="auto"/>
          </w:tcPr>
          <w:p w14:paraId="70F0B9E9" w14:textId="77777777" w:rsidR="003B26D0" w:rsidRDefault="00000000">
            <w:pPr>
              <w:pStyle w:val="Compact"/>
            </w:pPr>
            <w:r>
              <w:t>0 (0)</w:t>
            </w:r>
          </w:p>
        </w:tc>
        <w:tc>
          <w:tcPr>
            <w:tcW w:w="0" w:type="auto"/>
          </w:tcPr>
          <w:p w14:paraId="5E191309" w14:textId="77777777" w:rsidR="003B26D0" w:rsidRDefault="00000000">
            <w:pPr>
              <w:pStyle w:val="Compact"/>
            </w:pPr>
            <w:r>
              <w:t>4 (19)</w:t>
            </w:r>
          </w:p>
        </w:tc>
      </w:tr>
      <w:tr w:rsidR="003B26D0" w14:paraId="50652305" w14:textId="77777777">
        <w:tc>
          <w:tcPr>
            <w:tcW w:w="0" w:type="auto"/>
          </w:tcPr>
          <w:p w14:paraId="1CAAB409" w14:textId="77777777" w:rsidR="003B26D0" w:rsidRDefault="00000000">
            <w:pPr>
              <w:pStyle w:val="Compact"/>
            </w:pPr>
            <w:r>
              <w:t>Parcialmente aceptables</w:t>
            </w:r>
          </w:p>
        </w:tc>
        <w:tc>
          <w:tcPr>
            <w:tcW w:w="0" w:type="auto"/>
          </w:tcPr>
          <w:p w14:paraId="5BC98354" w14:textId="77777777" w:rsidR="003B26D0" w:rsidRDefault="00000000">
            <w:pPr>
              <w:pStyle w:val="Compact"/>
            </w:pPr>
            <w:r>
              <w:t>0 (0)</w:t>
            </w:r>
          </w:p>
        </w:tc>
        <w:tc>
          <w:tcPr>
            <w:tcW w:w="0" w:type="auto"/>
          </w:tcPr>
          <w:p w14:paraId="5CC017FD" w14:textId="77777777" w:rsidR="003B26D0" w:rsidRDefault="00000000">
            <w:pPr>
              <w:pStyle w:val="Compact"/>
            </w:pPr>
            <w:r>
              <w:t>5 (24)</w:t>
            </w:r>
          </w:p>
        </w:tc>
      </w:tr>
      <w:tr w:rsidR="003B26D0" w14:paraId="24119D7C" w14:textId="77777777">
        <w:tc>
          <w:tcPr>
            <w:tcW w:w="0" w:type="auto"/>
          </w:tcPr>
          <w:p w14:paraId="52FD560D" w14:textId="77777777" w:rsidR="003B26D0" w:rsidRDefault="00000000">
            <w:pPr>
              <w:pStyle w:val="Compact"/>
            </w:pPr>
            <w:r>
              <w:t>Insuficientes</w:t>
            </w:r>
          </w:p>
        </w:tc>
        <w:tc>
          <w:tcPr>
            <w:tcW w:w="0" w:type="auto"/>
          </w:tcPr>
          <w:p w14:paraId="5BDB0564" w14:textId="77777777" w:rsidR="003B26D0" w:rsidRDefault="00000000">
            <w:pPr>
              <w:pStyle w:val="Compact"/>
            </w:pPr>
            <w:r>
              <w:t>4 (20)</w:t>
            </w:r>
          </w:p>
        </w:tc>
        <w:tc>
          <w:tcPr>
            <w:tcW w:w="0" w:type="auto"/>
          </w:tcPr>
          <w:p w14:paraId="7C6AB0E8" w14:textId="77777777" w:rsidR="003B26D0" w:rsidRDefault="00000000">
            <w:pPr>
              <w:pStyle w:val="Compact"/>
            </w:pPr>
            <w:r>
              <w:t>5 (24)</w:t>
            </w:r>
          </w:p>
        </w:tc>
      </w:tr>
      <w:tr w:rsidR="003B26D0" w14:paraId="2D0445A7" w14:textId="77777777">
        <w:tc>
          <w:tcPr>
            <w:tcW w:w="0" w:type="auto"/>
          </w:tcPr>
          <w:p w14:paraId="52D3526C" w14:textId="77777777" w:rsidR="003B26D0" w:rsidRDefault="00000000">
            <w:pPr>
              <w:pStyle w:val="Compact"/>
            </w:pPr>
            <w:r>
              <w:t>No respondió</w:t>
            </w:r>
          </w:p>
        </w:tc>
        <w:tc>
          <w:tcPr>
            <w:tcW w:w="0" w:type="auto"/>
          </w:tcPr>
          <w:p w14:paraId="100DD1CE" w14:textId="77777777" w:rsidR="003B26D0" w:rsidRDefault="00000000">
            <w:pPr>
              <w:pStyle w:val="Compact"/>
            </w:pPr>
            <w:r>
              <w:t>16 (80)</w:t>
            </w:r>
          </w:p>
        </w:tc>
        <w:tc>
          <w:tcPr>
            <w:tcW w:w="0" w:type="auto"/>
          </w:tcPr>
          <w:p w14:paraId="7D3673C5" w14:textId="77777777" w:rsidR="003B26D0" w:rsidRDefault="00000000">
            <w:pPr>
              <w:pStyle w:val="Compact"/>
            </w:pPr>
            <w:r>
              <w:t>4 (19)</w:t>
            </w:r>
          </w:p>
        </w:tc>
      </w:tr>
    </w:tbl>
    <w:p w14:paraId="17F0DF87" w14:textId="77777777" w:rsidR="003B26D0" w:rsidRDefault="00BB5144">
      <w:r>
        <w:rPr>
          <w:noProof/>
        </w:rPr>
        <w:pict w14:anchorId="23BDA8EA">
          <v:rect id="_x0000_i1041" alt="" style="width:468pt;height:.05pt;mso-width-percent:0;mso-height-percent:0;mso-width-percent:0;mso-height-percent:0" o:hralign="center" o:hrstd="t" o:hr="t"/>
        </w:pict>
      </w:r>
    </w:p>
    <w:p w14:paraId="0EBBF8F1" w14:textId="77777777" w:rsidR="003B26D0" w:rsidRDefault="00000000">
      <w:pPr>
        <w:pStyle w:val="Heading3"/>
      </w:pPr>
      <w:bookmarkStart w:id="7" w:name="X7123167c81f5e04207062e1dc3d683ea103eebd"/>
      <w:bookmarkEnd w:id="4"/>
      <w:bookmarkEnd w:id="6"/>
      <w:r>
        <w:t>ITEM 3. Menciona dos tipos de datos que se pueden manejar en R.</w:t>
      </w:r>
    </w:p>
    <w:p w14:paraId="5C49E02F" w14:textId="77777777" w:rsidR="003B26D0" w:rsidRDefault="00000000">
      <w:pPr>
        <w:pStyle w:val="Heading4"/>
      </w:pPr>
      <w:bookmarkStart w:id="8" w:name="criterios-de-evaluación"/>
      <w:r>
        <w:t>Criterios de evaluación:</w:t>
      </w:r>
    </w:p>
    <w:p w14:paraId="192A527A" w14:textId="77777777" w:rsidR="003B26D0" w:rsidRDefault="00000000">
      <w:pPr>
        <w:pStyle w:val="Compact"/>
        <w:numPr>
          <w:ilvl w:val="0"/>
          <w:numId w:val="12"/>
        </w:numPr>
      </w:pPr>
      <w:r>
        <w:rPr>
          <w:b/>
          <w:bCs/>
        </w:rPr>
        <w:t>Precisión</w:t>
      </w:r>
      <w:r>
        <w:t>: Se espera que las respuestas mencionen tipos de datos reconocidos en R, como:</w:t>
      </w:r>
    </w:p>
    <w:p w14:paraId="07AADF47" w14:textId="77777777" w:rsidR="003B26D0" w:rsidRDefault="00000000">
      <w:pPr>
        <w:pStyle w:val="Compact"/>
        <w:numPr>
          <w:ilvl w:val="1"/>
          <w:numId w:val="13"/>
        </w:numPr>
      </w:pPr>
      <w:r>
        <w:rPr>
          <w:b/>
          <w:bCs/>
        </w:rPr>
        <w:lastRenderedPageBreak/>
        <w:t>Numéricos</w:t>
      </w:r>
      <w:r>
        <w:t xml:space="preserve"> (numeric, integer)</w:t>
      </w:r>
    </w:p>
    <w:p w14:paraId="414448D0" w14:textId="77777777" w:rsidR="003B26D0" w:rsidRDefault="00000000">
      <w:pPr>
        <w:pStyle w:val="Compact"/>
        <w:numPr>
          <w:ilvl w:val="1"/>
          <w:numId w:val="13"/>
        </w:numPr>
      </w:pPr>
      <w:r>
        <w:rPr>
          <w:b/>
          <w:bCs/>
        </w:rPr>
        <w:t>Caracteres</w:t>
      </w:r>
      <w:r>
        <w:t xml:space="preserve"> (character)</w:t>
      </w:r>
    </w:p>
    <w:p w14:paraId="73AA18DE" w14:textId="77777777" w:rsidR="003B26D0" w:rsidRDefault="00000000">
      <w:pPr>
        <w:pStyle w:val="Compact"/>
        <w:numPr>
          <w:ilvl w:val="1"/>
          <w:numId w:val="13"/>
        </w:numPr>
      </w:pPr>
      <w:r>
        <w:rPr>
          <w:b/>
          <w:bCs/>
        </w:rPr>
        <w:t>Lógicos</w:t>
      </w:r>
      <w:r>
        <w:t xml:space="preserve"> (logical)</w:t>
      </w:r>
    </w:p>
    <w:p w14:paraId="5F88FD86" w14:textId="77777777" w:rsidR="003B26D0" w:rsidRDefault="00000000">
      <w:pPr>
        <w:pStyle w:val="Compact"/>
        <w:numPr>
          <w:ilvl w:val="1"/>
          <w:numId w:val="13"/>
        </w:numPr>
      </w:pPr>
      <w:r>
        <w:rPr>
          <w:b/>
          <w:bCs/>
        </w:rPr>
        <w:t>Factores</w:t>
      </w:r>
      <w:r>
        <w:t xml:space="preserve"> (factor)</w:t>
      </w:r>
    </w:p>
    <w:p w14:paraId="2572E7B5" w14:textId="77777777" w:rsidR="003B26D0" w:rsidRDefault="00000000">
      <w:pPr>
        <w:pStyle w:val="Compact"/>
        <w:numPr>
          <w:ilvl w:val="1"/>
          <w:numId w:val="13"/>
        </w:numPr>
      </w:pPr>
      <w:r>
        <w:rPr>
          <w:b/>
          <w:bCs/>
        </w:rPr>
        <w:t>Datos complejos</w:t>
      </w:r>
      <w:r>
        <w:t xml:space="preserve"> (complex)</w:t>
      </w:r>
    </w:p>
    <w:p w14:paraId="442FBF0E" w14:textId="77777777" w:rsidR="003B26D0" w:rsidRDefault="00000000">
      <w:pPr>
        <w:pStyle w:val="Compact"/>
        <w:numPr>
          <w:ilvl w:val="1"/>
          <w:numId w:val="13"/>
        </w:numPr>
      </w:pPr>
      <w:r>
        <w:rPr>
          <w:b/>
          <w:bCs/>
        </w:rPr>
        <w:t>Fechas y tiempos</w:t>
      </w:r>
      <w:r>
        <w:t xml:space="preserve"> (Date, POSIXct, POSIXlt)</w:t>
      </w:r>
    </w:p>
    <w:p w14:paraId="76C14DAE" w14:textId="77777777" w:rsidR="003B26D0" w:rsidRDefault="00000000">
      <w:pPr>
        <w:pStyle w:val="Compact"/>
        <w:numPr>
          <w:ilvl w:val="0"/>
          <w:numId w:val="12"/>
        </w:numPr>
      </w:pPr>
      <w:r>
        <w:rPr>
          <w:b/>
          <w:bCs/>
        </w:rPr>
        <w:t>Relevancia</w:t>
      </w:r>
      <w:r>
        <w:t>: Las respuestas deben estar relacionadas con los tipos de datos en R, no con el uso de R.</w:t>
      </w:r>
    </w:p>
    <w:p w14:paraId="70CE04FE" w14:textId="77777777" w:rsidR="003B26D0" w:rsidRDefault="00000000">
      <w:pPr>
        <w:pStyle w:val="Heading4"/>
      </w:pPr>
      <w:bookmarkStart w:id="9" w:name="pre-prueba-2"/>
      <w:bookmarkEnd w:id="8"/>
      <w:r>
        <w:t>Pre-prueba</w:t>
      </w:r>
    </w:p>
    <w:p w14:paraId="2AA27CFC" w14:textId="77777777" w:rsidR="003B26D0" w:rsidRDefault="00000000">
      <w:pPr>
        <w:pStyle w:val="Heading4"/>
      </w:pPr>
      <w:bookmarkStart w:id="10" w:name="clasificación-de-las-respuestas"/>
      <w:bookmarkEnd w:id="9"/>
      <w:r>
        <w:t>Clasificación de las respuestas:</w:t>
      </w:r>
    </w:p>
    <w:p w14:paraId="36A19B00" w14:textId="77777777" w:rsidR="003B26D0" w:rsidRDefault="00000000">
      <w:pPr>
        <w:pStyle w:val="Compact"/>
        <w:numPr>
          <w:ilvl w:val="0"/>
          <w:numId w:val="14"/>
        </w:numPr>
      </w:pPr>
      <w:r>
        <w:rPr>
          <w:b/>
          <w:bCs/>
        </w:rPr>
        <w:t>Buenas</w:t>
      </w:r>
      <w:r>
        <w:t>:</w:t>
      </w:r>
    </w:p>
    <w:p w14:paraId="70C42577" w14:textId="77777777" w:rsidR="003B26D0" w:rsidRDefault="00000000">
      <w:pPr>
        <w:pStyle w:val="Compact"/>
        <w:numPr>
          <w:ilvl w:val="1"/>
          <w:numId w:val="15"/>
        </w:numPr>
      </w:pPr>
      <w:r>
        <w:t>Ninguna respuesta cumple completamente con los criterios esperados.</w:t>
      </w:r>
    </w:p>
    <w:p w14:paraId="2FDE3799" w14:textId="77777777" w:rsidR="003B26D0" w:rsidRDefault="00000000">
      <w:pPr>
        <w:pStyle w:val="Compact"/>
        <w:numPr>
          <w:ilvl w:val="0"/>
          <w:numId w:val="14"/>
        </w:numPr>
      </w:pPr>
      <w:r>
        <w:rPr>
          <w:b/>
          <w:bCs/>
        </w:rPr>
        <w:t>Parcialmente aceptables</w:t>
      </w:r>
      <w:r>
        <w:t>:</w:t>
      </w:r>
    </w:p>
    <w:p w14:paraId="7B07BBAD" w14:textId="77777777" w:rsidR="003B26D0" w:rsidRDefault="00000000">
      <w:pPr>
        <w:pStyle w:val="Compact"/>
        <w:numPr>
          <w:ilvl w:val="1"/>
          <w:numId w:val="16"/>
        </w:numPr>
      </w:pPr>
      <w:r>
        <w:t>“Gráficas, datos numéricos” (1/2 correcta).</w:t>
      </w:r>
    </w:p>
    <w:p w14:paraId="72B7C68B" w14:textId="77777777" w:rsidR="003B26D0" w:rsidRDefault="00000000">
      <w:pPr>
        <w:pStyle w:val="Compact"/>
        <w:numPr>
          <w:ilvl w:val="0"/>
          <w:numId w:val="14"/>
        </w:numPr>
      </w:pPr>
      <w:r>
        <w:rPr>
          <w:b/>
          <w:bCs/>
        </w:rPr>
        <w:t>Insuficientes</w:t>
      </w:r>
      <w:r>
        <w:t>:</w:t>
      </w:r>
    </w:p>
    <w:p w14:paraId="0F48B584" w14:textId="77777777" w:rsidR="003B26D0" w:rsidRDefault="00000000">
      <w:pPr>
        <w:pStyle w:val="Compact"/>
        <w:numPr>
          <w:ilvl w:val="1"/>
          <w:numId w:val="17"/>
        </w:numPr>
      </w:pPr>
      <w:r>
        <w:t>“graficas”</w:t>
      </w:r>
    </w:p>
    <w:p w14:paraId="73683588" w14:textId="77777777" w:rsidR="003B26D0" w:rsidRDefault="00000000">
      <w:pPr>
        <w:pStyle w:val="Compact"/>
        <w:numPr>
          <w:ilvl w:val="1"/>
          <w:numId w:val="17"/>
        </w:numPr>
      </w:pPr>
      <w:r>
        <w:t>“estadisticos”</w:t>
      </w:r>
    </w:p>
    <w:p w14:paraId="7FDAA587" w14:textId="77777777" w:rsidR="003B26D0" w:rsidRDefault="00000000">
      <w:pPr>
        <w:pStyle w:val="Compact"/>
        <w:numPr>
          <w:ilvl w:val="1"/>
          <w:numId w:val="17"/>
        </w:numPr>
      </w:pPr>
      <w:r>
        <w:t>(Vacío)</w:t>
      </w:r>
    </w:p>
    <w:p w14:paraId="020D274E" w14:textId="77777777" w:rsidR="003B26D0" w:rsidRDefault="00000000">
      <w:pPr>
        <w:pStyle w:val="Compact"/>
        <w:numPr>
          <w:ilvl w:val="1"/>
          <w:numId w:val="17"/>
        </w:numPr>
      </w:pPr>
      <w:r>
        <w:t>“No tengo idea”</w:t>
      </w:r>
    </w:p>
    <w:p w14:paraId="4DA9872B" w14:textId="77777777" w:rsidR="003B26D0" w:rsidRDefault="00000000">
      <w:pPr>
        <w:pStyle w:val="Compact"/>
        <w:numPr>
          <w:ilvl w:val="1"/>
          <w:numId w:val="17"/>
        </w:numPr>
      </w:pPr>
      <w:r>
        <w:t>“ni idea”</w:t>
      </w:r>
    </w:p>
    <w:p w14:paraId="7BB3606D" w14:textId="77777777" w:rsidR="003B26D0" w:rsidRDefault="00000000">
      <w:pPr>
        <w:pStyle w:val="Compact"/>
        <w:numPr>
          <w:ilvl w:val="1"/>
          <w:numId w:val="17"/>
        </w:numPr>
      </w:pPr>
      <w:r>
        <w:t>“No se”</w:t>
      </w:r>
    </w:p>
    <w:p w14:paraId="2B872458" w14:textId="77777777" w:rsidR="003B26D0" w:rsidRDefault="00000000">
      <w:pPr>
        <w:pStyle w:val="Compact"/>
        <w:numPr>
          <w:ilvl w:val="1"/>
          <w:numId w:val="17"/>
        </w:numPr>
      </w:pPr>
      <w:r>
        <w:t>“Estadisticos”</w:t>
      </w:r>
    </w:p>
    <w:p w14:paraId="7A8A0946" w14:textId="77777777" w:rsidR="003B26D0" w:rsidRDefault="00000000">
      <w:pPr>
        <w:pStyle w:val="Compact"/>
        <w:numPr>
          <w:ilvl w:val="1"/>
          <w:numId w:val="17"/>
        </w:numPr>
      </w:pPr>
      <w:r>
        <w:t>“cuantitativos, descriptivos”</w:t>
      </w:r>
    </w:p>
    <w:p w14:paraId="1C92C34F" w14:textId="77777777" w:rsidR="003B26D0" w:rsidRDefault="00000000">
      <w:pPr>
        <w:pStyle w:val="Compact"/>
        <w:numPr>
          <w:ilvl w:val="1"/>
          <w:numId w:val="17"/>
        </w:numPr>
      </w:pPr>
      <w:r>
        <w:t>“N/A”</w:t>
      </w:r>
    </w:p>
    <w:p w14:paraId="455B715C" w14:textId="77777777" w:rsidR="003B26D0" w:rsidRDefault="00BB5144">
      <w:r>
        <w:rPr>
          <w:noProof/>
        </w:rPr>
        <w:pict w14:anchorId="01C448BA">
          <v:rect id="_x0000_i1040" alt="" style="width:468pt;height:.05pt;mso-width-percent:0;mso-height-percent:0;mso-width-percent:0;mso-height-percent:0" o:hralign="center" o:hrstd="t" o:hr="t"/>
        </w:pict>
      </w:r>
    </w:p>
    <w:p w14:paraId="6018B115" w14:textId="77777777" w:rsidR="003B26D0" w:rsidRDefault="00000000">
      <w:pPr>
        <w:pStyle w:val="FirstParagraph"/>
      </w:pPr>
      <w:r>
        <w:rPr>
          <w:b/>
          <w:bCs/>
        </w:rPr>
        <w:t>Conclusión:</w:t>
      </w:r>
      <w:r>
        <w:t xml:space="preserve"> La mayoría de las respuestas son </w:t>
      </w:r>
      <w:r>
        <w:rPr>
          <w:b/>
          <w:bCs/>
        </w:rPr>
        <w:t>insuficientes</w:t>
      </w:r>
      <w:r>
        <w:t xml:space="preserve">. Solo una respuesta es </w:t>
      </w:r>
      <w:r>
        <w:rPr>
          <w:b/>
          <w:bCs/>
        </w:rPr>
        <w:t>parcialmente aceptable</w:t>
      </w:r>
      <w:r>
        <w:t>, al mencionar “datos numéricos”.</w:t>
      </w:r>
    </w:p>
    <w:p w14:paraId="2E4E6A97" w14:textId="77777777" w:rsidR="003B26D0" w:rsidRDefault="00000000">
      <w:pPr>
        <w:pStyle w:val="Heading4"/>
      </w:pPr>
      <w:bookmarkStart w:id="11" w:name="post-prueba-2"/>
      <w:bookmarkEnd w:id="10"/>
      <w:r>
        <w:t>Post-prueba</w:t>
      </w:r>
    </w:p>
    <w:p w14:paraId="115BF548" w14:textId="77777777" w:rsidR="003B26D0" w:rsidRDefault="00000000">
      <w:pPr>
        <w:pStyle w:val="Heading4"/>
      </w:pPr>
      <w:bookmarkStart w:id="12" w:name="clasificación-de-las-respuestas-1"/>
      <w:bookmarkEnd w:id="11"/>
      <w:r>
        <w:t>Clasificación de las respuestas:</w:t>
      </w:r>
    </w:p>
    <w:p w14:paraId="0FDD7724" w14:textId="77777777" w:rsidR="003B26D0" w:rsidRDefault="00000000">
      <w:pPr>
        <w:pStyle w:val="Compact"/>
        <w:numPr>
          <w:ilvl w:val="0"/>
          <w:numId w:val="18"/>
        </w:numPr>
      </w:pPr>
      <w:r>
        <w:rPr>
          <w:b/>
          <w:bCs/>
        </w:rPr>
        <w:t>Buenas</w:t>
      </w:r>
      <w:r>
        <w:t>: 6 respuestas</w:t>
      </w:r>
    </w:p>
    <w:p w14:paraId="3E306B75" w14:textId="77777777" w:rsidR="003B26D0" w:rsidRDefault="00000000">
      <w:pPr>
        <w:pStyle w:val="Compact"/>
        <w:numPr>
          <w:ilvl w:val="1"/>
          <w:numId w:val="19"/>
        </w:numPr>
      </w:pPr>
      <w:r>
        <w:t>“Caracteres y variables numericas.”</w:t>
      </w:r>
    </w:p>
    <w:p w14:paraId="62973700" w14:textId="77777777" w:rsidR="003B26D0" w:rsidRDefault="00000000">
      <w:pPr>
        <w:pStyle w:val="Compact"/>
        <w:numPr>
          <w:ilvl w:val="1"/>
          <w:numId w:val="19"/>
        </w:numPr>
      </w:pPr>
      <w:r>
        <w:t>“Caracteres y numeros.”</w:t>
      </w:r>
    </w:p>
    <w:p w14:paraId="5E25F07C" w14:textId="77777777" w:rsidR="003B26D0" w:rsidRDefault="00000000">
      <w:pPr>
        <w:pStyle w:val="Compact"/>
        <w:numPr>
          <w:ilvl w:val="1"/>
          <w:numId w:val="19"/>
        </w:numPr>
      </w:pPr>
      <w:r>
        <w:t>“caracteres y datos numericos.”</w:t>
      </w:r>
    </w:p>
    <w:p w14:paraId="7087BE0E" w14:textId="77777777" w:rsidR="003B26D0" w:rsidRDefault="00000000">
      <w:pPr>
        <w:pStyle w:val="Compact"/>
        <w:numPr>
          <w:ilvl w:val="1"/>
          <w:numId w:val="19"/>
        </w:numPr>
      </w:pPr>
      <w:r>
        <w:t>“categóricos y numéricos.”</w:t>
      </w:r>
    </w:p>
    <w:p w14:paraId="22930657" w14:textId="77777777" w:rsidR="003B26D0" w:rsidRDefault="00000000">
      <w:pPr>
        <w:pStyle w:val="Compact"/>
        <w:numPr>
          <w:ilvl w:val="1"/>
          <w:numId w:val="19"/>
        </w:numPr>
      </w:pPr>
      <w:r>
        <w:t>“numericos, categoricos.”</w:t>
      </w:r>
    </w:p>
    <w:p w14:paraId="7D66F69E" w14:textId="77777777" w:rsidR="003B26D0" w:rsidRDefault="00000000">
      <w:pPr>
        <w:pStyle w:val="Compact"/>
        <w:numPr>
          <w:ilvl w:val="1"/>
          <w:numId w:val="19"/>
        </w:numPr>
      </w:pPr>
      <w:r>
        <w:t>“Datos categoricos y datos numericos.”</w:t>
      </w:r>
    </w:p>
    <w:p w14:paraId="72100262" w14:textId="77777777" w:rsidR="003B26D0" w:rsidRDefault="00000000">
      <w:pPr>
        <w:pStyle w:val="Compact"/>
        <w:numPr>
          <w:ilvl w:val="0"/>
          <w:numId w:val="18"/>
        </w:numPr>
      </w:pPr>
      <w:r>
        <w:rPr>
          <w:b/>
          <w:bCs/>
        </w:rPr>
        <w:t>Parcialmente aceptables</w:t>
      </w:r>
      <w:r>
        <w:t>: 6 respuestas</w:t>
      </w:r>
    </w:p>
    <w:p w14:paraId="6B385486" w14:textId="77777777" w:rsidR="003B26D0" w:rsidRDefault="00000000">
      <w:pPr>
        <w:pStyle w:val="Compact"/>
        <w:numPr>
          <w:ilvl w:val="1"/>
          <w:numId w:val="20"/>
        </w:numPr>
      </w:pPr>
      <w:r>
        <w:t>“Datos numericos.”</w:t>
      </w:r>
    </w:p>
    <w:p w14:paraId="6B0F7A4F" w14:textId="77777777" w:rsidR="003B26D0" w:rsidRDefault="00000000">
      <w:pPr>
        <w:pStyle w:val="Compact"/>
        <w:numPr>
          <w:ilvl w:val="1"/>
          <w:numId w:val="20"/>
        </w:numPr>
      </w:pPr>
      <w:r>
        <w:lastRenderedPageBreak/>
        <w:t>“Variables numericas y datos estadisticos.”</w:t>
      </w:r>
    </w:p>
    <w:p w14:paraId="4BD41C9D" w14:textId="77777777" w:rsidR="003B26D0" w:rsidRDefault="00000000">
      <w:pPr>
        <w:pStyle w:val="Compact"/>
        <w:numPr>
          <w:ilvl w:val="1"/>
          <w:numId w:val="20"/>
        </w:numPr>
      </w:pPr>
      <w:r>
        <w:t>“Datos numericos y cualitativos.”</w:t>
      </w:r>
    </w:p>
    <w:p w14:paraId="235A8CE0" w14:textId="77777777" w:rsidR="003B26D0" w:rsidRDefault="00000000">
      <w:pPr>
        <w:pStyle w:val="Compact"/>
        <w:numPr>
          <w:ilvl w:val="1"/>
          <w:numId w:val="20"/>
        </w:numPr>
      </w:pPr>
      <w:r>
        <w:t>“numéricos, variables cualitativas.”</w:t>
      </w:r>
    </w:p>
    <w:p w14:paraId="63DB3F0C" w14:textId="77777777" w:rsidR="003B26D0" w:rsidRDefault="00000000">
      <w:pPr>
        <w:pStyle w:val="Compact"/>
        <w:numPr>
          <w:ilvl w:val="1"/>
          <w:numId w:val="20"/>
        </w:numPr>
      </w:pPr>
      <w:r>
        <w:t>“Vectores y data frames.”</w:t>
      </w:r>
    </w:p>
    <w:p w14:paraId="6D0E88BF" w14:textId="77777777" w:rsidR="003B26D0" w:rsidRDefault="00000000">
      <w:pPr>
        <w:pStyle w:val="Compact"/>
        <w:numPr>
          <w:ilvl w:val="1"/>
          <w:numId w:val="20"/>
        </w:numPr>
      </w:pPr>
      <w:r>
        <w:t>“Se pueden manejar vectores y data.frame.”</w:t>
      </w:r>
    </w:p>
    <w:p w14:paraId="61A0FBF9" w14:textId="77777777" w:rsidR="003B26D0" w:rsidRDefault="00000000">
      <w:pPr>
        <w:pStyle w:val="Compact"/>
        <w:numPr>
          <w:ilvl w:val="0"/>
          <w:numId w:val="18"/>
        </w:numPr>
      </w:pPr>
      <w:r>
        <w:rPr>
          <w:b/>
          <w:bCs/>
        </w:rPr>
        <w:t>Insuficientes</w:t>
      </w:r>
      <w:r>
        <w:t>: 8 respuestas</w:t>
      </w:r>
    </w:p>
    <w:p w14:paraId="77EF7192" w14:textId="77777777" w:rsidR="003B26D0" w:rsidRDefault="00000000">
      <w:pPr>
        <w:pStyle w:val="Compact"/>
        <w:numPr>
          <w:ilvl w:val="1"/>
          <w:numId w:val="21"/>
        </w:numPr>
      </w:pPr>
      <w:r>
        <w:t>“.”</w:t>
      </w:r>
    </w:p>
    <w:p w14:paraId="37E4E061" w14:textId="77777777" w:rsidR="003B26D0" w:rsidRDefault="00000000">
      <w:pPr>
        <w:pStyle w:val="Compact"/>
        <w:numPr>
          <w:ilvl w:val="1"/>
          <w:numId w:val="21"/>
        </w:numPr>
      </w:pPr>
      <w:r>
        <w:t>“Descriptivos.”</w:t>
      </w:r>
    </w:p>
    <w:p w14:paraId="6280CA1E" w14:textId="77777777" w:rsidR="003B26D0" w:rsidRDefault="00000000">
      <w:pPr>
        <w:pStyle w:val="Compact"/>
        <w:numPr>
          <w:ilvl w:val="1"/>
          <w:numId w:val="21"/>
        </w:numPr>
      </w:pPr>
      <w:r>
        <w:t>“Se trabajan datos estadisticos y diferentes variables.”</w:t>
      </w:r>
    </w:p>
    <w:p w14:paraId="01D6DBC9" w14:textId="77777777" w:rsidR="003B26D0" w:rsidRDefault="00000000">
      <w:pPr>
        <w:pStyle w:val="Compact"/>
        <w:numPr>
          <w:ilvl w:val="1"/>
          <w:numId w:val="21"/>
        </w:numPr>
      </w:pPr>
      <w:r>
        <w:t>“read.csv() , mean().”</w:t>
      </w:r>
    </w:p>
    <w:p w14:paraId="2ABA5D4D" w14:textId="77777777" w:rsidR="003B26D0" w:rsidRDefault="00000000">
      <w:pPr>
        <w:pStyle w:val="Compact"/>
        <w:numPr>
          <w:ilvl w:val="1"/>
          <w:numId w:val="21"/>
        </w:numPr>
      </w:pPr>
      <w:r>
        <w:t>“Regresion Lineal &amp; Coeficientes correlacional.”</w:t>
      </w:r>
    </w:p>
    <w:p w14:paraId="4A9A1E0E" w14:textId="77777777" w:rsidR="003B26D0" w:rsidRDefault="00000000">
      <w:pPr>
        <w:pStyle w:val="Compact"/>
        <w:numPr>
          <w:ilvl w:val="1"/>
          <w:numId w:val="21"/>
        </w:numPr>
      </w:pPr>
      <w:r>
        <w:t>“Estadisticos y variables.”</w:t>
      </w:r>
    </w:p>
    <w:p w14:paraId="157FC9B8" w14:textId="77777777" w:rsidR="003B26D0" w:rsidRDefault="00000000">
      <w:pPr>
        <w:pStyle w:val="Compact"/>
        <w:numPr>
          <w:ilvl w:val="1"/>
          <w:numId w:val="21"/>
        </w:numPr>
      </w:pPr>
      <w:r>
        <w:t>“csv y xls (Excel).”</w:t>
      </w:r>
    </w:p>
    <w:p w14:paraId="626A4805" w14:textId="77777777" w:rsidR="003B26D0" w:rsidRDefault="00000000">
      <w:pPr>
        <w:pStyle w:val="Compact"/>
        <w:numPr>
          <w:ilvl w:val="1"/>
          <w:numId w:val="21"/>
        </w:numPr>
      </w:pPr>
      <w:r>
        <w:t>“excel y word.”</w:t>
      </w:r>
    </w:p>
    <w:p w14:paraId="2259E027" w14:textId="77777777" w:rsidR="003B26D0" w:rsidRDefault="00000000">
      <w:pPr>
        <w:pStyle w:val="FirstParagraph"/>
      </w:pPr>
      <w:r>
        <w:rPr>
          <w:b/>
          <w:bCs/>
        </w:rPr>
        <w:t>Conclusión:</w:t>
      </w:r>
      <w:r>
        <w:t xml:space="preserve"> Las respuestas </w:t>
      </w:r>
      <w:r>
        <w:rPr>
          <w:b/>
          <w:bCs/>
        </w:rPr>
        <w:t>buenas</w:t>
      </w:r>
      <w:r>
        <w:t xml:space="preserve"> mencionan dos tipos de datos válidos en R, como “numéricos”, “caracteres” y “categóricos”. Las respuestas </w:t>
      </w:r>
      <w:r>
        <w:rPr>
          <w:b/>
          <w:bCs/>
        </w:rPr>
        <w:t>parcialmente aceptables</w:t>
      </w:r>
      <w:r>
        <w:t xml:space="preserve"> incluyen al menos un tipo de dato correcto, pero son incompletas o confusas. Las respuestas </w:t>
      </w:r>
      <w:r>
        <w:rPr>
          <w:b/>
          <w:bCs/>
        </w:rPr>
        <w:t>insuficientes</w:t>
      </w:r>
      <w:r>
        <w:t xml:space="preserve"> no abordan correctamente la pregunta o mencionan conceptos trabajados pero no específicos para la pregunta.</w:t>
      </w:r>
    </w:p>
    <w:p w14:paraId="6CF90711" w14:textId="77777777" w:rsidR="003B26D0" w:rsidRDefault="00000000">
      <w:pPr>
        <w:pStyle w:val="BodyText"/>
      </w:pPr>
      <w:r>
        <w:rPr>
          <w:b/>
          <w:bCs/>
        </w:rPr>
        <w:t>TABLA 3.</w:t>
      </w:r>
      <w:r>
        <w:t xml:space="preserve">. Clasificación de las respuestas a la pregunta </w:t>
      </w:r>
      <w:r>
        <w:rPr>
          <w:i/>
          <w:iCs/>
        </w:rPr>
        <w:t>“Menciona dos tipos de datos que se pueden manejar en R”</w:t>
      </w:r>
      <w:r>
        <w:t>, en la pre-prueba y post-prueba.</w:t>
      </w:r>
    </w:p>
    <w:tbl>
      <w:tblPr>
        <w:tblStyle w:val="Table"/>
        <w:tblW w:w="0" w:type="auto"/>
        <w:tblLook w:val="0020" w:firstRow="1" w:lastRow="0" w:firstColumn="0" w:lastColumn="0" w:noHBand="0" w:noVBand="0"/>
      </w:tblPr>
      <w:tblGrid>
        <w:gridCol w:w="2812"/>
        <w:gridCol w:w="1381"/>
        <w:gridCol w:w="1501"/>
      </w:tblGrid>
      <w:tr w:rsidR="003B26D0" w14:paraId="776FFC74" w14:textId="77777777" w:rsidTr="003B26D0">
        <w:trPr>
          <w:cnfStyle w:val="100000000000" w:firstRow="1" w:lastRow="0" w:firstColumn="0" w:lastColumn="0" w:oddVBand="0" w:evenVBand="0" w:oddHBand="0" w:evenHBand="0" w:firstRowFirstColumn="0" w:firstRowLastColumn="0" w:lastRowFirstColumn="0" w:lastRowLastColumn="0"/>
          <w:tblHeader/>
        </w:trPr>
        <w:tc>
          <w:tcPr>
            <w:tcW w:w="0" w:type="auto"/>
          </w:tcPr>
          <w:p w14:paraId="2890FB48" w14:textId="77777777" w:rsidR="003B26D0" w:rsidRDefault="00000000">
            <w:pPr>
              <w:pStyle w:val="Compact"/>
            </w:pPr>
            <w:r>
              <w:t>Categoría</w:t>
            </w:r>
          </w:p>
        </w:tc>
        <w:tc>
          <w:tcPr>
            <w:tcW w:w="0" w:type="auto"/>
          </w:tcPr>
          <w:p w14:paraId="5D04C668" w14:textId="77777777" w:rsidR="003B26D0" w:rsidRDefault="00000000">
            <w:pPr>
              <w:pStyle w:val="Compact"/>
            </w:pPr>
            <w:r>
              <w:t>Pre-prueba</w:t>
            </w:r>
          </w:p>
        </w:tc>
        <w:tc>
          <w:tcPr>
            <w:tcW w:w="0" w:type="auto"/>
          </w:tcPr>
          <w:p w14:paraId="1B3C680A" w14:textId="77777777" w:rsidR="003B26D0" w:rsidRDefault="00000000">
            <w:pPr>
              <w:pStyle w:val="Compact"/>
            </w:pPr>
            <w:r>
              <w:t>Post-prueba</w:t>
            </w:r>
          </w:p>
        </w:tc>
      </w:tr>
      <w:tr w:rsidR="003B26D0" w14:paraId="3997B933" w14:textId="77777777">
        <w:tc>
          <w:tcPr>
            <w:tcW w:w="0" w:type="auto"/>
          </w:tcPr>
          <w:p w14:paraId="1E34F085" w14:textId="77777777" w:rsidR="003B26D0" w:rsidRDefault="00000000">
            <w:pPr>
              <w:pStyle w:val="Compact"/>
            </w:pPr>
            <w:r>
              <w:t>Buenas</w:t>
            </w:r>
          </w:p>
        </w:tc>
        <w:tc>
          <w:tcPr>
            <w:tcW w:w="0" w:type="auto"/>
          </w:tcPr>
          <w:p w14:paraId="6FFBD3E3" w14:textId="77777777" w:rsidR="003B26D0" w:rsidRDefault="00000000">
            <w:pPr>
              <w:pStyle w:val="Compact"/>
            </w:pPr>
            <w:r>
              <w:t>0 (0)</w:t>
            </w:r>
          </w:p>
        </w:tc>
        <w:tc>
          <w:tcPr>
            <w:tcW w:w="0" w:type="auto"/>
          </w:tcPr>
          <w:p w14:paraId="2AFCA6CC" w14:textId="77777777" w:rsidR="003B26D0" w:rsidRDefault="00000000">
            <w:pPr>
              <w:pStyle w:val="Compact"/>
            </w:pPr>
            <w:r>
              <w:t>6 (30)</w:t>
            </w:r>
          </w:p>
        </w:tc>
      </w:tr>
      <w:tr w:rsidR="003B26D0" w14:paraId="6E9B7964" w14:textId="77777777">
        <w:tc>
          <w:tcPr>
            <w:tcW w:w="0" w:type="auto"/>
          </w:tcPr>
          <w:p w14:paraId="0CA8B23F" w14:textId="77777777" w:rsidR="003B26D0" w:rsidRDefault="00000000">
            <w:pPr>
              <w:pStyle w:val="Compact"/>
            </w:pPr>
            <w:r>
              <w:t>Parcialmente aceptables</w:t>
            </w:r>
          </w:p>
        </w:tc>
        <w:tc>
          <w:tcPr>
            <w:tcW w:w="0" w:type="auto"/>
          </w:tcPr>
          <w:p w14:paraId="3ECAD0C3" w14:textId="77777777" w:rsidR="003B26D0" w:rsidRDefault="00000000">
            <w:pPr>
              <w:pStyle w:val="Compact"/>
            </w:pPr>
            <w:r>
              <w:t>1 (5)</w:t>
            </w:r>
          </w:p>
        </w:tc>
        <w:tc>
          <w:tcPr>
            <w:tcW w:w="0" w:type="auto"/>
          </w:tcPr>
          <w:p w14:paraId="05B79353" w14:textId="77777777" w:rsidR="003B26D0" w:rsidRDefault="00000000">
            <w:pPr>
              <w:pStyle w:val="Compact"/>
            </w:pPr>
            <w:r>
              <w:t>6 (30)</w:t>
            </w:r>
          </w:p>
        </w:tc>
      </w:tr>
      <w:tr w:rsidR="003B26D0" w14:paraId="4A35C446" w14:textId="77777777">
        <w:tc>
          <w:tcPr>
            <w:tcW w:w="0" w:type="auto"/>
          </w:tcPr>
          <w:p w14:paraId="5D8CF1E7" w14:textId="77777777" w:rsidR="003B26D0" w:rsidRDefault="00000000">
            <w:pPr>
              <w:pStyle w:val="Compact"/>
            </w:pPr>
            <w:r>
              <w:t>Insuficientes</w:t>
            </w:r>
          </w:p>
        </w:tc>
        <w:tc>
          <w:tcPr>
            <w:tcW w:w="0" w:type="auto"/>
          </w:tcPr>
          <w:p w14:paraId="03291F6F" w14:textId="77777777" w:rsidR="003B26D0" w:rsidRDefault="00000000">
            <w:pPr>
              <w:pStyle w:val="Compact"/>
            </w:pPr>
            <w:r>
              <w:t>9 (45)</w:t>
            </w:r>
          </w:p>
        </w:tc>
        <w:tc>
          <w:tcPr>
            <w:tcW w:w="0" w:type="auto"/>
          </w:tcPr>
          <w:p w14:paraId="5BA7AA1B" w14:textId="77777777" w:rsidR="003B26D0" w:rsidRDefault="00000000">
            <w:pPr>
              <w:pStyle w:val="Compact"/>
            </w:pPr>
            <w:r>
              <w:t>8 (40)</w:t>
            </w:r>
          </w:p>
        </w:tc>
      </w:tr>
      <w:tr w:rsidR="003B26D0" w14:paraId="7CDB846C" w14:textId="77777777">
        <w:tc>
          <w:tcPr>
            <w:tcW w:w="0" w:type="auto"/>
          </w:tcPr>
          <w:p w14:paraId="0BB78295" w14:textId="77777777" w:rsidR="003B26D0" w:rsidRDefault="00000000">
            <w:pPr>
              <w:pStyle w:val="Compact"/>
            </w:pPr>
            <w:r>
              <w:t>No respondió</w:t>
            </w:r>
          </w:p>
        </w:tc>
        <w:tc>
          <w:tcPr>
            <w:tcW w:w="0" w:type="auto"/>
          </w:tcPr>
          <w:p w14:paraId="1A1936BE" w14:textId="77777777" w:rsidR="003B26D0" w:rsidRDefault="00000000">
            <w:pPr>
              <w:pStyle w:val="Compact"/>
            </w:pPr>
            <w:r>
              <w:t>10 (50)</w:t>
            </w:r>
          </w:p>
        </w:tc>
        <w:tc>
          <w:tcPr>
            <w:tcW w:w="0" w:type="auto"/>
          </w:tcPr>
          <w:p w14:paraId="5455DBBB" w14:textId="77777777" w:rsidR="003B26D0" w:rsidRDefault="00000000">
            <w:pPr>
              <w:pStyle w:val="Compact"/>
            </w:pPr>
            <w:r>
              <w:t>0 (0)</w:t>
            </w:r>
          </w:p>
        </w:tc>
      </w:tr>
    </w:tbl>
    <w:p w14:paraId="0C742E3B" w14:textId="77777777" w:rsidR="003B26D0" w:rsidRDefault="00BB5144">
      <w:r>
        <w:rPr>
          <w:noProof/>
        </w:rPr>
        <w:pict w14:anchorId="052A12C9">
          <v:rect id="_x0000_i1039" alt="" style="width:468pt;height:.05pt;mso-width-percent:0;mso-height-percent:0;mso-width-percent:0;mso-height-percent:0" o:hralign="center" o:hrstd="t" o:hr="t"/>
        </w:pict>
      </w:r>
    </w:p>
    <w:p w14:paraId="601E3ECF" w14:textId="77777777" w:rsidR="003B26D0" w:rsidRDefault="00000000">
      <w:pPr>
        <w:pStyle w:val="Heading3"/>
      </w:pPr>
      <w:bookmarkStart w:id="13" w:name="X7e15b3e809dc1cf5708818b9f8600a7f22be311"/>
      <w:bookmarkEnd w:id="7"/>
      <w:bookmarkEnd w:id="12"/>
      <w:r>
        <w:t>ITEM 4. ¿Qué comando usarías para verificar el tipo o estructura de dato de un objeto en R?</w:t>
      </w:r>
    </w:p>
    <w:p w14:paraId="035C7FF1" w14:textId="77777777" w:rsidR="003B26D0" w:rsidRDefault="00000000">
      <w:pPr>
        <w:pStyle w:val="Heading4"/>
      </w:pPr>
      <w:bookmarkStart w:id="14" w:name="criterios-de-evaluación-1"/>
      <w:r>
        <w:t>Criterios de evaluación:</w:t>
      </w:r>
    </w:p>
    <w:p w14:paraId="0EA4F3E1" w14:textId="77777777" w:rsidR="003B26D0" w:rsidRDefault="00000000">
      <w:pPr>
        <w:pStyle w:val="Compact"/>
        <w:numPr>
          <w:ilvl w:val="0"/>
          <w:numId w:val="22"/>
        </w:numPr>
      </w:pPr>
      <w:r>
        <w:rPr>
          <w:b/>
          <w:bCs/>
        </w:rPr>
        <w:t>Comandos válidos en R para verificar el tipo o estructura de un objeto:</w:t>
      </w:r>
    </w:p>
    <w:p w14:paraId="692CC279" w14:textId="77777777" w:rsidR="003B26D0" w:rsidRDefault="00000000">
      <w:pPr>
        <w:pStyle w:val="Compact"/>
        <w:numPr>
          <w:ilvl w:val="1"/>
          <w:numId w:val="23"/>
        </w:numPr>
      </w:pPr>
      <w:r>
        <w:rPr>
          <w:rStyle w:val="VerbatimChar"/>
          <w:b/>
          <w:bCs/>
        </w:rPr>
        <w:t>typeof()</w:t>
      </w:r>
      <w:r>
        <w:t>: Devuelve el tipo interno del objeto (e.g., “integer”, “double”, “character”).</w:t>
      </w:r>
    </w:p>
    <w:p w14:paraId="752D7D96" w14:textId="77777777" w:rsidR="003B26D0" w:rsidRDefault="00000000">
      <w:pPr>
        <w:pStyle w:val="Compact"/>
        <w:numPr>
          <w:ilvl w:val="1"/>
          <w:numId w:val="23"/>
        </w:numPr>
      </w:pPr>
      <w:r>
        <w:rPr>
          <w:rStyle w:val="VerbatimChar"/>
          <w:b/>
          <w:bCs/>
        </w:rPr>
        <w:t>class()</w:t>
      </w:r>
      <w:r>
        <w:t>: Devuelve la clase del objeto (e.g., “data.frame”, “matrix”, “numeric”).</w:t>
      </w:r>
    </w:p>
    <w:p w14:paraId="6D37D754" w14:textId="77777777" w:rsidR="003B26D0" w:rsidRDefault="00000000">
      <w:pPr>
        <w:pStyle w:val="Compact"/>
        <w:numPr>
          <w:ilvl w:val="1"/>
          <w:numId w:val="23"/>
        </w:numPr>
      </w:pPr>
      <w:r>
        <w:rPr>
          <w:rStyle w:val="VerbatimChar"/>
          <w:b/>
          <w:bCs/>
        </w:rPr>
        <w:t>str()</w:t>
      </w:r>
      <w:r>
        <w:t>: Muestra la estructura del objeto de manera compacta.</w:t>
      </w:r>
    </w:p>
    <w:p w14:paraId="124CAAAE" w14:textId="77777777" w:rsidR="003B26D0" w:rsidRDefault="00000000">
      <w:pPr>
        <w:pStyle w:val="Compact"/>
        <w:numPr>
          <w:ilvl w:val="1"/>
          <w:numId w:val="23"/>
        </w:numPr>
      </w:pPr>
      <w:r>
        <w:rPr>
          <w:rStyle w:val="VerbatimChar"/>
          <w:b/>
          <w:bCs/>
        </w:rPr>
        <w:lastRenderedPageBreak/>
        <w:t>mode()</w:t>
      </w:r>
      <w:r>
        <w:t xml:space="preserve"> (menos común): Devuelve el modo del objeto (e.g., “numeric”, “character”).</w:t>
      </w:r>
    </w:p>
    <w:p w14:paraId="223C7DC0" w14:textId="77777777" w:rsidR="003B26D0" w:rsidRDefault="00000000">
      <w:pPr>
        <w:pStyle w:val="Compact"/>
        <w:numPr>
          <w:ilvl w:val="1"/>
          <w:numId w:val="23"/>
        </w:numPr>
      </w:pPr>
      <w:r>
        <w:rPr>
          <w:rStyle w:val="VerbatimChar"/>
          <w:b/>
          <w:bCs/>
        </w:rPr>
        <w:t>attributes()</w:t>
      </w:r>
      <w:r>
        <w:t>: Devuelve los atributos del objeto, si los tiene.</w:t>
      </w:r>
    </w:p>
    <w:p w14:paraId="05B0EC7F" w14:textId="77777777" w:rsidR="003B26D0" w:rsidRDefault="00000000">
      <w:pPr>
        <w:pStyle w:val="Compact"/>
        <w:numPr>
          <w:ilvl w:val="0"/>
          <w:numId w:val="22"/>
        </w:numPr>
      </w:pPr>
      <w:r>
        <w:rPr>
          <w:b/>
          <w:bCs/>
        </w:rPr>
        <w:t>Comandos incorrectos o inexistentes:</w:t>
      </w:r>
    </w:p>
    <w:p w14:paraId="6F6D6B06" w14:textId="77777777" w:rsidR="003B26D0" w:rsidRDefault="00000000">
      <w:pPr>
        <w:pStyle w:val="Compact"/>
        <w:numPr>
          <w:ilvl w:val="1"/>
          <w:numId w:val="24"/>
        </w:numPr>
      </w:pPr>
      <w:r>
        <w:t xml:space="preserve">Comandos como </w:t>
      </w:r>
      <w:r>
        <w:rPr>
          <w:rStyle w:val="VerbatimChar"/>
        </w:rPr>
        <w:t>type()</w:t>
      </w:r>
      <w:r>
        <w:t xml:space="preserve">, </w:t>
      </w:r>
      <w:r>
        <w:rPr>
          <w:rStyle w:val="VerbatimChar"/>
        </w:rPr>
        <w:t>object_type()</w:t>
      </w:r>
      <w:r>
        <w:t xml:space="preserve"> no existen en R y son incorrectos.</w:t>
      </w:r>
    </w:p>
    <w:p w14:paraId="53AFA96F" w14:textId="77777777" w:rsidR="003B26D0" w:rsidRDefault="00000000">
      <w:pPr>
        <w:pStyle w:val="FirstParagraph"/>
      </w:pPr>
      <w:r>
        <w:t>Respuestas que incluyan comandos válidos serán evaluadas como buenas. Respuestas que solo incluyan comandos incorrectos serán consideradas insuficientes. Respuestas que mezclen válidos e inválidos serán parcialmente aceptables.</w:t>
      </w:r>
    </w:p>
    <w:p w14:paraId="1503E284" w14:textId="77777777" w:rsidR="003B26D0" w:rsidRDefault="00000000">
      <w:pPr>
        <w:pStyle w:val="Heading4"/>
      </w:pPr>
      <w:bookmarkStart w:id="15" w:name="pre-prueba-3"/>
      <w:bookmarkEnd w:id="14"/>
      <w:r>
        <w:t>Pre-prueba</w:t>
      </w:r>
    </w:p>
    <w:p w14:paraId="5115979A" w14:textId="77777777" w:rsidR="003B26D0" w:rsidRDefault="00000000">
      <w:pPr>
        <w:pStyle w:val="Heading4"/>
      </w:pPr>
      <w:bookmarkStart w:id="16" w:name="clasificación-de-las-respuestas-2"/>
      <w:bookmarkEnd w:id="15"/>
      <w:r>
        <w:t>Clasificación de las respuestas:</w:t>
      </w:r>
    </w:p>
    <w:p w14:paraId="4465CAE2" w14:textId="77777777" w:rsidR="003B26D0" w:rsidRDefault="00000000">
      <w:pPr>
        <w:pStyle w:val="Compact"/>
        <w:numPr>
          <w:ilvl w:val="0"/>
          <w:numId w:val="25"/>
        </w:numPr>
      </w:pPr>
      <w:r>
        <w:rPr>
          <w:b/>
          <w:bCs/>
        </w:rPr>
        <w:t>Buenas</w:t>
      </w:r>
      <w:r>
        <w:t xml:space="preserve"> (comandos válidos): 3 respuestas</w:t>
      </w:r>
    </w:p>
    <w:p w14:paraId="10251513" w14:textId="77777777" w:rsidR="003B26D0" w:rsidRDefault="00000000">
      <w:pPr>
        <w:pStyle w:val="Compact"/>
        <w:numPr>
          <w:ilvl w:val="1"/>
          <w:numId w:val="26"/>
        </w:numPr>
      </w:pPr>
      <w:r>
        <w:rPr>
          <w:rStyle w:val="VerbatimChar"/>
        </w:rPr>
        <w:t>typeof()</w:t>
      </w:r>
      <w:r>
        <w:br/>
      </w:r>
    </w:p>
    <w:p w14:paraId="79A62CA0" w14:textId="77777777" w:rsidR="003B26D0" w:rsidRDefault="00000000">
      <w:pPr>
        <w:pStyle w:val="Compact"/>
        <w:numPr>
          <w:ilvl w:val="1"/>
          <w:numId w:val="26"/>
        </w:numPr>
      </w:pPr>
      <w:r>
        <w:rPr>
          <w:rStyle w:val="VerbatimChar"/>
        </w:rPr>
        <w:t>class()</w:t>
      </w:r>
    </w:p>
    <w:p w14:paraId="770AF533" w14:textId="77777777" w:rsidR="003B26D0" w:rsidRDefault="00000000">
      <w:pPr>
        <w:pStyle w:val="Compact"/>
        <w:numPr>
          <w:ilvl w:val="0"/>
          <w:numId w:val="25"/>
        </w:numPr>
      </w:pPr>
      <w:r>
        <w:rPr>
          <w:b/>
          <w:bCs/>
        </w:rPr>
        <w:t>Parcialmente aceptables</w:t>
      </w:r>
      <w:r>
        <w:t xml:space="preserve"> (mezcla de válidos e inválidos): 2 respuestas</w:t>
      </w:r>
    </w:p>
    <w:p w14:paraId="7A6DA820" w14:textId="77777777" w:rsidR="003B26D0" w:rsidRDefault="00000000">
      <w:pPr>
        <w:pStyle w:val="Compact"/>
        <w:numPr>
          <w:ilvl w:val="1"/>
          <w:numId w:val="27"/>
        </w:numPr>
      </w:pPr>
      <w:r>
        <w:rPr>
          <w:rStyle w:val="VerbatimChar"/>
        </w:rPr>
        <w:t>class(), object_type()</w:t>
      </w:r>
    </w:p>
    <w:p w14:paraId="5BD7C48A" w14:textId="77777777" w:rsidR="003B26D0" w:rsidRDefault="00000000">
      <w:pPr>
        <w:pStyle w:val="Compact"/>
        <w:numPr>
          <w:ilvl w:val="0"/>
          <w:numId w:val="25"/>
        </w:numPr>
      </w:pPr>
      <w:r>
        <w:rPr>
          <w:b/>
          <w:bCs/>
        </w:rPr>
        <w:t>Insuficientes</w:t>
      </w:r>
      <w:r>
        <w:t xml:space="preserve"> (comandos incorrectos): 14 respuestas</w:t>
      </w:r>
    </w:p>
    <w:p w14:paraId="7F9BD824" w14:textId="77777777" w:rsidR="003B26D0" w:rsidRDefault="00000000">
      <w:pPr>
        <w:pStyle w:val="Compact"/>
        <w:numPr>
          <w:ilvl w:val="1"/>
          <w:numId w:val="28"/>
        </w:numPr>
      </w:pPr>
      <w:r>
        <w:rPr>
          <w:rStyle w:val="VerbatimChar"/>
        </w:rPr>
        <w:t>object_type()</w:t>
      </w:r>
      <w:r>
        <w:br/>
      </w:r>
    </w:p>
    <w:p w14:paraId="18BFE081" w14:textId="77777777" w:rsidR="003B26D0" w:rsidRDefault="00000000">
      <w:pPr>
        <w:pStyle w:val="Compact"/>
        <w:numPr>
          <w:ilvl w:val="1"/>
          <w:numId w:val="28"/>
        </w:numPr>
      </w:pPr>
      <w:r>
        <w:rPr>
          <w:rStyle w:val="VerbatimChar"/>
        </w:rPr>
        <w:t>type()</w:t>
      </w:r>
      <w:r>
        <w:br/>
      </w:r>
    </w:p>
    <w:p w14:paraId="14147F45" w14:textId="77777777" w:rsidR="003B26D0" w:rsidRDefault="00000000">
      <w:pPr>
        <w:pStyle w:val="Compact"/>
        <w:numPr>
          <w:ilvl w:val="1"/>
          <w:numId w:val="28"/>
        </w:numPr>
      </w:pPr>
      <w:r>
        <w:rPr>
          <w:rStyle w:val="VerbatimChar"/>
        </w:rPr>
        <w:t>type(), object_type()</w:t>
      </w:r>
    </w:p>
    <w:p w14:paraId="71633BB3" w14:textId="77777777" w:rsidR="003B26D0" w:rsidRDefault="00000000">
      <w:pPr>
        <w:pStyle w:val="FirstParagraph"/>
      </w:pPr>
      <w:r>
        <w:rPr>
          <w:b/>
          <w:bCs/>
        </w:rPr>
        <w:t>Conclusión:</w:t>
      </w:r>
      <w:r>
        <w:t xml:space="preserve"> Las respuestas </w:t>
      </w:r>
      <w:r>
        <w:rPr>
          <w:b/>
          <w:bCs/>
        </w:rPr>
        <w:t>buenas</w:t>
      </w:r>
      <w:r>
        <w:t xml:space="preserve"> incluyen comandos válidos como </w:t>
      </w:r>
      <w:r>
        <w:rPr>
          <w:rStyle w:val="VerbatimChar"/>
        </w:rPr>
        <w:t>typeof()</w:t>
      </w:r>
      <w:r>
        <w:t xml:space="preserve"> y </w:t>
      </w:r>
      <w:r>
        <w:rPr>
          <w:rStyle w:val="VerbatimChar"/>
        </w:rPr>
        <w:t>class()</w:t>
      </w:r>
      <w:r>
        <w:t xml:space="preserve">. Las respuestas </w:t>
      </w:r>
      <w:r>
        <w:rPr>
          <w:b/>
          <w:bCs/>
        </w:rPr>
        <w:t>parcialmente aceptables</w:t>
      </w:r>
      <w:r>
        <w:t xml:space="preserve"> combinan comandos válidos e inválidos, mientras que las respuestas </w:t>
      </w:r>
      <w:r>
        <w:rPr>
          <w:b/>
          <w:bCs/>
        </w:rPr>
        <w:t>insuficientes</w:t>
      </w:r>
      <w:r>
        <w:t xml:space="preserve"> solo contienen comandos incorrectos.</w:t>
      </w:r>
    </w:p>
    <w:p w14:paraId="06F646BB" w14:textId="77777777" w:rsidR="003B26D0" w:rsidRDefault="00000000">
      <w:pPr>
        <w:pStyle w:val="BodyText"/>
      </w:pPr>
      <w:r>
        <w:t>Se observa que la mayoría de las respuestas son incorrectas, lo que sugiere una confusión general sobre los comandos válidos en R para verificar tipos o estructuras de datos.</w:t>
      </w:r>
    </w:p>
    <w:p w14:paraId="31041B6C" w14:textId="77777777" w:rsidR="003B26D0" w:rsidRDefault="00000000">
      <w:pPr>
        <w:pStyle w:val="Heading4"/>
      </w:pPr>
      <w:bookmarkStart w:id="17" w:name="post-prueba-3"/>
      <w:bookmarkEnd w:id="16"/>
      <w:r>
        <w:t>Post-prueba</w:t>
      </w:r>
    </w:p>
    <w:p w14:paraId="059CCD83" w14:textId="77777777" w:rsidR="003B26D0" w:rsidRDefault="00000000">
      <w:pPr>
        <w:pStyle w:val="Heading4"/>
      </w:pPr>
      <w:bookmarkStart w:id="18" w:name="clasificación-de-las-respuestas-3"/>
      <w:bookmarkEnd w:id="17"/>
      <w:r>
        <w:t>Clasificación de las respuestas:</w:t>
      </w:r>
    </w:p>
    <w:p w14:paraId="6B84D4CF" w14:textId="77777777" w:rsidR="003B26D0" w:rsidRDefault="00000000">
      <w:pPr>
        <w:pStyle w:val="Compact"/>
        <w:numPr>
          <w:ilvl w:val="0"/>
          <w:numId w:val="29"/>
        </w:numPr>
      </w:pPr>
      <w:r>
        <w:rPr>
          <w:b/>
          <w:bCs/>
        </w:rPr>
        <w:t>Buenas</w:t>
      </w:r>
      <w:r>
        <w:t xml:space="preserve"> (comandos válidos):</w:t>
      </w:r>
    </w:p>
    <w:p w14:paraId="61E4E835" w14:textId="77777777" w:rsidR="003B26D0" w:rsidRDefault="00000000">
      <w:pPr>
        <w:pStyle w:val="Compact"/>
        <w:numPr>
          <w:ilvl w:val="1"/>
          <w:numId w:val="30"/>
        </w:numPr>
      </w:pPr>
      <w:r>
        <w:rPr>
          <w:rStyle w:val="VerbatimChar"/>
        </w:rPr>
        <w:t>class()</w:t>
      </w:r>
      <w:r>
        <w:t xml:space="preserve"> (12 respuestas).</w:t>
      </w:r>
    </w:p>
    <w:p w14:paraId="25AD1F62" w14:textId="77777777" w:rsidR="003B26D0" w:rsidRDefault="00000000">
      <w:pPr>
        <w:pStyle w:val="Compact"/>
        <w:numPr>
          <w:ilvl w:val="0"/>
          <w:numId w:val="29"/>
        </w:numPr>
      </w:pPr>
      <w:r>
        <w:rPr>
          <w:b/>
          <w:bCs/>
        </w:rPr>
        <w:t>Parcialmente aceptables</w:t>
      </w:r>
      <w:r>
        <w:t xml:space="preserve"> (mezcla de válidos e inválidos):</w:t>
      </w:r>
    </w:p>
    <w:p w14:paraId="7D99BC2D" w14:textId="77777777" w:rsidR="003B26D0" w:rsidRDefault="00000000">
      <w:pPr>
        <w:pStyle w:val="Compact"/>
        <w:numPr>
          <w:ilvl w:val="1"/>
          <w:numId w:val="31"/>
        </w:numPr>
      </w:pPr>
      <w:r>
        <w:rPr>
          <w:rStyle w:val="VerbatimChar"/>
        </w:rPr>
        <w:t>type(), class()</w:t>
      </w:r>
      <w:r>
        <w:t xml:space="preserve"> (1 respuesta).</w:t>
      </w:r>
      <w:r>
        <w:br/>
      </w:r>
    </w:p>
    <w:p w14:paraId="0DD518CA" w14:textId="77777777" w:rsidR="003B26D0" w:rsidRDefault="00000000">
      <w:pPr>
        <w:pStyle w:val="Compact"/>
        <w:numPr>
          <w:ilvl w:val="1"/>
          <w:numId w:val="31"/>
        </w:numPr>
      </w:pPr>
      <w:r>
        <w:rPr>
          <w:rStyle w:val="VerbatimChar"/>
        </w:rPr>
        <w:t>class(), object_type()</w:t>
      </w:r>
      <w:r>
        <w:t xml:space="preserve"> (1 respuesta).</w:t>
      </w:r>
    </w:p>
    <w:p w14:paraId="4324BC66" w14:textId="77777777" w:rsidR="003B26D0" w:rsidRDefault="00000000">
      <w:pPr>
        <w:pStyle w:val="Compact"/>
        <w:numPr>
          <w:ilvl w:val="0"/>
          <w:numId w:val="29"/>
        </w:numPr>
      </w:pPr>
      <w:r>
        <w:rPr>
          <w:b/>
          <w:bCs/>
        </w:rPr>
        <w:t>Insuficientes</w:t>
      </w:r>
      <w:r>
        <w:t xml:space="preserve"> (comandos incorrectos):</w:t>
      </w:r>
    </w:p>
    <w:p w14:paraId="735C65AD" w14:textId="77777777" w:rsidR="003B26D0" w:rsidRDefault="00000000">
      <w:pPr>
        <w:pStyle w:val="Compact"/>
        <w:numPr>
          <w:ilvl w:val="1"/>
          <w:numId w:val="32"/>
        </w:numPr>
      </w:pPr>
      <w:r>
        <w:rPr>
          <w:rStyle w:val="VerbatimChar"/>
        </w:rPr>
        <w:t>type()</w:t>
      </w:r>
      <w:r>
        <w:t xml:space="preserve"> (6 respuestas).</w:t>
      </w:r>
    </w:p>
    <w:p w14:paraId="3AB588C5" w14:textId="77777777" w:rsidR="003B26D0" w:rsidRDefault="00000000">
      <w:pPr>
        <w:pStyle w:val="FirstParagraph"/>
      </w:pPr>
      <w:r>
        <w:rPr>
          <w:b/>
          <w:bCs/>
        </w:rPr>
        <w:lastRenderedPageBreak/>
        <w:t>Conclusión:</w:t>
      </w:r>
      <w:r>
        <w:t xml:space="preserve"> La mayoría de las respuestas son </w:t>
      </w:r>
      <w:r>
        <w:rPr>
          <w:b/>
          <w:bCs/>
        </w:rPr>
        <w:t>buenas</w:t>
      </w:r>
      <w:r>
        <w:t xml:space="preserve">, ya que mencionan el comando válido </w:t>
      </w:r>
      <w:r>
        <w:rPr>
          <w:rStyle w:val="VerbatimChar"/>
        </w:rPr>
        <w:t>class()</w:t>
      </w:r>
      <w:r>
        <w:t xml:space="preserve">. Sin embargo, hay confusión con el uso de comandos inexistentes como </w:t>
      </w:r>
      <w:r>
        <w:rPr>
          <w:rStyle w:val="VerbatimChar"/>
        </w:rPr>
        <w:t>type()</w:t>
      </w:r>
      <w:r>
        <w:t xml:space="preserve"> y </w:t>
      </w:r>
      <w:r>
        <w:rPr>
          <w:rStyle w:val="VerbatimChar"/>
        </w:rPr>
        <w:t>object_type()</w:t>
      </w:r>
      <w:r>
        <w:t>.</w:t>
      </w:r>
    </w:p>
    <w:p w14:paraId="614CCF32" w14:textId="77777777" w:rsidR="003B26D0" w:rsidRDefault="00000000">
      <w:pPr>
        <w:pStyle w:val="BodyText"/>
      </w:pPr>
      <w:r>
        <w:t xml:space="preserve">Se recomienda reforzar el conocimiento sobre los comandos válidos en R, como </w:t>
      </w:r>
      <w:r>
        <w:rPr>
          <w:rStyle w:val="VerbatimChar"/>
        </w:rPr>
        <w:t>typeof()</w:t>
      </w:r>
      <w:r>
        <w:t xml:space="preserve">, </w:t>
      </w:r>
      <w:r>
        <w:rPr>
          <w:rStyle w:val="VerbatimChar"/>
        </w:rPr>
        <w:t>class()</w:t>
      </w:r>
      <w:r>
        <w:t xml:space="preserve"> y </w:t>
      </w:r>
      <w:r>
        <w:rPr>
          <w:rStyle w:val="VerbatimChar"/>
        </w:rPr>
        <w:t>str()</w:t>
      </w:r>
      <w:r>
        <w:t>, para evitar confusiones con comandos inexistentes.</w:t>
      </w:r>
    </w:p>
    <w:p w14:paraId="5AB5A500" w14:textId="77777777" w:rsidR="003B26D0" w:rsidRDefault="00000000">
      <w:pPr>
        <w:pStyle w:val="BodyText"/>
      </w:pPr>
      <w:r>
        <w:rPr>
          <w:b/>
          <w:bCs/>
        </w:rPr>
        <w:t>TABLA 4.</w:t>
      </w:r>
      <w:r>
        <w:t xml:space="preserve">. Clasificación de las respuestas a la pregunta </w:t>
      </w:r>
      <w:r>
        <w:rPr>
          <w:i/>
          <w:iCs/>
        </w:rPr>
        <w:t>“¿Qué comando usarías para verificar el tipo o estructura de dato de un objeto en R?”</w:t>
      </w:r>
      <w:r>
        <w:t>, en la pre-prueba y post-prueba.</w:t>
      </w:r>
    </w:p>
    <w:tbl>
      <w:tblPr>
        <w:tblStyle w:val="Table"/>
        <w:tblW w:w="0" w:type="auto"/>
        <w:tblLook w:val="0020" w:firstRow="1" w:lastRow="0" w:firstColumn="0" w:lastColumn="0" w:noHBand="0" w:noVBand="0"/>
      </w:tblPr>
      <w:tblGrid>
        <w:gridCol w:w="2812"/>
        <w:gridCol w:w="1381"/>
        <w:gridCol w:w="1501"/>
      </w:tblGrid>
      <w:tr w:rsidR="003B26D0" w14:paraId="2E1C1E8F" w14:textId="77777777" w:rsidTr="003B26D0">
        <w:trPr>
          <w:cnfStyle w:val="100000000000" w:firstRow="1" w:lastRow="0" w:firstColumn="0" w:lastColumn="0" w:oddVBand="0" w:evenVBand="0" w:oddHBand="0" w:evenHBand="0" w:firstRowFirstColumn="0" w:firstRowLastColumn="0" w:lastRowFirstColumn="0" w:lastRowLastColumn="0"/>
          <w:tblHeader/>
        </w:trPr>
        <w:tc>
          <w:tcPr>
            <w:tcW w:w="0" w:type="auto"/>
          </w:tcPr>
          <w:p w14:paraId="0587EA2A" w14:textId="77777777" w:rsidR="003B26D0" w:rsidRDefault="00000000">
            <w:pPr>
              <w:pStyle w:val="Compact"/>
            </w:pPr>
            <w:r>
              <w:t>Categoría</w:t>
            </w:r>
          </w:p>
        </w:tc>
        <w:tc>
          <w:tcPr>
            <w:tcW w:w="0" w:type="auto"/>
          </w:tcPr>
          <w:p w14:paraId="4A2EF5B8" w14:textId="77777777" w:rsidR="003B26D0" w:rsidRDefault="00000000">
            <w:pPr>
              <w:pStyle w:val="Compact"/>
            </w:pPr>
            <w:r>
              <w:t>Pre-prueba</w:t>
            </w:r>
          </w:p>
        </w:tc>
        <w:tc>
          <w:tcPr>
            <w:tcW w:w="0" w:type="auto"/>
          </w:tcPr>
          <w:p w14:paraId="069570FC" w14:textId="77777777" w:rsidR="003B26D0" w:rsidRDefault="00000000">
            <w:pPr>
              <w:pStyle w:val="Compact"/>
            </w:pPr>
            <w:r>
              <w:t>Post-prueba</w:t>
            </w:r>
          </w:p>
        </w:tc>
      </w:tr>
      <w:tr w:rsidR="003B26D0" w14:paraId="1FC483E7" w14:textId="77777777">
        <w:tc>
          <w:tcPr>
            <w:tcW w:w="0" w:type="auto"/>
          </w:tcPr>
          <w:p w14:paraId="07CD1178" w14:textId="77777777" w:rsidR="003B26D0" w:rsidRDefault="00000000">
            <w:pPr>
              <w:pStyle w:val="Compact"/>
            </w:pPr>
            <w:r>
              <w:t>Buenas</w:t>
            </w:r>
          </w:p>
        </w:tc>
        <w:tc>
          <w:tcPr>
            <w:tcW w:w="0" w:type="auto"/>
          </w:tcPr>
          <w:p w14:paraId="6123E0F0" w14:textId="77777777" w:rsidR="003B26D0" w:rsidRDefault="00000000">
            <w:pPr>
              <w:pStyle w:val="Compact"/>
            </w:pPr>
            <w:r>
              <w:t>3 (15)</w:t>
            </w:r>
          </w:p>
        </w:tc>
        <w:tc>
          <w:tcPr>
            <w:tcW w:w="0" w:type="auto"/>
          </w:tcPr>
          <w:p w14:paraId="387947CE" w14:textId="77777777" w:rsidR="003B26D0" w:rsidRDefault="00000000">
            <w:pPr>
              <w:pStyle w:val="Compact"/>
            </w:pPr>
            <w:r>
              <w:t>12 (60)</w:t>
            </w:r>
          </w:p>
        </w:tc>
      </w:tr>
      <w:tr w:rsidR="003B26D0" w14:paraId="38C0F00B" w14:textId="77777777">
        <w:tc>
          <w:tcPr>
            <w:tcW w:w="0" w:type="auto"/>
          </w:tcPr>
          <w:p w14:paraId="5104F521" w14:textId="77777777" w:rsidR="003B26D0" w:rsidRDefault="00000000">
            <w:pPr>
              <w:pStyle w:val="Compact"/>
            </w:pPr>
            <w:r>
              <w:t>Parcialmente aceptables</w:t>
            </w:r>
          </w:p>
        </w:tc>
        <w:tc>
          <w:tcPr>
            <w:tcW w:w="0" w:type="auto"/>
          </w:tcPr>
          <w:p w14:paraId="463CE661" w14:textId="77777777" w:rsidR="003B26D0" w:rsidRDefault="00000000">
            <w:pPr>
              <w:pStyle w:val="Compact"/>
            </w:pPr>
            <w:r>
              <w:t>2 (10)</w:t>
            </w:r>
          </w:p>
        </w:tc>
        <w:tc>
          <w:tcPr>
            <w:tcW w:w="0" w:type="auto"/>
          </w:tcPr>
          <w:p w14:paraId="295EE697" w14:textId="77777777" w:rsidR="003B26D0" w:rsidRDefault="00000000">
            <w:pPr>
              <w:pStyle w:val="Compact"/>
            </w:pPr>
            <w:r>
              <w:t>2 (10)</w:t>
            </w:r>
          </w:p>
        </w:tc>
      </w:tr>
      <w:tr w:rsidR="003B26D0" w14:paraId="3AF73D9F" w14:textId="77777777">
        <w:tc>
          <w:tcPr>
            <w:tcW w:w="0" w:type="auto"/>
          </w:tcPr>
          <w:p w14:paraId="5CC5B0E2" w14:textId="77777777" w:rsidR="003B26D0" w:rsidRDefault="00000000">
            <w:pPr>
              <w:pStyle w:val="Compact"/>
            </w:pPr>
            <w:r>
              <w:t>Insuficientes</w:t>
            </w:r>
          </w:p>
        </w:tc>
        <w:tc>
          <w:tcPr>
            <w:tcW w:w="0" w:type="auto"/>
          </w:tcPr>
          <w:p w14:paraId="271FB49B" w14:textId="77777777" w:rsidR="003B26D0" w:rsidRDefault="00000000">
            <w:pPr>
              <w:pStyle w:val="Compact"/>
            </w:pPr>
            <w:r>
              <w:t>14 (70)</w:t>
            </w:r>
          </w:p>
        </w:tc>
        <w:tc>
          <w:tcPr>
            <w:tcW w:w="0" w:type="auto"/>
          </w:tcPr>
          <w:p w14:paraId="0660645F" w14:textId="77777777" w:rsidR="003B26D0" w:rsidRDefault="00000000">
            <w:pPr>
              <w:pStyle w:val="Compact"/>
            </w:pPr>
            <w:r>
              <w:t>6 (30)</w:t>
            </w:r>
          </w:p>
        </w:tc>
      </w:tr>
      <w:tr w:rsidR="003B26D0" w14:paraId="434618E2" w14:textId="77777777">
        <w:tc>
          <w:tcPr>
            <w:tcW w:w="0" w:type="auto"/>
          </w:tcPr>
          <w:p w14:paraId="3A03BD93" w14:textId="77777777" w:rsidR="003B26D0" w:rsidRDefault="00000000">
            <w:pPr>
              <w:pStyle w:val="Compact"/>
            </w:pPr>
            <w:r>
              <w:t>No respondió</w:t>
            </w:r>
          </w:p>
        </w:tc>
        <w:tc>
          <w:tcPr>
            <w:tcW w:w="0" w:type="auto"/>
          </w:tcPr>
          <w:p w14:paraId="3C8C8ED0" w14:textId="77777777" w:rsidR="003B26D0" w:rsidRDefault="00000000">
            <w:pPr>
              <w:pStyle w:val="Compact"/>
            </w:pPr>
            <w:r>
              <w:t>1 (5)</w:t>
            </w:r>
          </w:p>
        </w:tc>
        <w:tc>
          <w:tcPr>
            <w:tcW w:w="0" w:type="auto"/>
          </w:tcPr>
          <w:p w14:paraId="774F964E" w14:textId="77777777" w:rsidR="003B26D0" w:rsidRDefault="00000000">
            <w:pPr>
              <w:pStyle w:val="Compact"/>
            </w:pPr>
            <w:r>
              <w:t>0 (0)</w:t>
            </w:r>
          </w:p>
        </w:tc>
      </w:tr>
    </w:tbl>
    <w:p w14:paraId="73357B2D" w14:textId="77777777" w:rsidR="003B26D0" w:rsidRDefault="00BB5144">
      <w:r>
        <w:rPr>
          <w:noProof/>
        </w:rPr>
        <w:pict w14:anchorId="5EEA544B">
          <v:rect id="_x0000_i1038" alt="" style="width:468pt;height:.05pt;mso-width-percent:0;mso-height-percent:0;mso-width-percent:0;mso-height-percent:0" o:hralign="center" o:hrstd="t" o:hr="t"/>
        </w:pict>
      </w:r>
    </w:p>
    <w:p w14:paraId="65C36ED2" w14:textId="77777777" w:rsidR="003B26D0" w:rsidRDefault="00000000">
      <w:pPr>
        <w:pStyle w:val="Heading3"/>
      </w:pPr>
      <w:bookmarkStart w:id="19" w:name="X620794cb96dd16470e35670c16875ac71fbdd78"/>
      <w:bookmarkEnd w:id="13"/>
      <w:bookmarkEnd w:id="18"/>
      <w:r>
        <w:t>ITEM 5. ¿Qué comando utilizarías para cargar un archivo CSV en R?</w:t>
      </w:r>
    </w:p>
    <w:p w14:paraId="157F69B3" w14:textId="77777777" w:rsidR="003B26D0" w:rsidRDefault="00000000">
      <w:pPr>
        <w:pStyle w:val="Heading4"/>
      </w:pPr>
      <w:bookmarkStart w:id="20" w:name="criterios-de-evaluación-2"/>
      <w:r>
        <w:t>Criterios de evaluación:</w:t>
      </w:r>
    </w:p>
    <w:p w14:paraId="5406B1B9" w14:textId="77777777" w:rsidR="003B26D0" w:rsidRDefault="00000000">
      <w:pPr>
        <w:pStyle w:val="Compact"/>
        <w:numPr>
          <w:ilvl w:val="0"/>
          <w:numId w:val="33"/>
        </w:numPr>
      </w:pPr>
      <w:r>
        <w:rPr>
          <w:b/>
          <w:bCs/>
        </w:rPr>
        <w:t>Comandos válidos en R para cargar un archivo CSV:</w:t>
      </w:r>
    </w:p>
    <w:p w14:paraId="1FDCDACE" w14:textId="77777777" w:rsidR="003B26D0" w:rsidRDefault="00000000">
      <w:pPr>
        <w:pStyle w:val="Compact"/>
        <w:numPr>
          <w:ilvl w:val="1"/>
          <w:numId w:val="34"/>
        </w:numPr>
      </w:pPr>
      <w:r>
        <w:rPr>
          <w:rStyle w:val="VerbatimChar"/>
          <w:b/>
          <w:bCs/>
        </w:rPr>
        <w:t>read.csv()</w:t>
      </w:r>
      <w:r>
        <w:t>: Es el comando más común y estándar en R para leer archivos CSV.</w:t>
      </w:r>
    </w:p>
    <w:p w14:paraId="76C2C715" w14:textId="77777777" w:rsidR="003B26D0" w:rsidRDefault="00000000">
      <w:pPr>
        <w:pStyle w:val="Compact"/>
        <w:numPr>
          <w:ilvl w:val="1"/>
          <w:numId w:val="34"/>
        </w:numPr>
      </w:pPr>
      <w:r>
        <w:rPr>
          <w:rStyle w:val="VerbatimChar"/>
          <w:b/>
          <w:bCs/>
        </w:rPr>
        <w:t>read_csv()</w:t>
      </w:r>
      <w:r>
        <w:t xml:space="preserve"> (del paquete </w:t>
      </w:r>
      <w:r>
        <w:rPr>
          <w:rStyle w:val="VerbatimChar"/>
        </w:rPr>
        <w:t>readr</w:t>
      </w:r>
      <w:r>
        <w:t xml:space="preserve">): Es una alternativa moderna y más rápida, aunque requiere cargar el paquete </w:t>
      </w:r>
      <w:r>
        <w:rPr>
          <w:rStyle w:val="VerbatimChar"/>
        </w:rPr>
        <w:t>tidyverse</w:t>
      </w:r>
      <w:r>
        <w:t xml:space="preserve"> o </w:t>
      </w:r>
      <w:r>
        <w:rPr>
          <w:rStyle w:val="VerbatimChar"/>
        </w:rPr>
        <w:t>readr</w:t>
      </w:r>
      <w:r>
        <w:t>.</w:t>
      </w:r>
    </w:p>
    <w:p w14:paraId="295C5DF3" w14:textId="77777777" w:rsidR="003B26D0" w:rsidRDefault="00000000">
      <w:pPr>
        <w:pStyle w:val="Compact"/>
        <w:numPr>
          <w:ilvl w:val="0"/>
          <w:numId w:val="33"/>
        </w:numPr>
      </w:pPr>
      <w:r>
        <w:rPr>
          <w:b/>
          <w:bCs/>
        </w:rPr>
        <w:t>Comandos incorrectos o inexistentes:</w:t>
      </w:r>
    </w:p>
    <w:p w14:paraId="578D0DB7" w14:textId="77777777" w:rsidR="003B26D0" w:rsidRDefault="00000000">
      <w:pPr>
        <w:pStyle w:val="Compact"/>
        <w:numPr>
          <w:ilvl w:val="1"/>
          <w:numId w:val="35"/>
        </w:numPr>
      </w:pPr>
      <w:r>
        <w:rPr>
          <w:rStyle w:val="VerbatimChar"/>
          <w:b/>
          <w:bCs/>
        </w:rPr>
        <w:t>load.csv()</w:t>
      </w:r>
      <w:r>
        <w:t xml:space="preserve">, </w:t>
      </w:r>
      <w:r>
        <w:rPr>
          <w:rStyle w:val="VerbatimChar"/>
          <w:b/>
          <w:bCs/>
        </w:rPr>
        <w:t>import.csv()</w:t>
      </w:r>
      <w:r>
        <w:t xml:space="preserve">, </w:t>
      </w:r>
      <w:r>
        <w:rPr>
          <w:rStyle w:val="VerbatimChar"/>
          <w:b/>
          <w:bCs/>
        </w:rPr>
        <w:t>read_file()</w:t>
      </w:r>
      <w:r>
        <w:t>: No son comandos válidos en R para cargar CSVs.</w:t>
      </w:r>
    </w:p>
    <w:p w14:paraId="59540889" w14:textId="77777777" w:rsidR="003B26D0" w:rsidRDefault="00000000">
      <w:pPr>
        <w:pStyle w:val="FirstParagraph"/>
      </w:pPr>
      <w:r>
        <w:t xml:space="preserve">Respuestas que incluyan comandos válidos serán evaluadas como </w:t>
      </w:r>
      <w:r>
        <w:rPr>
          <w:b/>
          <w:bCs/>
        </w:rPr>
        <w:t>buenas</w:t>
      </w:r>
      <w:r>
        <w:t xml:space="preserve">. Respuestas que mezclen comandos válidos e inválidos serán </w:t>
      </w:r>
      <w:r>
        <w:rPr>
          <w:b/>
          <w:bCs/>
        </w:rPr>
        <w:t>parcialmente aceptables</w:t>
      </w:r>
      <w:r>
        <w:t xml:space="preserve">. Respuestas que solo incluyan comandos incorrectos serán </w:t>
      </w:r>
      <w:r>
        <w:rPr>
          <w:b/>
          <w:bCs/>
        </w:rPr>
        <w:t>insuficientes</w:t>
      </w:r>
      <w:r>
        <w:t>.</w:t>
      </w:r>
    </w:p>
    <w:p w14:paraId="07D84E8F" w14:textId="77777777" w:rsidR="003B26D0" w:rsidRDefault="00000000">
      <w:pPr>
        <w:pStyle w:val="Heading4"/>
      </w:pPr>
      <w:bookmarkStart w:id="21" w:name="pre-prueba-4"/>
      <w:bookmarkEnd w:id="20"/>
      <w:r>
        <w:t>Pre-prueba</w:t>
      </w:r>
    </w:p>
    <w:p w14:paraId="104A6ED0" w14:textId="77777777" w:rsidR="003B26D0" w:rsidRDefault="00000000">
      <w:pPr>
        <w:pStyle w:val="Heading4"/>
      </w:pPr>
      <w:bookmarkStart w:id="22" w:name="clasificación-de-las-respuestas-4"/>
      <w:bookmarkEnd w:id="21"/>
      <w:r>
        <w:t>Clasificación de las respuestas:</w:t>
      </w:r>
    </w:p>
    <w:p w14:paraId="1289D125" w14:textId="77777777" w:rsidR="003B26D0" w:rsidRDefault="00000000">
      <w:pPr>
        <w:pStyle w:val="Compact"/>
        <w:numPr>
          <w:ilvl w:val="0"/>
          <w:numId w:val="36"/>
        </w:numPr>
      </w:pPr>
      <w:r>
        <w:rPr>
          <w:b/>
          <w:bCs/>
        </w:rPr>
        <w:t>Buenas</w:t>
      </w:r>
      <w:r>
        <w:t xml:space="preserve"> (comandos válidos): 2 respuestas</w:t>
      </w:r>
    </w:p>
    <w:p w14:paraId="4C293907" w14:textId="77777777" w:rsidR="003B26D0" w:rsidRDefault="00000000">
      <w:pPr>
        <w:pStyle w:val="Compact"/>
        <w:numPr>
          <w:ilvl w:val="1"/>
          <w:numId w:val="37"/>
        </w:numPr>
      </w:pPr>
      <w:r>
        <w:rPr>
          <w:rStyle w:val="VerbatimChar"/>
        </w:rPr>
        <w:t>read.csv()</w:t>
      </w:r>
      <w:r>
        <w:t xml:space="preserve"> (2 respuestas).</w:t>
      </w:r>
    </w:p>
    <w:p w14:paraId="647DB169" w14:textId="77777777" w:rsidR="003B26D0" w:rsidRDefault="00000000">
      <w:pPr>
        <w:pStyle w:val="Compact"/>
        <w:numPr>
          <w:ilvl w:val="0"/>
          <w:numId w:val="36"/>
        </w:numPr>
      </w:pPr>
      <w:r>
        <w:rPr>
          <w:b/>
          <w:bCs/>
        </w:rPr>
        <w:t>Parcialmente aceptables</w:t>
      </w:r>
      <w:r>
        <w:t>: 0 respuestas.</w:t>
      </w:r>
    </w:p>
    <w:p w14:paraId="450BEA40" w14:textId="77777777" w:rsidR="003B26D0" w:rsidRDefault="00000000">
      <w:pPr>
        <w:pStyle w:val="Compact"/>
        <w:numPr>
          <w:ilvl w:val="1"/>
          <w:numId w:val="38"/>
        </w:numPr>
      </w:pPr>
      <w:r>
        <w:t>Ninguna.</w:t>
      </w:r>
    </w:p>
    <w:p w14:paraId="752682AC" w14:textId="77777777" w:rsidR="003B26D0" w:rsidRDefault="00000000">
      <w:pPr>
        <w:pStyle w:val="Compact"/>
        <w:numPr>
          <w:ilvl w:val="0"/>
          <w:numId w:val="36"/>
        </w:numPr>
      </w:pPr>
      <w:r>
        <w:rPr>
          <w:b/>
          <w:bCs/>
        </w:rPr>
        <w:t>Insuficientes</w:t>
      </w:r>
      <w:r>
        <w:t xml:space="preserve"> (comandos incorrectos): 17 respuestas.</w:t>
      </w:r>
    </w:p>
    <w:p w14:paraId="616FF020" w14:textId="77777777" w:rsidR="003B26D0" w:rsidRDefault="00000000">
      <w:pPr>
        <w:pStyle w:val="Compact"/>
        <w:numPr>
          <w:ilvl w:val="1"/>
          <w:numId w:val="39"/>
        </w:numPr>
      </w:pPr>
      <w:r>
        <w:rPr>
          <w:rStyle w:val="VerbatimChar"/>
        </w:rPr>
        <w:t>load.csv()</w:t>
      </w:r>
      <w:r>
        <w:t xml:space="preserve"> (11 respuestas).</w:t>
      </w:r>
      <w:r>
        <w:br/>
      </w:r>
    </w:p>
    <w:p w14:paraId="1E5BEE31" w14:textId="77777777" w:rsidR="003B26D0" w:rsidRDefault="00000000">
      <w:pPr>
        <w:pStyle w:val="Compact"/>
        <w:numPr>
          <w:ilvl w:val="1"/>
          <w:numId w:val="39"/>
        </w:numPr>
      </w:pPr>
      <w:r>
        <w:rPr>
          <w:rStyle w:val="VerbatimChar"/>
        </w:rPr>
        <w:lastRenderedPageBreak/>
        <w:t>import.csv()</w:t>
      </w:r>
      <w:r>
        <w:t xml:space="preserve"> (5 respuestas).</w:t>
      </w:r>
      <w:r>
        <w:br/>
      </w:r>
    </w:p>
    <w:p w14:paraId="47CD9D3A" w14:textId="77777777" w:rsidR="003B26D0" w:rsidRDefault="00000000">
      <w:pPr>
        <w:pStyle w:val="Compact"/>
        <w:numPr>
          <w:ilvl w:val="1"/>
          <w:numId w:val="39"/>
        </w:numPr>
      </w:pPr>
      <w:r>
        <w:rPr>
          <w:rStyle w:val="VerbatimChar"/>
        </w:rPr>
        <w:t>import.csv(), load.csv()</w:t>
      </w:r>
      <w:r>
        <w:t xml:space="preserve"> (2 respuestas).</w:t>
      </w:r>
      <w:r>
        <w:br/>
      </w:r>
    </w:p>
    <w:p w14:paraId="3615823A" w14:textId="77777777" w:rsidR="003B26D0" w:rsidRDefault="00000000">
      <w:pPr>
        <w:pStyle w:val="Compact"/>
        <w:numPr>
          <w:ilvl w:val="1"/>
          <w:numId w:val="39"/>
        </w:numPr>
      </w:pPr>
      <w:r>
        <w:rPr>
          <w:rStyle w:val="VerbatimChar"/>
        </w:rPr>
        <w:t>import.csv(), read_file()</w:t>
      </w:r>
      <w:r>
        <w:t xml:space="preserve"> (1 respuesta).</w:t>
      </w:r>
    </w:p>
    <w:p w14:paraId="7231C1D6" w14:textId="77777777" w:rsidR="003B26D0" w:rsidRDefault="00000000">
      <w:pPr>
        <w:pStyle w:val="FirstParagraph"/>
      </w:pPr>
      <w:r>
        <w:rPr>
          <w:b/>
          <w:bCs/>
        </w:rPr>
        <w:t>Conclusión:</w:t>
      </w:r>
      <w:r>
        <w:t xml:space="preserve"> La mayoría de las respuestas son </w:t>
      </w:r>
      <w:r>
        <w:rPr>
          <w:b/>
          <w:bCs/>
        </w:rPr>
        <w:t>insuficientes</w:t>
      </w:r>
      <w:r>
        <w:t xml:space="preserve">, ya que mencionan comandos inexistentes como </w:t>
      </w:r>
      <w:r>
        <w:rPr>
          <w:rStyle w:val="VerbatimChar"/>
        </w:rPr>
        <w:t>load.csv()</w:t>
      </w:r>
      <w:r>
        <w:t xml:space="preserve"> y </w:t>
      </w:r>
      <w:r>
        <w:rPr>
          <w:rStyle w:val="VerbatimChar"/>
        </w:rPr>
        <w:t>import.csv()</w:t>
      </w:r>
      <w:r>
        <w:t xml:space="preserve">. Solo dos respuestas son </w:t>
      </w:r>
      <w:r>
        <w:rPr>
          <w:b/>
          <w:bCs/>
        </w:rPr>
        <w:t>buenas</w:t>
      </w:r>
      <w:r>
        <w:t xml:space="preserve">, indicando el uso correcto de </w:t>
      </w:r>
      <w:r>
        <w:rPr>
          <w:rStyle w:val="VerbatimChar"/>
        </w:rPr>
        <w:t>read.csv()</w:t>
      </w:r>
      <w:r>
        <w:t>.</w:t>
      </w:r>
    </w:p>
    <w:p w14:paraId="79E6159E" w14:textId="77777777" w:rsidR="003B26D0" w:rsidRDefault="00000000">
      <w:pPr>
        <w:pStyle w:val="BodyText"/>
      </w:pPr>
      <w:r>
        <w:t xml:space="preserve">Se recomienda reforzar el conocimiento sobre los comandos estándar en R para cargar archivos, especialmente </w:t>
      </w:r>
      <w:r>
        <w:rPr>
          <w:rStyle w:val="VerbatimChar"/>
        </w:rPr>
        <w:t>read.csv()</w:t>
      </w:r>
      <w:r>
        <w:t xml:space="preserve"> y, si se trabaja con </w:t>
      </w:r>
      <w:r>
        <w:rPr>
          <w:rStyle w:val="VerbatimChar"/>
        </w:rPr>
        <w:t>tidyverse</w:t>
      </w:r>
      <w:r>
        <w:t xml:space="preserve">, </w:t>
      </w:r>
      <w:r>
        <w:rPr>
          <w:rStyle w:val="VerbatimChar"/>
        </w:rPr>
        <w:t>read_csv()</w:t>
      </w:r>
      <w:r>
        <w:t>.</w:t>
      </w:r>
    </w:p>
    <w:p w14:paraId="0AD83760" w14:textId="77777777" w:rsidR="003B26D0" w:rsidRDefault="00000000">
      <w:pPr>
        <w:pStyle w:val="Heading4"/>
      </w:pPr>
      <w:bookmarkStart w:id="23" w:name="post-prueba-4"/>
      <w:bookmarkEnd w:id="22"/>
      <w:r>
        <w:t>Post-prueba</w:t>
      </w:r>
    </w:p>
    <w:p w14:paraId="23D123C9" w14:textId="77777777" w:rsidR="003B26D0" w:rsidRDefault="00000000">
      <w:pPr>
        <w:pStyle w:val="Heading4"/>
      </w:pPr>
      <w:bookmarkStart w:id="24" w:name="clasificación-de-las-respuestas-5"/>
      <w:bookmarkEnd w:id="23"/>
      <w:r>
        <w:t>Clasificación de las respuestas:</w:t>
      </w:r>
    </w:p>
    <w:p w14:paraId="29569B8E" w14:textId="77777777" w:rsidR="003B26D0" w:rsidRDefault="00000000">
      <w:pPr>
        <w:pStyle w:val="Compact"/>
        <w:numPr>
          <w:ilvl w:val="0"/>
          <w:numId w:val="40"/>
        </w:numPr>
      </w:pPr>
      <w:r>
        <w:rPr>
          <w:b/>
          <w:bCs/>
        </w:rPr>
        <w:t>Buenas</w:t>
      </w:r>
      <w:r>
        <w:t xml:space="preserve"> (comandos válidos): 19 respuestas</w:t>
      </w:r>
    </w:p>
    <w:p w14:paraId="7A9A5FA3" w14:textId="77777777" w:rsidR="003B26D0" w:rsidRDefault="00000000">
      <w:pPr>
        <w:pStyle w:val="Compact"/>
        <w:numPr>
          <w:ilvl w:val="1"/>
          <w:numId w:val="41"/>
        </w:numPr>
      </w:pPr>
      <w:r>
        <w:rPr>
          <w:rStyle w:val="VerbatimChar"/>
        </w:rPr>
        <w:t>read.csv()</w:t>
      </w:r>
      <w:r>
        <w:t xml:space="preserve"> (19 respuestas).</w:t>
      </w:r>
    </w:p>
    <w:p w14:paraId="0F53F43E" w14:textId="77777777" w:rsidR="003B26D0" w:rsidRDefault="00000000">
      <w:pPr>
        <w:pStyle w:val="Compact"/>
        <w:numPr>
          <w:ilvl w:val="0"/>
          <w:numId w:val="40"/>
        </w:numPr>
      </w:pPr>
      <w:r>
        <w:rPr>
          <w:b/>
          <w:bCs/>
        </w:rPr>
        <w:t>Parcialmente aceptables</w:t>
      </w:r>
      <w:r>
        <w:t>: 1 respuesta</w:t>
      </w:r>
    </w:p>
    <w:p w14:paraId="22CDA3F3" w14:textId="77777777" w:rsidR="003B26D0" w:rsidRDefault="00000000">
      <w:pPr>
        <w:pStyle w:val="Compact"/>
        <w:numPr>
          <w:ilvl w:val="1"/>
          <w:numId w:val="42"/>
        </w:numPr>
      </w:pPr>
      <w:r>
        <w:rPr>
          <w:rStyle w:val="VerbatimChar"/>
        </w:rPr>
        <w:t>read.csv(), read_xlxs</w:t>
      </w:r>
      <w:r>
        <w:t xml:space="preserve"> (1 respuesta).</w:t>
      </w:r>
    </w:p>
    <w:p w14:paraId="4617684F" w14:textId="77777777" w:rsidR="003B26D0" w:rsidRDefault="00000000">
      <w:pPr>
        <w:pStyle w:val="Compact"/>
        <w:numPr>
          <w:ilvl w:val="0"/>
          <w:numId w:val="40"/>
        </w:numPr>
      </w:pPr>
      <w:r>
        <w:rPr>
          <w:b/>
          <w:bCs/>
        </w:rPr>
        <w:t>Insuficientes</w:t>
      </w:r>
      <w:r>
        <w:t xml:space="preserve"> (comandos incorrectos): 0 respuestas.</w:t>
      </w:r>
    </w:p>
    <w:p w14:paraId="0B098009" w14:textId="77777777" w:rsidR="003B26D0" w:rsidRDefault="00000000">
      <w:pPr>
        <w:pStyle w:val="Compact"/>
        <w:numPr>
          <w:ilvl w:val="1"/>
          <w:numId w:val="43"/>
        </w:numPr>
      </w:pPr>
      <w:r>
        <w:t>Ninguna.</w:t>
      </w:r>
    </w:p>
    <w:p w14:paraId="06818AE0" w14:textId="77777777" w:rsidR="003B26D0" w:rsidRDefault="00000000">
      <w:pPr>
        <w:pStyle w:val="FirstParagraph"/>
      </w:pPr>
      <w:r>
        <w:rPr>
          <w:b/>
          <w:bCs/>
        </w:rPr>
        <w:t>Conclusión:</w:t>
      </w:r>
      <w:r>
        <w:t xml:space="preserve"> La mayoría de las respuestas son </w:t>
      </w:r>
      <w:r>
        <w:rPr>
          <w:b/>
          <w:bCs/>
        </w:rPr>
        <w:t>buenas</w:t>
      </w:r>
      <w:r>
        <w:t xml:space="preserve">, ya que mencionan correctamente el uso de </w:t>
      </w:r>
      <w:r>
        <w:rPr>
          <w:rStyle w:val="VerbatimChar"/>
        </w:rPr>
        <w:t>read.csv()</w:t>
      </w:r>
      <w:r>
        <w:t xml:space="preserve">. Solo una respuesta es </w:t>
      </w:r>
      <w:r>
        <w:rPr>
          <w:b/>
          <w:bCs/>
        </w:rPr>
        <w:t>parcialmente aceptable</w:t>
      </w:r>
      <w:r>
        <w:t xml:space="preserve"> debido a la inclusión de un comando incorrecto (</w:t>
      </w:r>
      <w:r>
        <w:rPr>
          <w:rStyle w:val="VerbatimChar"/>
        </w:rPr>
        <w:t>read_xlxs</w:t>
      </w:r>
      <w:r>
        <w:t>), que no existe en R.</w:t>
      </w:r>
    </w:p>
    <w:p w14:paraId="32B9704B" w14:textId="77777777" w:rsidR="003B26D0" w:rsidRDefault="00000000">
      <w:pPr>
        <w:pStyle w:val="BodyText"/>
      </w:pPr>
      <w:r>
        <w:t>Se puede concluir que los participantes tienen un buen entendimiento del comando estándar para cargar archivos CSV en R. Sin embargo, sería útil reforzar la diferencia entre cargar archivos CSV (</w:t>
      </w:r>
      <w:r>
        <w:rPr>
          <w:rStyle w:val="VerbatimChar"/>
        </w:rPr>
        <w:t>read.csv()</w:t>
      </w:r>
      <w:r>
        <w:t>) y otros formatos como Excel (</w:t>
      </w:r>
      <w:r>
        <w:rPr>
          <w:rStyle w:val="VerbatimChar"/>
        </w:rPr>
        <w:t>read_xlsx()</w:t>
      </w:r>
      <w:r>
        <w:t xml:space="preserve"> del paquete </w:t>
      </w:r>
      <w:r>
        <w:rPr>
          <w:rStyle w:val="VerbatimChar"/>
        </w:rPr>
        <w:t>readxl</w:t>
      </w:r>
      <w:r>
        <w:t>).</w:t>
      </w:r>
    </w:p>
    <w:p w14:paraId="0F15BA93" w14:textId="77777777" w:rsidR="003B26D0" w:rsidRDefault="00000000">
      <w:pPr>
        <w:pStyle w:val="BodyText"/>
      </w:pPr>
      <w:r>
        <w:rPr>
          <w:b/>
          <w:bCs/>
        </w:rPr>
        <w:t>TABLA 5.</w:t>
      </w:r>
      <w:r>
        <w:t xml:space="preserve">. Clasificación de las respuestas a la pregunta </w:t>
      </w:r>
      <w:r>
        <w:rPr>
          <w:i/>
          <w:iCs/>
        </w:rPr>
        <w:t>“¿Qué comando utilizarías para cargar un archivo CSV en R?”</w:t>
      </w:r>
      <w:r>
        <w:t>, en la pre-prueba y post-prueba.</w:t>
      </w:r>
    </w:p>
    <w:tbl>
      <w:tblPr>
        <w:tblStyle w:val="Table"/>
        <w:tblW w:w="0" w:type="auto"/>
        <w:tblLook w:val="0020" w:firstRow="1" w:lastRow="0" w:firstColumn="0" w:lastColumn="0" w:noHBand="0" w:noVBand="0"/>
      </w:tblPr>
      <w:tblGrid>
        <w:gridCol w:w="2812"/>
        <w:gridCol w:w="1381"/>
        <w:gridCol w:w="1501"/>
      </w:tblGrid>
      <w:tr w:rsidR="003B26D0" w14:paraId="5F093309" w14:textId="77777777" w:rsidTr="003B26D0">
        <w:trPr>
          <w:cnfStyle w:val="100000000000" w:firstRow="1" w:lastRow="0" w:firstColumn="0" w:lastColumn="0" w:oddVBand="0" w:evenVBand="0" w:oddHBand="0" w:evenHBand="0" w:firstRowFirstColumn="0" w:firstRowLastColumn="0" w:lastRowFirstColumn="0" w:lastRowLastColumn="0"/>
          <w:tblHeader/>
        </w:trPr>
        <w:tc>
          <w:tcPr>
            <w:tcW w:w="0" w:type="auto"/>
          </w:tcPr>
          <w:p w14:paraId="4FA35E43" w14:textId="77777777" w:rsidR="003B26D0" w:rsidRDefault="00000000">
            <w:pPr>
              <w:pStyle w:val="Compact"/>
            </w:pPr>
            <w:r>
              <w:t>Categoría</w:t>
            </w:r>
          </w:p>
        </w:tc>
        <w:tc>
          <w:tcPr>
            <w:tcW w:w="0" w:type="auto"/>
          </w:tcPr>
          <w:p w14:paraId="49640768" w14:textId="77777777" w:rsidR="003B26D0" w:rsidRDefault="00000000">
            <w:pPr>
              <w:pStyle w:val="Compact"/>
            </w:pPr>
            <w:r>
              <w:t>Pre-prueba</w:t>
            </w:r>
          </w:p>
        </w:tc>
        <w:tc>
          <w:tcPr>
            <w:tcW w:w="0" w:type="auto"/>
          </w:tcPr>
          <w:p w14:paraId="1D7CFD2C" w14:textId="77777777" w:rsidR="003B26D0" w:rsidRDefault="00000000">
            <w:pPr>
              <w:pStyle w:val="Compact"/>
            </w:pPr>
            <w:r>
              <w:t>Post-prueba</w:t>
            </w:r>
          </w:p>
        </w:tc>
      </w:tr>
      <w:tr w:rsidR="003B26D0" w14:paraId="46C3A106" w14:textId="77777777">
        <w:tc>
          <w:tcPr>
            <w:tcW w:w="0" w:type="auto"/>
          </w:tcPr>
          <w:p w14:paraId="7EF7C6FE" w14:textId="77777777" w:rsidR="003B26D0" w:rsidRDefault="00000000">
            <w:pPr>
              <w:pStyle w:val="Compact"/>
            </w:pPr>
            <w:r>
              <w:t>Buenas</w:t>
            </w:r>
          </w:p>
        </w:tc>
        <w:tc>
          <w:tcPr>
            <w:tcW w:w="0" w:type="auto"/>
          </w:tcPr>
          <w:p w14:paraId="0299FF9B" w14:textId="77777777" w:rsidR="003B26D0" w:rsidRDefault="00000000">
            <w:pPr>
              <w:pStyle w:val="Compact"/>
            </w:pPr>
            <w:r>
              <w:t>2 (11)</w:t>
            </w:r>
          </w:p>
        </w:tc>
        <w:tc>
          <w:tcPr>
            <w:tcW w:w="0" w:type="auto"/>
          </w:tcPr>
          <w:p w14:paraId="68EF7E0D" w14:textId="77777777" w:rsidR="003B26D0" w:rsidRDefault="00000000">
            <w:pPr>
              <w:pStyle w:val="Compact"/>
            </w:pPr>
            <w:r>
              <w:t>19 (95)</w:t>
            </w:r>
          </w:p>
        </w:tc>
      </w:tr>
      <w:tr w:rsidR="003B26D0" w14:paraId="23BD72BA" w14:textId="77777777">
        <w:tc>
          <w:tcPr>
            <w:tcW w:w="0" w:type="auto"/>
          </w:tcPr>
          <w:p w14:paraId="5A054E07" w14:textId="77777777" w:rsidR="003B26D0" w:rsidRDefault="00000000">
            <w:pPr>
              <w:pStyle w:val="Compact"/>
            </w:pPr>
            <w:r>
              <w:t>Parcialmente aceptables</w:t>
            </w:r>
          </w:p>
        </w:tc>
        <w:tc>
          <w:tcPr>
            <w:tcW w:w="0" w:type="auto"/>
          </w:tcPr>
          <w:p w14:paraId="188F3D22" w14:textId="77777777" w:rsidR="003B26D0" w:rsidRDefault="00000000">
            <w:pPr>
              <w:pStyle w:val="Compact"/>
            </w:pPr>
            <w:r>
              <w:t>0 (0)</w:t>
            </w:r>
          </w:p>
        </w:tc>
        <w:tc>
          <w:tcPr>
            <w:tcW w:w="0" w:type="auto"/>
          </w:tcPr>
          <w:p w14:paraId="4A290BFB" w14:textId="77777777" w:rsidR="003B26D0" w:rsidRDefault="00000000">
            <w:pPr>
              <w:pStyle w:val="Compact"/>
            </w:pPr>
            <w:r>
              <w:t>1 (5)</w:t>
            </w:r>
          </w:p>
        </w:tc>
      </w:tr>
      <w:tr w:rsidR="003B26D0" w14:paraId="38990F5C" w14:textId="77777777">
        <w:tc>
          <w:tcPr>
            <w:tcW w:w="0" w:type="auto"/>
          </w:tcPr>
          <w:p w14:paraId="35E71B8B" w14:textId="77777777" w:rsidR="003B26D0" w:rsidRDefault="00000000">
            <w:pPr>
              <w:pStyle w:val="Compact"/>
            </w:pPr>
            <w:r>
              <w:t>Insuficientes</w:t>
            </w:r>
          </w:p>
        </w:tc>
        <w:tc>
          <w:tcPr>
            <w:tcW w:w="0" w:type="auto"/>
          </w:tcPr>
          <w:p w14:paraId="7E187264" w14:textId="77777777" w:rsidR="003B26D0" w:rsidRDefault="00000000">
            <w:pPr>
              <w:pStyle w:val="Compact"/>
            </w:pPr>
            <w:r>
              <w:t>17 (89)</w:t>
            </w:r>
          </w:p>
        </w:tc>
        <w:tc>
          <w:tcPr>
            <w:tcW w:w="0" w:type="auto"/>
          </w:tcPr>
          <w:p w14:paraId="0AE970CD" w14:textId="77777777" w:rsidR="003B26D0" w:rsidRDefault="00000000">
            <w:pPr>
              <w:pStyle w:val="Compact"/>
            </w:pPr>
            <w:r>
              <w:t>0 (0)</w:t>
            </w:r>
          </w:p>
        </w:tc>
      </w:tr>
    </w:tbl>
    <w:p w14:paraId="62EF20AD" w14:textId="77777777" w:rsidR="003B26D0" w:rsidRDefault="00BB5144">
      <w:r>
        <w:rPr>
          <w:noProof/>
        </w:rPr>
        <w:pict w14:anchorId="38572B5F">
          <v:rect id="_x0000_i1037" alt="" style="width:468pt;height:.05pt;mso-width-percent:0;mso-height-percent:0;mso-width-percent:0;mso-height-percent:0" o:hralign="center" o:hrstd="t" o:hr="t"/>
        </w:pict>
      </w:r>
    </w:p>
    <w:p w14:paraId="0AC5680A" w14:textId="77777777" w:rsidR="003B26D0" w:rsidRDefault="00000000">
      <w:pPr>
        <w:pStyle w:val="Heading3"/>
      </w:pPr>
      <w:bookmarkStart w:id="25" w:name="Xbde08033531f7b4d2ff438c8cca0ee76ed195ea"/>
      <w:bookmarkEnd w:id="19"/>
      <w:bookmarkEnd w:id="24"/>
      <w:r>
        <w:t>ITEM 6. ¿Cuál es el propósito de las estadísticas descriptivas?</w:t>
      </w:r>
    </w:p>
    <w:p w14:paraId="5234FD48" w14:textId="77777777" w:rsidR="003B26D0" w:rsidRDefault="00000000">
      <w:pPr>
        <w:pStyle w:val="Heading4"/>
      </w:pPr>
      <w:bookmarkStart w:id="26" w:name="criterios-de-evaluación-3"/>
      <w:r>
        <w:t>Criterios de evaluación:</w:t>
      </w:r>
    </w:p>
    <w:p w14:paraId="55E58F18" w14:textId="77777777" w:rsidR="003B26D0" w:rsidRDefault="00000000">
      <w:pPr>
        <w:pStyle w:val="Compact"/>
        <w:numPr>
          <w:ilvl w:val="0"/>
          <w:numId w:val="44"/>
        </w:numPr>
      </w:pPr>
      <w:r>
        <w:rPr>
          <w:b/>
          <w:bCs/>
        </w:rPr>
        <w:t>Propósito principal de las estadísticas descriptivas:</w:t>
      </w:r>
    </w:p>
    <w:p w14:paraId="62AF60B0" w14:textId="77777777" w:rsidR="003B26D0" w:rsidRDefault="00000000">
      <w:pPr>
        <w:pStyle w:val="Compact"/>
        <w:numPr>
          <w:ilvl w:val="1"/>
          <w:numId w:val="45"/>
        </w:numPr>
      </w:pPr>
      <w:r>
        <w:rPr>
          <w:b/>
          <w:bCs/>
        </w:rPr>
        <w:lastRenderedPageBreak/>
        <w:t>Resumir y describir datos</w:t>
      </w:r>
      <w:r>
        <w:t>: Este es el propósito esencial de las estadísticas descriptivas. Incluye calcular medidas como la media, mediana, moda, desviación estándar, etc., y presentar datos de manera comprensible.</w:t>
      </w:r>
    </w:p>
    <w:p w14:paraId="7D1D1906" w14:textId="77777777" w:rsidR="003B26D0" w:rsidRDefault="00000000">
      <w:pPr>
        <w:pStyle w:val="Compact"/>
        <w:numPr>
          <w:ilvl w:val="1"/>
          <w:numId w:val="45"/>
        </w:numPr>
      </w:pPr>
      <w:r>
        <w:rPr>
          <w:b/>
          <w:bCs/>
        </w:rPr>
        <w:t>Representar datos gráficamente</w:t>
      </w:r>
      <w:r>
        <w:t>: Aunque no es el propósito principal, a menudo se utilizan gráficos básicos (como histogramas, diagramas de caja, etc.) para complementar la descripción de los datos.</w:t>
      </w:r>
    </w:p>
    <w:p w14:paraId="6055FA42" w14:textId="77777777" w:rsidR="003B26D0" w:rsidRDefault="00000000">
      <w:pPr>
        <w:pStyle w:val="Compact"/>
        <w:numPr>
          <w:ilvl w:val="0"/>
          <w:numId w:val="44"/>
        </w:numPr>
      </w:pPr>
      <w:r>
        <w:rPr>
          <w:b/>
          <w:bCs/>
        </w:rPr>
        <w:t>Propósitos incorrectos o no relacionados:</w:t>
      </w:r>
    </w:p>
    <w:p w14:paraId="5D6E9236" w14:textId="77777777" w:rsidR="003B26D0" w:rsidRDefault="00000000">
      <w:pPr>
        <w:pStyle w:val="Compact"/>
        <w:numPr>
          <w:ilvl w:val="1"/>
          <w:numId w:val="46"/>
        </w:numPr>
      </w:pPr>
      <w:r>
        <w:rPr>
          <w:b/>
          <w:bCs/>
        </w:rPr>
        <w:t>Probar hipótesis</w:t>
      </w:r>
      <w:r>
        <w:t>: Esto pertenece a las estadísticas inferenciales, no a las descriptivas.</w:t>
      </w:r>
    </w:p>
    <w:p w14:paraId="75EC1275" w14:textId="77777777" w:rsidR="003B26D0" w:rsidRDefault="00000000">
      <w:pPr>
        <w:pStyle w:val="Compact"/>
        <w:numPr>
          <w:ilvl w:val="1"/>
          <w:numId w:val="46"/>
        </w:numPr>
      </w:pPr>
      <w:r>
        <w:rPr>
          <w:b/>
          <w:bCs/>
        </w:rPr>
        <w:t>Obtener información para poder eliminar datos</w:t>
      </w:r>
      <w:r>
        <w:t>: No es un propósito de las estadísticas descriptivas.</w:t>
      </w:r>
    </w:p>
    <w:p w14:paraId="7C8D0178" w14:textId="77777777" w:rsidR="003B26D0" w:rsidRDefault="00000000">
      <w:pPr>
        <w:pStyle w:val="Compact"/>
        <w:numPr>
          <w:ilvl w:val="1"/>
          <w:numId w:val="46"/>
        </w:numPr>
      </w:pPr>
      <w:r>
        <w:rPr>
          <w:b/>
          <w:bCs/>
        </w:rPr>
        <w:t>Crear gráficos avanzados</w:t>
      </w:r>
      <w:r>
        <w:t>: Aunque los gráficos pueden ser parte de las estadísticas descriptivas, “gráficos avanzados” no es un propósito específico.</w:t>
      </w:r>
    </w:p>
    <w:p w14:paraId="487E593F" w14:textId="77777777" w:rsidR="003B26D0" w:rsidRDefault="00000000">
      <w:pPr>
        <w:pStyle w:val="Compact"/>
        <w:numPr>
          <w:ilvl w:val="0"/>
          <w:numId w:val="44"/>
        </w:numPr>
      </w:pPr>
      <w:r>
        <w:rPr>
          <w:b/>
          <w:bCs/>
        </w:rPr>
        <w:t>Clasificación de respuestas:</w:t>
      </w:r>
    </w:p>
    <w:p w14:paraId="32329B15" w14:textId="77777777" w:rsidR="003B26D0" w:rsidRDefault="00000000">
      <w:pPr>
        <w:pStyle w:val="Compact"/>
        <w:numPr>
          <w:ilvl w:val="1"/>
          <w:numId w:val="47"/>
        </w:numPr>
      </w:pPr>
      <w:r>
        <w:rPr>
          <w:b/>
          <w:bCs/>
        </w:rPr>
        <w:t>Buenas</w:t>
      </w:r>
      <w:r>
        <w:t>: Respuestas que mencionan únicamente “Resumir y describir datos”.</w:t>
      </w:r>
    </w:p>
    <w:p w14:paraId="5A743C42" w14:textId="77777777" w:rsidR="003B26D0" w:rsidRDefault="00000000">
      <w:pPr>
        <w:pStyle w:val="Compact"/>
        <w:numPr>
          <w:ilvl w:val="1"/>
          <w:numId w:val="47"/>
        </w:numPr>
      </w:pPr>
      <w:r>
        <w:rPr>
          <w:b/>
          <w:bCs/>
        </w:rPr>
        <w:t>Parcialmente aceptables</w:t>
      </w:r>
      <w:r>
        <w:t>: Respuestas que combinan “Resumir y describir datos” con elementos secundarios no esenciales (e.g., “Crear gráficos avanzados”).</w:t>
      </w:r>
    </w:p>
    <w:p w14:paraId="3838A2B1" w14:textId="77777777" w:rsidR="003B26D0" w:rsidRDefault="00000000">
      <w:pPr>
        <w:pStyle w:val="Compact"/>
        <w:numPr>
          <w:ilvl w:val="1"/>
          <w:numId w:val="47"/>
        </w:numPr>
      </w:pPr>
      <w:r>
        <w:rPr>
          <w:b/>
          <w:bCs/>
        </w:rPr>
        <w:t>Insuficientes</w:t>
      </w:r>
      <w:r>
        <w:t>: Respuestas que no mencionan “Resumir y describir datos” o incluyen elementos incorrectos como “Probar hipótesis” o “Eliminar datos”.</w:t>
      </w:r>
    </w:p>
    <w:p w14:paraId="6FC63DA9" w14:textId="77777777" w:rsidR="003B26D0" w:rsidRDefault="00000000">
      <w:pPr>
        <w:pStyle w:val="Heading4"/>
      </w:pPr>
      <w:bookmarkStart w:id="27" w:name="pre-prueba-5"/>
      <w:bookmarkEnd w:id="26"/>
      <w:r>
        <w:t>Pre-prueba</w:t>
      </w:r>
    </w:p>
    <w:p w14:paraId="233862AC" w14:textId="77777777" w:rsidR="003B26D0" w:rsidRDefault="00000000">
      <w:pPr>
        <w:pStyle w:val="Heading4"/>
      </w:pPr>
      <w:bookmarkStart w:id="28" w:name="clasificación-de-las-respuestas-6"/>
      <w:bookmarkEnd w:id="27"/>
      <w:r>
        <w:t>Clasificación de las respuestas:</w:t>
      </w:r>
    </w:p>
    <w:p w14:paraId="452E3813" w14:textId="77777777" w:rsidR="003B26D0" w:rsidRDefault="00000000">
      <w:pPr>
        <w:pStyle w:val="Compact"/>
        <w:numPr>
          <w:ilvl w:val="0"/>
          <w:numId w:val="48"/>
        </w:numPr>
      </w:pPr>
      <w:r>
        <w:rPr>
          <w:b/>
          <w:bCs/>
        </w:rPr>
        <w:t>Buenas</w:t>
      </w:r>
      <w:r>
        <w:t xml:space="preserve"> (descripciones válidas): 7 respuestas.</w:t>
      </w:r>
    </w:p>
    <w:p w14:paraId="192A17B5" w14:textId="77777777" w:rsidR="003B26D0" w:rsidRDefault="00000000">
      <w:pPr>
        <w:pStyle w:val="Compact"/>
        <w:numPr>
          <w:ilvl w:val="1"/>
          <w:numId w:val="49"/>
        </w:numPr>
      </w:pPr>
      <w:r>
        <w:t>“Resumir y describir datos” (7 respuestas).</w:t>
      </w:r>
    </w:p>
    <w:p w14:paraId="7EDC3652" w14:textId="77777777" w:rsidR="003B26D0" w:rsidRDefault="00000000">
      <w:pPr>
        <w:pStyle w:val="Compact"/>
        <w:numPr>
          <w:ilvl w:val="0"/>
          <w:numId w:val="48"/>
        </w:numPr>
      </w:pPr>
      <w:r>
        <w:rPr>
          <w:b/>
          <w:bCs/>
        </w:rPr>
        <w:t>Parcialmente aceptables</w:t>
      </w:r>
      <w:r>
        <w:t>: 7 respuestas</w:t>
      </w:r>
    </w:p>
    <w:p w14:paraId="611CD123" w14:textId="77777777" w:rsidR="003B26D0" w:rsidRDefault="00000000">
      <w:pPr>
        <w:pStyle w:val="Compact"/>
        <w:numPr>
          <w:ilvl w:val="1"/>
          <w:numId w:val="50"/>
        </w:numPr>
      </w:pPr>
      <w:r>
        <w:t>“Resumir y describir datos, Obtener información para poder eliminar datos” (1 respuesta).</w:t>
      </w:r>
      <w:r>
        <w:br/>
      </w:r>
    </w:p>
    <w:p w14:paraId="29901464" w14:textId="77777777" w:rsidR="003B26D0" w:rsidRDefault="00000000">
      <w:pPr>
        <w:pStyle w:val="Compact"/>
        <w:numPr>
          <w:ilvl w:val="1"/>
          <w:numId w:val="50"/>
        </w:numPr>
      </w:pPr>
      <w:r>
        <w:t>“Probar hipótesis, Resumir y describir datos” (2 respuestas).</w:t>
      </w:r>
      <w:r>
        <w:br/>
      </w:r>
    </w:p>
    <w:p w14:paraId="176B10A7" w14:textId="77777777" w:rsidR="003B26D0" w:rsidRDefault="00000000">
      <w:pPr>
        <w:pStyle w:val="Compact"/>
        <w:numPr>
          <w:ilvl w:val="1"/>
          <w:numId w:val="50"/>
        </w:numPr>
      </w:pPr>
      <w:r>
        <w:t>“Resumir y describir datos, Crear gráficos avanzados” (3 respuestas).</w:t>
      </w:r>
      <w:r>
        <w:br/>
      </w:r>
    </w:p>
    <w:p w14:paraId="016AA5B9" w14:textId="77777777" w:rsidR="003B26D0" w:rsidRDefault="00000000">
      <w:pPr>
        <w:pStyle w:val="Compact"/>
        <w:numPr>
          <w:ilvl w:val="1"/>
          <w:numId w:val="50"/>
        </w:numPr>
      </w:pPr>
      <w:r>
        <w:t>“Probar hipótesis, Resumir y describir datos, Obtener información para poder eliminar datos” (1 respuesta).</w:t>
      </w:r>
    </w:p>
    <w:p w14:paraId="73644F85" w14:textId="77777777" w:rsidR="003B26D0" w:rsidRDefault="00000000">
      <w:pPr>
        <w:pStyle w:val="Compact"/>
        <w:numPr>
          <w:ilvl w:val="0"/>
          <w:numId w:val="48"/>
        </w:numPr>
      </w:pPr>
      <w:r>
        <w:rPr>
          <w:b/>
          <w:bCs/>
        </w:rPr>
        <w:t>Insuficientes</w:t>
      </w:r>
      <w:r>
        <w:t xml:space="preserve"> (descripciones incorrectas): 5 respuestas</w:t>
      </w:r>
    </w:p>
    <w:p w14:paraId="6A4B8CB0" w14:textId="77777777" w:rsidR="003B26D0" w:rsidRDefault="00000000">
      <w:pPr>
        <w:pStyle w:val="Compact"/>
        <w:numPr>
          <w:ilvl w:val="1"/>
          <w:numId w:val="51"/>
        </w:numPr>
      </w:pPr>
      <w:r>
        <w:t>“Crear gráficos avanzados” (1 respuesta).</w:t>
      </w:r>
      <w:r>
        <w:br/>
      </w:r>
    </w:p>
    <w:p w14:paraId="6F612C67" w14:textId="77777777" w:rsidR="003B26D0" w:rsidRDefault="00000000">
      <w:pPr>
        <w:pStyle w:val="Compact"/>
        <w:numPr>
          <w:ilvl w:val="1"/>
          <w:numId w:val="51"/>
        </w:numPr>
      </w:pPr>
      <w:r>
        <w:t>“Probar hipótesis” (1 respuesta).</w:t>
      </w:r>
      <w:r>
        <w:br/>
      </w:r>
    </w:p>
    <w:p w14:paraId="7DF15DE8" w14:textId="77777777" w:rsidR="003B26D0" w:rsidRDefault="00000000">
      <w:pPr>
        <w:pStyle w:val="Compact"/>
        <w:numPr>
          <w:ilvl w:val="1"/>
          <w:numId w:val="51"/>
        </w:numPr>
      </w:pPr>
      <w:r>
        <w:lastRenderedPageBreak/>
        <w:t>“Probar hipótesis, Obtener información para poder eliminar datos” (1 respuesta).</w:t>
      </w:r>
      <w:r>
        <w:br/>
      </w:r>
    </w:p>
    <w:p w14:paraId="2FAC7C1A" w14:textId="77777777" w:rsidR="003B26D0" w:rsidRDefault="00000000">
      <w:pPr>
        <w:pStyle w:val="Compact"/>
        <w:numPr>
          <w:ilvl w:val="1"/>
          <w:numId w:val="51"/>
        </w:numPr>
      </w:pPr>
      <w:r>
        <w:t>“Probar hipótesis, Resumir y describir datos, Crear gráficos avanzados, Obtener información para poder eliminar datos” (2 respuestas).</w:t>
      </w:r>
    </w:p>
    <w:p w14:paraId="0721BDCD" w14:textId="77777777" w:rsidR="003B26D0" w:rsidRDefault="00000000">
      <w:pPr>
        <w:pStyle w:val="FirstParagraph"/>
      </w:pPr>
      <w:r>
        <w:t>La mayoría de las respuestas reconocen correctamente que el propósito principal de las estadísticas descriptivas es “Resumir y describir datos”. Sin embargo, algunas respuestas incluyen elementos incorrectos como “Probar hipótesis” o “Crear gráficos avanzados”, que no son propósitos de las estadísticas descriptivas.</w:t>
      </w:r>
    </w:p>
    <w:p w14:paraId="347B1879" w14:textId="77777777" w:rsidR="003B26D0" w:rsidRDefault="00000000">
      <w:pPr>
        <w:pStyle w:val="Heading4"/>
      </w:pPr>
      <w:bookmarkStart w:id="29" w:name="post-prueba-5"/>
      <w:bookmarkEnd w:id="28"/>
      <w:r>
        <w:t>Post-prueba</w:t>
      </w:r>
    </w:p>
    <w:p w14:paraId="716699DE" w14:textId="77777777" w:rsidR="003B26D0" w:rsidRDefault="00000000">
      <w:pPr>
        <w:pStyle w:val="Heading4"/>
      </w:pPr>
      <w:bookmarkStart w:id="30" w:name="clasificación-de-las-respuestas-7"/>
      <w:bookmarkEnd w:id="29"/>
      <w:r>
        <w:t>Clasificación de las respuestas:</w:t>
      </w:r>
    </w:p>
    <w:p w14:paraId="0829D788" w14:textId="77777777" w:rsidR="003B26D0" w:rsidRDefault="00000000">
      <w:pPr>
        <w:pStyle w:val="Compact"/>
        <w:numPr>
          <w:ilvl w:val="0"/>
          <w:numId w:val="52"/>
        </w:numPr>
      </w:pPr>
      <w:r>
        <w:rPr>
          <w:b/>
          <w:bCs/>
        </w:rPr>
        <w:t>Buenas</w:t>
      </w:r>
      <w:r>
        <w:t xml:space="preserve"> (respuestas correctas):6 respuestas.</w:t>
      </w:r>
    </w:p>
    <w:p w14:paraId="483E35E0" w14:textId="77777777" w:rsidR="003B26D0" w:rsidRDefault="00000000">
      <w:pPr>
        <w:pStyle w:val="Compact"/>
        <w:numPr>
          <w:ilvl w:val="1"/>
          <w:numId w:val="53"/>
        </w:numPr>
      </w:pPr>
      <w:r>
        <w:t>“Resumir y describir datos” (6 respuestas).</w:t>
      </w:r>
    </w:p>
    <w:p w14:paraId="15A5B86E" w14:textId="77777777" w:rsidR="003B26D0" w:rsidRDefault="00000000">
      <w:pPr>
        <w:pStyle w:val="Compact"/>
        <w:numPr>
          <w:ilvl w:val="0"/>
          <w:numId w:val="52"/>
        </w:numPr>
      </w:pPr>
      <w:r>
        <w:rPr>
          <w:b/>
          <w:bCs/>
        </w:rPr>
        <w:t>Parcialmente aceptables</w:t>
      </w:r>
      <w:r>
        <w:t>: 5 respuestas.</w:t>
      </w:r>
    </w:p>
    <w:p w14:paraId="11A11693" w14:textId="77777777" w:rsidR="003B26D0" w:rsidRDefault="00000000">
      <w:pPr>
        <w:pStyle w:val="Compact"/>
        <w:numPr>
          <w:ilvl w:val="1"/>
          <w:numId w:val="54"/>
        </w:numPr>
      </w:pPr>
      <w:r>
        <w:t>“Probar hipótesis, Resumir y describir datos, Crear gráficos avanzados” (1 respuesta).</w:t>
      </w:r>
      <w:r>
        <w:br/>
      </w:r>
    </w:p>
    <w:p w14:paraId="6BEBCB3C" w14:textId="77777777" w:rsidR="003B26D0" w:rsidRDefault="00000000">
      <w:pPr>
        <w:pStyle w:val="Compact"/>
        <w:numPr>
          <w:ilvl w:val="1"/>
          <w:numId w:val="54"/>
        </w:numPr>
      </w:pPr>
      <w:r>
        <w:t>“Resumir y describir datos, Obtener información para poder eliminar datos” (1 respuesta).</w:t>
      </w:r>
      <w:r>
        <w:br/>
      </w:r>
    </w:p>
    <w:p w14:paraId="4FE0A1BA" w14:textId="77777777" w:rsidR="003B26D0" w:rsidRDefault="00000000">
      <w:pPr>
        <w:pStyle w:val="Compact"/>
        <w:numPr>
          <w:ilvl w:val="1"/>
          <w:numId w:val="54"/>
        </w:numPr>
      </w:pPr>
      <w:r>
        <w:t>“Probar hipótesis, Resumir y describir datos” (3 respuestas).</w:t>
      </w:r>
    </w:p>
    <w:p w14:paraId="77A929D1" w14:textId="77777777" w:rsidR="003B26D0" w:rsidRDefault="00000000">
      <w:pPr>
        <w:pStyle w:val="Compact"/>
        <w:numPr>
          <w:ilvl w:val="0"/>
          <w:numId w:val="52"/>
        </w:numPr>
      </w:pPr>
      <w:r>
        <w:rPr>
          <w:b/>
          <w:bCs/>
        </w:rPr>
        <w:t>Insuficientes</w:t>
      </w:r>
      <w:r>
        <w:t xml:space="preserve"> (respuestas incorrectas): 9 respuestas.</w:t>
      </w:r>
    </w:p>
    <w:p w14:paraId="2FB6418B" w14:textId="77777777" w:rsidR="003B26D0" w:rsidRDefault="00000000">
      <w:pPr>
        <w:pStyle w:val="Compact"/>
        <w:numPr>
          <w:ilvl w:val="1"/>
          <w:numId w:val="55"/>
        </w:numPr>
      </w:pPr>
      <w:r>
        <w:t>“Probar hipótesis, Crear gráficos avanzados” (1 respuesta).</w:t>
      </w:r>
      <w:r>
        <w:br/>
      </w:r>
    </w:p>
    <w:p w14:paraId="7DFD4CAE" w14:textId="77777777" w:rsidR="003B26D0" w:rsidRDefault="00000000">
      <w:pPr>
        <w:pStyle w:val="Compact"/>
        <w:numPr>
          <w:ilvl w:val="1"/>
          <w:numId w:val="55"/>
        </w:numPr>
      </w:pPr>
      <w:r>
        <w:t>“Probar hipótesis” (5 respuestas).</w:t>
      </w:r>
      <w:r>
        <w:br/>
      </w:r>
    </w:p>
    <w:p w14:paraId="7973B195" w14:textId="77777777" w:rsidR="003B26D0" w:rsidRDefault="00000000">
      <w:pPr>
        <w:pStyle w:val="Compact"/>
        <w:numPr>
          <w:ilvl w:val="1"/>
          <w:numId w:val="55"/>
        </w:numPr>
      </w:pPr>
      <w:r>
        <w:t>“Crear gráficos avanzados” (1 respuesta).</w:t>
      </w:r>
      <w:r>
        <w:br/>
      </w:r>
    </w:p>
    <w:p w14:paraId="6670A36D" w14:textId="77777777" w:rsidR="003B26D0" w:rsidRDefault="00000000">
      <w:pPr>
        <w:pStyle w:val="Compact"/>
        <w:numPr>
          <w:ilvl w:val="1"/>
          <w:numId w:val="55"/>
        </w:numPr>
      </w:pPr>
      <w:r>
        <w:t>“Probar hipótesis, Resumir y describir datos, Crear gráficos avanzados, Obtener información para poder eliminar datos” (2 respuestas).</w:t>
      </w:r>
      <w:r>
        <w:br/>
      </w:r>
    </w:p>
    <w:p w14:paraId="0A3A8802" w14:textId="77777777" w:rsidR="003B26D0" w:rsidRDefault="00000000">
      <w:pPr>
        <w:pStyle w:val="Compact"/>
        <w:numPr>
          <w:ilvl w:val="1"/>
          <w:numId w:val="55"/>
        </w:numPr>
      </w:pPr>
      <w:r>
        <w:t>“Obtener información para poder eliminar datos” (1 respuesta).</w:t>
      </w:r>
      <w:r>
        <w:br/>
      </w:r>
    </w:p>
    <w:p w14:paraId="02806E6D" w14:textId="77777777" w:rsidR="003B26D0" w:rsidRDefault="00000000">
      <w:pPr>
        <w:pStyle w:val="Compact"/>
        <w:numPr>
          <w:ilvl w:val="1"/>
          <w:numId w:val="55"/>
        </w:numPr>
      </w:pPr>
      <w:r>
        <w:t>“Probar hipótesis, Crear gráficos avanzados, Obtener información para poder eliminar datos” (1 respuesta).</w:t>
      </w:r>
    </w:p>
    <w:p w14:paraId="1418F9D5" w14:textId="77777777" w:rsidR="003B26D0" w:rsidRDefault="00000000">
      <w:pPr>
        <w:pStyle w:val="FirstParagraph"/>
      </w:pPr>
      <w:r>
        <w:t>La mayoría de las respuestas incorrectas incluyen conceptos ajenos a las estadísticas descriptivas, como “Probar hipótesis” o “Obtener información para poder eliminar datos”. Esto indica una confusión entre las estadísticas descriptivas e inferenciales. Es necesario reforzar el conocimiento sobre el propósito específico de las estadísticas descriptivas.</w:t>
      </w:r>
    </w:p>
    <w:p w14:paraId="1D3516A2" w14:textId="77777777" w:rsidR="003B26D0" w:rsidRDefault="00000000">
      <w:pPr>
        <w:pStyle w:val="BodyText"/>
      </w:pPr>
      <w:r>
        <w:rPr>
          <w:b/>
          <w:bCs/>
        </w:rPr>
        <w:lastRenderedPageBreak/>
        <w:t>TABLA 6.</w:t>
      </w:r>
      <w:r>
        <w:t xml:space="preserve">. Clasificación de las respuestas a la pregunta </w:t>
      </w:r>
      <w:r>
        <w:rPr>
          <w:i/>
          <w:iCs/>
        </w:rPr>
        <w:t>“¿Cuál es el propósito de las estadísticas descriptivas?”</w:t>
      </w:r>
      <w:r>
        <w:t>, en la pre-prueba y post-prueba.</w:t>
      </w:r>
    </w:p>
    <w:tbl>
      <w:tblPr>
        <w:tblStyle w:val="Table"/>
        <w:tblW w:w="0" w:type="auto"/>
        <w:tblLook w:val="0020" w:firstRow="1" w:lastRow="0" w:firstColumn="0" w:lastColumn="0" w:noHBand="0" w:noVBand="0"/>
      </w:tblPr>
      <w:tblGrid>
        <w:gridCol w:w="2812"/>
        <w:gridCol w:w="1381"/>
        <w:gridCol w:w="1501"/>
      </w:tblGrid>
      <w:tr w:rsidR="003B26D0" w14:paraId="2E49F065" w14:textId="77777777" w:rsidTr="003B26D0">
        <w:trPr>
          <w:cnfStyle w:val="100000000000" w:firstRow="1" w:lastRow="0" w:firstColumn="0" w:lastColumn="0" w:oddVBand="0" w:evenVBand="0" w:oddHBand="0" w:evenHBand="0" w:firstRowFirstColumn="0" w:firstRowLastColumn="0" w:lastRowFirstColumn="0" w:lastRowLastColumn="0"/>
          <w:tblHeader/>
        </w:trPr>
        <w:tc>
          <w:tcPr>
            <w:tcW w:w="0" w:type="auto"/>
          </w:tcPr>
          <w:p w14:paraId="18B1FC73" w14:textId="77777777" w:rsidR="003B26D0" w:rsidRDefault="00000000">
            <w:pPr>
              <w:pStyle w:val="Compact"/>
            </w:pPr>
            <w:r>
              <w:t>Categoría</w:t>
            </w:r>
          </w:p>
        </w:tc>
        <w:tc>
          <w:tcPr>
            <w:tcW w:w="0" w:type="auto"/>
          </w:tcPr>
          <w:p w14:paraId="7F2E9912" w14:textId="77777777" w:rsidR="003B26D0" w:rsidRDefault="00000000">
            <w:pPr>
              <w:pStyle w:val="Compact"/>
            </w:pPr>
            <w:r>
              <w:t>Pre-prueba</w:t>
            </w:r>
          </w:p>
        </w:tc>
        <w:tc>
          <w:tcPr>
            <w:tcW w:w="0" w:type="auto"/>
          </w:tcPr>
          <w:p w14:paraId="39B34AD0" w14:textId="77777777" w:rsidR="003B26D0" w:rsidRDefault="00000000">
            <w:pPr>
              <w:pStyle w:val="Compact"/>
            </w:pPr>
            <w:r>
              <w:t>Post-prueba</w:t>
            </w:r>
          </w:p>
        </w:tc>
      </w:tr>
      <w:tr w:rsidR="003B26D0" w14:paraId="0A899F12" w14:textId="77777777">
        <w:tc>
          <w:tcPr>
            <w:tcW w:w="0" w:type="auto"/>
          </w:tcPr>
          <w:p w14:paraId="65981C92" w14:textId="77777777" w:rsidR="003B26D0" w:rsidRDefault="00000000">
            <w:pPr>
              <w:pStyle w:val="Compact"/>
            </w:pPr>
            <w:r>
              <w:t>Buenas</w:t>
            </w:r>
          </w:p>
        </w:tc>
        <w:tc>
          <w:tcPr>
            <w:tcW w:w="0" w:type="auto"/>
          </w:tcPr>
          <w:p w14:paraId="178CEAA1" w14:textId="77777777" w:rsidR="003B26D0" w:rsidRDefault="00000000">
            <w:pPr>
              <w:pStyle w:val="Compact"/>
            </w:pPr>
            <w:r>
              <w:t>7 (35)</w:t>
            </w:r>
          </w:p>
        </w:tc>
        <w:tc>
          <w:tcPr>
            <w:tcW w:w="0" w:type="auto"/>
          </w:tcPr>
          <w:p w14:paraId="1411D0F2" w14:textId="77777777" w:rsidR="003B26D0" w:rsidRDefault="00000000">
            <w:pPr>
              <w:pStyle w:val="Compact"/>
            </w:pPr>
            <w:r>
              <w:t>6 (30)</w:t>
            </w:r>
          </w:p>
        </w:tc>
      </w:tr>
      <w:tr w:rsidR="003B26D0" w14:paraId="3D1EEBF1" w14:textId="77777777">
        <w:tc>
          <w:tcPr>
            <w:tcW w:w="0" w:type="auto"/>
          </w:tcPr>
          <w:p w14:paraId="5CA83022" w14:textId="77777777" w:rsidR="003B26D0" w:rsidRDefault="00000000">
            <w:pPr>
              <w:pStyle w:val="Compact"/>
            </w:pPr>
            <w:r>
              <w:t>Parcialmente aceptables</w:t>
            </w:r>
          </w:p>
        </w:tc>
        <w:tc>
          <w:tcPr>
            <w:tcW w:w="0" w:type="auto"/>
          </w:tcPr>
          <w:p w14:paraId="3B4B63D7" w14:textId="77777777" w:rsidR="003B26D0" w:rsidRDefault="00000000">
            <w:pPr>
              <w:pStyle w:val="Compact"/>
            </w:pPr>
            <w:r>
              <w:t>7 (35)</w:t>
            </w:r>
          </w:p>
        </w:tc>
        <w:tc>
          <w:tcPr>
            <w:tcW w:w="0" w:type="auto"/>
          </w:tcPr>
          <w:p w14:paraId="564200A0" w14:textId="77777777" w:rsidR="003B26D0" w:rsidRDefault="00000000">
            <w:pPr>
              <w:pStyle w:val="Compact"/>
            </w:pPr>
            <w:r>
              <w:t>5 (25)</w:t>
            </w:r>
          </w:p>
        </w:tc>
      </w:tr>
      <w:tr w:rsidR="003B26D0" w14:paraId="5934F26D" w14:textId="77777777">
        <w:tc>
          <w:tcPr>
            <w:tcW w:w="0" w:type="auto"/>
          </w:tcPr>
          <w:p w14:paraId="664E5304" w14:textId="77777777" w:rsidR="003B26D0" w:rsidRDefault="00000000">
            <w:pPr>
              <w:pStyle w:val="Compact"/>
            </w:pPr>
            <w:r>
              <w:t>Insuficientes</w:t>
            </w:r>
          </w:p>
        </w:tc>
        <w:tc>
          <w:tcPr>
            <w:tcW w:w="0" w:type="auto"/>
          </w:tcPr>
          <w:p w14:paraId="65D3B1D1" w14:textId="77777777" w:rsidR="003B26D0" w:rsidRDefault="00000000">
            <w:pPr>
              <w:pStyle w:val="Compact"/>
            </w:pPr>
            <w:r>
              <w:t>5 (25)</w:t>
            </w:r>
          </w:p>
        </w:tc>
        <w:tc>
          <w:tcPr>
            <w:tcW w:w="0" w:type="auto"/>
          </w:tcPr>
          <w:p w14:paraId="05599850" w14:textId="77777777" w:rsidR="003B26D0" w:rsidRDefault="00000000">
            <w:pPr>
              <w:pStyle w:val="Compact"/>
            </w:pPr>
            <w:r>
              <w:t>9 (45)</w:t>
            </w:r>
          </w:p>
        </w:tc>
      </w:tr>
      <w:tr w:rsidR="003B26D0" w14:paraId="6F44BA11" w14:textId="77777777">
        <w:tc>
          <w:tcPr>
            <w:tcW w:w="0" w:type="auto"/>
          </w:tcPr>
          <w:p w14:paraId="5F4536BB" w14:textId="77777777" w:rsidR="003B26D0" w:rsidRDefault="00000000">
            <w:pPr>
              <w:pStyle w:val="Compact"/>
            </w:pPr>
            <w:r>
              <w:t>No respondió</w:t>
            </w:r>
          </w:p>
        </w:tc>
        <w:tc>
          <w:tcPr>
            <w:tcW w:w="0" w:type="auto"/>
          </w:tcPr>
          <w:p w14:paraId="7D519CCA" w14:textId="77777777" w:rsidR="003B26D0" w:rsidRDefault="00000000">
            <w:pPr>
              <w:pStyle w:val="Compact"/>
            </w:pPr>
            <w:r>
              <w:t>1 (5)</w:t>
            </w:r>
          </w:p>
        </w:tc>
        <w:tc>
          <w:tcPr>
            <w:tcW w:w="0" w:type="auto"/>
          </w:tcPr>
          <w:p w14:paraId="3EF8F110" w14:textId="77777777" w:rsidR="003B26D0" w:rsidRDefault="00000000">
            <w:pPr>
              <w:pStyle w:val="Compact"/>
            </w:pPr>
            <w:r>
              <w:t>0 (0)</w:t>
            </w:r>
          </w:p>
        </w:tc>
      </w:tr>
    </w:tbl>
    <w:p w14:paraId="3AA3146A" w14:textId="77777777" w:rsidR="003B26D0" w:rsidRDefault="00BB5144">
      <w:r>
        <w:rPr>
          <w:noProof/>
        </w:rPr>
        <w:pict w14:anchorId="24E6950F">
          <v:rect id="_x0000_i1036" alt="" style="width:468pt;height:.05pt;mso-width-percent:0;mso-height-percent:0;mso-width-percent:0;mso-height-percent:0" o:hralign="center" o:hrstd="t" o:hr="t"/>
        </w:pict>
      </w:r>
    </w:p>
    <w:p w14:paraId="1D52F21D" w14:textId="77777777" w:rsidR="003B26D0" w:rsidRDefault="00000000">
      <w:pPr>
        <w:pStyle w:val="Heading3"/>
      </w:pPr>
      <w:bookmarkStart w:id="31" w:name="X7e49dea3705fb5ecaa8d1b683b5a99f42cbf77d"/>
      <w:bookmarkEnd w:id="25"/>
      <w:bookmarkEnd w:id="30"/>
      <w:r>
        <w:t>ITEM 7. ¿Qué función de R usarías para calcular el promedio de un conjunto de datos?</w:t>
      </w:r>
    </w:p>
    <w:p w14:paraId="121F0094" w14:textId="77777777" w:rsidR="003B26D0" w:rsidRDefault="00000000">
      <w:pPr>
        <w:pStyle w:val="Heading4"/>
      </w:pPr>
      <w:bookmarkStart w:id="32" w:name="criterios-de-evaluación-4"/>
      <w:r>
        <w:t>Criterios de evaluación:</w:t>
      </w:r>
    </w:p>
    <w:p w14:paraId="4A65F087" w14:textId="77777777" w:rsidR="003B26D0" w:rsidRDefault="00000000">
      <w:pPr>
        <w:pStyle w:val="Compact"/>
        <w:numPr>
          <w:ilvl w:val="0"/>
          <w:numId w:val="56"/>
        </w:numPr>
      </w:pPr>
      <w:r>
        <w:rPr>
          <w:b/>
          <w:bCs/>
        </w:rPr>
        <w:t>Respuesta correcta:</w:t>
      </w:r>
    </w:p>
    <w:p w14:paraId="43C93ED0" w14:textId="77777777" w:rsidR="003B26D0" w:rsidRDefault="00000000">
      <w:pPr>
        <w:pStyle w:val="Compact"/>
        <w:numPr>
          <w:ilvl w:val="1"/>
          <w:numId w:val="57"/>
        </w:numPr>
      </w:pPr>
      <w:r>
        <w:rPr>
          <w:rStyle w:val="VerbatimChar"/>
          <w:b/>
          <w:bCs/>
        </w:rPr>
        <w:t>mean()</w:t>
      </w:r>
      <w:r>
        <w:t>: Es la función de R que se utiliza para calcular el promedio (media aritmética) de un conjunto de datos.</w:t>
      </w:r>
    </w:p>
    <w:p w14:paraId="1A7B8E40" w14:textId="77777777" w:rsidR="003B26D0" w:rsidRDefault="00000000">
      <w:pPr>
        <w:pStyle w:val="Compact"/>
        <w:numPr>
          <w:ilvl w:val="0"/>
          <w:numId w:val="56"/>
        </w:numPr>
      </w:pPr>
      <w:r>
        <w:rPr>
          <w:b/>
          <w:bCs/>
        </w:rPr>
        <w:t>Respuestas incorrectas:</w:t>
      </w:r>
    </w:p>
    <w:p w14:paraId="110CFB2E" w14:textId="77777777" w:rsidR="003B26D0" w:rsidRDefault="00000000">
      <w:pPr>
        <w:pStyle w:val="Compact"/>
        <w:numPr>
          <w:ilvl w:val="1"/>
          <w:numId w:val="58"/>
        </w:numPr>
      </w:pPr>
      <w:r>
        <w:rPr>
          <w:rStyle w:val="VerbatimChar"/>
          <w:b/>
          <w:bCs/>
        </w:rPr>
        <w:t>average()</w:t>
      </w:r>
      <w:r>
        <w:t xml:space="preserve">: No es una función válida en R para calcular el promedio. Aunque “average” es el término en inglés para promedio, R no tiene una función llamada </w:t>
      </w:r>
      <w:r>
        <w:rPr>
          <w:rStyle w:val="VerbatimChar"/>
        </w:rPr>
        <w:t>average()</w:t>
      </w:r>
      <w:r>
        <w:t>.</w:t>
      </w:r>
    </w:p>
    <w:p w14:paraId="3A0CC397" w14:textId="77777777" w:rsidR="003B26D0" w:rsidRDefault="00000000">
      <w:pPr>
        <w:pStyle w:val="Compact"/>
        <w:numPr>
          <w:ilvl w:val="1"/>
          <w:numId w:val="58"/>
        </w:numPr>
      </w:pPr>
      <w:r>
        <w:rPr>
          <w:rStyle w:val="VerbatimChar"/>
          <w:b/>
          <w:bCs/>
        </w:rPr>
        <w:t>median()</w:t>
      </w:r>
      <w:r>
        <w:t>: Aunque es una función válida en R, calcula la mediana, no el promedio.</w:t>
      </w:r>
    </w:p>
    <w:p w14:paraId="16B85452" w14:textId="77777777" w:rsidR="003B26D0" w:rsidRDefault="00000000">
      <w:pPr>
        <w:pStyle w:val="Heading4"/>
      </w:pPr>
      <w:bookmarkStart w:id="33" w:name="pre-prueba-6"/>
      <w:bookmarkEnd w:id="32"/>
      <w:r>
        <w:t>Pre-prueba</w:t>
      </w:r>
    </w:p>
    <w:p w14:paraId="388786CF" w14:textId="77777777" w:rsidR="003B26D0" w:rsidRDefault="00000000">
      <w:pPr>
        <w:pStyle w:val="Heading4"/>
      </w:pPr>
      <w:bookmarkStart w:id="34" w:name="clasificación-de-las-respuestas-8"/>
      <w:bookmarkEnd w:id="33"/>
      <w:r>
        <w:t>Clasificación de las respuestas:</w:t>
      </w:r>
    </w:p>
    <w:p w14:paraId="424B95CE" w14:textId="77777777" w:rsidR="003B26D0" w:rsidRDefault="00000000">
      <w:pPr>
        <w:pStyle w:val="Compact"/>
        <w:numPr>
          <w:ilvl w:val="0"/>
          <w:numId w:val="59"/>
        </w:numPr>
      </w:pPr>
      <w:r>
        <w:rPr>
          <w:b/>
          <w:bCs/>
        </w:rPr>
        <w:t>Correctas</w:t>
      </w:r>
      <w:r>
        <w:t>:4 respuestas.</w:t>
      </w:r>
    </w:p>
    <w:p w14:paraId="68BEDB2C" w14:textId="77777777" w:rsidR="003B26D0" w:rsidRDefault="00000000">
      <w:pPr>
        <w:pStyle w:val="Compact"/>
        <w:numPr>
          <w:ilvl w:val="1"/>
          <w:numId w:val="60"/>
        </w:numPr>
      </w:pPr>
      <w:r>
        <w:rPr>
          <w:rStyle w:val="VerbatimChar"/>
        </w:rPr>
        <w:t>mean()</w:t>
      </w:r>
      <w:r>
        <w:t xml:space="preserve"> (4 respuestas).</w:t>
      </w:r>
    </w:p>
    <w:p w14:paraId="7CEB10EE" w14:textId="77777777" w:rsidR="003B26D0" w:rsidRDefault="00000000">
      <w:pPr>
        <w:pStyle w:val="Compact"/>
        <w:numPr>
          <w:ilvl w:val="0"/>
          <w:numId w:val="59"/>
        </w:numPr>
      </w:pPr>
      <w:r>
        <w:rPr>
          <w:b/>
          <w:bCs/>
        </w:rPr>
        <w:t>Incorrectas</w:t>
      </w:r>
      <w:r>
        <w:t>: 16 respuestas.</w:t>
      </w:r>
    </w:p>
    <w:p w14:paraId="60F57484" w14:textId="77777777" w:rsidR="003B26D0" w:rsidRDefault="00000000">
      <w:pPr>
        <w:pStyle w:val="Compact"/>
        <w:numPr>
          <w:ilvl w:val="1"/>
          <w:numId w:val="61"/>
        </w:numPr>
      </w:pPr>
      <w:r>
        <w:rPr>
          <w:rStyle w:val="VerbatimChar"/>
        </w:rPr>
        <w:t>average()</w:t>
      </w:r>
      <w:r>
        <w:t xml:space="preserve"> (14 respuestas).</w:t>
      </w:r>
      <w:r>
        <w:br/>
      </w:r>
    </w:p>
    <w:p w14:paraId="4383E81C" w14:textId="77777777" w:rsidR="003B26D0" w:rsidRDefault="00000000">
      <w:pPr>
        <w:pStyle w:val="Compact"/>
        <w:numPr>
          <w:ilvl w:val="1"/>
          <w:numId w:val="61"/>
        </w:numPr>
      </w:pPr>
      <w:r>
        <w:rPr>
          <w:rStyle w:val="VerbatimChar"/>
        </w:rPr>
        <w:t>median()</w:t>
      </w:r>
      <w:r>
        <w:t xml:space="preserve"> (2 respuestas).</w:t>
      </w:r>
    </w:p>
    <w:p w14:paraId="366C5330" w14:textId="77777777" w:rsidR="003B26D0" w:rsidRDefault="00000000">
      <w:pPr>
        <w:pStyle w:val="FirstParagraph"/>
      </w:pPr>
      <w:r>
        <w:t>La mayoría de las respuestas incorrectas indican una confusión común entre el término “average” (promedio, usado en Excel) y su implementación en R. Esto sugiere que es necesario reforzar el conocimiento práctico sobre las funciones específicas del lenguaje R.</w:t>
      </w:r>
    </w:p>
    <w:p w14:paraId="74C02A2E" w14:textId="77777777" w:rsidR="003B26D0" w:rsidRDefault="00000000">
      <w:pPr>
        <w:pStyle w:val="Heading4"/>
      </w:pPr>
      <w:bookmarkStart w:id="35" w:name="post-prueba-6"/>
      <w:bookmarkEnd w:id="34"/>
      <w:r>
        <w:t>Post-prueba</w:t>
      </w:r>
    </w:p>
    <w:p w14:paraId="0B1F2D70" w14:textId="77777777" w:rsidR="003B26D0" w:rsidRDefault="00000000">
      <w:pPr>
        <w:pStyle w:val="Heading4"/>
      </w:pPr>
      <w:bookmarkStart w:id="36" w:name="clasificación-de-las-respuestas-9"/>
      <w:bookmarkEnd w:id="35"/>
      <w:r>
        <w:t>Clasificación de las respuestas:</w:t>
      </w:r>
    </w:p>
    <w:p w14:paraId="461EC56E" w14:textId="77777777" w:rsidR="003B26D0" w:rsidRDefault="00000000">
      <w:pPr>
        <w:pStyle w:val="Compact"/>
        <w:numPr>
          <w:ilvl w:val="0"/>
          <w:numId w:val="62"/>
        </w:numPr>
      </w:pPr>
      <w:r>
        <w:rPr>
          <w:b/>
          <w:bCs/>
        </w:rPr>
        <w:t>Correctas</w:t>
      </w:r>
      <w:r>
        <w:t>: 20 respuestas.</w:t>
      </w:r>
    </w:p>
    <w:p w14:paraId="2588D917" w14:textId="77777777" w:rsidR="003B26D0" w:rsidRDefault="00000000">
      <w:pPr>
        <w:pStyle w:val="Compact"/>
        <w:numPr>
          <w:ilvl w:val="1"/>
          <w:numId w:val="63"/>
        </w:numPr>
      </w:pPr>
      <w:r>
        <w:rPr>
          <w:rStyle w:val="VerbatimChar"/>
        </w:rPr>
        <w:t>mean()</w:t>
      </w:r>
      <w:r>
        <w:t xml:space="preserve"> (20 respuestas).</w:t>
      </w:r>
    </w:p>
    <w:p w14:paraId="0DFD0FD1" w14:textId="77777777" w:rsidR="003B26D0" w:rsidRDefault="00000000">
      <w:pPr>
        <w:pStyle w:val="Compact"/>
        <w:numPr>
          <w:ilvl w:val="0"/>
          <w:numId w:val="62"/>
        </w:numPr>
      </w:pPr>
      <w:r>
        <w:rPr>
          <w:b/>
          <w:bCs/>
        </w:rPr>
        <w:t>Incorrectas</w:t>
      </w:r>
      <w:r>
        <w:t>: 0 respuestas.</w:t>
      </w:r>
    </w:p>
    <w:p w14:paraId="40546AD7" w14:textId="77777777" w:rsidR="003B26D0" w:rsidRDefault="00000000">
      <w:pPr>
        <w:pStyle w:val="Compact"/>
        <w:numPr>
          <w:ilvl w:val="1"/>
          <w:numId w:val="64"/>
        </w:numPr>
      </w:pPr>
      <w:r>
        <w:lastRenderedPageBreak/>
        <w:t>Ninguna.</w:t>
      </w:r>
    </w:p>
    <w:p w14:paraId="01939080" w14:textId="77777777" w:rsidR="003B26D0" w:rsidRDefault="00000000">
      <w:pPr>
        <w:pStyle w:val="FirstParagraph"/>
      </w:pPr>
      <w:r>
        <w:t>Todas las respuestas son correctas, lo que demuestra un dominio completo de la destreza.</w:t>
      </w:r>
    </w:p>
    <w:p w14:paraId="151B428A" w14:textId="77777777" w:rsidR="003B26D0" w:rsidRDefault="00000000">
      <w:pPr>
        <w:pStyle w:val="BodyText"/>
      </w:pPr>
      <w:r>
        <w:rPr>
          <w:b/>
          <w:bCs/>
        </w:rPr>
        <w:t>TABLA 7.</w:t>
      </w:r>
      <w:r>
        <w:t xml:space="preserve">. Clasificación de las respuestas a la pregunta </w:t>
      </w:r>
      <w:r>
        <w:rPr>
          <w:i/>
          <w:iCs/>
        </w:rPr>
        <w:t>“¿Qué función de R usarías para calcular el promedio de un conjunto de datos?”</w:t>
      </w:r>
      <w:r>
        <w:t>, en la pre-prueba y post-prueba.</w:t>
      </w:r>
    </w:p>
    <w:tbl>
      <w:tblPr>
        <w:tblStyle w:val="Table"/>
        <w:tblW w:w="0" w:type="auto"/>
        <w:tblLook w:val="0020" w:firstRow="1" w:lastRow="0" w:firstColumn="0" w:lastColumn="0" w:noHBand="0" w:noVBand="0"/>
      </w:tblPr>
      <w:tblGrid>
        <w:gridCol w:w="1404"/>
        <w:gridCol w:w="1381"/>
        <w:gridCol w:w="1501"/>
      </w:tblGrid>
      <w:tr w:rsidR="003B26D0" w14:paraId="50F78C80" w14:textId="77777777" w:rsidTr="003B26D0">
        <w:trPr>
          <w:cnfStyle w:val="100000000000" w:firstRow="1" w:lastRow="0" w:firstColumn="0" w:lastColumn="0" w:oddVBand="0" w:evenVBand="0" w:oddHBand="0" w:evenHBand="0" w:firstRowFirstColumn="0" w:firstRowLastColumn="0" w:lastRowFirstColumn="0" w:lastRowLastColumn="0"/>
          <w:tblHeader/>
        </w:trPr>
        <w:tc>
          <w:tcPr>
            <w:tcW w:w="0" w:type="auto"/>
          </w:tcPr>
          <w:p w14:paraId="51D458E9" w14:textId="77777777" w:rsidR="003B26D0" w:rsidRDefault="00000000">
            <w:pPr>
              <w:pStyle w:val="Compact"/>
            </w:pPr>
            <w:r>
              <w:t>Categoría</w:t>
            </w:r>
          </w:p>
        </w:tc>
        <w:tc>
          <w:tcPr>
            <w:tcW w:w="0" w:type="auto"/>
          </w:tcPr>
          <w:p w14:paraId="5A63D180" w14:textId="77777777" w:rsidR="003B26D0" w:rsidRDefault="00000000">
            <w:pPr>
              <w:pStyle w:val="Compact"/>
            </w:pPr>
            <w:r>
              <w:t>Pre-prueba</w:t>
            </w:r>
          </w:p>
        </w:tc>
        <w:tc>
          <w:tcPr>
            <w:tcW w:w="0" w:type="auto"/>
          </w:tcPr>
          <w:p w14:paraId="4268FE7B" w14:textId="77777777" w:rsidR="003B26D0" w:rsidRDefault="00000000">
            <w:pPr>
              <w:pStyle w:val="Compact"/>
            </w:pPr>
            <w:r>
              <w:t>Post-prueba</w:t>
            </w:r>
          </w:p>
        </w:tc>
      </w:tr>
      <w:tr w:rsidR="003B26D0" w14:paraId="4590DD35" w14:textId="77777777">
        <w:tc>
          <w:tcPr>
            <w:tcW w:w="0" w:type="auto"/>
          </w:tcPr>
          <w:p w14:paraId="43D5DFD8" w14:textId="77777777" w:rsidR="003B26D0" w:rsidRDefault="00000000">
            <w:pPr>
              <w:pStyle w:val="Compact"/>
            </w:pPr>
            <w:r>
              <w:t>Correctas</w:t>
            </w:r>
          </w:p>
        </w:tc>
        <w:tc>
          <w:tcPr>
            <w:tcW w:w="0" w:type="auto"/>
          </w:tcPr>
          <w:p w14:paraId="7EF93709" w14:textId="77777777" w:rsidR="003B26D0" w:rsidRDefault="00000000">
            <w:pPr>
              <w:pStyle w:val="Compact"/>
            </w:pPr>
            <w:r>
              <w:t>4 (20)</w:t>
            </w:r>
          </w:p>
        </w:tc>
        <w:tc>
          <w:tcPr>
            <w:tcW w:w="0" w:type="auto"/>
          </w:tcPr>
          <w:p w14:paraId="39C13EBE" w14:textId="77777777" w:rsidR="003B26D0" w:rsidRDefault="00000000">
            <w:pPr>
              <w:pStyle w:val="Compact"/>
            </w:pPr>
            <w:r>
              <w:t>20 (100)</w:t>
            </w:r>
          </w:p>
        </w:tc>
      </w:tr>
      <w:tr w:rsidR="003B26D0" w14:paraId="75671186" w14:textId="77777777">
        <w:tc>
          <w:tcPr>
            <w:tcW w:w="0" w:type="auto"/>
          </w:tcPr>
          <w:p w14:paraId="61832074" w14:textId="77777777" w:rsidR="003B26D0" w:rsidRDefault="00000000">
            <w:pPr>
              <w:pStyle w:val="Compact"/>
            </w:pPr>
            <w:r>
              <w:t>Incorrectas</w:t>
            </w:r>
          </w:p>
        </w:tc>
        <w:tc>
          <w:tcPr>
            <w:tcW w:w="0" w:type="auto"/>
          </w:tcPr>
          <w:p w14:paraId="7E80F90C" w14:textId="77777777" w:rsidR="003B26D0" w:rsidRDefault="00000000">
            <w:pPr>
              <w:pStyle w:val="Compact"/>
            </w:pPr>
            <w:r>
              <w:t>16 (80)</w:t>
            </w:r>
          </w:p>
        </w:tc>
        <w:tc>
          <w:tcPr>
            <w:tcW w:w="0" w:type="auto"/>
          </w:tcPr>
          <w:p w14:paraId="34DF4BAE" w14:textId="77777777" w:rsidR="003B26D0" w:rsidRDefault="00000000">
            <w:pPr>
              <w:pStyle w:val="Compact"/>
            </w:pPr>
            <w:r>
              <w:t>0 (0)</w:t>
            </w:r>
          </w:p>
        </w:tc>
      </w:tr>
    </w:tbl>
    <w:p w14:paraId="0E182E2E" w14:textId="77777777" w:rsidR="003B26D0" w:rsidRDefault="00BB5144">
      <w:r>
        <w:rPr>
          <w:noProof/>
        </w:rPr>
        <w:pict w14:anchorId="0BB26471">
          <v:rect id="_x0000_i1035" alt="" style="width:468pt;height:.05pt;mso-width-percent:0;mso-height-percent:0;mso-width-percent:0;mso-height-percent:0" o:hralign="center" o:hrstd="t" o:hr="t"/>
        </w:pict>
      </w:r>
    </w:p>
    <w:p w14:paraId="50B04EC9" w14:textId="77777777" w:rsidR="003B26D0" w:rsidRDefault="00000000">
      <w:pPr>
        <w:pStyle w:val="Heading3"/>
      </w:pPr>
      <w:bookmarkStart w:id="37" w:name="Xf792b026be7a527fe8a2cefa5fb8492e06adfc6"/>
      <w:bookmarkEnd w:id="31"/>
      <w:bookmarkEnd w:id="36"/>
      <w:r>
        <w:t>ITEM 8. ¿Qué tipo de gráfico sería más adecuado para representar la relación entre dos variables numéricas?</w:t>
      </w:r>
    </w:p>
    <w:p w14:paraId="16CB5814" w14:textId="77777777" w:rsidR="003B26D0" w:rsidRDefault="00000000">
      <w:pPr>
        <w:pStyle w:val="Heading4"/>
      </w:pPr>
      <w:bookmarkStart w:id="38" w:name="criterios-de-evaluación-5"/>
      <w:r>
        <w:t>Criterios de evaluación:</w:t>
      </w:r>
    </w:p>
    <w:p w14:paraId="11FEAFB1" w14:textId="77777777" w:rsidR="003B26D0" w:rsidRDefault="00000000">
      <w:pPr>
        <w:pStyle w:val="Compact"/>
        <w:numPr>
          <w:ilvl w:val="0"/>
          <w:numId w:val="65"/>
        </w:numPr>
      </w:pPr>
      <w:r>
        <w:rPr>
          <w:b/>
          <w:bCs/>
        </w:rPr>
        <w:t>Respuesta correcta:</w:t>
      </w:r>
    </w:p>
    <w:p w14:paraId="72A6C428" w14:textId="77777777" w:rsidR="003B26D0" w:rsidRDefault="00000000">
      <w:pPr>
        <w:pStyle w:val="Compact"/>
        <w:numPr>
          <w:ilvl w:val="1"/>
          <w:numId w:val="66"/>
        </w:numPr>
      </w:pPr>
      <w:r>
        <w:rPr>
          <w:b/>
          <w:bCs/>
        </w:rPr>
        <w:t>Gráfico de Dispersión (“Scatterplot”)</w:t>
      </w:r>
      <w:r>
        <w:t>: Es el tipo de gráfico más adecuado para representar la relación entre dos variables numéricas. Permite observar patrones, correlaciones o tendencias entre las variables.</w:t>
      </w:r>
    </w:p>
    <w:p w14:paraId="02C02ED7" w14:textId="77777777" w:rsidR="003B26D0" w:rsidRDefault="00000000">
      <w:pPr>
        <w:pStyle w:val="Compact"/>
        <w:numPr>
          <w:ilvl w:val="0"/>
          <w:numId w:val="65"/>
        </w:numPr>
      </w:pPr>
      <w:r>
        <w:rPr>
          <w:b/>
          <w:bCs/>
        </w:rPr>
        <w:t>Respuestas incorrectas:</w:t>
      </w:r>
    </w:p>
    <w:p w14:paraId="21D1AEC5" w14:textId="77777777" w:rsidR="003B26D0" w:rsidRDefault="00000000">
      <w:pPr>
        <w:pStyle w:val="Compact"/>
        <w:numPr>
          <w:ilvl w:val="1"/>
          <w:numId w:val="67"/>
        </w:numPr>
      </w:pPr>
      <w:r>
        <w:rPr>
          <w:b/>
          <w:bCs/>
        </w:rPr>
        <w:t>Diagrama de Barras</w:t>
      </w:r>
      <w:r>
        <w:t>: Se utiliza para representar frecuencias o comparar categorías, no para mostrar relaciones entre variables numéricas.</w:t>
      </w:r>
    </w:p>
    <w:p w14:paraId="042A8C0C" w14:textId="77777777" w:rsidR="003B26D0" w:rsidRDefault="00000000">
      <w:pPr>
        <w:pStyle w:val="Compact"/>
        <w:numPr>
          <w:ilvl w:val="1"/>
          <w:numId w:val="67"/>
        </w:numPr>
      </w:pPr>
      <w:r>
        <w:rPr>
          <w:b/>
          <w:bCs/>
        </w:rPr>
        <w:t>Histograma</w:t>
      </w:r>
      <w:r>
        <w:t>: Se utiliza para mostrar la distribución de una sola variable numérica, no para analizar relaciones entre dos variables.</w:t>
      </w:r>
    </w:p>
    <w:p w14:paraId="6F4B4F9F" w14:textId="77777777" w:rsidR="003B26D0" w:rsidRDefault="00000000">
      <w:pPr>
        <w:pStyle w:val="Heading4"/>
      </w:pPr>
      <w:bookmarkStart w:id="39" w:name="pre-prueba-7"/>
      <w:bookmarkEnd w:id="38"/>
      <w:r>
        <w:t>Pre-prueba</w:t>
      </w:r>
    </w:p>
    <w:p w14:paraId="373A677F" w14:textId="77777777" w:rsidR="003B26D0" w:rsidRDefault="00000000">
      <w:pPr>
        <w:pStyle w:val="Heading4"/>
      </w:pPr>
      <w:bookmarkStart w:id="40" w:name="clasificación-de-las-respuestas-10"/>
      <w:bookmarkEnd w:id="39"/>
      <w:r>
        <w:t>Clasificación de las respuestas:</w:t>
      </w:r>
    </w:p>
    <w:p w14:paraId="56A139CB" w14:textId="77777777" w:rsidR="003B26D0" w:rsidRDefault="00000000">
      <w:pPr>
        <w:pStyle w:val="Compact"/>
        <w:numPr>
          <w:ilvl w:val="0"/>
          <w:numId w:val="68"/>
        </w:numPr>
      </w:pPr>
      <w:r>
        <w:rPr>
          <w:b/>
          <w:bCs/>
        </w:rPr>
        <w:t>Correctas</w:t>
      </w:r>
      <w:r>
        <w:t>: 10 respuestas.</w:t>
      </w:r>
    </w:p>
    <w:p w14:paraId="0233059B" w14:textId="77777777" w:rsidR="003B26D0" w:rsidRDefault="00000000">
      <w:pPr>
        <w:pStyle w:val="Compact"/>
        <w:numPr>
          <w:ilvl w:val="1"/>
          <w:numId w:val="69"/>
        </w:numPr>
      </w:pPr>
      <w:r>
        <w:t>“Gráfico de Dispersión (‘Scatterplot’)” (10 respuestas).</w:t>
      </w:r>
    </w:p>
    <w:p w14:paraId="7A6AAB26" w14:textId="77777777" w:rsidR="003B26D0" w:rsidRDefault="00000000">
      <w:pPr>
        <w:pStyle w:val="Compact"/>
        <w:numPr>
          <w:ilvl w:val="0"/>
          <w:numId w:val="68"/>
        </w:numPr>
      </w:pPr>
      <w:r>
        <w:rPr>
          <w:b/>
          <w:bCs/>
        </w:rPr>
        <w:t>Incorrectas</w:t>
      </w:r>
      <w:r>
        <w:t>: 9 respuestas.</w:t>
      </w:r>
    </w:p>
    <w:p w14:paraId="6934D893" w14:textId="77777777" w:rsidR="003B26D0" w:rsidRDefault="00000000">
      <w:pPr>
        <w:pStyle w:val="Compact"/>
        <w:numPr>
          <w:ilvl w:val="1"/>
          <w:numId w:val="70"/>
        </w:numPr>
      </w:pPr>
      <w:r>
        <w:t>“Diagrama de Barras” (8 respuestas).</w:t>
      </w:r>
      <w:r>
        <w:br/>
      </w:r>
    </w:p>
    <w:p w14:paraId="2B657544" w14:textId="77777777" w:rsidR="003B26D0" w:rsidRDefault="00000000">
      <w:pPr>
        <w:pStyle w:val="Compact"/>
        <w:numPr>
          <w:ilvl w:val="1"/>
          <w:numId w:val="70"/>
        </w:numPr>
      </w:pPr>
      <w:r>
        <w:t>“Histograma” (1 respuesta).</w:t>
      </w:r>
    </w:p>
    <w:p w14:paraId="6E5080D3" w14:textId="77777777" w:rsidR="003B26D0" w:rsidRDefault="00000000">
      <w:pPr>
        <w:pStyle w:val="FirstParagraph"/>
      </w:pPr>
      <w:r>
        <w:t>Aunque la mayoría respondió correctamente con “Gráfico de Dispersión (‘Scatterplot’)”, un porcentaje significativo de respuestas incorrectas sugiere que algunos participantes confunden los propósitos de los diferentes tipos de gráficos, especialmente entre “Diagrama de Barras” y “Scatterplot”. Esto podría ser una oportunidad para reforzar conceptos básicos de visualización de datos.</w:t>
      </w:r>
    </w:p>
    <w:p w14:paraId="216B17AA" w14:textId="77777777" w:rsidR="003B26D0" w:rsidRDefault="00000000">
      <w:pPr>
        <w:pStyle w:val="Heading4"/>
      </w:pPr>
      <w:bookmarkStart w:id="41" w:name="post-prueba-7"/>
      <w:bookmarkEnd w:id="40"/>
      <w:r>
        <w:lastRenderedPageBreak/>
        <w:t>Post-prueba</w:t>
      </w:r>
    </w:p>
    <w:p w14:paraId="247795B9" w14:textId="77777777" w:rsidR="003B26D0" w:rsidRDefault="00000000">
      <w:pPr>
        <w:pStyle w:val="Heading4"/>
      </w:pPr>
      <w:bookmarkStart w:id="42" w:name="clasificación-de-las-respuestas-11"/>
      <w:bookmarkEnd w:id="41"/>
      <w:r>
        <w:t>Clasificación de las respuestas:</w:t>
      </w:r>
    </w:p>
    <w:p w14:paraId="1AB7A031" w14:textId="77777777" w:rsidR="003B26D0" w:rsidRDefault="00000000">
      <w:pPr>
        <w:pStyle w:val="Compact"/>
        <w:numPr>
          <w:ilvl w:val="0"/>
          <w:numId w:val="71"/>
        </w:numPr>
      </w:pPr>
      <w:r>
        <w:rPr>
          <w:b/>
          <w:bCs/>
        </w:rPr>
        <w:t>Correctas</w:t>
      </w:r>
      <w:r>
        <w:t>: 5 respuestas.</w:t>
      </w:r>
    </w:p>
    <w:p w14:paraId="1189444E" w14:textId="77777777" w:rsidR="003B26D0" w:rsidRDefault="00000000">
      <w:pPr>
        <w:pStyle w:val="Compact"/>
        <w:numPr>
          <w:ilvl w:val="1"/>
          <w:numId w:val="72"/>
        </w:numPr>
      </w:pPr>
      <w:r>
        <w:t>“Gráfico de Dispersión (‘Scatterplot’)” (5 respuestas).</w:t>
      </w:r>
    </w:p>
    <w:p w14:paraId="5A0E2945" w14:textId="77777777" w:rsidR="003B26D0" w:rsidRDefault="00000000">
      <w:pPr>
        <w:pStyle w:val="Compact"/>
        <w:numPr>
          <w:ilvl w:val="0"/>
          <w:numId w:val="71"/>
        </w:numPr>
      </w:pPr>
      <w:r>
        <w:rPr>
          <w:b/>
          <w:bCs/>
        </w:rPr>
        <w:t>Incorrectas</w:t>
      </w:r>
      <w:r>
        <w:t>: 15 respuestas.</w:t>
      </w:r>
    </w:p>
    <w:p w14:paraId="6C521A19" w14:textId="77777777" w:rsidR="003B26D0" w:rsidRDefault="00000000">
      <w:pPr>
        <w:pStyle w:val="Compact"/>
        <w:numPr>
          <w:ilvl w:val="1"/>
          <w:numId w:val="73"/>
        </w:numPr>
      </w:pPr>
      <w:r>
        <w:t>“Histograma” (11 respuestas).</w:t>
      </w:r>
      <w:r>
        <w:br/>
      </w:r>
    </w:p>
    <w:p w14:paraId="24C02FB6" w14:textId="77777777" w:rsidR="003B26D0" w:rsidRDefault="00000000">
      <w:pPr>
        <w:pStyle w:val="Compact"/>
        <w:numPr>
          <w:ilvl w:val="1"/>
          <w:numId w:val="73"/>
        </w:numPr>
      </w:pPr>
      <w:r>
        <w:t>“Diagrama de Barras” (4 respuestas).</w:t>
      </w:r>
    </w:p>
    <w:p w14:paraId="7BF331E7" w14:textId="77777777" w:rsidR="003B26D0" w:rsidRDefault="00000000">
      <w:pPr>
        <w:pStyle w:val="FirstParagraph"/>
      </w:pPr>
      <w:r>
        <w:t>La mayoría de las respuestas son incorrectas. Esto sugiere una confusión significativa en la identificación del gráfico adecuado para analizar relaciones entre dos variables numéricas. Sería útil reforzar los conceptos básicos de visualización de datos, especialmente el propósito de cada tipo de gráfico.</w:t>
      </w:r>
    </w:p>
    <w:p w14:paraId="3BCE747D" w14:textId="77777777" w:rsidR="003B26D0" w:rsidRDefault="00000000">
      <w:pPr>
        <w:pStyle w:val="BodyText"/>
      </w:pPr>
      <w:r>
        <w:rPr>
          <w:b/>
          <w:bCs/>
        </w:rPr>
        <w:t>TABLA 8.</w:t>
      </w:r>
      <w:r>
        <w:t xml:space="preserve">. Clasificación de las respuestas a la pregunta </w:t>
      </w:r>
      <w:r>
        <w:rPr>
          <w:i/>
          <w:iCs/>
        </w:rPr>
        <w:t>“¿Qué tipo de gráfico sería más adecuado para representar la relación entre dos variables numéricas?”</w:t>
      </w:r>
      <w:r>
        <w:t>, en la pre-prueba y post-prueba.</w:t>
      </w:r>
    </w:p>
    <w:tbl>
      <w:tblPr>
        <w:tblStyle w:val="Table"/>
        <w:tblW w:w="0" w:type="auto"/>
        <w:tblLook w:val="0020" w:firstRow="1" w:lastRow="0" w:firstColumn="0" w:lastColumn="0" w:noHBand="0" w:noVBand="0"/>
      </w:tblPr>
      <w:tblGrid>
        <w:gridCol w:w="1614"/>
        <w:gridCol w:w="1381"/>
        <w:gridCol w:w="1501"/>
      </w:tblGrid>
      <w:tr w:rsidR="003B26D0" w14:paraId="18DC6522" w14:textId="77777777" w:rsidTr="003B26D0">
        <w:trPr>
          <w:cnfStyle w:val="100000000000" w:firstRow="1" w:lastRow="0" w:firstColumn="0" w:lastColumn="0" w:oddVBand="0" w:evenVBand="0" w:oddHBand="0" w:evenHBand="0" w:firstRowFirstColumn="0" w:firstRowLastColumn="0" w:lastRowFirstColumn="0" w:lastRowLastColumn="0"/>
          <w:tblHeader/>
        </w:trPr>
        <w:tc>
          <w:tcPr>
            <w:tcW w:w="0" w:type="auto"/>
          </w:tcPr>
          <w:p w14:paraId="7A57A5C4" w14:textId="77777777" w:rsidR="003B26D0" w:rsidRDefault="00000000">
            <w:pPr>
              <w:pStyle w:val="Compact"/>
            </w:pPr>
            <w:r>
              <w:t>Categoría</w:t>
            </w:r>
          </w:p>
        </w:tc>
        <w:tc>
          <w:tcPr>
            <w:tcW w:w="0" w:type="auto"/>
          </w:tcPr>
          <w:p w14:paraId="0F7F3F8D" w14:textId="77777777" w:rsidR="003B26D0" w:rsidRDefault="00000000">
            <w:pPr>
              <w:pStyle w:val="Compact"/>
            </w:pPr>
            <w:r>
              <w:t>Pre-prueba</w:t>
            </w:r>
          </w:p>
        </w:tc>
        <w:tc>
          <w:tcPr>
            <w:tcW w:w="0" w:type="auto"/>
          </w:tcPr>
          <w:p w14:paraId="1FB5B48E" w14:textId="77777777" w:rsidR="003B26D0" w:rsidRDefault="00000000">
            <w:pPr>
              <w:pStyle w:val="Compact"/>
            </w:pPr>
            <w:r>
              <w:t>Post-prueba</w:t>
            </w:r>
          </w:p>
        </w:tc>
      </w:tr>
      <w:tr w:rsidR="003B26D0" w14:paraId="19617FA7" w14:textId="77777777">
        <w:tc>
          <w:tcPr>
            <w:tcW w:w="0" w:type="auto"/>
          </w:tcPr>
          <w:p w14:paraId="5A209002" w14:textId="77777777" w:rsidR="003B26D0" w:rsidRDefault="00000000">
            <w:pPr>
              <w:pStyle w:val="Compact"/>
            </w:pPr>
            <w:r>
              <w:t>Correctas</w:t>
            </w:r>
          </w:p>
        </w:tc>
        <w:tc>
          <w:tcPr>
            <w:tcW w:w="0" w:type="auto"/>
          </w:tcPr>
          <w:p w14:paraId="2E418195" w14:textId="77777777" w:rsidR="003B26D0" w:rsidRDefault="00000000">
            <w:pPr>
              <w:pStyle w:val="Compact"/>
            </w:pPr>
            <w:r>
              <w:t>10 (50)</w:t>
            </w:r>
          </w:p>
        </w:tc>
        <w:tc>
          <w:tcPr>
            <w:tcW w:w="0" w:type="auto"/>
          </w:tcPr>
          <w:p w14:paraId="2214F757" w14:textId="77777777" w:rsidR="003B26D0" w:rsidRDefault="00000000">
            <w:pPr>
              <w:pStyle w:val="Compact"/>
            </w:pPr>
            <w:r>
              <w:t>5 (25)</w:t>
            </w:r>
          </w:p>
        </w:tc>
      </w:tr>
      <w:tr w:rsidR="003B26D0" w14:paraId="32CCC31D" w14:textId="77777777">
        <w:tc>
          <w:tcPr>
            <w:tcW w:w="0" w:type="auto"/>
          </w:tcPr>
          <w:p w14:paraId="4C6AE23D" w14:textId="77777777" w:rsidR="003B26D0" w:rsidRDefault="00000000">
            <w:pPr>
              <w:pStyle w:val="Compact"/>
            </w:pPr>
            <w:r>
              <w:t>Incorrectas</w:t>
            </w:r>
          </w:p>
        </w:tc>
        <w:tc>
          <w:tcPr>
            <w:tcW w:w="0" w:type="auto"/>
          </w:tcPr>
          <w:p w14:paraId="3B761D52" w14:textId="77777777" w:rsidR="003B26D0" w:rsidRDefault="00000000">
            <w:pPr>
              <w:pStyle w:val="Compact"/>
            </w:pPr>
            <w:r>
              <w:t>9 (45)</w:t>
            </w:r>
          </w:p>
        </w:tc>
        <w:tc>
          <w:tcPr>
            <w:tcW w:w="0" w:type="auto"/>
          </w:tcPr>
          <w:p w14:paraId="3D4FA07D" w14:textId="77777777" w:rsidR="003B26D0" w:rsidRDefault="00000000">
            <w:pPr>
              <w:pStyle w:val="Compact"/>
            </w:pPr>
            <w:r>
              <w:t>15 (75)</w:t>
            </w:r>
          </w:p>
        </w:tc>
      </w:tr>
      <w:tr w:rsidR="003B26D0" w14:paraId="089CAB37" w14:textId="77777777">
        <w:tc>
          <w:tcPr>
            <w:tcW w:w="0" w:type="auto"/>
          </w:tcPr>
          <w:p w14:paraId="7465F1FE" w14:textId="77777777" w:rsidR="003B26D0" w:rsidRDefault="00000000">
            <w:pPr>
              <w:pStyle w:val="Compact"/>
            </w:pPr>
            <w:r>
              <w:t>No respondió</w:t>
            </w:r>
          </w:p>
        </w:tc>
        <w:tc>
          <w:tcPr>
            <w:tcW w:w="0" w:type="auto"/>
          </w:tcPr>
          <w:p w14:paraId="0601A1E6" w14:textId="77777777" w:rsidR="003B26D0" w:rsidRDefault="00000000">
            <w:pPr>
              <w:pStyle w:val="Compact"/>
            </w:pPr>
            <w:r>
              <w:t>1 (5)</w:t>
            </w:r>
          </w:p>
        </w:tc>
        <w:tc>
          <w:tcPr>
            <w:tcW w:w="0" w:type="auto"/>
          </w:tcPr>
          <w:p w14:paraId="07ACBB5E" w14:textId="77777777" w:rsidR="003B26D0" w:rsidRDefault="00000000">
            <w:pPr>
              <w:pStyle w:val="Compact"/>
            </w:pPr>
            <w:r>
              <w:t>0 (0)</w:t>
            </w:r>
          </w:p>
        </w:tc>
      </w:tr>
    </w:tbl>
    <w:p w14:paraId="7D611AF1" w14:textId="77777777" w:rsidR="003B26D0" w:rsidRDefault="00BB5144">
      <w:r>
        <w:rPr>
          <w:noProof/>
        </w:rPr>
        <w:pict w14:anchorId="5C566DE0">
          <v:rect id="_x0000_i1034" alt="" style="width:468pt;height:.05pt;mso-width-percent:0;mso-height-percent:0;mso-width-percent:0;mso-height-percent:0" o:hralign="center" o:hrstd="t" o:hr="t"/>
        </w:pict>
      </w:r>
    </w:p>
    <w:p w14:paraId="11539813" w14:textId="77777777" w:rsidR="003B26D0" w:rsidRDefault="00000000">
      <w:pPr>
        <w:pStyle w:val="Heading3"/>
      </w:pPr>
      <w:bookmarkStart w:id="43" w:name="Xba51d01b52c54b46612aac1c92b58ab6e8dc9aa"/>
      <w:bookmarkEnd w:id="37"/>
      <w:bookmarkEnd w:id="42"/>
      <w:r>
        <w:t>ITEM 9. ¿Cuántas variables numéricas se necesitan para crear un histograma?</w:t>
      </w:r>
    </w:p>
    <w:p w14:paraId="4EFDC26E" w14:textId="77777777" w:rsidR="003B26D0" w:rsidRDefault="00000000">
      <w:pPr>
        <w:pStyle w:val="Heading4"/>
      </w:pPr>
      <w:bookmarkStart w:id="44" w:name="criterios-de-evaluación-6"/>
      <w:r>
        <w:t>Criterios de evaluación:</w:t>
      </w:r>
    </w:p>
    <w:p w14:paraId="7818D245" w14:textId="77777777" w:rsidR="003B26D0" w:rsidRDefault="00000000">
      <w:pPr>
        <w:pStyle w:val="Compact"/>
        <w:numPr>
          <w:ilvl w:val="0"/>
          <w:numId w:val="74"/>
        </w:numPr>
      </w:pPr>
      <w:r>
        <w:rPr>
          <w:b/>
          <w:bCs/>
        </w:rPr>
        <w:t>Respuesta correcta:</w:t>
      </w:r>
    </w:p>
    <w:p w14:paraId="6B4798E0" w14:textId="77777777" w:rsidR="003B26D0" w:rsidRDefault="00000000">
      <w:pPr>
        <w:pStyle w:val="Compact"/>
        <w:numPr>
          <w:ilvl w:val="1"/>
          <w:numId w:val="75"/>
        </w:numPr>
      </w:pPr>
      <w:r>
        <w:t xml:space="preserve">Un histograma requiere </w:t>
      </w:r>
      <w:r>
        <w:rPr>
          <w:b/>
          <w:bCs/>
        </w:rPr>
        <w:t>solo una variable numérica</w:t>
      </w:r>
      <w:r>
        <w:t xml:space="preserve"> para analizar su distribución (frecuencia de valores en intervalos).</w:t>
      </w:r>
    </w:p>
    <w:p w14:paraId="34C0B44C" w14:textId="77777777" w:rsidR="003B26D0" w:rsidRDefault="00000000">
      <w:pPr>
        <w:pStyle w:val="Compact"/>
        <w:numPr>
          <w:ilvl w:val="0"/>
          <w:numId w:val="74"/>
        </w:numPr>
      </w:pPr>
      <w:r>
        <w:rPr>
          <w:b/>
          <w:bCs/>
        </w:rPr>
        <w:t>Respuestas incorrectas:</w:t>
      </w:r>
    </w:p>
    <w:p w14:paraId="5FD1A93D" w14:textId="77777777" w:rsidR="003B26D0" w:rsidRDefault="00000000">
      <w:pPr>
        <w:pStyle w:val="Compact"/>
        <w:numPr>
          <w:ilvl w:val="1"/>
          <w:numId w:val="76"/>
        </w:numPr>
      </w:pPr>
      <w:r>
        <w:rPr>
          <w:b/>
          <w:bCs/>
        </w:rPr>
        <w:t>2, 3 o 4 variables</w:t>
      </w:r>
      <w:r>
        <w:t>: Estas respuestas son incorrectas, ya que un histograma no analiza múltiples variables numéricas a la vez. Si se tienen múltiples variables, se necesitarían histogramas separados para cada una.</w:t>
      </w:r>
    </w:p>
    <w:p w14:paraId="09567D01" w14:textId="77777777" w:rsidR="003B26D0" w:rsidRDefault="00000000">
      <w:pPr>
        <w:pStyle w:val="Heading4"/>
      </w:pPr>
      <w:bookmarkStart w:id="45" w:name="pre-prueba-8"/>
      <w:bookmarkEnd w:id="44"/>
      <w:r>
        <w:t>Pre-prueba:</w:t>
      </w:r>
    </w:p>
    <w:p w14:paraId="56063BCB" w14:textId="77777777" w:rsidR="003B26D0" w:rsidRDefault="00000000">
      <w:pPr>
        <w:pStyle w:val="Heading4"/>
      </w:pPr>
      <w:bookmarkStart w:id="46" w:name="clasificación-de-las-respuestas-12"/>
      <w:bookmarkEnd w:id="45"/>
      <w:r>
        <w:t>Clasificación de las respuestas:</w:t>
      </w:r>
    </w:p>
    <w:p w14:paraId="4830CFEF" w14:textId="77777777" w:rsidR="003B26D0" w:rsidRDefault="00000000">
      <w:pPr>
        <w:pStyle w:val="Compact"/>
        <w:numPr>
          <w:ilvl w:val="0"/>
          <w:numId w:val="77"/>
        </w:numPr>
      </w:pPr>
      <w:r>
        <w:rPr>
          <w:b/>
          <w:bCs/>
        </w:rPr>
        <w:t>Correctas</w:t>
      </w:r>
      <w:r>
        <w:t>: 0 respuestas.</w:t>
      </w:r>
    </w:p>
    <w:p w14:paraId="13A5E0F7" w14:textId="77777777" w:rsidR="003B26D0" w:rsidRDefault="00000000">
      <w:pPr>
        <w:pStyle w:val="Compact"/>
        <w:numPr>
          <w:ilvl w:val="1"/>
          <w:numId w:val="78"/>
        </w:numPr>
      </w:pPr>
      <w:r>
        <w:t>Ninguna (0 respuestas).</w:t>
      </w:r>
    </w:p>
    <w:p w14:paraId="5DB40EBD" w14:textId="77777777" w:rsidR="003B26D0" w:rsidRDefault="00000000">
      <w:pPr>
        <w:pStyle w:val="Compact"/>
        <w:numPr>
          <w:ilvl w:val="0"/>
          <w:numId w:val="77"/>
        </w:numPr>
      </w:pPr>
      <w:r>
        <w:rPr>
          <w:b/>
          <w:bCs/>
        </w:rPr>
        <w:t>Incorrectas</w:t>
      </w:r>
      <w:r>
        <w:t>: 19 respuestas.</w:t>
      </w:r>
    </w:p>
    <w:p w14:paraId="5FA64C8A" w14:textId="77777777" w:rsidR="003B26D0" w:rsidRDefault="00000000">
      <w:pPr>
        <w:pStyle w:val="Compact"/>
        <w:numPr>
          <w:ilvl w:val="1"/>
          <w:numId w:val="79"/>
        </w:numPr>
      </w:pPr>
      <w:r>
        <w:t>“2” (9 respuestas).</w:t>
      </w:r>
      <w:r>
        <w:br/>
      </w:r>
    </w:p>
    <w:p w14:paraId="09D328D9" w14:textId="77777777" w:rsidR="003B26D0" w:rsidRDefault="00000000">
      <w:pPr>
        <w:pStyle w:val="Compact"/>
        <w:numPr>
          <w:ilvl w:val="1"/>
          <w:numId w:val="79"/>
        </w:numPr>
      </w:pPr>
      <w:r>
        <w:lastRenderedPageBreak/>
        <w:t>“3” (5 respuestas).</w:t>
      </w:r>
      <w:r>
        <w:br/>
      </w:r>
    </w:p>
    <w:p w14:paraId="04D2B0BA" w14:textId="77777777" w:rsidR="003B26D0" w:rsidRDefault="00000000">
      <w:pPr>
        <w:pStyle w:val="Compact"/>
        <w:numPr>
          <w:ilvl w:val="1"/>
          <w:numId w:val="79"/>
        </w:numPr>
      </w:pPr>
      <w:r>
        <w:t>“4” (6 respuestas).</w:t>
      </w:r>
    </w:p>
    <w:p w14:paraId="21D28346" w14:textId="77777777" w:rsidR="003B26D0" w:rsidRDefault="00000000">
      <w:pPr>
        <w:pStyle w:val="FirstParagraph"/>
      </w:pPr>
      <w:r>
        <w:t xml:space="preserve">Ninguna de las respuestas fue correcta. Esto indica un malentendido generalizado sobre el concepto de histogramas y la cantidad de variables que requieren. Sería útil aclarar que un histograma analiza la distribución de </w:t>
      </w:r>
      <w:r>
        <w:rPr>
          <w:b/>
          <w:bCs/>
        </w:rPr>
        <w:t>una sola variable numérica</w:t>
      </w:r>
      <w:r>
        <w:t xml:space="preserve"> y no requiere múltiples variables.</w:t>
      </w:r>
    </w:p>
    <w:p w14:paraId="2402D4A5" w14:textId="77777777" w:rsidR="003B26D0" w:rsidRDefault="00000000">
      <w:pPr>
        <w:pStyle w:val="Heading4"/>
      </w:pPr>
      <w:bookmarkStart w:id="47" w:name="post-prueba-8"/>
      <w:bookmarkEnd w:id="46"/>
      <w:r>
        <w:t>Post-prueba:</w:t>
      </w:r>
    </w:p>
    <w:p w14:paraId="1BA48AF8" w14:textId="77777777" w:rsidR="003B26D0" w:rsidRDefault="00000000">
      <w:pPr>
        <w:pStyle w:val="Heading4"/>
      </w:pPr>
      <w:bookmarkStart w:id="48" w:name="clasificación-de-las-respuestas-13"/>
      <w:bookmarkEnd w:id="47"/>
      <w:r>
        <w:t>Clasificación de las respuestas:</w:t>
      </w:r>
    </w:p>
    <w:p w14:paraId="12741B72" w14:textId="77777777" w:rsidR="003B26D0" w:rsidRDefault="00000000">
      <w:pPr>
        <w:pStyle w:val="Compact"/>
        <w:numPr>
          <w:ilvl w:val="0"/>
          <w:numId w:val="80"/>
        </w:numPr>
      </w:pPr>
      <w:r>
        <w:rPr>
          <w:b/>
          <w:bCs/>
        </w:rPr>
        <w:t>Correctas</w:t>
      </w:r>
      <w:r>
        <w:t>: 8 respuestas.</w:t>
      </w:r>
    </w:p>
    <w:p w14:paraId="0B4DA59B" w14:textId="77777777" w:rsidR="003B26D0" w:rsidRDefault="00000000">
      <w:pPr>
        <w:pStyle w:val="Compact"/>
        <w:numPr>
          <w:ilvl w:val="1"/>
          <w:numId w:val="81"/>
        </w:numPr>
      </w:pPr>
      <w:r>
        <w:t>“1” (8 respuestas).</w:t>
      </w:r>
    </w:p>
    <w:p w14:paraId="3CD6DFD5" w14:textId="77777777" w:rsidR="003B26D0" w:rsidRDefault="00000000">
      <w:pPr>
        <w:pStyle w:val="Compact"/>
        <w:numPr>
          <w:ilvl w:val="0"/>
          <w:numId w:val="80"/>
        </w:numPr>
      </w:pPr>
      <w:r>
        <w:rPr>
          <w:b/>
          <w:bCs/>
        </w:rPr>
        <w:t>Incorrectas</w:t>
      </w:r>
      <w:r>
        <w:t>: 12 respuestas.</w:t>
      </w:r>
    </w:p>
    <w:p w14:paraId="1A55D4E2" w14:textId="77777777" w:rsidR="003B26D0" w:rsidRDefault="00000000">
      <w:pPr>
        <w:pStyle w:val="Compact"/>
        <w:numPr>
          <w:ilvl w:val="1"/>
          <w:numId w:val="82"/>
        </w:numPr>
      </w:pPr>
      <w:r>
        <w:t>“2” (11 respuestas).</w:t>
      </w:r>
      <w:r>
        <w:br/>
      </w:r>
    </w:p>
    <w:p w14:paraId="69D4A828" w14:textId="77777777" w:rsidR="003B26D0" w:rsidRDefault="00000000">
      <w:pPr>
        <w:pStyle w:val="Compact"/>
        <w:numPr>
          <w:ilvl w:val="1"/>
          <w:numId w:val="82"/>
        </w:numPr>
      </w:pPr>
      <w:r>
        <w:t>“3” (1 respuesta).</w:t>
      </w:r>
    </w:p>
    <w:p w14:paraId="1E44005E" w14:textId="77777777" w:rsidR="003B26D0" w:rsidRDefault="00000000">
      <w:pPr>
        <w:pStyle w:val="FirstParagraph"/>
      </w:pPr>
      <w:r>
        <w:t xml:space="preserve">Aunque una proporción significativa de participantes respondió correctamente (40%), la mayoría (60%) eligió respuestas incorrectas, principalmente “2”. Esto sugiere una confusión común sobre el propósito de un histograma y la cantidad de variables que requiere. Sería útil reforzar la explicación de que un histograma analiza la distribución de </w:t>
      </w:r>
      <w:r>
        <w:rPr>
          <w:b/>
          <w:bCs/>
        </w:rPr>
        <w:t>una sola variable numérica</w:t>
      </w:r>
      <w:r>
        <w:t>.</w:t>
      </w:r>
    </w:p>
    <w:p w14:paraId="31CED6F6" w14:textId="77777777" w:rsidR="003B26D0" w:rsidRDefault="00000000">
      <w:pPr>
        <w:pStyle w:val="BodyText"/>
      </w:pPr>
      <w:r>
        <w:rPr>
          <w:b/>
          <w:bCs/>
        </w:rPr>
        <w:t>TABLA 9.</w:t>
      </w:r>
      <w:r>
        <w:t xml:space="preserve">. Clasificación de las respuestas a la pregunta </w:t>
      </w:r>
      <w:r>
        <w:rPr>
          <w:i/>
          <w:iCs/>
        </w:rPr>
        <w:t>“¿Cuántas variables numéricas se necesitan para crear un histograma?”</w:t>
      </w:r>
      <w:r>
        <w:t>, en la pre-prueba y post-prueba.</w:t>
      </w:r>
    </w:p>
    <w:tbl>
      <w:tblPr>
        <w:tblStyle w:val="Table"/>
        <w:tblW w:w="0" w:type="auto"/>
        <w:tblLook w:val="0020" w:firstRow="1" w:lastRow="0" w:firstColumn="0" w:lastColumn="0" w:noHBand="0" w:noVBand="0"/>
      </w:tblPr>
      <w:tblGrid>
        <w:gridCol w:w="1614"/>
        <w:gridCol w:w="1381"/>
        <w:gridCol w:w="1501"/>
      </w:tblGrid>
      <w:tr w:rsidR="003B26D0" w14:paraId="1D1C0A02" w14:textId="77777777" w:rsidTr="003B26D0">
        <w:trPr>
          <w:cnfStyle w:val="100000000000" w:firstRow="1" w:lastRow="0" w:firstColumn="0" w:lastColumn="0" w:oddVBand="0" w:evenVBand="0" w:oddHBand="0" w:evenHBand="0" w:firstRowFirstColumn="0" w:firstRowLastColumn="0" w:lastRowFirstColumn="0" w:lastRowLastColumn="0"/>
          <w:tblHeader/>
        </w:trPr>
        <w:tc>
          <w:tcPr>
            <w:tcW w:w="0" w:type="auto"/>
          </w:tcPr>
          <w:p w14:paraId="671979C6" w14:textId="77777777" w:rsidR="003B26D0" w:rsidRDefault="00000000">
            <w:pPr>
              <w:pStyle w:val="Compact"/>
            </w:pPr>
            <w:r>
              <w:t>Categoría</w:t>
            </w:r>
          </w:p>
        </w:tc>
        <w:tc>
          <w:tcPr>
            <w:tcW w:w="0" w:type="auto"/>
          </w:tcPr>
          <w:p w14:paraId="57619C09" w14:textId="77777777" w:rsidR="003B26D0" w:rsidRDefault="00000000">
            <w:pPr>
              <w:pStyle w:val="Compact"/>
            </w:pPr>
            <w:r>
              <w:t>Pre-prueba</w:t>
            </w:r>
          </w:p>
        </w:tc>
        <w:tc>
          <w:tcPr>
            <w:tcW w:w="0" w:type="auto"/>
          </w:tcPr>
          <w:p w14:paraId="56ABEFD1" w14:textId="77777777" w:rsidR="003B26D0" w:rsidRDefault="00000000">
            <w:pPr>
              <w:pStyle w:val="Compact"/>
            </w:pPr>
            <w:r>
              <w:t>Post-prueba</w:t>
            </w:r>
          </w:p>
        </w:tc>
      </w:tr>
      <w:tr w:rsidR="003B26D0" w14:paraId="246E5A11" w14:textId="77777777">
        <w:tc>
          <w:tcPr>
            <w:tcW w:w="0" w:type="auto"/>
          </w:tcPr>
          <w:p w14:paraId="57B8A37A" w14:textId="77777777" w:rsidR="003B26D0" w:rsidRDefault="00000000">
            <w:pPr>
              <w:pStyle w:val="Compact"/>
            </w:pPr>
            <w:r>
              <w:t>Correctas</w:t>
            </w:r>
          </w:p>
        </w:tc>
        <w:tc>
          <w:tcPr>
            <w:tcW w:w="0" w:type="auto"/>
          </w:tcPr>
          <w:p w14:paraId="6164545D" w14:textId="77777777" w:rsidR="003B26D0" w:rsidRDefault="00000000">
            <w:pPr>
              <w:pStyle w:val="Compact"/>
            </w:pPr>
            <w:r>
              <w:t>0 (0)</w:t>
            </w:r>
          </w:p>
        </w:tc>
        <w:tc>
          <w:tcPr>
            <w:tcW w:w="0" w:type="auto"/>
          </w:tcPr>
          <w:p w14:paraId="610553D7" w14:textId="77777777" w:rsidR="003B26D0" w:rsidRDefault="00000000">
            <w:pPr>
              <w:pStyle w:val="Compact"/>
            </w:pPr>
            <w:r>
              <w:t>8 (40)</w:t>
            </w:r>
          </w:p>
        </w:tc>
      </w:tr>
      <w:tr w:rsidR="003B26D0" w14:paraId="702E035D" w14:textId="77777777">
        <w:tc>
          <w:tcPr>
            <w:tcW w:w="0" w:type="auto"/>
          </w:tcPr>
          <w:p w14:paraId="3881F46D" w14:textId="77777777" w:rsidR="003B26D0" w:rsidRDefault="00000000">
            <w:pPr>
              <w:pStyle w:val="Compact"/>
            </w:pPr>
            <w:r>
              <w:t>Incorrectas</w:t>
            </w:r>
          </w:p>
        </w:tc>
        <w:tc>
          <w:tcPr>
            <w:tcW w:w="0" w:type="auto"/>
          </w:tcPr>
          <w:p w14:paraId="6C8AC08D" w14:textId="77777777" w:rsidR="003B26D0" w:rsidRDefault="00000000">
            <w:pPr>
              <w:pStyle w:val="Compact"/>
            </w:pPr>
            <w:r>
              <w:t>19 (95)</w:t>
            </w:r>
          </w:p>
        </w:tc>
        <w:tc>
          <w:tcPr>
            <w:tcW w:w="0" w:type="auto"/>
          </w:tcPr>
          <w:p w14:paraId="2209E1F4" w14:textId="77777777" w:rsidR="003B26D0" w:rsidRDefault="00000000">
            <w:pPr>
              <w:pStyle w:val="Compact"/>
            </w:pPr>
            <w:r>
              <w:t>12 (60)</w:t>
            </w:r>
          </w:p>
        </w:tc>
      </w:tr>
      <w:tr w:rsidR="003B26D0" w14:paraId="01EF8744" w14:textId="77777777">
        <w:tc>
          <w:tcPr>
            <w:tcW w:w="0" w:type="auto"/>
          </w:tcPr>
          <w:p w14:paraId="3043E9B1" w14:textId="77777777" w:rsidR="003B26D0" w:rsidRDefault="00000000">
            <w:pPr>
              <w:pStyle w:val="Compact"/>
            </w:pPr>
            <w:r>
              <w:t>No respondió</w:t>
            </w:r>
          </w:p>
        </w:tc>
        <w:tc>
          <w:tcPr>
            <w:tcW w:w="0" w:type="auto"/>
          </w:tcPr>
          <w:p w14:paraId="3868FC26" w14:textId="77777777" w:rsidR="003B26D0" w:rsidRDefault="00000000">
            <w:pPr>
              <w:pStyle w:val="Compact"/>
            </w:pPr>
            <w:r>
              <w:t>1 (5)</w:t>
            </w:r>
          </w:p>
        </w:tc>
        <w:tc>
          <w:tcPr>
            <w:tcW w:w="0" w:type="auto"/>
          </w:tcPr>
          <w:p w14:paraId="2E9E1745" w14:textId="77777777" w:rsidR="003B26D0" w:rsidRDefault="00000000">
            <w:pPr>
              <w:pStyle w:val="Compact"/>
            </w:pPr>
            <w:r>
              <w:t>0 (0)</w:t>
            </w:r>
          </w:p>
        </w:tc>
      </w:tr>
    </w:tbl>
    <w:p w14:paraId="5D24DCF8" w14:textId="77777777" w:rsidR="003B26D0" w:rsidRDefault="00BB5144">
      <w:r>
        <w:rPr>
          <w:noProof/>
        </w:rPr>
        <w:pict w14:anchorId="00596175">
          <v:rect id="_x0000_i1033" alt="" style="width:468pt;height:.05pt;mso-width-percent:0;mso-height-percent:0;mso-width-percent:0;mso-height-percent:0" o:hralign="center" o:hrstd="t" o:hr="t"/>
        </w:pict>
      </w:r>
    </w:p>
    <w:p w14:paraId="6A3E08CF" w14:textId="77777777" w:rsidR="003B26D0" w:rsidRDefault="00000000">
      <w:pPr>
        <w:pStyle w:val="Heading3"/>
      </w:pPr>
      <w:bookmarkStart w:id="49" w:name="X05ba855daf10d89a7b742a8670c9309b44dcb6e"/>
      <w:bookmarkEnd w:id="43"/>
      <w:bookmarkEnd w:id="48"/>
      <w:r>
        <w:t>ITEM 10. ¿Qué función usarías para crear un gráfico de barras en R?</w:t>
      </w:r>
    </w:p>
    <w:p w14:paraId="68E4E190" w14:textId="77777777" w:rsidR="003B26D0" w:rsidRDefault="00000000">
      <w:pPr>
        <w:pStyle w:val="Heading4"/>
      </w:pPr>
      <w:bookmarkStart w:id="50" w:name="criterios-de-evaluación-7"/>
      <w:r>
        <w:t>Criterios de evaluación:</w:t>
      </w:r>
    </w:p>
    <w:p w14:paraId="2FAE2E86" w14:textId="77777777" w:rsidR="003B26D0" w:rsidRDefault="00000000">
      <w:pPr>
        <w:pStyle w:val="Compact"/>
        <w:numPr>
          <w:ilvl w:val="0"/>
          <w:numId w:val="83"/>
        </w:numPr>
      </w:pPr>
      <w:r>
        <w:rPr>
          <w:b/>
          <w:bCs/>
        </w:rPr>
        <w:t>Respuesta correcta:</w:t>
      </w:r>
    </w:p>
    <w:p w14:paraId="483BA305" w14:textId="77777777" w:rsidR="003B26D0" w:rsidRDefault="00000000">
      <w:pPr>
        <w:pStyle w:val="Compact"/>
        <w:numPr>
          <w:ilvl w:val="1"/>
          <w:numId w:val="84"/>
        </w:numPr>
      </w:pPr>
      <w:r>
        <w:rPr>
          <w:rStyle w:val="VerbatimChar"/>
          <w:b/>
          <w:bCs/>
        </w:rPr>
        <w:t>barplot()</w:t>
      </w:r>
      <w:r>
        <w:t>:</w:t>
      </w:r>
    </w:p>
    <w:p w14:paraId="32E9D693" w14:textId="77777777" w:rsidR="003B26D0" w:rsidRDefault="00000000">
      <w:pPr>
        <w:pStyle w:val="Compact"/>
        <w:numPr>
          <w:ilvl w:val="2"/>
          <w:numId w:val="85"/>
        </w:numPr>
      </w:pPr>
      <w:r>
        <w:t>Es la función en R diseñada específicamente para crear gráficos de barras.</w:t>
      </w:r>
    </w:p>
    <w:p w14:paraId="4FD9A47C" w14:textId="77777777" w:rsidR="003B26D0" w:rsidRDefault="00000000">
      <w:pPr>
        <w:pStyle w:val="Compact"/>
        <w:numPr>
          <w:ilvl w:val="0"/>
          <w:numId w:val="83"/>
        </w:numPr>
      </w:pPr>
      <w:r>
        <w:rPr>
          <w:b/>
          <w:bCs/>
        </w:rPr>
        <w:t>Respuestas incorrectas:</w:t>
      </w:r>
    </w:p>
    <w:p w14:paraId="6B881624" w14:textId="77777777" w:rsidR="003B26D0" w:rsidRDefault="00000000">
      <w:pPr>
        <w:pStyle w:val="Compact"/>
        <w:numPr>
          <w:ilvl w:val="1"/>
          <w:numId w:val="86"/>
        </w:numPr>
      </w:pPr>
      <w:r>
        <w:rPr>
          <w:rStyle w:val="VerbatimChar"/>
          <w:b/>
          <w:bCs/>
        </w:rPr>
        <w:t>hist()</w:t>
      </w:r>
      <w:r>
        <w:t>: Esta función se usa para crear histogramas, que muestran la distribución de una variable numérica.</w:t>
      </w:r>
    </w:p>
    <w:p w14:paraId="5EC64EE6" w14:textId="77777777" w:rsidR="003B26D0" w:rsidRDefault="00000000">
      <w:pPr>
        <w:pStyle w:val="Compact"/>
        <w:numPr>
          <w:ilvl w:val="1"/>
          <w:numId w:val="86"/>
        </w:numPr>
      </w:pPr>
      <w:r>
        <w:rPr>
          <w:rStyle w:val="VerbatimChar"/>
          <w:b/>
          <w:bCs/>
        </w:rPr>
        <w:lastRenderedPageBreak/>
        <w:t>boxplot()</w:t>
      </w:r>
      <w:r>
        <w:t>: Esta función genera diagramas de caja (boxplots), útiles para visualizar la distribución y los valores atípicos de una variable numérica.</w:t>
      </w:r>
    </w:p>
    <w:p w14:paraId="78CDB614" w14:textId="77777777" w:rsidR="003B26D0" w:rsidRDefault="00000000">
      <w:pPr>
        <w:pStyle w:val="Compact"/>
        <w:numPr>
          <w:ilvl w:val="1"/>
          <w:numId w:val="86"/>
        </w:numPr>
      </w:pPr>
      <w:r>
        <w:rPr>
          <w:rStyle w:val="VerbatimChar"/>
          <w:b/>
          <w:bCs/>
        </w:rPr>
        <w:t>scatterplot()</w:t>
      </w:r>
      <w:r>
        <w:t xml:space="preserve">: Esta función (o similar, como </w:t>
      </w:r>
      <w:r>
        <w:rPr>
          <w:rStyle w:val="VerbatimChar"/>
        </w:rPr>
        <w:t>plot()</w:t>
      </w:r>
      <w:r>
        <w:t>) se utiliza para gráficos de dispersión (scatterplots), que muestran la relación entre dos variables numéricas.</w:t>
      </w:r>
    </w:p>
    <w:p w14:paraId="06CF0605" w14:textId="77777777" w:rsidR="003B26D0" w:rsidRDefault="00000000">
      <w:pPr>
        <w:pStyle w:val="Compact"/>
        <w:numPr>
          <w:ilvl w:val="1"/>
          <w:numId w:val="86"/>
        </w:numPr>
      </w:pPr>
      <w:r>
        <w:rPr>
          <w:b/>
          <w:bCs/>
        </w:rPr>
        <w:t>Combinaciones incorrectas</w:t>
      </w:r>
      <w:r>
        <w:t xml:space="preserve">: Como </w:t>
      </w:r>
      <w:r>
        <w:rPr>
          <w:rStyle w:val="VerbatimChar"/>
        </w:rPr>
        <w:t>barplot(), hist()</w:t>
      </w:r>
      <w:r>
        <w:t xml:space="preserve"> indican confusión sobre el propósito de cada función.</w:t>
      </w:r>
    </w:p>
    <w:p w14:paraId="4F269EBE" w14:textId="77777777" w:rsidR="003B26D0" w:rsidRDefault="00000000">
      <w:pPr>
        <w:pStyle w:val="Heading4"/>
      </w:pPr>
      <w:bookmarkStart w:id="51" w:name="pre-prueba-9"/>
      <w:bookmarkEnd w:id="50"/>
      <w:r>
        <w:t>Pre-prueba</w:t>
      </w:r>
    </w:p>
    <w:p w14:paraId="17A4D051" w14:textId="77777777" w:rsidR="003B26D0" w:rsidRDefault="00000000">
      <w:pPr>
        <w:pStyle w:val="Heading4"/>
      </w:pPr>
      <w:bookmarkStart w:id="52" w:name="clasificación-de-las-respuestas-14"/>
      <w:bookmarkEnd w:id="51"/>
      <w:r>
        <w:t>Clasificación de las respuestas:</w:t>
      </w:r>
    </w:p>
    <w:p w14:paraId="28D87F7B" w14:textId="77777777" w:rsidR="003B26D0" w:rsidRDefault="00000000">
      <w:pPr>
        <w:pStyle w:val="Compact"/>
        <w:numPr>
          <w:ilvl w:val="0"/>
          <w:numId w:val="87"/>
        </w:numPr>
      </w:pPr>
      <w:r>
        <w:rPr>
          <w:b/>
          <w:bCs/>
        </w:rPr>
        <w:t>Correctas</w:t>
      </w:r>
      <w:r>
        <w:t>: 11 respuestas.</w:t>
      </w:r>
    </w:p>
    <w:p w14:paraId="149F532D" w14:textId="77777777" w:rsidR="003B26D0" w:rsidRDefault="00000000">
      <w:pPr>
        <w:pStyle w:val="Compact"/>
        <w:numPr>
          <w:ilvl w:val="1"/>
          <w:numId w:val="88"/>
        </w:numPr>
      </w:pPr>
      <w:r>
        <w:t>“</w:t>
      </w:r>
      <w:r>
        <w:rPr>
          <w:rStyle w:val="VerbatimChar"/>
        </w:rPr>
        <w:t>barplot()</w:t>
      </w:r>
      <w:r>
        <w:t>” (11 respuestas).</w:t>
      </w:r>
    </w:p>
    <w:p w14:paraId="3F468F62" w14:textId="77777777" w:rsidR="003B26D0" w:rsidRDefault="00000000">
      <w:pPr>
        <w:pStyle w:val="Compact"/>
        <w:numPr>
          <w:ilvl w:val="0"/>
          <w:numId w:val="87"/>
        </w:numPr>
      </w:pPr>
      <w:r>
        <w:rPr>
          <w:b/>
          <w:bCs/>
        </w:rPr>
        <w:t>Incorrectas</w:t>
      </w:r>
      <w:r>
        <w:t>: 9 respuestas.</w:t>
      </w:r>
    </w:p>
    <w:p w14:paraId="10F7789F" w14:textId="77777777" w:rsidR="003B26D0" w:rsidRDefault="00000000">
      <w:pPr>
        <w:pStyle w:val="Compact"/>
        <w:numPr>
          <w:ilvl w:val="1"/>
          <w:numId w:val="89"/>
        </w:numPr>
      </w:pPr>
      <w:r>
        <w:t>“</w:t>
      </w:r>
      <w:r>
        <w:rPr>
          <w:rStyle w:val="VerbatimChar"/>
        </w:rPr>
        <w:t>hist()</w:t>
      </w:r>
      <w:r>
        <w:t>” (2 respuestas).</w:t>
      </w:r>
      <w:r>
        <w:br/>
      </w:r>
    </w:p>
    <w:p w14:paraId="00DB3353" w14:textId="77777777" w:rsidR="003B26D0" w:rsidRDefault="00000000">
      <w:pPr>
        <w:pStyle w:val="Compact"/>
        <w:numPr>
          <w:ilvl w:val="1"/>
          <w:numId w:val="89"/>
        </w:numPr>
      </w:pPr>
      <w:r>
        <w:t>“</w:t>
      </w:r>
      <w:r>
        <w:rPr>
          <w:rStyle w:val="VerbatimChar"/>
        </w:rPr>
        <w:t>barplot(), hist()</w:t>
      </w:r>
      <w:r>
        <w:t>” (1 respuesta).</w:t>
      </w:r>
      <w:r>
        <w:br/>
      </w:r>
    </w:p>
    <w:p w14:paraId="744C962B" w14:textId="77777777" w:rsidR="003B26D0" w:rsidRDefault="00000000">
      <w:pPr>
        <w:pStyle w:val="Compact"/>
        <w:numPr>
          <w:ilvl w:val="1"/>
          <w:numId w:val="89"/>
        </w:numPr>
      </w:pPr>
      <w:r>
        <w:t>“</w:t>
      </w:r>
      <w:r>
        <w:rPr>
          <w:rStyle w:val="VerbatimChar"/>
        </w:rPr>
        <w:t>boxplot()</w:t>
      </w:r>
      <w:r>
        <w:t>” (3 respuestas).</w:t>
      </w:r>
      <w:r>
        <w:br/>
      </w:r>
    </w:p>
    <w:p w14:paraId="3929F778" w14:textId="77777777" w:rsidR="003B26D0" w:rsidRDefault="00000000">
      <w:pPr>
        <w:pStyle w:val="Compact"/>
        <w:numPr>
          <w:ilvl w:val="1"/>
          <w:numId w:val="89"/>
        </w:numPr>
      </w:pPr>
      <w:r>
        <w:t>“</w:t>
      </w:r>
      <w:r>
        <w:rPr>
          <w:rStyle w:val="VerbatimChar"/>
        </w:rPr>
        <w:t>scatterplot()</w:t>
      </w:r>
      <w:r>
        <w:t>” (3 respuestas).</w:t>
      </w:r>
    </w:p>
    <w:p w14:paraId="1A07819A" w14:textId="77777777" w:rsidR="003B26D0" w:rsidRDefault="00000000">
      <w:pPr>
        <w:pStyle w:val="FirstParagraph"/>
      </w:pPr>
      <w:r>
        <w:t xml:space="preserve">Aunque la mayoría de las respuestas fueron correctas, ocho participantes mostró confusión, principalmente al seleccionar funciones como </w:t>
      </w:r>
      <w:r>
        <w:rPr>
          <w:rStyle w:val="VerbatimChar"/>
        </w:rPr>
        <w:t>hist()</w:t>
      </w:r>
      <w:r>
        <w:t xml:space="preserve"> o </w:t>
      </w:r>
      <w:r>
        <w:rPr>
          <w:rStyle w:val="VerbatimChar"/>
        </w:rPr>
        <w:t>boxplot()</w:t>
      </w:r>
      <w:r>
        <w:t>. Esto indica que algunos participantes no comprenden completamente las diferencias entre los tipos de gráficos y las funciones asociadas en R. Sería útil reforzar el propósito de cada función en el contexto de visualización de datos.</w:t>
      </w:r>
    </w:p>
    <w:p w14:paraId="2D039D9B" w14:textId="77777777" w:rsidR="003B26D0" w:rsidRDefault="00000000">
      <w:pPr>
        <w:pStyle w:val="Heading4"/>
      </w:pPr>
      <w:bookmarkStart w:id="53" w:name="post-prueba-9"/>
      <w:bookmarkEnd w:id="52"/>
      <w:r>
        <w:t>Post-prueba</w:t>
      </w:r>
    </w:p>
    <w:p w14:paraId="7EC200AC" w14:textId="77777777" w:rsidR="003B26D0" w:rsidRDefault="00000000">
      <w:pPr>
        <w:pStyle w:val="Heading4"/>
      </w:pPr>
      <w:bookmarkStart w:id="54" w:name="clasificación-de-las-respuestas-15"/>
      <w:bookmarkEnd w:id="53"/>
      <w:r>
        <w:t>Clasificación de las respuestas:</w:t>
      </w:r>
    </w:p>
    <w:p w14:paraId="73A0BD9E" w14:textId="77777777" w:rsidR="003B26D0" w:rsidRDefault="00000000">
      <w:pPr>
        <w:pStyle w:val="Compact"/>
        <w:numPr>
          <w:ilvl w:val="0"/>
          <w:numId w:val="90"/>
        </w:numPr>
      </w:pPr>
      <w:r>
        <w:rPr>
          <w:b/>
          <w:bCs/>
        </w:rPr>
        <w:t>Correctas</w:t>
      </w:r>
      <w:r>
        <w:t>:</w:t>
      </w:r>
    </w:p>
    <w:p w14:paraId="78974F41" w14:textId="77777777" w:rsidR="003B26D0" w:rsidRDefault="00000000">
      <w:pPr>
        <w:pStyle w:val="Compact"/>
        <w:numPr>
          <w:ilvl w:val="1"/>
          <w:numId w:val="91"/>
        </w:numPr>
      </w:pPr>
      <w:r>
        <w:t>“</w:t>
      </w:r>
      <w:r>
        <w:rPr>
          <w:rStyle w:val="VerbatimChar"/>
        </w:rPr>
        <w:t>barplot()</w:t>
      </w:r>
      <w:r>
        <w:t>” (15 respuestas).</w:t>
      </w:r>
    </w:p>
    <w:p w14:paraId="5FC8705D" w14:textId="77777777" w:rsidR="003B26D0" w:rsidRDefault="00000000">
      <w:pPr>
        <w:pStyle w:val="Compact"/>
        <w:numPr>
          <w:ilvl w:val="0"/>
          <w:numId w:val="90"/>
        </w:numPr>
      </w:pPr>
      <w:r>
        <w:rPr>
          <w:b/>
          <w:bCs/>
        </w:rPr>
        <w:t>Incorrectas</w:t>
      </w:r>
      <w:r>
        <w:t>:</w:t>
      </w:r>
    </w:p>
    <w:p w14:paraId="278B9473" w14:textId="77777777" w:rsidR="003B26D0" w:rsidRDefault="00000000">
      <w:pPr>
        <w:pStyle w:val="Compact"/>
        <w:numPr>
          <w:ilvl w:val="1"/>
          <w:numId w:val="92"/>
        </w:numPr>
      </w:pPr>
      <w:r>
        <w:t>“</w:t>
      </w:r>
      <w:r>
        <w:rPr>
          <w:rStyle w:val="VerbatimChar"/>
        </w:rPr>
        <w:t>hist()</w:t>
      </w:r>
      <w:r>
        <w:t>” (2 respuestas).</w:t>
      </w:r>
      <w:r>
        <w:br/>
      </w:r>
    </w:p>
    <w:p w14:paraId="30CAD280" w14:textId="77777777" w:rsidR="003B26D0" w:rsidRDefault="00000000">
      <w:pPr>
        <w:pStyle w:val="Compact"/>
        <w:numPr>
          <w:ilvl w:val="1"/>
          <w:numId w:val="92"/>
        </w:numPr>
      </w:pPr>
      <w:r>
        <w:t>“</w:t>
      </w:r>
      <w:r>
        <w:rPr>
          <w:rStyle w:val="VerbatimChar"/>
        </w:rPr>
        <w:t>barplot(), hist()</w:t>
      </w:r>
      <w:r>
        <w:t>” (2 respuestas).</w:t>
      </w:r>
      <w:r>
        <w:br/>
      </w:r>
    </w:p>
    <w:p w14:paraId="6FFA405B" w14:textId="77777777" w:rsidR="003B26D0" w:rsidRDefault="00000000">
      <w:pPr>
        <w:pStyle w:val="Compact"/>
        <w:numPr>
          <w:ilvl w:val="1"/>
          <w:numId w:val="92"/>
        </w:numPr>
      </w:pPr>
      <w:r>
        <w:t>“</w:t>
      </w:r>
      <w:r>
        <w:rPr>
          <w:rStyle w:val="VerbatimChar"/>
        </w:rPr>
        <w:t>boxplot()</w:t>
      </w:r>
      <w:r>
        <w:t>” (1 respuesta).</w:t>
      </w:r>
    </w:p>
    <w:p w14:paraId="6E83C450" w14:textId="77777777" w:rsidR="003B26D0" w:rsidRDefault="00000000">
      <w:pPr>
        <w:pStyle w:val="FirstParagraph"/>
      </w:pPr>
      <w:r>
        <w:t xml:space="preserve">La mayoría de las respuestas fueron correctas, indicando un buen entendimiento general del uso de la función </w:t>
      </w:r>
      <w:r>
        <w:rPr>
          <w:rStyle w:val="VerbatimChar"/>
        </w:rPr>
        <w:t>barplot()</w:t>
      </w:r>
      <w:r>
        <w:t xml:space="preserve"> para gráficos de barras en R. Sin embargo, algunas de las respuestas las respuestas mostraron confusión, principalmente al incluir funciones como </w:t>
      </w:r>
      <w:r>
        <w:rPr>
          <w:rStyle w:val="VerbatimChar"/>
        </w:rPr>
        <w:t>hist()</w:t>
      </w:r>
      <w:r>
        <w:t xml:space="preserve"> o </w:t>
      </w:r>
      <w:r>
        <w:rPr>
          <w:rStyle w:val="VerbatimChar"/>
        </w:rPr>
        <w:t>boxplot()</w:t>
      </w:r>
      <w:r>
        <w:t xml:space="preserve">. Esto sugiere que, aunque la mayoría comprende el propósito de </w:t>
      </w:r>
      <w:r>
        <w:rPr>
          <w:rStyle w:val="VerbatimChar"/>
        </w:rPr>
        <w:lastRenderedPageBreak/>
        <w:t>barplot()</w:t>
      </w:r>
      <w:r>
        <w:t>, un pequeño grupo podría beneficiarse de una explicación más clara sobre las diferencias entre estas funciones y los gráficos que generan.</w:t>
      </w:r>
    </w:p>
    <w:p w14:paraId="500F286C" w14:textId="77777777" w:rsidR="003B26D0" w:rsidRDefault="00000000">
      <w:pPr>
        <w:pStyle w:val="BodyText"/>
      </w:pPr>
      <w:r>
        <w:rPr>
          <w:b/>
          <w:bCs/>
        </w:rPr>
        <w:t>TABLA 10.</w:t>
      </w:r>
      <w:r>
        <w:t xml:space="preserve">. Clasificación de las respuestas a la pregunta </w:t>
      </w:r>
      <w:r>
        <w:rPr>
          <w:i/>
          <w:iCs/>
        </w:rPr>
        <w:t>“¿Qué función usarías para crear un gráfico de barras en R?”</w:t>
      </w:r>
      <w:r>
        <w:t>, en la pre-prueba y post-prueba.</w:t>
      </w:r>
    </w:p>
    <w:tbl>
      <w:tblPr>
        <w:tblStyle w:val="Table"/>
        <w:tblW w:w="0" w:type="auto"/>
        <w:tblLook w:val="0020" w:firstRow="1" w:lastRow="0" w:firstColumn="0" w:lastColumn="0" w:noHBand="0" w:noVBand="0"/>
      </w:tblPr>
      <w:tblGrid>
        <w:gridCol w:w="1404"/>
        <w:gridCol w:w="1381"/>
        <w:gridCol w:w="1501"/>
      </w:tblGrid>
      <w:tr w:rsidR="003B26D0" w14:paraId="3936EDE0" w14:textId="77777777" w:rsidTr="003B26D0">
        <w:trPr>
          <w:cnfStyle w:val="100000000000" w:firstRow="1" w:lastRow="0" w:firstColumn="0" w:lastColumn="0" w:oddVBand="0" w:evenVBand="0" w:oddHBand="0" w:evenHBand="0" w:firstRowFirstColumn="0" w:firstRowLastColumn="0" w:lastRowFirstColumn="0" w:lastRowLastColumn="0"/>
          <w:tblHeader/>
        </w:trPr>
        <w:tc>
          <w:tcPr>
            <w:tcW w:w="0" w:type="auto"/>
          </w:tcPr>
          <w:p w14:paraId="708E9EB5" w14:textId="77777777" w:rsidR="003B26D0" w:rsidRDefault="00000000">
            <w:pPr>
              <w:pStyle w:val="Compact"/>
            </w:pPr>
            <w:r>
              <w:t>Categoría</w:t>
            </w:r>
          </w:p>
        </w:tc>
        <w:tc>
          <w:tcPr>
            <w:tcW w:w="0" w:type="auto"/>
          </w:tcPr>
          <w:p w14:paraId="2A6B800A" w14:textId="77777777" w:rsidR="003B26D0" w:rsidRDefault="00000000">
            <w:pPr>
              <w:pStyle w:val="Compact"/>
            </w:pPr>
            <w:r>
              <w:t>Pre-prueba</w:t>
            </w:r>
          </w:p>
        </w:tc>
        <w:tc>
          <w:tcPr>
            <w:tcW w:w="0" w:type="auto"/>
          </w:tcPr>
          <w:p w14:paraId="791BC3E4" w14:textId="77777777" w:rsidR="003B26D0" w:rsidRDefault="00000000">
            <w:pPr>
              <w:pStyle w:val="Compact"/>
            </w:pPr>
            <w:r>
              <w:t>Post-prueba</w:t>
            </w:r>
          </w:p>
        </w:tc>
      </w:tr>
      <w:tr w:rsidR="003B26D0" w14:paraId="060BE0F9" w14:textId="77777777">
        <w:tc>
          <w:tcPr>
            <w:tcW w:w="0" w:type="auto"/>
          </w:tcPr>
          <w:p w14:paraId="0B50815F" w14:textId="77777777" w:rsidR="003B26D0" w:rsidRDefault="00000000">
            <w:pPr>
              <w:pStyle w:val="Compact"/>
            </w:pPr>
            <w:r>
              <w:t>Correctas</w:t>
            </w:r>
          </w:p>
        </w:tc>
        <w:tc>
          <w:tcPr>
            <w:tcW w:w="0" w:type="auto"/>
          </w:tcPr>
          <w:p w14:paraId="2A7FC891" w14:textId="77777777" w:rsidR="003B26D0" w:rsidRDefault="00000000">
            <w:pPr>
              <w:pStyle w:val="Compact"/>
            </w:pPr>
            <w:r>
              <w:t>11 (58)</w:t>
            </w:r>
          </w:p>
        </w:tc>
        <w:tc>
          <w:tcPr>
            <w:tcW w:w="0" w:type="auto"/>
          </w:tcPr>
          <w:p w14:paraId="033E3F37" w14:textId="77777777" w:rsidR="003B26D0" w:rsidRDefault="00000000">
            <w:pPr>
              <w:pStyle w:val="Compact"/>
            </w:pPr>
            <w:r>
              <w:t>15 (75)</w:t>
            </w:r>
          </w:p>
        </w:tc>
      </w:tr>
      <w:tr w:rsidR="003B26D0" w14:paraId="1E1117A6" w14:textId="77777777">
        <w:tc>
          <w:tcPr>
            <w:tcW w:w="0" w:type="auto"/>
          </w:tcPr>
          <w:p w14:paraId="10C26895" w14:textId="77777777" w:rsidR="003B26D0" w:rsidRDefault="00000000">
            <w:pPr>
              <w:pStyle w:val="Compact"/>
            </w:pPr>
            <w:r>
              <w:t>Incorrectas</w:t>
            </w:r>
          </w:p>
        </w:tc>
        <w:tc>
          <w:tcPr>
            <w:tcW w:w="0" w:type="auto"/>
          </w:tcPr>
          <w:p w14:paraId="0D32E87B" w14:textId="77777777" w:rsidR="003B26D0" w:rsidRDefault="00000000">
            <w:pPr>
              <w:pStyle w:val="Compact"/>
            </w:pPr>
            <w:r>
              <w:t>8 (42)</w:t>
            </w:r>
          </w:p>
        </w:tc>
        <w:tc>
          <w:tcPr>
            <w:tcW w:w="0" w:type="auto"/>
          </w:tcPr>
          <w:p w14:paraId="750D660E" w14:textId="77777777" w:rsidR="003B26D0" w:rsidRDefault="00000000">
            <w:pPr>
              <w:pStyle w:val="Compact"/>
            </w:pPr>
            <w:r>
              <w:t>5 (25)</w:t>
            </w:r>
          </w:p>
        </w:tc>
      </w:tr>
    </w:tbl>
    <w:p w14:paraId="10C5069C" w14:textId="77777777" w:rsidR="003B26D0" w:rsidRDefault="00BB5144">
      <w:r>
        <w:rPr>
          <w:noProof/>
        </w:rPr>
        <w:pict w14:anchorId="14AB7BFF">
          <v:rect id="_x0000_i1032" alt="" style="width:468pt;height:.05pt;mso-width-percent:0;mso-height-percent:0;mso-width-percent:0;mso-height-percent:0" o:hralign="center" o:hrstd="t" o:hr="t"/>
        </w:pict>
      </w:r>
    </w:p>
    <w:p w14:paraId="719B5733" w14:textId="77777777" w:rsidR="003B26D0" w:rsidRDefault="00000000">
      <w:pPr>
        <w:pStyle w:val="Heading3"/>
      </w:pPr>
      <w:bookmarkStart w:id="55" w:name="X1eda30d0a30cde36cf4adb572e4643e69ccf1de"/>
      <w:bookmarkEnd w:id="49"/>
      <w:bookmarkEnd w:id="54"/>
      <w:r>
        <w:t>ITEM 11. Escribe el código más sencillo para crear un gráfico de dispersión que muestre la relación entre las variables X e Y de un data frame llamado datos.</w:t>
      </w:r>
    </w:p>
    <w:p w14:paraId="6F6D3922" w14:textId="77777777" w:rsidR="003B26D0" w:rsidRDefault="00000000">
      <w:pPr>
        <w:pStyle w:val="Heading4"/>
      </w:pPr>
      <w:bookmarkStart w:id="56" w:name="criterios-de-evaluación-8"/>
      <w:r>
        <w:t>Criterios de evaluación:</w:t>
      </w:r>
    </w:p>
    <w:p w14:paraId="4C35C610" w14:textId="77777777" w:rsidR="003B26D0" w:rsidRDefault="00000000">
      <w:pPr>
        <w:pStyle w:val="Compact"/>
        <w:numPr>
          <w:ilvl w:val="0"/>
          <w:numId w:val="93"/>
        </w:numPr>
      </w:pPr>
      <w:r>
        <w:rPr>
          <w:b/>
          <w:bCs/>
        </w:rPr>
        <w:t>Respuesta correcta:</w:t>
      </w:r>
    </w:p>
    <w:p w14:paraId="45FC1F44" w14:textId="77777777" w:rsidR="003B26D0" w:rsidRDefault="00000000">
      <w:pPr>
        <w:numPr>
          <w:ilvl w:val="1"/>
          <w:numId w:val="94"/>
        </w:numPr>
      </w:pPr>
      <w:r>
        <w:t>En R, el código más sencillo para crear un gráfico de dispersión es:</w:t>
      </w:r>
    </w:p>
    <w:p w14:paraId="74484A2B" w14:textId="77777777" w:rsidR="003B26D0" w:rsidRDefault="00000000">
      <w:pPr>
        <w:pStyle w:val="SourceCode"/>
        <w:numPr>
          <w:ilvl w:val="1"/>
          <w:numId w:val="1"/>
        </w:numPr>
      </w:pPr>
      <w:r>
        <w:rPr>
          <w:rStyle w:val="FunctionTok"/>
        </w:rPr>
        <w:t>plot</w:t>
      </w:r>
      <w:r>
        <w:rPr>
          <w:rStyle w:val="NormalTok"/>
        </w:rPr>
        <w:t>(datos</w:t>
      </w:r>
      <w:r>
        <w:rPr>
          <w:rStyle w:val="SpecialCharTok"/>
        </w:rPr>
        <w:t>$</w:t>
      </w:r>
      <w:r>
        <w:rPr>
          <w:rStyle w:val="NormalTok"/>
        </w:rPr>
        <w:t>X, datos</w:t>
      </w:r>
      <w:r>
        <w:rPr>
          <w:rStyle w:val="SpecialCharTok"/>
        </w:rPr>
        <w:t>$</w:t>
      </w:r>
      <w:r>
        <w:rPr>
          <w:rStyle w:val="NormalTok"/>
        </w:rPr>
        <w:t>Y)</w:t>
      </w:r>
    </w:p>
    <w:p w14:paraId="145244FE" w14:textId="77777777" w:rsidR="003B26D0" w:rsidRDefault="00000000">
      <w:pPr>
        <w:numPr>
          <w:ilvl w:val="1"/>
          <w:numId w:val="1"/>
        </w:numPr>
      </w:pPr>
      <w:r>
        <w:t>O también, utilizando fórmulas:</w:t>
      </w:r>
    </w:p>
    <w:p w14:paraId="332D7102" w14:textId="77777777" w:rsidR="003B26D0" w:rsidRDefault="00000000">
      <w:pPr>
        <w:pStyle w:val="SourceCode"/>
        <w:numPr>
          <w:ilvl w:val="1"/>
          <w:numId w:val="1"/>
        </w:numPr>
      </w:pPr>
      <w:r>
        <w:rPr>
          <w:rStyle w:val="FunctionTok"/>
        </w:rPr>
        <w:t>plot</w:t>
      </w:r>
      <w:r>
        <w:rPr>
          <w:rStyle w:val="NormalTok"/>
        </w:rPr>
        <w:t xml:space="preserve">(Y </w:t>
      </w:r>
      <w:r>
        <w:rPr>
          <w:rStyle w:val="SpecialCharTok"/>
        </w:rPr>
        <w:t>~</w:t>
      </w:r>
      <w:r>
        <w:rPr>
          <w:rStyle w:val="NormalTok"/>
        </w:rPr>
        <w:t xml:space="preserve"> X, </w:t>
      </w:r>
      <w:r>
        <w:rPr>
          <w:rStyle w:val="AttributeTok"/>
        </w:rPr>
        <w:t>data =</w:t>
      </w:r>
      <w:r>
        <w:rPr>
          <w:rStyle w:val="NormalTok"/>
        </w:rPr>
        <w:t xml:space="preserve"> datos)</w:t>
      </w:r>
    </w:p>
    <w:p w14:paraId="71551E0F" w14:textId="77777777" w:rsidR="003B26D0" w:rsidRDefault="00000000">
      <w:pPr>
        <w:pStyle w:val="Compact"/>
        <w:numPr>
          <w:ilvl w:val="0"/>
          <w:numId w:val="93"/>
        </w:numPr>
      </w:pPr>
      <w:r>
        <w:rPr>
          <w:b/>
          <w:bCs/>
        </w:rPr>
        <w:t>Respuestas parcialmente correctas:</w:t>
      </w:r>
    </w:p>
    <w:p w14:paraId="696F1876" w14:textId="77777777" w:rsidR="003B26D0" w:rsidRDefault="00000000">
      <w:pPr>
        <w:pStyle w:val="Compact"/>
        <w:numPr>
          <w:ilvl w:val="1"/>
          <w:numId w:val="95"/>
        </w:numPr>
      </w:pPr>
      <w:r>
        <w:t xml:space="preserve">Respuestas que mencionan la intención de crear un gráfico de dispersión, pero no especifican el código correcto o utilizan terminología incorrecta como </w:t>
      </w:r>
      <w:r>
        <w:rPr>
          <w:rStyle w:val="VerbatimChar"/>
        </w:rPr>
        <w:t>scatterplot()</w:t>
      </w:r>
      <w:r>
        <w:t xml:space="preserve"> (que no es una función base en R, pero podría ser válida en otros contextos si se usa una librería específica).</w:t>
      </w:r>
    </w:p>
    <w:p w14:paraId="660A602D" w14:textId="77777777" w:rsidR="003B26D0" w:rsidRDefault="00000000">
      <w:pPr>
        <w:pStyle w:val="Compact"/>
        <w:numPr>
          <w:ilvl w:val="0"/>
          <w:numId w:val="93"/>
        </w:numPr>
      </w:pPr>
      <w:r>
        <w:rPr>
          <w:b/>
          <w:bCs/>
        </w:rPr>
        <w:t>Respuestas incorrectas:</w:t>
      </w:r>
    </w:p>
    <w:p w14:paraId="37187B1C" w14:textId="77777777" w:rsidR="003B26D0" w:rsidRDefault="00000000">
      <w:pPr>
        <w:pStyle w:val="Compact"/>
        <w:numPr>
          <w:ilvl w:val="1"/>
          <w:numId w:val="96"/>
        </w:numPr>
      </w:pPr>
      <w:r>
        <w:t>Respuestas que no tienen relación con la creación de un gráfico de dispersión en R, como fórmulas matemáticas o respuestas que indican desconocimiento.</w:t>
      </w:r>
    </w:p>
    <w:p w14:paraId="4137B611" w14:textId="77777777" w:rsidR="003B26D0" w:rsidRDefault="00000000">
      <w:pPr>
        <w:pStyle w:val="Heading4"/>
      </w:pPr>
      <w:bookmarkStart w:id="57" w:name="pre-prueba-10"/>
      <w:bookmarkEnd w:id="56"/>
      <w:r>
        <w:t>Pre-prueba</w:t>
      </w:r>
    </w:p>
    <w:p w14:paraId="11507C4D" w14:textId="77777777" w:rsidR="003B26D0" w:rsidRDefault="00000000">
      <w:pPr>
        <w:pStyle w:val="Heading4"/>
      </w:pPr>
      <w:bookmarkStart w:id="58" w:name="clasificación-de-las-respuestas-16"/>
      <w:bookmarkEnd w:id="57"/>
      <w:r>
        <w:t>Clasificación de las respuestas:</w:t>
      </w:r>
    </w:p>
    <w:p w14:paraId="57BD4C72" w14:textId="77777777" w:rsidR="003B26D0" w:rsidRDefault="00000000">
      <w:pPr>
        <w:pStyle w:val="Compact"/>
        <w:numPr>
          <w:ilvl w:val="0"/>
          <w:numId w:val="97"/>
        </w:numPr>
      </w:pPr>
      <w:r>
        <w:rPr>
          <w:b/>
          <w:bCs/>
        </w:rPr>
        <w:t>Correctas</w:t>
      </w:r>
      <w:r>
        <w:t>: 0 respuestas.</w:t>
      </w:r>
    </w:p>
    <w:p w14:paraId="142A8D47" w14:textId="77777777" w:rsidR="003B26D0" w:rsidRDefault="00000000">
      <w:pPr>
        <w:pStyle w:val="Compact"/>
        <w:numPr>
          <w:ilvl w:val="1"/>
          <w:numId w:val="98"/>
        </w:numPr>
      </w:pPr>
      <w:r>
        <w:t>Ninguna.</w:t>
      </w:r>
    </w:p>
    <w:p w14:paraId="3F7AAACB" w14:textId="77777777" w:rsidR="003B26D0" w:rsidRDefault="00000000">
      <w:pPr>
        <w:pStyle w:val="Compact"/>
        <w:numPr>
          <w:ilvl w:val="0"/>
          <w:numId w:val="97"/>
        </w:numPr>
      </w:pPr>
      <w:r>
        <w:rPr>
          <w:b/>
          <w:bCs/>
        </w:rPr>
        <w:t>Parcialmente correctas</w:t>
      </w:r>
      <w:r>
        <w:t>: 1 respuesta.</w:t>
      </w:r>
    </w:p>
    <w:p w14:paraId="5FF70AF5" w14:textId="77777777" w:rsidR="003B26D0" w:rsidRDefault="00000000">
      <w:pPr>
        <w:pStyle w:val="Compact"/>
        <w:numPr>
          <w:ilvl w:val="1"/>
          <w:numId w:val="99"/>
        </w:numPr>
      </w:pPr>
      <w:r>
        <w:t>“scatterplot(x,y)” (1 respuesta).</w:t>
      </w:r>
    </w:p>
    <w:p w14:paraId="236C3159" w14:textId="77777777" w:rsidR="003B26D0" w:rsidRDefault="00000000">
      <w:pPr>
        <w:pStyle w:val="Compact"/>
        <w:numPr>
          <w:ilvl w:val="0"/>
          <w:numId w:val="97"/>
        </w:numPr>
      </w:pPr>
      <w:r>
        <w:rPr>
          <w:b/>
          <w:bCs/>
        </w:rPr>
        <w:t>Incorrectas</w:t>
      </w:r>
      <w:r>
        <w:t>: 4 respuestas.</w:t>
      </w:r>
    </w:p>
    <w:p w14:paraId="08ADDCBB" w14:textId="77777777" w:rsidR="003B26D0" w:rsidRDefault="00000000">
      <w:pPr>
        <w:pStyle w:val="Compact"/>
        <w:numPr>
          <w:ilvl w:val="1"/>
          <w:numId w:val="100"/>
        </w:numPr>
      </w:pPr>
      <w:r>
        <w:t>“No sé” / “ni idea” / “N/A” (3 respuestas).</w:t>
      </w:r>
      <w:r>
        <w:br/>
      </w:r>
    </w:p>
    <w:p w14:paraId="10F9AAA8" w14:textId="77777777" w:rsidR="003B26D0" w:rsidRDefault="00000000">
      <w:pPr>
        <w:pStyle w:val="Compact"/>
        <w:numPr>
          <w:ilvl w:val="1"/>
          <w:numId w:val="100"/>
        </w:numPr>
      </w:pPr>
      <w:r>
        <w:lastRenderedPageBreak/>
        <w:t>“y = mx + b” (1 respuesta).</w:t>
      </w:r>
    </w:p>
    <w:p w14:paraId="5514B5C3" w14:textId="77777777" w:rsidR="003B26D0" w:rsidRDefault="00000000">
      <w:pPr>
        <w:pStyle w:val="FirstParagraph"/>
      </w:pPr>
      <w:r>
        <w:t xml:space="preserve">Ninguno de los participantes supo responder correctamente a la pregunta, y solo una respuesta mostró un intento parcial de describir un gráfico de dispersión. Esto indica que los participantes podrían necesitar una introducción básica sobre cómo crear gráficos de dispersión en R, enfatizando el uso de la función </w:t>
      </w:r>
      <w:r>
        <w:rPr>
          <w:rStyle w:val="VerbatimChar"/>
        </w:rPr>
        <w:t>plot()</w:t>
      </w:r>
      <w:r>
        <w:t xml:space="preserve"> y la sintaxis adecuada para referirse a columnas de un data frame.</w:t>
      </w:r>
    </w:p>
    <w:p w14:paraId="168DE5AA" w14:textId="77777777" w:rsidR="003B26D0" w:rsidRDefault="00000000">
      <w:pPr>
        <w:pStyle w:val="Heading4"/>
      </w:pPr>
      <w:bookmarkStart w:id="59" w:name="post-prueba-10"/>
      <w:bookmarkEnd w:id="58"/>
      <w:r>
        <w:t>Post-prueba</w:t>
      </w:r>
    </w:p>
    <w:p w14:paraId="5CB06CD8" w14:textId="77777777" w:rsidR="003B26D0" w:rsidRDefault="00000000">
      <w:pPr>
        <w:pStyle w:val="Heading4"/>
      </w:pPr>
      <w:bookmarkStart w:id="60" w:name="clasificación-de-las-respuestas-17"/>
      <w:bookmarkEnd w:id="59"/>
      <w:r>
        <w:t>Clasificación de las respuestas:</w:t>
      </w:r>
    </w:p>
    <w:p w14:paraId="774C7C3F" w14:textId="77777777" w:rsidR="003B26D0" w:rsidRDefault="00000000">
      <w:pPr>
        <w:pStyle w:val="Compact"/>
        <w:numPr>
          <w:ilvl w:val="0"/>
          <w:numId w:val="101"/>
        </w:numPr>
      </w:pPr>
      <w:r>
        <w:rPr>
          <w:b/>
          <w:bCs/>
        </w:rPr>
        <w:t>Correctas</w:t>
      </w:r>
      <w:r>
        <w:t>: 3 respuestas.</w:t>
      </w:r>
    </w:p>
    <w:p w14:paraId="4C477EA9" w14:textId="77777777" w:rsidR="003B26D0" w:rsidRDefault="00000000">
      <w:pPr>
        <w:pStyle w:val="Compact"/>
        <w:numPr>
          <w:ilvl w:val="1"/>
          <w:numId w:val="102"/>
        </w:numPr>
      </w:pPr>
      <w:r>
        <w:t>“scatter_gluco_insulina &lt;- ggplot(diabetes3, aes(x = glucosa, y = insulina)) + geom_point(color = ‘darkred’) + labs(x = ‘Glucosa’, y = ‘Insulina’) scatter_gluco_insulina”.</w:t>
      </w:r>
      <w:r>
        <w:br/>
      </w:r>
    </w:p>
    <w:p w14:paraId="6DD30A4F" w14:textId="77777777" w:rsidR="003B26D0" w:rsidRDefault="00000000">
      <w:pPr>
        <w:pStyle w:val="Compact"/>
        <w:numPr>
          <w:ilvl w:val="1"/>
          <w:numId w:val="102"/>
        </w:numPr>
      </w:pPr>
      <w:r>
        <w:t>“scatter_edad_glucoinsulina &lt;- ggplot(diabetes3, aes(x = edad_diagnostico, y = indice_gi)) + geom_point(color = ‘deeppink3’) + labs(x = ‘Edad’, y = ‘Indice glucosa/insulina’) scatter_edad_glucoinsulina”.</w:t>
      </w:r>
    </w:p>
    <w:p w14:paraId="543F6EA3" w14:textId="77777777" w:rsidR="003B26D0" w:rsidRDefault="00000000">
      <w:pPr>
        <w:pStyle w:val="Compact"/>
        <w:numPr>
          <w:ilvl w:val="1"/>
          <w:numId w:val="102"/>
        </w:numPr>
      </w:pPr>
      <w:r>
        <w:t>“scatter_form &lt;- ggplot(datos, aes(x = pregunta y = respuesta)) + geom_point(color = ‘blue’) + labs(x = ‘pregunta’, y = ‘respuesta’) scatter_form”.</w:t>
      </w:r>
    </w:p>
    <w:p w14:paraId="2084394F" w14:textId="77777777" w:rsidR="003B26D0" w:rsidRDefault="00000000">
      <w:pPr>
        <w:pStyle w:val="Compact"/>
        <w:numPr>
          <w:ilvl w:val="0"/>
          <w:numId w:val="101"/>
        </w:numPr>
      </w:pPr>
      <w:r>
        <w:rPr>
          <w:b/>
          <w:bCs/>
        </w:rPr>
        <w:t>Parcialmente correctas</w:t>
      </w:r>
      <w:r>
        <w:t>: 1 respuestas.</w:t>
      </w:r>
    </w:p>
    <w:p w14:paraId="0B975A3A" w14:textId="77777777" w:rsidR="003B26D0" w:rsidRDefault="00000000">
      <w:pPr>
        <w:pStyle w:val="Compact"/>
        <w:numPr>
          <w:ilvl w:val="1"/>
          <w:numId w:val="103"/>
        </w:numPr>
      </w:pPr>
      <w:r>
        <w:t>“library(ggplot2)”.</w:t>
      </w:r>
    </w:p>
    <w:p w14:paraId="486D2455" w14:textId="77777777" w:rsidR="003B26D0" w:rsidRDefault="00000000">
      <w:pPr>
        <w:pStyle w:val="Compact"/>
        <w:numPr>
          <w:ilvl w:val="0"/>
          <w:numId w:val="101"/>
        </w:numPr>
      </w:pPr>
      <w:r>
        <w:rPr>
          <w:b/>
          <w:bCs/>
        </w:rPr>
        <w:t>Incorrectas</w:t>
      </w:r>
      <w:r>
        <w:t>: 13 respuestas.</w:t>
      </w:r>
    </w:p>
    <w:p w14:paraId="1E17B2BD" w14:textId="77777777" w:rsidR="003B26D0" w:rsidRDefault="00000000">
      <w:pPr>
        <w:pStyle w:val="Compact"/>
        <w:numPr>
          <w:ilvl w:val="1"/>
          <w:numId w:val="104"/>
        </w:numPr>
      </w:pPr>
      <w:r>
        <w:t>Todas las demás respuestas.</w:t>
      </w:r>
    </w:p>
    <w:p w14:paraId="0E30B8AE" w14:textId="77777777" w:rsidR="003B26D0" w:rsidRDefault="00000000">
      <w:pPr>
        <w:pStyle w:val="FirstParagraph"/>
      </w:pPr>
      <w:r>
        <w:t xml:space="preserve">La mayoría de las respuestas fueron incorrectas (74%), lo que indica confusión sobre la sintaxis y las funciones para crear gráficos de dispersión en R. Aunque algunas respuestas correctas utilizaron </w:t>
      </w:r>
      <w:r>
        <w:rPr>
          <w:rStyle w:val="VerbatimChar"/>
        </w:rPr>
        <w:t>ggplot2</w:t>
      </w:r>
      <w:r>
        <w:t xml:space="preserve">, muchas otras fallaron en presentar un código válido o completo. Esto sugiere la necesidad de reforzar el conocimiento básico sobre el uso de </w:t>
      </w:r>
      <w:r>
        <w:rPr>
          <w:rStyle w:val="VerbatimChar"/>
        </w:rPr>
        <w:t>ggplot2</w:t>
      </w:r>
      <w:r>
        <w:t xml:space="preserve"> y la función base </w:t>
      </w:r>
      <w:r>
        <w:rPr>
          <w:rStyle w:val="VerbatimChar"/>
        </w:rPr>
        <w:t>plot()</w:t>
      </w:r>
      <w:r>
        <w:t xml:space="preserve"> en R.</w:t>
      </w:r>
    </w:p>
    <w:p w14:paraId="7E29B1A4" w14:textId="77777777" w:rsidR="003B26D0" w:rsidRDefault="00000000">
      <w:pPr>
        <w:pStyle w:val="BodyText"/>
      </w:pPr>
      <w:r>
        <w:rPr>
          <w:b/>
          <w:bCs/>
        </w:rPr>
        <w:t>TABLA 11.</w:t>
      </w:r>
      <w:r>
        <w:t xml:space="preserve">. Clasificación de las respuestas a la pregunta </w:t>
      </w:r>
      <w:r>
        <w:rPr>
          <w:i/>
          <w:iCs/>
        </w:rPr>
        <w:t>“Escribe el código más sencillo para crear un gráfico de dispersión que muestre la relación entre las variables X e Y de un data frame llamado datos”</w:t>
      </w:r>
      <w:r>
        <w:t>, en la pre-prueba y post-prueba.</w:t>
      </w:r>
    </w:p>
    <w:tbl>
      <w:tblPr>
        <w:tblStyle w:val="Table"/>
        <w:tblW w:w="0" w:type="auto"/>
        <w:tblLook w:val="0020" w:firstRow="1" w:lastRow="0" w:firstColumn="0" w:lastColumn="0" w:noHBand="0" w:noVBand="0"/>
      </w:tblPr>
      <w:tblGrid>
        <w:gridCol w:w="2645"/>
        <w:gridCol w:w="1381"/>
        <w:gridCol w:w="1501"/>
      </w:tblGrid>
      <w:tr w:rsidR="003B26D0" w14:paraId="0862EEA3" w14:textId="77777777" w:rsidTr="003B26D0">
        <w:trPr>
          <w:cnfStyle w:val="100000000000" w:firstRow="1" w:lastRow="0" w:firstColumn="0" w:lastColumn="0" w:oddVBand="0" w:evenVBand="0" w:oddHBand="0" w:evenHBand="0" w:firstRowFirstColumn="0" w:firstRowLastColumn="0" w:lastRowFirstColumn="0" w:lastRowLastColumn="0"/>
          <w:tblHeader/>
        </w:trPr>
        <w:tc>
          <w:tcPr>
            <w:tcW w:w="0" w:type="auto"/>
          </w:tcPr>
          <w:p w14:paraId="2090D6E4" w14:textId="77777777" w:rsidR="003B26D0" w:rsidRDefault="00000000">
            <w:pPr>
              <w:pStyle w:val="Compact"/>
            </w:pPr>
            <w:r>
              <w:t>Categoría</w:t>
            </w:r>
          </w:p>
        </w:tc>
        <w:tc>
          <w:tcPr>
            <w:tcW w:w="0" w:type="auto"/>
          </w:tcPr>
          <w:p w14:paraId="6F90BB79" w14:textId="77777777" w:rsidR="003B26D0" w:rsidRDefault="00000000">
            <w:pPr>
              <w:pStyle w:val="Compact"/>
            </w:pPr>
            <w:r>
              <w:t>Pre-prueba</w:t>
            </w:r>
          </w:p>
        </w:tc>
        <w:tc>
          <w:tcPr>
            <w:tcW w:w="0" w:type="auto"/>
          </w:tcPr>
          <w:p w14:paraId="1E74F836" w14:textId="77777777" w:rsidR="003B26D0" w:rsidRDefault="00000000">
            <w:pPr>
              <w:pStyle w:val="Compact"/>
            </w:pPr>
            <w:r>
              <w:t>Post-prueba</w:t>
            </w:r>
          </w:p>
        </w:tc>
      </w:tr>
      <w:tr w:rsidR="003B26D0" w14:paraId="6E2FEC1D" w14:textId="77777777">
        <w:tc>
          <w:tcPr>
            <w:tcW w:w="0" w:type="auto"/>
          </w:tcPr>
          <w:p w14:paraId="56698D79" w14:textId="77777777" w:rsidR="003B26D0" w:rsidRDefault="00000000">
            <w:pPr>
              <w:pStyle w:val="Compact"/>
            </w:pPr>
            <w:r>
              <w:t>Correctas</w:t>
            </w:r>
          </w:p>
        </w:tc>
        <w:tc>
          <w:tcPr>
            <w:tcW w:w="0" w:type="auto"/>
          </w:tcPr>
          <w:p w14:paraId="2A6545E2" w14:textId="77777777" w:rsidR="003B26D0" w:rsidRDefault="00000000">
            <w:pPr>
              <w:pStyle w:val="Compact"/>
            </w:pPr>
            <w:r>
              <w:t>0 (0)</w:t>
            </w:r>
          </w:p>
        </w:tc>
        <w:tc>
          <w:tcPr>
            <w:tcW w:w="0" w:type="auto"/>
          </w:tcPr>
          <w:p w14:paraId="0A36AA4C" w14:textId="77777777" w:rsidR="003B26D0" w:rsidRDefault="00000000">
            <w:pPr>
              <w:pStyle w:val="Compact"/>
            </w:pPr>
            <w:r>
              <w:t>3 (15)</w:t>
            </w:r>
          </w:p>
        </w:tc>
      </w:tr>
      <w:tr w:rsidR="003B26D0" w14:paraId="27121363" w14:textId="77777777">
        <w:tc>
          <w:tcPr>
            <w:tcW w:w="0" w:type="auto"/>
          </w:tcPr>
          <w:p w14:paraId="3F8211D1" w14:textId="77777777" w:rsidR="003B26D0" w:rsidRDefault="00000000">
            <w:pPr>
              <w:pStyle w:val="Compact"/>
            </w:pPr>
            <w:r>
              <w:t>Parcialmente correctas</w:t>
            </w:r>
          </w:p>
        </w:tc>
        <w:tc>
          <w:tcPr>
            <w:tcW w:w="0" w:type="auto"/>
          </w:tcPr>
          <w:p w14:paraId="7BF24D5F" w14:textId="77777777" w:rsidR="003B26D0" w:rsidRDefault="00000000">
            <w:pPr>
              <w:pStyle w:val="Compact"/>
            </w:pPr>
            <w:r>
              <w:t>1 (5)</w:t>
            </w:r>
          </w:p>
        </w:tc>
        <w:tc>
          <w:tcPr>
            <w:tcW w:w="0" w:type="auto"/>
          </w:tcPr>
          <w:p w14:paraId="198F3C89" w14:textId="77777777" w:rsidR="003B26D0" w:rsidRDefault="00000000">
            <w:pPr>
              <w:pStyle w:val="Compact"/>
            </w:pPr>
            <w:r>
              <w:t>1 (5)</w:t>
            </w:r>
          </w:p>
        </w:tc>
      </w:tr>
      <w:tr w:rsidR="003B26D0" w14:paraId="6821BBC7" w14:textId="77777777">
        <w:tc>
          <w:tcPr>
            <w:tcW w:w="0" w:type="auto"/>
          </w:tcPr>
          <w:p w14:paraId="7B7E789B" w14:textId="77777777" w:rsidR="003B26D0" w:rsidRDefault="00000000">
            <w:pPr>
              <w:pStyle w:val="Compact"/>
            </w:pPr>
            <w:r>
              <w:t>Incorrectas</w:t>
            </w:r>
          </w:p>
        </w:tc>
        <w:tc>
          <w:tcPr>
            <w:tcW w:w="0" w:type="auto"/>
          </w:tcPr>
          <w:p w14:paraId="3DE5C2A0" w14:textId="77777777" w:rsidR="003B26D0" w:rsidRDefault="00000000">
            <w:pPr>
              <w:pStyle w:val="Compact"/>
            </w:pPr>
            <w:r>
              <w:t>4 (20)</w:t>
            </w:r>
          </w:p>
        </w:tc>
        <w:tc>
          <w:tcPr>
            <w:tcW w:w="0" w:type="auto"/>
          </w:tcPr>
          <w:p w14:paraId="326858C1" w14:textId="77777777" w:rsidR="003B26D0" w:rsidRDefault="00000000">
            <w:pPr>
              <w:pStyle w:val="Compact"/>
            </w:pPr>
            <w:r>
              <w:t>13 (65)</w:t>
            </w:r>
          </w:p>
        </w:tc>
      </w:tr>
      <w:tr w:rsidR="003B26D0" w14:paraId="0F952934" w14:textId="77777777">
        <w:tc>
          <w:tcPr>
            <w:tcW w:w="0" w:type="auto"/>
          </w:tcPr>
          <w:p w14:paraId="712DAF0F" w14:textId="77777777" w:rsidR="003B26D0" w:rsidRDefault="00000000">
            <w:pPr>
              <w:pStyle w:val="Compact"/>
            </w:pPr>
            <w:r>
              <w:t>No respondió</w:t>
            </w:r>
          </w:p>
        </w:tc>
        <w:tc>
          <w:tcPr>
            <w:tcW w:w="0" w:type="auto"/>
          </w:tcPr>
          <w:p w14:paraId="00A1D6A0" w14:textId="77777777" w:rsidR="003B26D0" w:rsidRDefault="00000000">
            <w:pPr>
              <w:pStyle w:val="Compact"/>
            </w:pPr>
            <w:r>
              <w:t>15 (75)</w:t>
            </w:r>
          </w:p>
        </w:tc>
        <w:tc>
          <w:tcPr>
            <w:tcW w:w="0" w:type="auto"/>
          </w:tcPr>
          <w:p w14:paraId="5BB37B7C" w14:textId="77777777" w:rsidR="003B26D0" w:rsidRDefault="00000000">
            <w:pPr>
              <w:pStyle w:val="Compact"/>
            </w:pPr>
            <w:r>
              <w:t>3 (15)</w:t>
            </w:r>
          </w:p>
        </w:tc>
      </w:tr>
    </w:tbl>
    <w:p w14:paraId="685A7712" w14:textId="77777777" w:rsidR="003B26D0" w:rsidRDefault="00BB5144">
      <w:r>
        <w:rPr>
          <w:noProof/>
        </w:rPr>
        <w:pict w14:anchorId="26B2E8B5">
          <v:rect id="_x0000_i1031" alt="" style="width:468pt;height:.05pt;mso-width-percent:0;mso-height-percent:0;mso-width-percent:0;mso-height-percent:0" o:hralign="center" o:hrstd="t" o:hr="t"/>
        </w:pict>
      </w:r>
    </w:p>
    <w:p w14:paraId="7196DCCE" w14:textId="77777777" w:rsidR="003B26D0" w:rsidRDefault="00000000">
      <w:pPr>
        <w:pStyle w:val="Heading3"/>
      </w:pPr>
      <w:bookmarkStart w:id="61" w:name="Xe55079f0c9a49520d9424d754e89d816b0574b7"/>
      <w:bookmarkEnd w:id="55"/>
      <w:bookmarkEnd w:id="60"/>
      <w:r>
        <w:lastRenderedPageBreak/>
        <w:t>ITEM 12. ¿Qué es una prueba de hipótesis estadística?</w:t>
      </w:r>
    </w:p>
    <w:p w14:paraId="43A1C0EC" w14:textId="77777777" w:rsidR="003B26D0" w:rsidRDefault="00000000">
      <w:pPr>
        <w:pStyle w:val="Heading4"/>
      </w:pPr>
      <w:bookmarkStart w:id="62" w:name="criterios-de-evaluación-9"/>
      <w:r>
        <w:t>Criterios de evaluación:</w:t>
      </w:r>
    </w:p>
    <w:p w14:paraId="2F7301C4" w14:textId="77777777" w:rsidR="003B26D0" w:rsidRDefault="00000000">
      <w:pPr>
        <w:pStyle w:val="Compact"/>
        <w:numPr>
          <w:ilvl w:val="0"/>
          <w:numId w:val="105"/>
        </w:numPr>
      </w:pPr>
      <w:r>
        <w:rPr>
          <w:b/>
          <w:bCs/>
        </w:rPr>
        <w:t>Respuestas correctas:</w:t>
      </w:r>
    </w:p>
    <w:p w14:paraId="6A17827C" w14:textId="77777777" w:rsidR="003B26D0" w:rsidRDefault="00000000">
      <w:pPr>
        <w:pStyle w:val="Compact"/>
        <w:numPr>
          <w:ilvl w:val="1"/>
          <w:numId w:val="106"/>
        </w:numPr>
      </w:pPr>
      <w:r>
        <w:t>Una prueba de hipótesis estadística es un procedimiento para evaluar una suposición (hipótesis) sobre una población, basada en datos de una muestra. Su objetivo es determinar si hay suficiente evidencia estadística para rechazar la hipótesis nula (</w:t>
      </w:r>
      <m:oMath>
        <m:sSub>
          <m:sSubPr>
            <m:ctrlPr>
              <w:rPr>
                <w:rFonts w:ascii="Cambria Math" w:hAnsi="Cambria Math"/>
              </w:rPr>
            </m:ctrlPr>
          </m:sSubPr>
          <m:e>
            <m:r>
              <w:rPr>
                <w:rFonts w:ascii="Cambria Math" w:hAnsi="Cambria Math"/>
              </w:rPr>
              <m:t>H</m:t>
            </m:r>
          </m:e>
          <m:sub>
            <m:r>
              <w:rPr>
                <w:rFonts w:ascii="Cambria Math" w:hAnsi="Cambria Math"/>
              </w:rPr>
              <m:t>0</m:t>
            </m:r>
          </m:sub>
        </m:sSub>
      </m:oMath>
      <w:r>
        <w:t>) en favor de la hipótesis alternativa (</w:t>
      </w:r>
      <m:oMath>
        <m:sSub>
          <m:sSubPr>
            <m:ctrlPr>
              <w:rPr>
                <w:rFonts w:ascii="Cambria Math" w:hAnsi="Cambria Math"/>
              </w:rPr>
            </m:ctrlPr>
          </m:sSubPr>
          <m:e>
            <m:r>
              <w:rPr>
                <w:rFonts w:ascii="Cambria Math" w:hAnsi="Cambria Math"/>
              </w:rPr>
              <m:t>H</m:t>
            </m:r>
          </m:e>
          <m:sub>
            <m:r>
              <w:rPr>
                <w:rFonts w:ascii="Cambria Math" w:hAnsi="Cambria Math"/>
              </w:rPr>
              <m:t>a</m:t>
            </m:r>
          </m:sub>
        </m:sSub>
      </m:oMath>
      <w:r>
        <w:t>).</w:t>
      </w:r>
      <w:r>
        <w:br/>
        <w:t>Ejemplo de respuesta correcta:</w:t>
      </w:r>
    </w:p>
    <w:p w14:paraId="22F5B76D" w14:textId="77777777" w:rsidR="003B26D0" w:rsidRDefault="00000000">
      <w:pPr>
        <w:pStyle w:val="Compact"/>
        <w:numPr>
          <w:ilvl w:val="2"/>
          <w:numId w:val="107"/>
        </w:numPr>
      </w:pPr>
      <w:r>
        <w:t>“Un procedimiento estadístico para evaluar una hipótesis sobre una población con base en datos muestrales.”</w:t>
      </w:r>
    </w:p>
    <w:p w14:paraId="478A850C" w14:textId="77777777" w:rsidR="003B26D0" w:rsidRDefault="00000000">
      <w:pPr>
        <w:pStyle w:val="Compact"/>
        <w:numPr>
          <w:ilvl w:val="0"/>
          <w:numId w:val="105"/>
        </w:numPr>
      </w:pPr>
      <w:r>
        <w:rPr>
          <w:b/>
          <w:bCs/>
        </w:rPr>
        <w:t>Respuestas parcialmente correctas:</w:t>
      </w:r>
    </w:p>
    <w:p w14:paraId="281EFCE5" w14:textId="77777777" w:rsidR="003B26D0" w:rsidRDefault="00000000">
      <w:pPr>
        <w:pStyle w:val="Compact"/>
        <w:numPr>
          <w:ilvl w:val="1"/>
          <w:numId w:val="108"/>
        </w:numPr>
      </w:pPr>
      <w:r>
        <w:t>Respuestas que capturan parcialmente el objetivo de una prueba de hipótesis, como “evaluar predicciones estadísticas”, pero carecen de precisión o detalle.</w:t>
      </w:r>
    </w:p>
    <w:p w14:paraId="47D8A75F" w14:textId="77777777" w:rsidR="003B26D0" w:rsidRDefault="00000000">
      <w:pPr>
        <w:pStyle w:val="Compact"/>
        <w:numPr>
          <w:ilvl w:val="0"/>
          <w:numId w:val="105"/>
        </w:numPr>
      </w:pPr>
      <w:r>
        <w:rPr>
          <w:b/>
          <w:bCs/>
        </w:rPr>
        <w:t>Respuestas incorrectas:</w:t>
      </w:r>
    </w:p>
    <w:p w14:paraId="5D99BA9B" w14:textId="77777777" w:rsidR="003B26D0" w:rsidRDefault="00000000">
      <w:pPr>
        <w:pStyle w:val="Compact"/>
        <w:numPr>
          <w:ilvl w:val="1"/>
          <w:numId w:val="109"/>
        </w:numPr>
      </w:pPr>
      <w:r>
        <w:t>Respuestas que no describen correctamente el objetivo de una prueba de hipótesis o que se desvían completamente del tema.</w:t>
      </w:r>
    </w:p>
    <w:p w14:paraId="6D98B701" w14:textId="77777777" w:rsidR="003B26D0" w:rsidRDefault="00000000">
      <w:pPr>
        <w:pStyle w:val="Heading4"/>
      </w:pPr>
      <w:bookmarkStart w:id="63" w:name="pre-prueba-11"/>
      <w:bookmarkEnd w:id="62"/>
      <w:r>
        <w:t>Pre-prueba</w:t>
      </w:r>
    </w:p>
    <w:p w14:paraId="16B19462" w14:textId="77777777" w:rsidR="003B26D0" w:rsidRDefault="00000000">
      <w:pPr>
        <w:pStyle w:val="Heading4"/>
      </w:pPr>
      <w:bookmarkStart w:id="64" w:name="clasificación-de-las-respuestas-18"/>
      <w:bookmarkEnd w:id="63"/>
      <w:r>
        <w:t>Clasificación de las respuestas:</w:t>
      </w:r>
    </w:p>
    <w:p w14:paraId="3596202F" w14:textId="77777777" w:rsidR="003B26D0" w:rsidRDefault="00000000">
      <w:pPr>
        <w:pStyle w:val="Compact"/>
        <w:numPr>
          <w:ilvl w:val="0"/>
          <w:numId w:val="110"/>
        </w:numPr>
      </w:pPr>
      <w:r>
        <w:rPr>
          <w:b/>
          <w:bCs/>
        </w:rPr>
        <w:t>Correctas:</w:t>
      </w:r>
      <w:r>
        <w:t xml:space="preserve"> 0 respuestas.</w:t>
      </w:r>
    </w:p>
    <w:p w14:paraId="5B5D87D6" w14:textId="77777777" w:rsidR="003B26D0" w:rsidRDefault="00000000">
      <w:pPr>
        <w:pStyle w:val="Compact"/>
        <w:numPr>
          <w:ilvl w:val="1"/>
          <w:numId w:val="111"/>
        </w:numPr>
      </w:pPr>
      <w:r>
        <w:t>Ninguna.</w:t>
      </w:r>
    </w:p>
    <w:p w14:paraId="2E30F1A3" w14:textId="77777777" w:rsidR="003B26D0" w:rsidRDefault="00000000">
      <w:pPr>
        <w:pStyle w:val="Compact"/>
        <w:numPr>
          <w:ilvl w:val="0"/>
          <w:numId w:val="110"/>
        </w:numPr>
      </w:pPr>
      <w:r>
        <w:rPr>
          <w:b/>
          <w:bCs/>
        </w:rPr>
        <w:t>Parcialmente correctas:</w:t>
      </w:r>
      <w:r>
        <w:t xml:space="preserve"> 18 respuestas.</w:t>
      </w:r>
    </w:p>
    <w:p w14:paraId="26B2CC57" w14:textId="77777777" w:rsidR="003B26D0" w:rsidRDefault="00000000">
      <w:pPr>
        <w:pStyle w:val="Compact"/>
        <w:numPr>
          <w:ilvl w:val="0"/>
          <w:numId w:val="112"/>
        </w:numPr>
      </w:pPr>
      <w:r>
        <w:t>“Un método para evaluar predicciones estadísticas” (15 respuestas).</w:t>
      </w:r>
      <w:r>
        <w:br/>
      </w:r>
    </w:p>
    <w:p w14:paraId="3455DC14" w14:textId="77777777" w:rsidR="003B26D0" w:rsidRDefault="00000000">
      <w:pPr>
        <w:pStyle w:val="Compact"/>
        <w:numPr>
          <w:ilvl w:val="0"/>
          <w:numId w:val="112"/>
        </w:numPr>
      </w:pPr>
      <w:r>
        <w:t>“Un método para evaluar predicciones estadísticas, Un método para evaluar la calidad de los datos” (2 respuestas).</w:t>
      </w:r>
      <w:r>
        <w:br/>
      </w:r>
    </w:p>
    <w:p w14:paraId="5CE8C720" w14:textId="77777777" w:rsidR="003B26D0" w:rsidRDefault="00000000">
      <w:pPr>
        <w:pStyle w:val="Compact"/>
        <w:numPr>
          <w:ilvl w:val="0"/>
          <w:numId w:val="112"/>
        </w:numPr>
      </w:pPr>
      <w:r>
        <w:t>“Un método para evaluar predicciones estadísticas, Un procedimiento para separar datos” (1 respuesta).</w:t>
      </w:r>
    </w:p>
    <w:p w14:paraId="692C0AFD" w14:textId="77777777" w:rsidR="003B26D0" w:rsidRDefault="00000000">
      <w:pPr>
        <w:pStyle w:val="Compact"/>
        <w:numPr>
          <w:ilvl w:val="0"/>
          <w:numId w:val="113"/>
        </w:numPr>
      </w:pPr>
      <w:r>
        <w:rPr>
          <w:b/>
          <w:bCs/>
        </w:rPr>
        <w:t>Incorrectas:</w:t>
      </w:r>
      <w:r>
        <w:t xml:space="preserve"> 2 respuestas.</w:t>
      </w:r>
    </w:p>
    <w:p w14:paraId="59AE691F" w14:textId="77777777" w:rsidR="003B26D0" w:rsidRDefault="00000000">
      <w:pPr>
        <w:pStyle w:val="Compact"/>
        <w:numPr>
          <w:ilvl w:val="0"/>
          <w:numId w:val="114"/>
        </w:numPr>
      </w:pPr>
      <w:r>
        <w:t>“Un método para evaluar la calidad de los datos” (1 respuesta).</w:t>
      </w:r>
      <w:r>
        <w:br/>
      </w:r>
    </w:p>
    <w:p w14:paraId="1303A29B" w14:textId="77777777" w:rsidR="003B26D0" w:rsidRDefault="00000000">
      <w:pPr>
        <w:pStyle w:val="Compact"/>
        <w:numPr>
          <w:ilvl w:val="0"/>
          <w:numId w:val="114"/>
        </w:numPr>
      </w:pPr>
      <w:r>
        <w:t>“Una técnica para visualizar datos” (1 respuesta).</w:t>
      </w:r>
    </w:p>
    <w:p w14:paraId="0D81CDB5" w14:textId="77777777" w:rsidR="003B26D0" w:rsidRDefault="00000000">
      <w:pPr>
        <w:pStyle w:val="FirstParagraph"/>
      </w:pPr>
      <w:r>
        <w:rPr>
          <w:b/>
          <w:bCs/>
        </w:rPr>
        <w:t>Conclusión:</w:t>
      </w:r>
    </w:p>
    <w:p w14:paraId="47BD5179" w14:textId="77777777" w:rsidR="003B26D0" w:rsidRDefault="00000000">
      <w:pPr>
        <w:pStyle w:val="BodyText"/>
      </w:pPr>
      <w:r>
        <w:t xml:space="preserve">La mayoría de las respuestas fueron parcialmente correctas (90%), indicando que los participantes tienen una idea básica de que las pruebas de hipótesis están relacionadas con la evaluación de predicciones estadísticas, pero carecen de precisión y profundidad. Esto sugiere la necesidad de aclarar el concepto, enfatizando que las pruebas de hipótesis </w:t>
      </w:r>
      <w:r>
        <w:lastRenderedPageBreak/>
        <w:t>son procedimientos formales para evaluar suposiciones sobre poblaciones mediante datos muestrales.</w:t>
      </w:r>
    </w:p>
    <w:p w14:paraId="44EB7C0D" w14:textId="77777777" w:rsidR="003B26D0" w:rsidRDefault="00000000">
      <w:pPr>
        <w:pStyle w:val="Heading4"/>
      </w:pPr>
      <w:bookmarkStart w:id="65" w:name="post-prueba-11"/>
      <w:bookmarkEnd w:id="64"/>
      <w:r>
        <w:t>Post-prueba</w:t>
      </w:r>
    </w:p>
    <w:p w14:paraId="1902EA8C" w14:textId="77777777" w:rsidR="003B26D0" w:rsidRDefault="00000000">
      <w:pPr>
        <w:pStyle w:val="Heading4"/>
      </w:pPr>
      <w:bookmarkStart w:id="66" w:name="clasificación-de-las-respuestas-19"/>
      <w:bookmarkEnd w:id="65"/>
      <w:r>
        <w:t>Clasificación de las respuestas:</w:t>
      </w:r>
    </w:p>
    <w:p w14:paraId="1FECBEF3" w14:textId="77777777" w:rsidR="003B26D0" w:rsidRDefault="00000000">
      <w:pPr>
        <w:pStyle w:val="Compact"/>
        <w:numPr>
          <w:ilvl w:val="0"/>
          <w:numId w:val="115"/>
        </w:numPr>
      </w:pPr>
      <w:r>
        <w:rPr>
          <w:b/>
          <w:bCs/>
        </w:rPr>
        <w:t>Correctas:</w:t>
      </w:r>
      <w:r>
        <w:t xml:space="preserve"> 0 respuestas.</w:t>
      </w:r>
    </w:p>
    <w:p w14:paraId="58662BB2" w14:textId="77777777" w:rsidR="003B26D0" w:rsidRDefault="00000000">
      <w:pPr>
        <w:pStyle w:val="Compact"/>
        <w:numPr>
          <w:ilvl w:val="1"/>
          <w:numId w:val="116"/>
        </w:numPr>
      </w:pPr>
      <w:r>
        <w:t>Ninguna.</w:t>
      </w:r>
    </w:p>
    <w:p w14:paraId="62A72713" w14:textId="77777777" w:rsidR="003B26D0" w:rsidRDefault="00000000">
      <w:pPr>
        <w:pStyle w:val="Compact"/>
        <w:numPr>
          <w:ilvl w:val="0"/>
          <w:numId w:val="115"/>
        </w:numPr>
      </w:pPr>
      <w:r>
        <w:rPr>
          <w:b/>
          <w:bCs/>
        </w:rPr>
        <w:t>Parcialmente correctas:</w:t>
      </w:r>
      <w:r>
        <w:t xml:space="preserve"> 17 respuestas.</w:t>
      </w:r>
    </w:p>
    <w:p w14:paraId="4192F4D2" w14:textId="77777777" w:rsidR="003B26D0" w:rsidRDefault="00000000">
      <w:pPr>
        <w:pStyle w:val="Compact"/>
        <w:numPr>
          <w:ilvl w:val="0"/>
          <w:numId w:val="117"/>
        </w:numPr>
      </w:pPr>
      <w:r>
        <w:t>“Un método para evaluar predicciones estadísticas, Un método para evaluar la calidad de los datos” (4 respuestas).</w:t>
      </w:r>
      <w:r>
        <w:br/>
      </w:r>
    </w:p>
    <w:p w14:paraId="3DC6EBDD" w14:textId="77777777" w:rsidR="003B26D0" w:rsidRDefault="00000000">
      <w:pPr>
        <w:pStyle w:val="Compact"/>
        <w:numPr>
          <w:ilvl w:val="0"/>
          <w:numId w:val="117"/>
        </w:numPr>
      </w:pPr>
      <w:r>
        <w:t>“Un método para evaluar predicciones estadísticas” (13 respuestas).</w:t>
      </w:r>
    </w:p>
    <w:p w14:paraId="13535361" w14:textId="77777777" w:rsidR="003B26D0" w:rsidRDefault="00000000">
      <w:pPr>
        <w:pStyle w:val="Compact"/>
        <w:numPr>
          <w:ilvl w:val="0"/>
          <w:numId w:val="118"/>
        </w:numPr>
      </w:pPr>
      <w:r>
        <w:rPr>
          <w:b/>
          <w:bCs/>
        </w:rPr>
        <w:t>Incorrectas:</w:t>
      </w:r>
      <w:r>
        <w:t xml:space="preserve"> 3 respuestas.</w:t>
      </w:r>
    </w:p>
    <w:p w14:paraId="7EB27EC2" w14:textId="77777777" w:rsidR="003B26D0" w:rsidRDefault="00000000">
      <w:pPr>
        <w:pStyle w:val="Compact"/>
        <w:numPr>
          <w:ilvl w:val="0"/>
          <w:numId w:val="119"/>
        </w:numPr>
      </w:pPr>
      <w:r>
        <w:t>“Una técnica para visualizar datos, Un método para evaluar predicciones estadísticas” (1 respuesta).</w:t>
      </w:r>
      <w:r>
        <w:br/>
      </w:r>
    </w:p>
    <w:p w14:paraId="20B5E678" w14:textId="77777777" w:rsidR="003B26D0" w:rsidRDefault="00000000">
      <w:pPr>
        <w:pStyle w:val="Compact"/>
        <w:numPr>
          <w:ilvl w:val="0"/>
          <w:numId w:val="119"/>
        </w:numPr>
      </w:pPr>
      <w:r>
        <w:t>“Una técnica para visualizar datos, Un método para evaluar predicciones estadísticas, Un procedimiento para separar datos, Un método para evaluar la calidad de los datos” (1 respuesta).</w:t>
      </w:r>
    </w:p>
    <w:p w14:paraId="7D574529" w14:textId="77777777" w:rsidR="003B26D0" w:rsidRDefault="00000000">
      <w:pPr>
        <w:pStyle w:val="FirstParagraph"/>
      </w:pPr>
      <w:r>
        <w:rPr>
          <w:b/>
          <w:bCs/>
        </w:rPr>
        <w:t>Conclusión:</w:t>
      </w:r>
    </w:p>
    <w:p w14:paraId="18051F3F" w14:textId="77777777" w:rsidR="003B26D0" w:rsidRDefault="00000000">
      <w:pPr>
        <w:pStyle w:val="BodyText"/>
      </w:pPr>
      <w:r>
        <w:t>La mayoría de las respuestas (85%) fueron parcialmente correctas, indicando que los participantes tienen una idea básica de que las pruebas de hipótesis están relacionadas con la evaluación de predicciones estadísticas, pero carecen de precisión y profundidad. Las respuestas incorrectas (15%) incluyeron conceptos irrelevantes o erróneos, como la visualización de datos o la separación de datos. Esto sugiere la necesidad de reforzar el conocimiento sobre el propósito y la estructura de las pruebas de hipótesis estadísticas.</w:t>
      </w:r>
    </w:p>
    <w:p w14:paraId="178C7633" w14:textId="77777777" w:rsidR="003B26D0" w:rsidRDefault="00000000">
      <w:pPr>
        <w:pStyle w:val="BodyText"/>
      </w:pPr>
      <w:r>
        <w:rPr>
          <w:b/>
          <w:bCs/>
        </w:rPr>
        <w:t>TABLA 12.</w:t>
      </w:r>
      <w:r>
        <w:t xml:space="preserve">. Clasificación de las respuestas a la pregunta </w:t>
      </w:r>
      <w:r>
        <w:rPr>
          <w:i/>
          <w:iCs/>
        </w:rPr>
        <w:t>“¿Qué es una prueba de hipótesis estadística?”</w:t>
      </w:r>
      <w:r>
        <w:t>, en la pre-prueba y post-prueba.</w:t>
      </w:r>
    </w:p>
    <w:tbl>
      <w:tblPr>
        <w:tblStyle w:val="Table"/>
        <w:tblW w:w="0" w:type="auto"/>
        <w:tblLook w:val="0020" w:firstRow="1" w:lastRow="0" w:firstColumn="0" w:lastColumn="0" w:noHBand="0" w:noVBand="0"/>
      </w:tblPr>
      <w:tblGrid>
        <w:gridCol w:w="2645"/>
        <w:gridCol w:w="1381"/>
        <w:gridCol w:w="1501"/>
      </w:tblGrid>
      <w:tr w:rsidR="003B26D0" w14:paraId="4A11C6B0" w14:textId="77777777" w:rsidTr="003B26D0">
        <w:trPr>
          <w:cnfStyle w:val="100000000000" w:firstRow="1" w:lastRow="0" w:firstColumn="0" w:lastColumn="0" w:oddVBand="0" w:evenVBand="0" w:oddHBand="0" w:evenHBand="0" w:firstRowFirstColumn="0" w:firstRowLastColumn="0" w:lastRowFirstColumn="0" w:lastRowLastColumn="0"/>
          <w:tblHeader/>
        </w:trPr>
        <w:tc>
          <w:tcPr>
            <w:tcW w:w="0" w:type="auto"/>
          </w:tcPr>
          <w:p w14:paraId="029F52DB" w14:textId="77777777" w:rsidR="003B26D0" w:rsidRDefault="00000000">
            <w:pPr>
              <w:pStyle w:val="Compact"/>
            </w:pPr>
            <w:r>
              <w:t>Categoría</w:t>
            </w:r>
          </w:p>
        </w:tc>
        <w:tc>
          <w:tcPr>
            <w:tcW w:w="0" w:type="auto"/>
          </w:tcPr>
          <w:p w14:paraId="353A443F" w14:textId="77777777" w:rsidR="003B26D0" w:rsidRDefault="00000000">
            <w:pPr>
              <w:pStyle w:val="Compact"/>
            </w:pPr>
            <w:r>
              <w:t>Pre-prueba</w:t>
            </w:r>
          </w:p>
        </w:tc>
        <w:tc>
          <w:tcPr>
            <w:tcW w:w="0" w:type="auto"/>
          </w:tcPr>
          <w:p w14:paraId="1758F092" w14:textId="77777777" w:rsidR="003B26D0" w:rsidRDefault="00000000">
            <w:pPr>
              <w:pStyle w:val="Compact"/>
            </w:pPr>
            <w:r>
              <w:t>Post-prueba</w:t>
            </w:r>
          </w:p>
        </w:tc>
      </w:tr>
      <w:tr w:rsidR="003B26D0" w14:paraId="319F402A" w14:textId="77777777">
        <w:tc>
          <w:tcPr>
            <w:tcW w:w="0" w:type="auto"/>
          </w:tcPr>
          <w:p w14:paraId="270029E0" w14:textId="77777777" w:rsidR="003B26D0" w:rsidRDefault="00000000">
            <w:pPr>
              <w:pStyle w:val="Compact"/>
            </w:pPr>
            <w:r>
              <w:t>Correctas</w:t>
            </w:r>
          </w:p>
        </w:tc>
        <w:tc>
          <w:tcPr>
            <w:tcW w:w="0" w:type="auto"/>
          </w:tcPr>
          <w:p w14:paraId="4C534B58" w14:textId="77777777" w:rsidR="003B26D0" w:rsidRDefault="00000000">
            <w:pPr>
              <w:pStyle w:val="Compact"/>
            </w:pPr>
            <w:r>
              <w:t>0 (0)</w:t>
            </w:r>
          </w:p>
        </w:tc>
        <w:tc>
          <w:tcPr>
            <w:tcW w:w="0" w:type="auto"/>
          </w:tcPr>
          <w:p w14:paraId="327E480F" w14:textId="77777777" w:rsidR="003B26D0" w:rsidRDefault="00000000">
            <w:pPr>
              <w:pStyle w:val="Compact"/>
            </w:pPr>
            <w:r>
              <w:t>0 (0)</w:t>
            </w:r>
          </w:p>
        </w:tc>
      </w:tr>
      <w:tr w:rsidR="003B26D0" w14:paraId="1170C395" w14:textId="77777777">
        <w:tc>
          <w:tcPr>
            <w:tcW w:w="0" w:type="auto"/>
          </w:tcPr>
          <w:p w14:paraId="456D677F" w14:textId="77777777" w:rsidR="003B26D0" w:rsidRDefault="00000000">
            <w:pPr>
              <w:pStyle w:val="Compact"/>
            </w:pPr>
            <w:r>
              <w:t>Parcialmente correctas</w:t>
            </w:r>
          </w:p>
        </w:tc>
        <w:tc>
          <w:tcPr>
            <w:tcW w:w="0" w:type="auto"/>
          </w:tcPr>
          <w:p w14:paraId="11283D9E" w14:textId="77777777" w:rsidR="003B26D0" w:rsidRDefault="00000000">
            <w:pPr>
              <w:pStyle w:val="Compact"/>
            </w:pPr>
            <w:r>
              <w:t>18 (90)</w:t>
            </w:r>
          </w:p>
        </w:tc>
        <w:tc>
          <w:tcPr>
            <w:tcW w:w="0" w:type="auto"/>
          </w:tcPr>
          <w:p w14:paraId="4FD09F01" w14:textId="77777777" w:rsidR="003B26D0" w:rsidRDefault="00000000">
            <w:pPr>
              <w:pStyle w:val="Compact"/>
            </w:pPr>
            <w:r>
              <w:t>17 (85)</w:t>
            </w:r>
          </w:p>
        </w:tc>
      </w:tr>
      <w:tr w:rsidR="003B26D0" w14:paraId="3D91CCFF" w14:textId="77777777">
        <w:tc>
          <w:tcPr>
            <w:tcW w:w="0" w:type="auto"/>
          </w:tcPr>
          <w:p w14:paraId="2E0BD2EB" w14:textId="77777777" w:rsidR="003B26D0" w:rsidRDefault="00000000">
            <w:pPr>
              <w:pStyle w:val="Compact"/>
            </w:pPr>
            <w:r>
              <w:t>Incorrectas</w:t>
            </w:r>
          </w:p>
        </w:tc>
        <w:tc>
          <w:tcPr>
            <w:tcW w:w="0" w:type="auto"/>
          </w:tcPr>
          <w:p w14:paraId="16A74628" w14:textId="77777777" w:rsidR="003B26D0" w:rsidRDefault="00000000">
            <w:pPr>
              <w:pStyle w:val="Compact"/>
            </w:pPr>
            <w:r>
              <w:t>2 (10)</w:t>
            </w:r>
          </w:p>
        </w:tc>
        <w:tc>
          <w:tcPr>
            <w:tcW w:w="0" w:type="auto"/>
          </w:tcPr>
          <w:p w14:paraId="2A3B3CA2" w14:textId="77777777" w:rsidR="003B26D0" w:rsidRDefault="00000000">
            <w:pPr>
              <w:pStyle w:val="Compact"/>
            </w:pPr>
            <w:r>
              <w:t>3 (15)</w:t>
            </w:r>
          </w:p>
        </w:tc>
      </w:tr>
    </w:tbl>
    <w:p w14:paraId="1D722AAE" w14:textId="77777777" w:rsidR="003B26D0" w:rsidRDefault="00BB5144">
      <w:r>
        <w:rPr>
          <w:noProof/>
        </w:rPr>
        <w:pict w14:anchorId="73546472">
          <v:rect id="_x0000_i1030" alt="" style="width:468pt;height:.05pt;mso-width-percent:0;mso-height-percent:0;mso-width-percent:0;mso-height-percent:0" o:hralign="center" o:hrstd="t" o:hr="t"/>
        </w:pict>
      </w:r>
    </w:p>
    <w:p w14:paraId="3FDC1919" w14:textId="77777777" w:rsidR="003B26D0" w:rsidRDefault="00000000">
      <w:pPr>
        <w:pStyle w:val="Heading3"/>
      </w:pPr>
      <w:bookmarkStart w:id="67" w:name="Xbf5989017ac19c656d47f3e61e488e21f9109aa"/>
      <w:bookmarkEnd w:id="61"/>
      <w:bookmarkEnd w:id="66"/>
      <w:r>
        <w:t>ITEM 13. Seleccionar la prueba correspondiente al tipo de pregunta o planteamiento: Comparación de 3 o más medias.</w:t>
      </w:r>
    </w:p>
    <w:p w14:paraId="79BB9D49" w14:textId="77777777" w:rsidR="003B26D0" w:rsidRDefault="00000000">
      <w:pPr>
        <w:pStyle w:val="Heading4"/>
      </w:pPr>
      <w:bookmarkStart w:id="68" w:name="criterios-de-evaluación-10"/>
      <w:r>
        <w:t>Criterios de evaluación:</w:t>
      </w:r>
    </w:p>
    <w:p w14:paraId="2D8DE51E" w14:textId="77777777" w:rsidR="003B26D0" w:rsidRDefault="00000000">
      <w:pPr>
        <w:numPr>
          <w:ilvl w:val="0"/>
          <w:numId w:val="120"/>
        </w:numPr>
      </w:pPr>
      <w:r>
        <w:rPr>
          <w:b/>
          <w:bCs/>
        </w:rPr>
        <w:t>Respuestas correctas:</w:t>
      </w:r>
      <w:r>
        <w:br/>
        <w:t xml:space="preserve">La prueba estadística adecuada para comparar 3 o más medias es el </w:t>
      </w:r>
      <w:r>
        <w:rPr>
          <w:b/>
          <w:bCs/>
        </w:rPr>
        <w:t xml:space="preserve">ANOVA </w:t>
      </w:r>
      <w:r>
        <w:rPr>
          <w:b/>
          <w:bCs/>
        </w:rPr>
        <w:lastRenderedPageBreak/>
        <w:t>(Análisis de Varianza)</w:t>
      </w:r>
      <w:r>
        <w:t>. Esta prueba se utiliza para determinar si existen diferencias significativas entre las medias de tres o más grupos independientes.</w:t>
      </w:r>
    </w:p>
    <w:p w14:paraId="379B8372" w14:textId="77777777" w:rsidR="003B26D0" w:rsidRDefault="00000000">
      <w:pPr>
        <w:numPr>
          <w:ilvl w:val="0"/>
          <w:numId w:val="120"/>
        </w:numPr>
      </w:pPr>
      <w:r>
        <w:rPr>
          <w:b/>
          <w:bCs/>
        </w:rPr>
        <w:t>Respuestas incorrectas:</w:t>
      </w:r>
    </w:p>
    <w:p w14:paraId="640E7432" w14:textId="77777777" w:rsidR="003B26D0" w:rsidRDefault="00000000">
      <w:pPr>
        <w:pStyle w:val="Compact"/>
        <w:numPr>
          <w:ilvl w:val="1"/>
          <w:numId w:val="121"/>
        </w:numPr>
      </w:pPr>
      <w:r>
        <w:rPr>
          <w:b/>
          <w:bCs/>
        </w:rPr>
        <w:t>Prueba t:</w:t>
      </w:r>
      <w:r>
        <w:t xml:space="preserve"> Es incorrecta porque la prueba t solo compara las medias de </w:t>
      </w:r>
      <w:r>
        <w:rPr>
          <w:b/>
          <w:bCs/>
        </w:rPr>
        <w:t>dos grupos</w:t>
      </w:r>
      <w:r>
        <w:t>.</w:t>
      </w:r>
      <w:r>
        <w:br/>
      </w:r>
    </w:p>
    <w:p w14:paraId="198C7C75" w14:textId="77777777" w:rsidR="003B26D0" w:rsidRDefault="00000000">
      <w:pPr>
        <w:pStyle w:val="Compact"/>
        <w:numPr>
          <w:ilvl w:val="1"/>
          <w:numId w:val="121"/>
        </w:numPr>
      </w:pPr>
      <w:r>
        <w:rPr>
          <w:b/>
          <w:bCs/>
        </w:rPr>
        <w:t>Prueba chi-cuadrado:</w:t>
      </w:r>
      <w:r>
        <w:t xml:space="preserve"> Es incorrecta porque esta prueba se utiliza para analizar variables categóricas, no para comparar medias.</w:t>
      </w:r>
      <w:r>
        <w:br/>
      </w:r>
    </w:p>
    <w:p w14:paraId="3D8F4342" w14:textId="77777777" w:rsidR="003B26D0" w:rsidRDefault="00000000">
      <w:pPr>
        <w:pStyle w:val="Compact"/>
        <w:numPr>
          <w:ilvl w:val="1"/>
          <w:numId w:val="121"/>
        </w:numPr>
      </w:pPr>
      <w:r>
        <w:rPr>
          <w:b/>
          <w:bCs/>
        </w:rPr>
        <w:t>Análisis de regresión:</w:t>
      </w:r>
      <w:r>
        <w:t xml:space="preserve"> Es incorrecto porque esta técnica se utiliza para analizar relaciones entre variables dependientes y una o más variables independientes, no para comparar medias.</w:t>
      </w:r>
    </w:p>
    <w:p w14:paraId="3C142201" w14:textId="77777777" w:rsidR="003B26D0" w:rsidRDefault="00000000">
      <w:pPr>
        <w:pStyle w:val="Heading4"/>
      </w:pPr>
      <w:bookmarkStart w:id="69" w:name="pre-prueba-12"/>
      <w:bookmarkEnd w:id="68"/>
      <w:r>
        <w:t>Pre-prueba</w:t>
      </w:r>
    </w:p>
    <w:p w14:paraId="6B6950D5" w14:textId="77777777" w:rsidR="003B26D0" w:rsidRDefault="00000000">
      <w:pPr>
        <w:pStyle w:val="Heading4"/>
      </w:pPr>
      <w:bookmarkStart w:id="70" w:name="clasificación-de-las-respuestas-20"/>
      <w:bookmarkEnd w:id="69"/>
      <w:r>
        <w:t>Clasificación de las respuestas:</w:t>
      </w:r>
    </w:p>
    <w:p w14:paraId="424EFEBA" w14:textId="77777777" w:rsidR="003B26D0" w:rsidRDefault="00000000">
      <w:pPr>
        <w:pStyle w:val="Compact"/>
        <w:numPr>
          <w:ilvl w:val="0"/>
          <w:numId w:val="122"/>
        </w:numPr>
      </w:pPr>
      <w:r>
        <w:rPr>
          <w:b/>
          <w:bCs/>
        </w:rPr>
        <w:t>Correctas:</w:t>
      </w:r>
      <w:r>
        <w:t xml:space="preserve"> 6 respuestas.</w:t>
      </w:r>
    </w:p>
    <w:p w14:paraId="6B8F0F71" w14:textId="77777777" w:rsidR="003B26D0" w:rsidRDefault="00000000">
      <w:pPr>
        <w:pStyle w:val="Compact"/>
        <w:numPr>
          <w:ilvl w:val="1"/>
          <w:numId w:val="123"/>
        </w:numPr>
      </w:pPr>
      <w:r>
        <w:t>“ANOVA” (6 respuestas).</w:t>
      </w:r>
    </w:p>
    <w:p w14:paraId="6A505523" w14:textId="77777777" w:rsidR="003B26D0" w:rsidRDefault="00000000">
      <w:pPr>
        <w:pStyle w:val="Compact"/>
        <w:numPr>
          <w:ilvl w:val="0"/>
          <w:numId w:val="122"/>
        </w:numPr>
      </w:pPr>
      <w:r>
        <w:rPr>
          <w:b/>
          <w:bCs/>
        </w:rPr>
        <w:t>Incorrectas:</w:t>
      </w:r>
      <w:r>
        <w:t xml:space="preserve"> 12 respuestas.</w:t>
      </w:r>
    </w:p>
    <w:p w14:paraId="26DF1FEB" w14:textId="77777777" w:rsidR="003B26D0" w:rsidRDefault="00000000">
      <w:pPr>
        <w:pStyle w:val="Compact"/>
        <w:numPr>
          <w:ilvl w:val="0"/>
          <w:numId w:val="124"/>
        </w:numPr>
      </w:pPr>
      <w:r>
        <w:t>“Prueba t” (6 respuestas).</w:t>
      </w:r>
      <w:r>
        <w:br/>
      </w:r>
    </w:p>
    <w:p w14:paraId="58D84C0B" w14:textId="77777777" w:rsidR="003B26D0" w:rsidRDefault="00000000">
      <w:pPr>
        <w:pStyle w:val="Compact"/>
        <w:numPr>
          <w:ilvl w:val="0"/>
          <w:numId w:val="124"/>
        </w:numPr>
      </w:pPr>
      <w:r>
        <w:t>“Prueba chi-cuadrado” (2 respuestas).</w:t>
      </w:r>
      <w:r>
        <w:br/>
      </w:r>
    </w:p>
    <w:p w14:paraId="7CEA1B62" w14:textId="77777777" w:rsidR="003B26D0" w:rsidRDefault="00000000">
      <w:pPr>
        <w:pStyle w:val="Compact"/>
        <w:numPr>
          <w:ilvl w:val="0"/>
          <w:numId w:val="124"/>
        </w:numPr>
      </w:pPr>
      <w:r>
        <w:t>“Análisis de regresión” (4 respuestas).</w:t>
      </w:r>
    </w:p>
    <w:p w14:paraId="3C297331" w14:textId="77777777" w:rsidR="003B26D0" w:rsidRDefault="00000000">
      <w:pPr>
        <w:pStyle w:val="FirstParagraph"/>
      </w:pPr>
      <w:r>
        <w:rPr>
          <w:b/>
          <w:bCs/>
        </w:rPr>
        <w:t>Conclusión:</w:t>
      </w:r>
    </w:p>
    <w:p w14:paraId="1D34EA8E" w14:textId="77777777" w:rsidR="003B26D0" w:rsidRDefault="00000000">
      <w:pPr>
        <w:pStyle w:val="BodyText"/>
      </w:pPr>
      <w:r>
        <w:t xml:space="preserve">El </w:t>
      </w:r>
      <w:r>
        <w:rPr>
          <w:b/>
          <w:bCs/>
        </w:rPr>
        <w:t>33.3%</w:t>
      </w:r>
      <w:r>
        <w:t xml:space="preserve"> de las respuestas identificaron correctamente que el </w:t>
      </w:r>
      <w:r>
        <w:rPr>
          <w:b/>
          <w:bCs/>
        </w:rPr>
        <w:t>ANOVA</w:t>
      </w:r>
      <w:r>
        <w:t xml:space="preserve"> es la prueba adecuada para comparar 3 o más medias. Sin embargo, el </w:t>
      </w:r>
      <w:r>
        <w:rPr>
          <w:b/>
          <w:bCs/>
        </w:rPr>
        <w:t>66.7%</w:t>
      </w:r>
      <w:r>
        <w:t xml:space="preserve"> de las respuestas fueron incorrectas, lo que evidencia una confusión común entre el uso de pruebas como la prueba t, chi-cuadrado y análisis de regresión. Esto sugiere la necesidad de aclarar las aplicaciones específicas de cada prueba estadística, especialmente en el contexto de comparación de medias.</w:t>
      </w:r>
    </w:p>
    <w:p w14:paraId="12171591" w14:textId="77777777" w:rsidR="003B26D0" w:rsidRDefault="00000000">
      <w:pPr>
        <w:pStyle w:val="Heading4"/>
      </w:pPr>
      <w:bookmarkStart w:id="71" w:name="post-prueba-12"/>
      <w:bookmarkEnd w:id="70"/>
      <w:r>
        <w:t>Post-prueba</w:t>
      </w:r>
    </w:p>
    <w:p w14:paraId="1AA31633" w14:textId="77777777" w:rsidR="003B26D0" w:rsidRDefault="00000000">
      <w:pPr>
        <w:pStyle w:val="Heading4"/>
      </w:pPr>
      <w:bookmarkStart w:id="72" w:name="clasificación-de-las-respuestas-21"/>
      <w:bookmarkEnd w:id="71"/>
      <w:r>
        <w:t>Clasificación de las respuestas:</w:t>
      </w:r>
    </w:p>
    <w:p w14:paraId="7D9750AE" w14:textId="77777777" w:rsidR="003B26D0" w:rsidRDefault="00000000">
      <w:pPr>
        <w:numPr>
          <w:ilvl w:val="0"/>
          <w:numId w:val="125"/>
        </w:numPr>
      </w:pPr>
      <w:r>
        <w:rPr>
          <w:b/>
          <w:bCs/>
        </w:rPr>
        <w:t>Correctas:</w:t>
      </w:r>
      <w:r>
        <w:t xml:space="preserve"> 18 respuestas.</w:t>
      </w:r>
    </w:p>
    <w:p w14:paraId="30FF1F38" w14:textId="77777777" w:rsidR="003B26D0" w:rsidRDefault="00000000">
      <w:pPr>
        <w:numPr>
          <w:ilvl w:val="0"/>
          <w:numId w:val="125"/>
        </w:numPr>
      </w:pPr>
      <w:r>
        <w:t>“ANOVA” (18 respuestas).</w:t>
      </w:r>
    </w:p>
    <w:p w14:paraId="465D727F" w14:textId="77777777" w:rsidR="003B26D0" w:rsidRDefault="00000000">
      <w:pPr>
        <w:numPr>
          <w:ilvl w:val="0"/>
          <w:numId w:val="125"/>
        </w:numPr>
      </w:pPr>
      <w:r>
        <w:rPr>
          <w:b/>
          <w:bCs/>
        </w:rPr>
        <w:t>Incorrectas:</w:t>
      </w:r>
      <w:r>
        <w:t xml:space="preserve"> 2 respuestas.</w:t>
      </w:r>
    </w:p>
    <w:p w14:paraId="09FE5319" w14:textId="77777777" w:rsidR="003B26D0" w:rsidRDefault="00000000">
      <w:pPr>
        <w:pStyle w:val="Compact"/>
        <w:numPr>
          <w:ilvl w:val="0"/>
          <w:numId w:val="126"/>
        </w:numPr>
      </w:pPr>
      <w:r>
        <w:t>“Prueba chi-cuadrado, análisis de regresión” (1 respuesta).</w:t>
      </w:r>
      <w:r>
        <w:br/>
      </w:r>
    </w:p>
    <w:p w14:paraId="7CC69B34" w14:textId="77777777" w:rsidR="003B26D0" w:rsidRDefault="00000000">
      <w:pPr>
        <w:pStyle w:val="Compact"/>
        <w:numPr>
          <w:ilvl w:val="0"/>
          <w:numId w:val="126"/>
        </w:numPr>
      </w:pPr>
      <w:r>
        <w:lastRenderedPageBreak/>
        <w:t>“Prueba chi-cuadrado” (1 respuesta).</w:t>
      </w:r>
    </w:p>
    <w:p w14:paraId="6A3D11C6" w14:textId="77777777" w:rsidR="003B26D0" w:rsidRDefault="00000000">
      <w:pPr>
        <w:pStyle w:val="FirstParagraph"/>
      </w:pPr>
      <w:r>
        <w:rPr>
          <w:b/>
          <w:bCs/>
        </w:rPr>
        <w:t>Conclusión:</w:t>
      </w:r>
    </w:p>
    <w:p w14:paraId="43DFCABF" w14:textId="77777777" w:rsidR="003B26D0" w:rsidRDefault="00000000">
      <w:pPr>
        <w:pStyle w:val="BodyText"/>
      </w:pPr>
      <w:r>
        <w:t xml:space="preserve">El </w:t>
      </w:r>
      <w:r>
        <w:rPr>
          <w:b/>
          <w:bCs/>
        </w:rPr>
        <w:t>89.5%</w:t>
      </w:r>
      <w:r>
        <w:t xml:space="preserve"> de las respuestas identificaron correctamente que el </w:t>
      </w:r>
      <w:r>
        <w:rPr>
          <w:b/>
          <w:bCs/>
        </w:rPr>
        <w:t>ANOVA</w:t>
      </w:r>
      <w:r>
        <w:t xml:space="preserve"> es la prueba adecuada para comparar 3 o más medias. Solo el </w:t>
      </w:r>
      <w:r>
        <w:rPr>
          <w:b/>
          <w:bCs/>
        </w:rPr>
        <w:t>10.5%</w:t>
      </w:r>
      <w:r>
        <w:t xml:space="preserve"> de las respuestas fueron incorrectas, lo que indica una buena comprensión general del tema. Sin embargo, las respuestas incorrectas sugieren que algunos participantes confunden las aplicaciones de la prueba chi-cuadrado y el análisis de regresión, lo que podría resolverse con una explicación clara de los propósitos de cada prueba estadística.</w:t>
      </w:r>
    </w:p>
    <w:p w14:paraId="7B71D7DA" w14:textId="77777777" w:rsidR="003B26D0" w:rsidRDefault="00000000">
      <w:pPr>
        <w:pStyle w:val="BodyText"/>
      </w:pPr>
      <w:r>
        <w:rPr>
          <w:b/>
          <w:bCs/>
        </w:rPr>
        <w:t>TABLA 13.</w:t>
      </w:r>
      <w:r>
        <w:t xml:space="preserve">. Clasificación de las respuestas a la pregunta </w:t>
      </w:r>
      <w:r>
        <w:rPr>
          <w:i/>
          <w:iCs/>
        </w:rPr>
        <w:t>“Seleccionar la prueba correspondiente al tipo de pregunta o planteamiento: Comparación de 3 o más medias”</w:t>
      </w:r>
      <w:r>
        <w:t>, en la pre-prueba y post-prueba.</w:t>
      </w:r>
    </w:p>
    <w:tbl>
      <w:tblPr>
        <w:tblStyle w:val="Table"/>
        <w:tblW w:w="0" w:type="auto"/>
        <w:tblLook w:val="0020" w:firstRow="1" w:lastRow="0" w:firstColumn="0" w:lastColumn="0" w:noHBand="0" w:noVBand="0"/>
      </w:tblPr>
      <w:tblGrid>
        <w:gridCol w:w="1614"/>
        <w:gridCol w:w="1381"/>
        <w:gridCol w:w="1501"/>
      </w:tblGrid>
      <w:tr w:rsidR="003B26D0" w14:paraId="6FBD2D55" w14:textId="77777777" w:rsidTr="003B26D0">
        <w:trPr>
          <w:cnfStyle w:val="100000000000" w:firstRow="1" w:lastRow="0" w:firstColumn="0" w:lastColumn="0" w:oddVBand="0" w:evenVBand="0" w:oddHBand="0" w:evenHBand="0" w:firstRowFirstColumn="0" w:firstRowLastColumn="0" w:lastRowFirstColumn="0" w:lastRowLastColumn="0"/>
          <w:tblHeader/>
        </w:trPr>
        <w:tc>
          <w:tcPr>
            <w:tcW w:w="0" w:type="auto"/>
          </w:tcPr>
          <w:p w14:paraId="5972B790" w14:textId="77777777" w:rsidR="003B26D0" w:rsidRDefault="00000000">
            <w:pPr>
              <w:pStyle w:val="Compact"/>
            </w:pPr>
            <w:r>
              <w:t>Categoría</w:t>
            </w:r>
          </w:p>
        </w:tc>
        <w:tc>
          <w:tcPr>
            <w:tcW w:w="0" w:type="auto"/>
          </w:tcPr>
          <w:p w14:paraId="20F8E269" w14:textId="77777777" w:rsidR="003B26D0" w:rsidRDefault="00000000">
            <w:pPr>
              <w:pStyle w:val="Compact"/>
            </w:pPr>
            <w:r>
              <w:t>Pre-prueba</w:t>
            </w:r>
          </w:p>
        </w:tc>
        <w:tc>
          <w:tcPr>
            <w:tcW w:w="0" w:type="auto"/>
          </w:tcPr>
          <w:p w14:paraId="07129A7C" w14:textId="77777777" w:rsidR="003B26D0" w:rsidRDefault="00000000">
            <w:pPr>
              <w:pStyle w:val="Compact"/>
            </w:pPr>
            <w:r>
              <w:t>Post-prueba</w:t>
            </w:r>
          </w:p>
        </w:tc>
      </w:tr>
      <w:tr w:rsidR="003B26D0" w14:paraId="1188EF28" w14:textId="77777777">
        <w:tc>
          <w:tcPr>
            <w:tcW w:w="0" w:type="auto"/>
          </w:tcPr>
          <w:p w14:paraId="47810F1D" w14:textId="77777777" w:rsidR="003B26D0" w:rsidRDefault="00000000">
            <w:pPr>
              <w:pStyle w:val="Compact"/>
            </w:pPr>
            <w:r>
              <w:t>Correctas</w:t>
            </w:r>
          </w:p>
        </w:tc>
        <w:tc>
          <w:tcPr>
            <w:tcW w:w="0" w:type="auto"/>
          </w:tcPr>
          <w:p w14:paraId="3D2DA154" w14:textId="77777777" w:rsidR="003B26D0" w:rsidRDefault="00000000">
            <w:pPr>
              <w:pStyle w:val="Compact"/>
            </w:pPr>
            <w:r>
              <w:t>6 (30)</w:t>
            </w:r>
          </w:p>
        </w:tc>
        <w:tc>
          <w:tcPr>
            <w:tcW w:w="0" w:type="auto"/>
          </w:tcPr>
          <w:p w14:paraId="1A92EC88" w14:textId="77777777" w:rsidR="003B26D0" w:rsidRDefault="00000000">
            <w:pPr>
              <w:pStyle w:val="Compact"/>
            </w:pPr>
            <w:r>
              <w:t>18 (90)</w:t>
            </w:r>
          </w:p>
        </w:tc>
      </w:tr>
      <w:tr w:rsidR="003B26D0" w14:paraId="3025A648" w14:textId="77777777">
        <w:tc>
          <w:tcPr>
            <w:tcW w:w="0" w:type="auto"/>
          </w:tcPr>
          <w:p w14:paraId="4D4B8B86" w14:textId="77777777" w:rsidR="003B26D0" w:rsidRDefault="00000000">
            <w:pPr>
              <w:pStyle w:val="Compact"/>
            </w:pPr>
            <w:r>
              <w:t>Incorrectas</w:t>
            </w:r>
          </w:p>
        </w:tc>
        <w:tc>
          <w:tcPr>
            <w:tcW w:w="0" w:type="auto"/>
          </w:tcPr>
          <w:p w14:paraId="66348425" w14:textId="77777777" w:rsidR="003B26D0" w:rsidRDefault="00000000">
            <w:pPr>
              <w:pStyle w:val="Compact"/>
            </w:pPr>
            <w:r>
              <w:t>12 (60)</w:t>
            </w:r>
          </w:p>
        </w:tc>
        <w:tc>
          <w:tcPr>
            <w:tcW w:w="0" w:type="auto"/>
          </w:tcPr>
          <w:p w14:paraId="07BE71F0" w14:textId="77777777" w:rsidR="003B26D0" w:rsidRDefault="00000000">
            <w:pPr>
              <w:pStyle w:val="Compact"/>
            </w:pPr>
            <w:r>
              <w:t>2 (10)</w:t>
            </w:r>
          </w:p>
        </w:tc>
      </w:tr>
      <w:tr w:rsidR="003B26D0" w14:paraId="548178E1" w14:textId="77777777">
        <w:tc>
          <w:tcPr>
            <w:tcW w:w="0" w:type="auto"/>
          </w:tcPr>
          <w:p w14:paraId="2F68E46F" w14:textId="77777777" w:rsidR="003B26D0" w:rsidRDefault="00000000">
            <w:pPr>
              <w:pStyle w:val="Compact"/>
            </w:pPr>
            <w:r>
              <w:t>No respondió</w:t>
            </w:r>
          </w:p>
        </w:tc>
        <w:tc>
          <w:tcPr>
            <w:tcW w:w="0" w:type="auto"/>
          </w:tcPr>
          <w:p w14:paraId="66104CB7" w14:textId="77777777" w:rsidR="003B26D0" w:rsidRDefault="00000000">
            <w:pPr>
              <w:pStyle w:val="Compact"/>
            </w:pPr>
            <w:r>
              <w:t>2 (10)</w:t>
            </w:r>
          </w:p>
        </w:tc>
        <w:tc>
          <w:tcPr>
            <w:tcW w:w="0" w:type="auto"/>
          </w:tcPr>
          <w:p w14:paraId="1A5BF2E2" w14:textId="77777777" w:rsidR="003B26D0" w:rsidRDefault="00000000">
            <w:pPr>
              <w:pStyle w:val="Compact"/>
            </w:pPr>
            <w:r>
              <w:t>0 (0)</w:t>
            </w:r>
          </w:p>
        </w:tc>
      </w:tr>
    </w:tbl>
    <w:p w14:paraId="06073319" w14:textId="77777777" w:rsidR="003B26D0" w:rsidRDefault="00BB5144">
      <w:r>
        <w:rPr>
          <w:noProof/>
        </w:rPr>
        <w:pict w14:anchorId="61527AA5">
          <v:rect id="_x0000_i1029" alt="" style="width:468pt;height:.05pt;mso-width-percent:0;mso-height-percent:0;mso-width-percent:0;mso-height-percent:0" o:hralign="center" o:hrstd="t" o:hr="t"/>
        </w:pict>
      </w:r>
    </w:p>
    <w:p w14:paraId="5D3FF403" w14:textId="77777777" w:rsidR="003B26D0" w:rsidRDefault="00000000">
      <w:pPr>
        <w:pStyle w:val="Heading3"/>
      </w:pPr>
      <w:bookmarkStart w:id="73" w:name="X5d73f709c65a89a0537f604bab960bb8b1ebf52"/>
      <w:bookmarkEnd w:id="67"/>
      <w:bookmarkEnd w:id="72"/>
      <w:r>
        <w:t>ITEM 14. Seleccionar la prueba correspondiente al tipo de pregunta o planteamiento de ¿Existe una relación causa-efecto?</w:t>
      </w:r>
    </w:p>
    <w:p w14:paraId="7980FE30" w14:textId="77777777" w:rsidR="003B26D0" w:rsidRDefault="00000000">
      <w:pPr>
        <w:pStyle w:val="Heading4"/>
      </w:pPr>
      <w:bookmarkStart w:id="74" w:name="criterios-de-evaluación-11"/>
      <w:r>
        <w:t>Criterios de evaluación:</w:t>
      </w:r>
    </w:p>
    <w:p w14:paraId="64A4753D" w14:textId="77777777" w:rsidR="003B26D0" w:rsidRDefault="00000000">
      <w:pPr>
        <w:pStyle w:val="Compact"/>
        <w:numPr>
          <w:ilvl w:val="0"/>
          <w:numId w:val="127"/>
        </w:numPr>
      </w:pPr>
      <w:r>
        <w:rPr>
          <w:b/>
          <w:bCs/>
        </w:rPr>
        <w:t>Respuestas correctas:</w:t>
      </w:r>
      <w:r>
        <w:br/>
        <w:t xml:space="preserve">La prueba estadística adecuada para determinar una relación causa-efecto es el </w:t>
      </w:r>
      <w:r>
        <w:rPr>
          <w:b/>
          <w:bCs/>
        </w:rPr>
        <w:t>análisis de regresión</w:t>
      </w:r>
      <w:r>
        <w:t>.</w:t>
      </w:r>
    </w:p>
    <w:p w14:paraId="1432A477" w14:textId="77777777" w:rsidR="003B26D0" w:rsidRDefault="00000000">
      <w:pPr>
        <w:pStyle w:val="Compact"/>
        <w:numPr>
          <w:ilvl w:val="1"/>
          <w:numId w:val="128"/>
        </w:numPr>
      </w:pPr>
      <w:r>
        <w:t>El análisis de regresión evalúa cómo una variable dependiente cambia en respuesta a una o más variables independientes, lo que permite inferir relaciones causales (aunque no siempre implica causalidad directa, ya que depende del diseño experimental).</w:t>
      </w:r>
    </w:p>
    <w:p w14:paraId="75DC3402" w14:textId="77777777" w:rsidR="003B26D0" w:rsidRDefault="00000000">
      <w:pPr>
        <w:pStyle w:val="Compact"/>
        <w:numPr>
          <w:ilvl w:val="0"/>
          <w:numId w:val="127"/>
        </w:numPr>
      </w:pPr>
      <w:r>
        <w:rPr>
          <w:b/>
          <w:bCs/>
        </w:rPr>
        <w:t>Respuestas incorrectas:</w:t>
      </w:r>
    </w:p>
    <w:p w14:paraId="1BC41535" w14:textId="77777777" w:rsidR="003B26D0" w:rsidRDefault="00000000">
      <w:pPr>
        <w:pStyle w:val="Compact"/>
        <w:numPr>
          <w:ilvl w:val="1"/>
          <w:numId w:val="129"/>
        </w:numPr>
      </w:pPr>
      <w:r>
        <w:rPr>
          <w:b/>
          <w:bCs/>
        </w:rPr>
        <w:t>Prueba chi-cuadrado:</w:t>
      </w:r>
      <w:r>
        <w:t xml:space="preserve"> Es incorrecta porque esta prueba evalúa asociaciones entre variables categóricas, no relaciones causa-efecto.</w:t>
      </w:r>
      <w:r>
        <w:br/>
      </w:r>
    </w:p>
    <w:p w14:paraId="4C6E5C0F" w14:textId="77777777" w:rsidR="003B26D0" w:rsidRDefault="00000000">
      <w:pPr>
        <w:pStyle w:val="Compact"/>
        <w:numPr>
          <w:ilvl w:val="1"/>
          <w:numId w:val="129"/>
        </w:numPr>
      </w:pPr>
      <w:r>
        <w:rPr>
          <w:b/>
          <w:bCs/>
        </w:rPr>
        <w:t>Prueba t:</w:t>
      </w:r>
      <w:r>
        <w:t xml:space="preserve"> Es incorrecta porque compara medias entre dos grupos, pero no evalúa relaciones causa-efecto.</w:t>
      </w:r>
      <w:r>
        <w:br/>
      </w:r>
    </w:p>
    <w:p w14:paraId="40CE8211" w14:textId="77777777" w:rsidR="003B26D0" w:rsidRDefault="00000000">
      <w:pPr>
        <w:pStyle w:val="Compact"/>
        <w:numPr>
          <w:ilvl w:val="1"/>
          <w:numId w:val="129"/>
        </w:numPr>
      </w:pPr>
      <w:r>
        <w:rPr>
          <w:b/>
          <w:bCs/>
        </w:rPr>
        <w:t>ANOVA:</w:t>
      </w:r>
      <w:r>
        <w:t xml:space="preserve"> Es incorrecta porque se utiliza para comparar medias entre tres o más grupos, pero no evalúa relaciones causa-efecto directamente.</w:t>
      </w:r>
    </w:p>
    <w:p w14:paraId="4D609F1D" w14:textId="77777777" w:rsidR="003B26D0" w:rsidRDefault="00000000">
      <w:pPr>
        <w:pStyle w:val="Heading4"/>
      </w:pPr>
      <w:bookmarkStart w:id="75" w:name="pre-prueba-13"/>
      <w:bookmarkEnd w:id="74"/>
      <w:r>
        <w:t>Pre-prueba</w:t>
      </w:r>
    </w:p>
    <w:p w14:paraId="0EC50CAE" w14:textId="77777777" w:rsidR="003B26D0" w:rsidRDefault="00000000">
      <w:pPr>
        <w:pStyle w:val="Heading4"/>
      </w:pPr>
      <w:bookmarkStart w:id="76" w:name="clasificación-de-las-respuestas-22"/>
      <w:bookmarkEnd w:id="75"/>
      <w:r>
        <w:t>Clasificación de las respuestas:</w:t>
      </w:r>
    </w:p>
    <w:p w14:paraId="38842D54" w14:textId="77777777" w:rsidR="003B26D0" w:rsidRDefault="00000000">
      <w:pPr>
        <w:pStyle w:val="Compact"/>
        <w:numPr>
          <w:ilvl w:val="0"/>
          <w:numId w:val="130"/>
        </w:numPr>
      </w:pPr>
      <w:r>
        <w:rPr>
          <w:b/>
          <w:bCs/>
        </w:rPr>
        <w:t>Correctas:</w:t>
      </w:r>
      <w:r>
        <w:t xml:space="preserve"> 5 respuestas.</w:t>
      </w:r>
    </w:p>
    <w:p w14:paraId="41CBB93F" w14:textId="77777777" w:rsidR="003B26D0" w:rsidRDefault="00000000">
      <w:pPr>
        <w:pStyle w:val="Compact"/>
        <w:numPr>
          <w:ilvl w:val="1"/>
          <w:numId w:val="131"/>
        </w:numPr>
      </w:pPr>
      <w:r>
        <w:lastRenderedPageBreak/>
        <w:t>“Análisis de regresión” (5 respuestas).</w:t>
      </w:r>
    </w:p>
    <w:p w14:paraId="3F8E7589" w14:textId="77777777" w:rsidR="003B26D0" w:rsidRDefault="00000000">
      <w:pPr>
        <w:pStyle w:val="Compact"/>
        <w:numPr>
          <w:ilvl w:val="0"/>
          <w:numId w:val="130"/>
        </w:numPr>
      </w:pPr>
      <w:r>
        <w:rPr>
          <w:b/>
          <w:bCs/>
        </w:rPr>
        <w:t>Incorrectas:</w:t>
      </w:r>
      <w:r>
        <w:t xml:space="preserve"> 13 respuestas.</w:t>
      </w:r>
    </w:p>
    <w:p w14:paraId="573FE5D4" w14:textId="77777777" w:rsidR="003B26D0" w:rsidRDefault="00000000">
      <w:pPr>
        <w:pStyle w:val="Compact"/>
        <w:numPr>
          <w:ilvl w:val="0"/>
          <w:numId w:val="132"/>
        </w:numPr>
      </w:pPr>
      <w:r>
        <w:t>“Prueba chi-cuadrado” (6 respuestas).</w:t>
      </w:r>
      <w:r>
        <w:br/>
      </w:r>
    </w:p>
    <w:p w14:paraId="4960E6C8" w14:textId="77777777" w:rsidR="003B26D0" w:rsidRDefault="00000000">
      <w:pPr>
        <w:pStyle w:val="Compact"/>
        <w:numPr>
          <w:ilvl w:val="0"/>
          <w:numId w:val="132"/>
        </w:numPr>
      </w:pPr>
      <w:r>
        <w:t>“Prueba t” (4 respuestas).</w:t>
      </w:r>
      <w:r>
        <w:br/>
      </w:r>
    </w:p>
    <w:p w14:paraId="25826EA9" w14:textId="77777777" w:rsidR="003B26D0" w:rsidRDefault="00000000">
      <w:pPr>
        <w:pStyle w:val="Compact"/>
        <w:numPr>
          <w:ilvl w:val="0"/>
          <w:numId w:val="132"/>
        </w:numPr>
      </w:pPr>
      <w:r>
        <w:t>“ANOVA” (3 respuestas).</w:t>
      </w:r>
    </w:p>
    <w:p w14:paraId="17DC015E" w14:textId="77777777" w:rsidR="003B26D0" w:rsidRDefault="00000000">
      <w:pPr>
        <w:pStyle w:val="FirstParagraph"/>
      </w:pPr>
      <w:r>
        <w:rPr>
          <w:b/>
          <w:bCs/>
        </w:rPr>
        <w:t>Conclusión:</w:t>
      </w:r>
    </w:p>
    <w:p w14:paraId="6E2D40EC" w14:textId="77777777" w:rsidR="003B26D0" w:rsidRDefault="00000000">
      <w:pPr>
        <w:pStyle w:val="BodyText"/>
      </w:pPr>
      <w:r>
        <w:t xml:space="preserve">Solo cinco de las respuestas identificaron correctamente que el </w:t>
      </w:r>
      <w:r>
        <w:rPr>
          <w:b/>
          <w:bCs/>
        </w:rPr>
        <w:t>análisis de regresión</w:t>
      </w:r>
      <w:r>
        <w:t xml:space="preserve"> es la prueba adecuada para evaluar relaciones causa-efecto. La mayoría de las respuestas fueron incorrectas, lo que indica una confusión generalizada entre las aplicaciones de pruebas estadísticas como chi-cuadrado, t y ANOVA. Esto sugiere que sería útil reforzar la comprensión de los objetivos específicos de cada prueba estadística, especialmente en el contexto de relaciones causales.</w:t>
      </w:r>
    </w:p>
    <w:p w14:paraId="59208C67" w14:textId="77777777" w:rsidR="003B26D0" w:rsidRDefault="00000000">
      <w:pPr>
        <w:pStyle w:val="Heading4"/>
      </w:pPr>
      <w:bookmarkStart w:id="77" w:name="post-prueba-13"/>
      <w:bookmarkEnd w:id="76"/>
      <w:r>
        <w:t>Post-prueba</w:t>
      </w:r>
    </w:p>
    <w:p w14:paraId="50B73032" w14:textId="77777777" w:rsidR="003B26D0" w:rsidRDefault="00000000">
      <w:pPr>
        <w:pStyle w:val="Heading4"/>
      </w:pPr>
      <w:bookmarkStart w:id="78" w:name="clasificación-de-las-respuestas-23"/>
      <w:bookmarkEnd w:id="77"/>
      <w:r>
        <w:t>Clasificación de las respuestas:</w:t>
      </w:r>
    </w:p>
    <w:p w14:paraId="1EC0D3C5" w14:textId="77777777" w:rsidR="003B26D0" w:rsidRDefault="00000000">
      <w:pPr>
        <w:pStyle w:val="Compact"/>
        <w:numPr>
          <w:ilvl w:val="0"/>
          <w:numId w:val="133"/>
        </w:numPr>
      </w:pPr>
      <w:r>
        <w:rPr>
          <w:b/>
          <w:bCs/>
        </w:rPr>
        <w:t>Correctas:</w:t>
      </w:r>
      <w:r>
        <w:t xml:space="preserve"> 12 respuestas.</w:t>
      </w:r>
    </w:p>
    <w:p w14:paraId="6688EBBB" w14:textId="77777777" w:rsidR="003B26D0" w:rsidRDefault="00000000">
      <w:pPr>
        <w:pStyle w:val="Compact"/>
        <w:numPr>
          <w:ilvl w:val="1"/>
          <w:numId w:val="134"/>
        </w:numPr>
      </w:pPr>
      <w:r>
        <w:t>“Análisis de regresión” (12 respuestas).</w:t>
      </w:r>
    </w:p>
    <w:p w14:paraId="2DC8437F" w14:textId="77777777" w:rsidR="003B26D0" w:rsidRDefault="00000000">
      <w:pPr>
        <w:pStyle w:val="Compact"/>
        <w:numPr>
          <w:ilvl w:val="0"/>
          <w:numId w:val="133"/>
        </w:numPr>
      </w:pPr>
      <w:r>
        <w:rPr>
          <w:b/>
          <w:bCs/>
        </w:rPr>
        <w:t>Incorrectas:</w:t>
      </w:r>
      <w:r>
        <w:t xml:space="preserve"> 8 respuestas.</w:t>
      </w:r>
    </w:p>
    <w:p w14:paraId="76D21B73" w14:textId="77777777" w:rsidR="003B26D0" w:rsidRDefault="00000000">
      <w:pPr>
        <w:pStyle w:val="Compact"/>
        <w:numPr>
          <w:ilvl w:val="0"/>
          <w:numId w:val="135"/>
        </w:numPr>
      </w:pPr>
      <w:r>
        <w:t>“Prueba chi-cuadrado” (7 respuestas).</w:t>
      </w:r>
      <w:r>
        <w:br/>
      </w:r>
    </w:p>
    <w:p w14:paraId="75741372" w14:textId="77777777" w:rsidR="003B26D0" w:rsidRDefault="00000000">
      <w:pPr>
        <w:pStyle w:val="Compact"/>
        <w:numPr>
          <w:ilvl w:val="0"/>
          <w:numId w:val="135"/>
        </w:numPr>
      </w:pPr>
      <w:r>
        <w:t>“Prueba t, análisis de regresión” (1 respuesta - parcialmente correcta, pero clasificada como incorrecta por incluir un error).</w:t>
      </w:r>
    </w:p>
    <w:p w14:paraId="011AE23F" w14:textId="77777777" w:rsidR="003B26D0" w:rsidRDefault="00000000">
      <w:pPr>
        <w:pStyle w:val="FirstParagraph"/>
      </w:pPr>
      <w:r>
        <w:t>**Conclusión:</w:t>
      </w:r>
    </w:p>
    <w:p w14:paraId="7F6638AA" w14:textId="77777777" w:rsidR="003B26D0" w:rsidRDefault="00000000">
      <w:pPr>
        <w:pStyle w:val="BodyText"/>
      </w:pPr>
      <w:r>
        <w:t xml:space="preserve">El </w:t>
      </w:r>
      <w:r>
        <w:rPr>
          <w:b/>
          <w:bCs/>
        </w:rPr>
        <w:t>60%</w:t>
      </w:r>
      <w:r>
        <w:t xml:space="preserve"> de las respuestas identificaron correctamente que el </w:t>
      </w:r>
      <w:r>
        <w:rPr>
          <w:b/>
          <w:bCs/>
        </w:rPr>
        <w:t>análisis de regresión</w:t>
      </w:r>
      <w:r>
        <w:t xml:space="preserve"> es la prueba adecuada para evaluar relaciones causa-efecto. Sin embargo, el </w:t>
      </w:r>
      <w:r>
        <w:rPr>
          <w:b/>
          <w:bCs/>
        </w:rPr>
        <w:t>40%</w:t>
      </w:r>
      <w:r>
        <w:t xml:space="preserve"> de las respuestas fueron incorrectas, siendo la prueba chi-cuadrado el error más común. Esto refleja cierta confusión sobre las aplicaciones de esta prueba, especialmente en comparación con el análisis de regresión. Reforzar el entendimiento de las diferencias entre pruebas de asociación (chi-cuadrado) y análisis de relaciones (regresión) podría ser útil para mejorar la precisión en futuras respuestas.</w:t>
      </w:r>
    </w:p>
    <w:p w14:paraId="0F98D14A" w14:textId="77777777" w:rsidR="003B26D0" w:rsidRDefault="00000000">
      <w:pPr>
        <w:pStyle w:val="BodyText"/>
      </w:pPr>
      <w:r>
        <w:rPr>
          <w:b/>
          <w:bCs/>
        </w:rPr>
        <w:t>TABLA 14.</w:t>
      </w:r>
      <w:r>
        <w:t xml:space="preserve">. Clasificación de las respuestas a la pregunta </w:t>
      </w:r>
      <w:r>
        <w:rPr>
          <w:i/>
          <w:iCs/>
        </w:rPr>
        <w:t>“Seleccionar la prueba correspondiente al tipo de pregunta o planteamiento de ¿Existe una relación causa-efecto?”</w:t>
      </w:r>
      <w:r>
        <w:t>, en la pre-prueba y post-prueba.</w:t>
      </w:r>
    </w:p>
    <w:tbl>
      <w:tblPr>
        <w:tblStyle w:val="Table"/>
        <w:tblW w:w="0" w:type="auto"/>
        <w:tblLook w:val="0020" w:firstRow="1" w:lastRow="0" w:firstColumn="0" w:lastColumn="0" w:noHBand="0" w:noVBand="0"/>
      </w:tblPr>
      <w:tblGrid>
        <w:gridCol w:w="1614"/>
        <w:gridCol w:w="1381"/>
        <w:gridCol w:w="1501"/>
      </w:tblGrid>
      <w:tr w:rsidR="003B26D0" w14:paraId="62925F83" w14:textId="77777777" w:rsidTr="003B26D0">
        <w:trPr>
          <w:cnfStyle w:val="100000000000" w:firstRow="1" w:lastRow="0" w:firstColumn="0" w:lastColumn="0" w:oddVBand="0" w:evenVBand="0" w:oddHBand="0" w:evenHBand="0" w:firstRowFirstColumn="0" w:firstRowLastColumn="0" w:lastRowFirstColumn="0" w:lastRowLastColumn="0"/>
          <w:tblHeader/>
        </w:trPr>
        <w:tc>
          <w:tcPr>
            <w:tcW w:w="0" w:type="auto"/>
          </w:tcPr>
          <w:p w14:paraId="74A1C8BD" w14:textId="77777777" w:rsidR="003B26D0" w:rsidRDefault="00000000">
            <w:pPr>
              <w:pStyle w:val="Compact"/>
            </w:pPr>
            <w:r>
              <w:t>Categoría</w:t>
            </w:r>
          </w:p>
        </w:tc>
        <w:tc>
          <w:tcPr>
            <w:tcW w:w="0" w:type="auto"/>
          </w:tcPr>
          <w:p w14:paraId="7D9EF816" w14:textId="77777777" w:rsidR="003B26D0" w:rsidRDefault="00000000">
            <w:pPr>
              <w:pStyle w:val="Compact"/>
            </w:pPr>
            <w:r>
              <w:t>Pre-prueba</w:t>
            </w:r>
          </w:p>
        </w:tc>
        <w:tc>
          <w:tcPr>
            <w:tcW w:w="0" w:type="auto"/>
          </w:tcPr>
          <w:p w14:paraId="56A066BE" w14:textId="77777777" w:rsidR="003B26D0" w:rsidRDefault="00000000">
            <w:pPr>
              <w:pStyle w:val="Compact"/>
            </w:pPr>
            <w:r>
              <w:t>Post-prueba</w:t>
            </w:r>
          </w:p>
        </w:tc>
      </w:tr>
      <w:tr w:rsidR="003B26D0" w14:paraId="499F297B" w14:textId="77777777">
        <w:tc>
          <w:tcPr>
            <w:tcW w:w="0" w:type="auto"/>
          </w:tcPr>
          <w:p w14:paraId="24671249" w14:textId="77777777" w:rsidR="003B26D0" w:rsidRDefault="00000000">
            <w:pPr>
              <w:pStyle w:val="Compact"/>
            </w:pPr>
            <w:r>
              <w:t>Correctas</w:t>
            </w:r>
          </w:p>
        </w:tc>
        <w:tc>
          <w:tcPr>
            <w:tcW w:w="0" w:type="auto"/>
          </w:tcPr>
          <w:p w14:paraId="2135515D" w14:textId="77777777" w:rsidR="003B26D0" w:rsidRDefault="00000000">
            <w:pPr>
              <w:pStyle w:val="Compact"/>
            </w:pPr>
            <w:r>
              <w:t>5 (25)</w:t>
            </w:r>
          </w:p>
        </w:tc>
        <w:tc>
          <w:tcPr>
            <w:tcW w:w="0" w:type="auto"/>
          </w:tcPr>
          <w:p w14:paraId="157F2445" w14:textId="77777777" w:rsidR="003B26D0" w:rsidRDefault="00000000">
            <w:pPr>
              <w:pStyle w:val="Compact"/>
            </w:pPr>
            <w:r>
              <w:t>12 (60)</w:t>
            </w:r>
          </w:p>
        </w:tc>
      </w:tr>
      <w:tr w:rsidR="003B26D0" w14:paraId="2723DEED" w14:textId="77777777">
        <w:tc>
          <w:tcPr>
            <w:tcW w:w="0" w:type="auto"/>
          </w:tcPr>
          <w:p w14:paraId="7A073948" w14:textId="77777777" w:rsidR="003B26D0" w:rsidRDefault="00000000">
            <w:pPr>
              <w:pStyle w:val="Compact"/>
            </w:pPr>
            <w:r>
              <w:t>Incorrectas</w:t>
            </w:r>
          </w:p>
        </w:tc>
        <w:tc>
          <w:tcPr>
            <w:tcW w:w="0" w:type="auto"/>
          </w:tcPr>
          <w:p w14:paraId="022D8B0D" w14:textId="77777777" w:rsidR="003B26D0" w:rsidRDefault="00000000">
            <w:pPr>
              <w:pStyle w:val="Compact"/>
            </w:pPr>
            <w:r>
              <w:t>13 (65)</w:t>
            </w:r>
          </w:p>
        </w:tc>
        <w:tc>
          <w:tcPr>
            <w:tcW w:w="0" w:type="auto"/>
          </w:tcPr>
          <w:p w14:paraId="283C29FF" w14:textId="77777777" w:rsidR="003B26D0" w:rsidRDefault="00000000">
            <w:pPr>
              <w:pStyle w:val="Compact"/>
            </w:pPr>
            <w:r>
              <w:t>8 (40)</w:t>
            </w:r>
          </w:p>
        </w:tc>
      </w:tr>
      <w:tr w:rsidR="003B26D0" w14:paraId="121AC17C" w14:textId="77777777">
        <w:tc>
          <w:tcPr>
            <w:tcW w:w="0" w:type="auto"/>
          </w:tcPr>
          <w:p w14:paraId="262BF8ED" w14:textId="77777777" w:rsidR="003B26D0" w:rsidRDefault="00000000">
            <w:pPr>
              <w:pStyle w:val="Compact"/>
            </w:pPr>
            <w:r>
              <w:lastRenderedPageBreak/>
              <w:t>No respondió</w:t>
            </w:r>
          </w:p>
        </w:tc>
        <w:tc>
          <w:tcPr>
            <w:tcW w:w="0" w:type="auto"/>
          </w:tcPr>
          <w:p w14:paraId="7FF952DE" w14:textId="77777777" w:rsidR="003B26D0" w:rsidRDefault="00000000">
            <w:pPr>
              <w:pStyle w:val="Compact"/>
            </w:pPr>
            <w:r>
              <w:t>2 (10)</w:t>
            </w:r>
          </w:p>
        </w:tc>
        <w:tc>
          <w:tcPr>
            <w:tcW w:w="0" w:type="auto"/>
          </w:tcPr>
          <w:p w14:paraId="1AED0663" w14:textId="77777777" w:rsidR="003B26D0" w:rsidRDefault="00000000">
            <w:pPr>
              <w:pStyle w:val="Compact"/>
            </w:pPr>
            <w:r>
              <w:t>0 (0)</w:t>
            </w:r>
          </w:p>
        </w:tc>
      </w:tr>
    </w:tbl>
    <w:p w14:paraId="277D6A65" w14:textId="77777777" w:rsidR="003B26D0" w:rsidRDefault="00BB5144">
      <w:r>
        <w:rPr>
          <w:noProof/>
        </w:rPr>
        <w:pict w14:anchorId="646AA24B">
          <v:rect id="_x0000_i1028" alt="" style="width:468pt;height:.05pt;mso-width-percent:0;mso-height-percent:0;mso-width-percent:0;mso-height-percent:0" o:hralign="center" o:hrstd="t" o:hr="t"/>
        </w:pict>
      </w:r>
    </w:p>
    <w:p w14:paraId="11676EF3" w14:textId="77777777" w:rsidR="003B26D0" w:rsidRDefault="00000000">
      <w:pPr>
        <w:pStyle w:val="Heading3"/>
      </w:pPr>
      <w:bookmarkStart w:id="79" w:name="Xe37f6d428d0db3cd230b04c38cdfb0026faf6aa"/>
      <w:bookmarkEnd w:id="73"/>
      <w:bookmarkEnd w:id="78"/>
      <w:r>
        <w:t>ITEM 15. Seleccionar la prueba correspondiente al tipo de pregunta o planteamiento de: Comparación de dos medias</w:t>
      </w:r>
    </w:p>
    <w:p w14:paraId="481813FA" w14:textId="77777777" w:rsidR="003B26D0" w:rsidRDefault="00000000">
      <w:pPr>
        <w:pStyle w:val="Heading4"/>
      </w:pPr>
      <w:bookmarkStart w:id="80" w:name="criterios-de-evaluación-12"/>
      <w:r>
        <w:t>Criterios de evaluación:</w:t>
      </w:r>
    </w:p>
    <w:p w14:paraId="5EC34465" w14:textId="77777777" w:rsidR="003B26D0" w:rsidRDefault="00000000">
      <w:pPr>
        <w:pStyle w:val="Compact"/>
        <w:numPr>
          <w:ilvl w:val="0"/>
          <w:numId w:val="136"/>
        </w:numPr>
      </w:pPr>
      <w:r>
        <w:rPr>
          <w:b/>
          <w:bCs/>
        </w:rPr>
        <w:t>Respuestas correctas:</w:t>
      </w:r>
      <w:r>
        <w:br/>
        <w:t xml:space="preserve">La prueba estadística adecuada para comparar dos medias es la </w:t>
      </w:r>
      <w:r>
        <w:rPr>
          <w:b/>
          <w:bCs/>
        </w:rPr>
        <w:t>prueba t (t de Student)</w:t>
      </w:r>
      <w:r>
        <w:t>.</w:t>
      </w:r>
    </w:p>
    <w:p w14:paraId="0423CA16" w14:textId="77777777" w:rsidR="003B26D0" w:rsidRDefault="00000000">
      <w:pPr>
        <w:pStyle w:val="Compact"/>
        <w:numPr>
          <w:ilvl w:val="1"/>
          <w:numId w:val="137"/>
        </w:numPr>
      </w:pPr>
      <w:r>
        <w:t>Esta prueba evalúa si las medias de dos grupos son significativamente diferentes entre sí. Se utiliza en contextos como muestras independientes, muestras relacionadas o pares emparejados.</w:t>
      </w:r>
    </w:p>
    <w:p w14:paraId="6C0C56FA" w14:textId="77777777" w:rsidR="003B26D0" w:rsidRDefault="00000000">
      <w:pPr>
        <w:pStyle w:val="Compact"/>
        <w:numPr>
          <w:ilvl w:val="0"/>
          <w:numId w:val="136"/>
        </w:numPr>
      </w:pPr>
      <w:r>
        <w:rPr>
          <w:b/>
          <w:bCs/>
        </w:rPr>
        <w:t>Respuestas incorrectas:</w:t>
      </w:r>
    </w:p>
    <w:p w14:paraId="30719C5F" w14:textId="77777777" w:rsidR="003B26D0" w:rsidRDefault="00000000">
      <w:pPr>
        <w:pStyle w:val="Compact"/>
        <w:numPr>
          <w:ilvl w:val="1"/>
          <w:numId w:val="138"/>
        </w:numPr>
      </w:pPr>
      <w:r>
        <w:rPr>
          <w:b/>
          <w:bCs/>
        </w:rPr>
        <w:t>Análisis de regresión:</w:t>
      </w:r>
      <w:r>
        <w:t xml:space="preserve"> Es incorrecto porque esta técnica evalúa relaciones entre variables dependientes e independientes, pero no se utiliza para comparar dos medias.</w:t>
      </w:r>
      <w:r>
        <w:br/>
      </w:r>
    </w:p>
    <w:p w14:paraId="1188C367" w14:textId="77777777" w:rsidR="003B26D0" w:rsidRDefault="00000000">
      <w:pPr>
        <w:pStyle w:val="Compact"/>
        <w:numPr>
          <w:ilvl w:val="1"/>
          <w:numId w:val="138"/>
        </w:numPr>
      </w:pPr>
      <w:r>
        <w:rPr>
          <w:b/>
          <w:bCs/>
        </w:rPr>
        <w:t>ANOVA:</w:t>
      </w:r>
      <w:r>
        <w:t xml:space="preserve"> Es incorrecto porque esta prueba compara tres o más medias, no dos.</w:t>
      </w:r>
      <w:r>
        <w:br/>
      </w:r>
    </w:p>
    <w:p w14:paraId="46BD068E" w14:textId="77777777" w:rsidR="003B26D0" w:rsidRDefault="00000000">
      <w:pPr>
        <w:pStyle w:val="Compact"/>
        <w:numPr>
          <w:ilvl w:val="1"/>
          <w:numId w:val="138"/>
        </w:numPr>
      </w:pPr>
      <w:r>
        <w:rPr>
          <w:b/>
          <w:bCs/>
        </w:rPr>
        <w:t>Prueba chi-cuadrado:</w:t>
      </w:r>
      <w:r>
        <w:t xml:space="preserve"> Es incorrecta porque evalúa asociaciones entre variables categóricas, no diferencias entre medias.</w:t>
      </w:r>
    </w:p>
    <w:p w14:paraId="5CB16201" w14:textId="77777777" w:rsidR="003B26D0" w:rsidRDefault="00000000">
      <w:pPr>
        <w:pStyle w:val="Heading4"/>
      </w:pPr>
      <w:bookmarkStart w:id="81" w:name="pre-prueba-14"/>
      <w:bookmarkEnd w:id="80"/>
      <w:r>
        <w:t>Pre-prueba:</w:t>
      </w:r>
    </w:p>
    <w:p w14:paraId="1C09BA33" w14:textId="77777777" w:rsidR="003B26D0" w:rsidRDefault="00000000">
      <w:pPr>
        <w:pStyle w:val="Heading4"/>
      </w:pPr>
      <w:bookmarkStart w:id="82" w:name="clasificación-de-las-respuestas-24"/>
      <w:bookmarkEnd w:id="81"/>
      <w:r>
        <w:t>Clasificación de las respuestas:</w:t>
      </w:r>
    </w:p>
    <w:p w14:paraId="3C38F757" w14:textId="77777777" w:rsidR="003B26D0" w:rsidRDefault="00000000">
      <w:pPr>
        <w:pStyle w:val="Compact"/>
        <w:numPr>
          <w:ilvl w:val="0"/>
          <w:numId w:val="139"/>
        </w:numPr>
      </w:pPr>
      <w:r>
        <w:rPr>
          <w:b/>
          <w:bCs/>
        </w:rPr>
        <w:t>Correctas:</w:t>
      </w:r>
      <w:r>
        <w:t xml:space="preserve"> 5 respuestas.</w:t>
      </w:r>
    </w:p>
    <w:p w14:paraId="7075A303" w14:textId="77777777" w:rsidR="003B26D0" w:rsidRDefault="00000000">
      <w:pPr>
        <w:pStyle w:val="Compact"/>
        <w:numPr>
          <w:ilvl w:val="1"/>
          <w:numId w:val="140"/>
        </w:numPr>
      </w:pPr>
      <w:r>
        <w:t>“Prueba t” (5 respuestas).</w:t>
      </w:r>
    </w:p>
    <w:p w14:paraId="6BFBA532" w14:textId="77777777" w:rsidR="003B26D0" w:rsidRDefault="00000000">
      <w:pPr>
        <w:pStyle w:val="Compact"/>
        <w:numPr>
          <w:ilvl w:val="0"/>
          <w:numId w:val="139"/>
        </w:numPr>
      </w:pPr>
      <w:r>
        <w:rPr>
          <w:b/>
          <w:bCs/>
        </w:rPr>
        <w:t>Incorrectas:</w:t>
      </w:r>
      <w:r>
        <w:t xml:space="preserve"> 12 respuestas.</w:t>
      </w:r>
    </w:p>
    <w:p w14:paraId="2FFD59CA" w14:textId="77777777" w:rsidR="003B26D0" w:rsidRDefault="00000000">
      <w:pPr>
        <w:pStyle w:val="Compact"/>
        <w:numPr>
          <w:ilvl w:val="0"/>
          <w:numId w:val="141"/>
        </w:numPr>
      </w:pPr>
      <w:r>
        <w:t>“Análisis de regresión” (3 respuestas).</w:t>
      </w:r>
      <w:r>
        <w:br/>
      </w:r>
    </w:p>
    <w:p w14:paraId="256A6025" w14:textId="77777777" w:rsidR="003B26D0" w:rsidRDefault="00000000">
      <w:pPr>
        <w:pStyle w:val="Compact"/>
        <w:numPr>
          <w:ilvl w:val="0"/>
          <w:numId w:val="141"/>
        </w:numPr>
      </w:pPr>
      <w:r>
        <w:t>“ANOVA” (3 respuestas).</w:t>
      </w:r>
      <w:r>
        <w:br/>
      </w:r>
    </w:p>
    <w:p w14:paraId="7CF72309" w14:textId="77777777" w:rsidR="003B26D0" w:rsidRDefault="00000000">
      <w:pPr>
        <w:pStyle w:val="Compact"/>
        <w:numPr>
          <w:ilvl w:val="0"/>
          <w:numId w:val="141"/>
        </w:numPr>
      </w:pPr>
      <w:r>
        <w:t>“Prueba chi-cuadrado” (6 respuestas).</w:t>
      </w:r>
    </w:p>
    <w:p w14:paraId="300807EE" w14:textId="77777777" w:rsidR="003B26D0" w:rsidRDefault="00000000">
      <w:pPr>
        <w:pStyle w:val="FirstParagraph"/>
      </w:pPr>
      <w:r>
        <w:rPr>
          <w:b/>
          <w:bCs/>
        </w:rPr>
        <w:t>Conclusión:</w:t>
      </w:r>
    </w:p>
    <w:p w14:paraId="3F251273" w14:textId="77777777" w:rsidR="003B26D0" w:rsidRDefault="00000000">
      <w:pPr>
        <w:pStyle w:val="BodyText"/>
      </w:pPr>
      <w:r>
        <w:t xml:space="preserve">Cinco de las respuestas identificaron correctamente que la </w:t>
      </w:r>
      <w:r>
        <w:rPr>
          <w:b/>
          <w:bCs/>
        </w:rPr>
        <w:t>prueba t</w:t>
      </w:r>
      <w:r>
        <w:t xml:space="preserve"> es la adecuada para comparar dos medias. La mayoría de las respuestas fueron incorrectas, siendo la prueba chi-cuadrado el error más frecuente (6 respuestas). Esto indica una confusión significativa sobre las aplicaciones de las pruebas estadísticas, especialmente entre pruebas de comparación de medias (prueba t, ANOVA) y pruebas de asociación (chi-cuadrado). Se </w:t>
      </w:r>
      <w:r>
        <w:lastRenderedPageBreak/>
        <w:t>recomienda reforzar el conocimiento de las pruebas estadísticas básicas y sus aplicaciones específicas.</w:t>
      </w:r>
    </w:p>
    <w:p w14:paraId="0C418937" w14:textId="77777777" w:rsidR="003B26D0" w:rsidRDefault="00000000">
      <w:pPr>
        <w:pStyle w:val="Heading4"/>
      </w:pPr>
      <w:bookmarkStart w:id="83" w:name="post-prueba-14"/>
      <w:bookmarkEnd w:id="82"/>
      <w:r>
        <w:t>Post-prueba:</w:t>
      </w:r>
    </w:p>
    <w:p w14:paraId="4939C8BD" w14:textId="77777777" w:rsidR="003B26D0" w:rsidRDefault="00000000">
      <w:pPr>
        <w:pStyle w:val="Heading4"/>
      </w:pPr>
      <w:bookmarkStart w:id="84" w:name="clasificación-de-las-respuestas-25"/>
      <w:bookmarkEnd w:id="83"/>
      <w:r>
        <w:t>Clasificación de las respuestas:</w:t>
      </w:r>
    </w:p>
    <w:p w14:paraId="48D6D89F" w14:textId="77777777" w:rsidR="003B26D0" w:rsidRDefault="00000000">
      <w:pPr>
        <w:pStyle w:val="Compact"/>
        <w:numPr>
          <w:ilvl w:val="0"/>
          <w:numId w:val="142"/>
        </w:numPr>
      </w:pPr>
      <w:r>
        <w:rPr>
          <w:b/>
          <w:bCs/>
        </w:rPr>
        <w:t>Correctas:</w:t>
      </w:r>
      <w:r>
        <w:t xml:space="preserve"> 13 respuestas.</w:t>
      </w:r>
    </w:p>
    <w:p w14:paraId="75411D0E" w14:textId="77777777" w:rsidR="003B26D0" w:rsidRDefault="00000000">
      <w:pPr>
        <w:pStyle w:val="Compact"/>
        <w:numPr>
          <w:ilvl w:val="1"/>
          <w:numId w:val="143"/>
        </w:numPr>
      </w:pPr>
      <w:r>
        <w:t>“Prueba t” (13 respuestas).</w:t>
      </w:r>
    </w:p>
    <w:p w14:paraId="5E04A55C" w14:textId="77777777" w:rsidR="003B26D0" w:rsidRDefault="00000000">
      <w:pPr>
        <w:pStyle w:val="Compact"/>
        <w:numPr>
          <w:ilvl w:val="0"/>
          <w:numId w:val="142"/>
        </w:numPr>
      </w:pPr>
      <w:r>
        <w:rPr>
          <w:b/>
          <w:bCs/>
        </w:rPr>
        <w:t>Incorrectas:</w:t>
      </w:r>
      <w:r>
        <w:t xml:space="preserve"> 6 respuestas.</w:t>
      </w:r>
    </w:p>
    <w:p w14:paraId="73489D40" w14:textId="77777777" w:rsidR="003B26D0" w:rsidRDefault="00000000">
      <w:pPr>
        <w:pStyle w:val="Compact"/>
        <w:numPr>
          <w:ilvl w:val="0"/>
          <w:numId w:val="144"/>
        </w:numPr>
      </w:pPr>
      <w:r>
        <w:t>“ANOVA” (2 respuestas).</w:t>
      </w:r>
      <w:r>
        <w:br/>
      </w:r>
    </w:p>
    <w:p w14:paraId="43C5907E" w14:textId="77777777" w:rsidR="003B26D0" w:rsidRDefault="00000000">
      <w:pPr>
        <w:pStyle w:val="Compact"/>
        <w:numPr>
          <w:ilvl w:val="0"/>
          <w:numId w:val="144"/>
        </w:numPr>
      </w:pPr>
      <w:r>
        <w:t>“Prueba chi-cuadrado” (3 respuestas).</w:t>
      </w:r>
      <w:r>
        <w:br/>
      </w:r>
    </w:p>
    <w:p w14:paraId="0D450F5D" w14:textId="77777777" w:rsidR="003B26D0" w:rsidRDefault="00000000">
      <w:pPr>
        <w:pStyle w:val="Compact"/>
        <w:numPr>
          <w:ilvl w:val="0"/>
          <w:numId w:val="144"/>
        </w:numPr>
      </w:pPr>
      <w:r>
        <w:t>“Análisis de regresión” (1 respuesta).</w:t>
      </w:r>
    </w:p>
    <w:p w14:paraId="2D6B113E" w14:textId="77777777" w:rsidR="003B26D0" w:rsidRDefault="00000000">
      <w:pPr>
        <w:pStyle w:val="FirstParagraph"/>
      </w:pPr>
      <w:r>
        <w:rPr>
          <w:b/>
          <w:bCs/>
        </w:rPr>
        <w:t>Conclusión:</w:t>
      </w:r>
    </w:p>
    <w:p w14:paraId="7F8142AC" w14:textId="77777777" w:rsidR="003B26D0" w:rsidRDefault="00000000">
      <w:pPr>
        <w:pStyle w:val="BodyText"/>
      </w:pPr>
      <w:r>
        <w:t xml:space="preserve">La mayoría de las respuestas identificaron correctamente que la </w:t>
      </w:r>
      <w:r>
        <w:rPr>
          <w:b/>
          <w:bCs/>
        </w:rPr>
        <w:t>prueba t</w:t>
      </w:r>
      <w:r>
        <w:t xml:space="preserve"> es la adecuada para comparar dos medias. Sin embargo, el </w:t>
      </w:r>
      <w:r>
        <w:rPr>
          <w:b/>
          <w:bCs/>
        </w:rPr>
        <w:t>27.8%</w:t>
      </w:r>
      <w:r>
        <w:t xml:space="preserve"> de las respuestas fueron incorrectas, siendo la prueba chi-cuadrado el error más frecuente (3 respuestas, 16.7%). Esto refleja un buen entendimiento general del uso de la prueba t, aunque persiste algo de confusión con las aplicaciones de otras pruebas estadísticas como ANOVA y chi-cuadrado. Se recomienda reforzar el conocimiento sobre las diferencias clave entre estas pruebas para reducir errores.</w:t>
      </w:r>
    </w:p>
    <w:p w14:paraId="1CE7C7CF" w14:textId="77777777" w:rsidR="003B26D0" w:rsidRDefault="00000000">
      <w:pPr>
        <w:pStyle w:val="BodyText"/>
      </w:pPr>
      <w:r>
        <w:rPr>
          <w:b/>
          <w:bCs/>
        </w:rPr>
        <w:t>TABLA 15.</w:t>
      </w:r>
      <w:r>
        <w:t xml:space="preserve">. Clasificación de las respuestas a la pregunta </w:t>
      </w:r>
      <w:r>
        <w:rPr>
          <w:i/>
          <w:iCs/>
        </w:rPr>
        <w:t>“Seleccionar la prueba correspondiente al tipo de pregunta o planteamiento de: Comparación de dos medias”</w:t>
      </w:r>
      <w:r>
        <w:t>, en la pre-prueba y post-prueba.</w:t>
      </w:r>
    </w:p>
    <w:tbl>
      <w:tblPr>
        <w:tblStyle w:val="Table"/>
        <w:tblW w:w="0" w:type="auto"/>
        <w:tblLook w:val="0020" w:firstRow="1" w:lastRow="0" w:firstColumn="0" w:lastColumn="0" w:noHBand="0" w:noVBand="0"/>
      </w:tblPr>
      <w:tblGrid>
        <w:gridCol w:w="1614"/>
        <w:gridCol w:w="1381"/>
        <w:gridCol w:w="1501"/>
      </w:tblGrid>
      <w:tr w:rsidR="003B26D0" w14:paraId="5BBF7171" w14:textId="77777777" w:rsidTr="003B26D0">
        <w:trPr>
          <w:cnfStyle w:val="100000000000" w:firstRow="1" w:lastRow="0" w:firstColumn="0" w:lastColumn="0" w:oddVBand="0" w:evenVBand="0" w:oddHBand="0" w:evenHBand="0" w:firstRowFirstColumn="0" w:firstRowLastColumn="0" w:lastRowFirstColumn="0" w:lastRowLastColumn="0"/>
          <w:tblHeader/>
        </w:trPr>
        <w:tc>
          <w:tcPr>
            <w:tcW w:w="0" w:type="auto"/>
          </w:tcPr>
          <w:p w14:paraId="02E90554" w14:textId="77777777" w:rsidR="003B26D0" w:rsidRDefault="00000000">
            <w:pPr>
              <w:pStyle w:val="Compact"/>
            </w:pPr>
            <w:r>
              <w:t>Categoría</w:t>
            </w:r>
          </w:p>
        </w:tc>
        <w:tc>
          <w:tcPr>
            <w:tcW w:w="0" w:type="auto"/>
          </w:tcPr>
          <w:p w14:paraId="407E12AD" w14:textId="77777777" w:rsidR="003B26D0" w:rsidRDefault="00000000">
            <w:pPr>
              <w:pStyle w:val="Compact"/>
            </w:pPr>
            <w:r>
              <w:t>Pre-prueba</w:t>
            </w:r>
          </w:p>
        </w:tc>
        <w:tc>
          <w:tcPr>
            <w:tcW w:w="0" w:type="auto"/>
          </w:tcPr>
          <w:p w14:paraId="3F9F424E" w14:textId="77777777" w:rsidR="003B26D0" w:rsidRDefault="00000000">
            <w:pPr>
              <w:pStyle w:val="Compact"/>
            </w:pPr>
            <w:r>
              <w:t>Post-prueba</w:t>
            </w:r>
          </w:p>
        </w:tc>
      </w:tr>
      <w:tr w:rsidR="003B26D0" w14:paraId="70EB002F" w14:textId="77777777">
        <w:tc>
          <w:tcPr>
            <w:tcW w:w="0" w:type="auto"/>
          </w:tcPr>
          <w:p w14:paraId="5A6FE45A" w14:textId="77777777" w:rsidR="003B26D0" w:rsidRDefault="00000000">
            <w:pPr>
              <w:pStyle w:val="Compact"/>
            </w:pPr>
            <w:r>
              <w:t>Correctas</w:t>
            </w:r>
          </w:p>
        </w:tc>
        <w:tc>
          <w:tcPr>
            <w:tcW w:w="0" w:type="auto"/>
          </w:tcPr>
          <w:p w14:paraId="1198248B" w14:textId="77777777" w:rsidR="003B26D0" w:rsidRDefault="00000000">
            <w:pPr>
              <w:pStyle w:val="Compact"/>
            </w:pPr>
            <w:r>
              <w:t>5 (25)</w:t>
            </w:r>
          </w:p>
        </w:tc>
        <w:tc>
          <w:tcPr>
            <w:tcW w:w="0" w:type="auto"/>
          </w:tcPr>
          <w:p w14:paraId="14BEA5CA" w14:textId="77777777" w:rsidR="003B26D0" w:rsidRDefault="00000000">
            <w:pPr>
              <w:pStyle w:val="Compact"/>
            </w:pPr>
            <w:r>
              <w:t>13 (65)</w:t>
            </w:r>
          </w:p>
        </w:tc>
      </w:tr>
      <w:tr w:rsidR="003B26D0" w14:paraId="54EF8A45" w14:textId="77777777">
        <w:tc>
          <w:tcPr>
            <w:tcW w:w="0" w:type="auto"/>
          </w:tcPr>
          <w:p w14:paraId="0273080F" w14:textId="77777777" w:rsidR="003B26D0" w:rsidRDefault="00000000">
            <w:pPr>
              <w:pStyle w:val="Compact"/>
            </w:pPr>
            <w:r>
              <w:t>Incorrectas</w:t>
            </w:r>
          </w:p>
        </w:tc>
        <w:tc>
          <w:tcPr>
            <w:tcW w:w="0" w:type="auto"/>
          </w:tcPr>
          <w:p w14:paraId="1208DA07" w14:textId="77777777" w:rsidR="003B26D0" w:rsidRDefault="00000000">
            <w:pPr>
              <w:pStyle w:val="Compact"/>
            </w:pPr>
            <w:r>
              <w:t>12 (60)</w:t>
            </w:r>
          </w:p>
        </w:tc>
        <w:tc>
          <w:tcPr>
            <w:tcW w:w="0" w:type="auto"/>
          </w:tcPr>
          <w:p w14:paraId="78A10952" w14:textId="77777777" w:rsidR="003B26D0" w:rsidRDefault="00000000">
            <w:pPr>
              <w:pStyle w:val="Compact"/>
            </w:pPr>
            <w:r>
              <w:t>6 (30)</w:t>
            </w:r>
          </w:p>
        </w:tc>
      </w:tr>
      <w:tr w:rsidR="003B26D0" w14:paraId="679B3DD1" w14:textId="77777777">
        <w:tc>
          <w:tcPr>
            <w:tcW w:w="0" w:type="auto"/>
          </w:tcPr>
          <w:p w14:paraId="04986019" w14:textId="77777777" w:rsidR="003B26D0" w:rsidRDefault="00000000">
            <w:pPr>
              <w:pStyle w:val="Compact"/>
            </w:pPr>
            <w:r>
              <w:t>No respondió</w:t>
            </w:r>
          </w:p>
        </w:tc>
        <w:tc>
          <w:tcPr>
            <w:tcW w:w="0" w:type="auto"/>
          </w:tcPr>
          <w:p w14:paraId="64AB4931" w14:textId="77777777" w:rsidR="003B26D0" w:rsidRDefault="00000000">
            <w:pPr>
              <w:pStyle w:val="Compact"/>
            </w:pPr>
            <w:r>
              <w:t>3 (15)</w:t>
            </w:r>
          </w:p>
        </w:tc>
        <w:tc>
          <w:tcPr>
            <w:tcW w:w="0" w:type="auto"/>
          </w:tcPr>
          <w:p w14:paraId="1A23B9CA" w14:textId="77777777" w:rsidR="003B26D0" w:rsidRDefault="00000000">
            <w:pPr>
              <w:pStyle w:val="Compact"/>
            </w:pPr>
            <w:r>
              <w:t>1 (5)</w:t>
            </w:r>
          </w:p>
        </w:tc>
      </w:tr>
    </w:tbl>
    <w:p w14:paraId="499F670C" w14:textId="77777777" w:rsidR="003B26D0" w:rsidRDefault="00BB5144">
      <w:r>
        <w:rPr>
          <w:noProof/>
        </w:rPr>
        <w:pict w14:anchorId="791721EC">
          <v:rect id="_x0000_i1027" alt="" style="width:468pt;height:.05pt;mso-width-percent:0;mso-height-percent:0;mso-width-percent:0;mso-height-percent:0" o:hralign="center" o:hrstd="t" o:hr="t"/>
        </w:pict>
      </w:r>
    </w:p>
    <w:p w14:paraId="03411553" w14:textId="77777777" w:rsidR="003B26D0" w:rsidRDefault="00000000">
      <w:pPr>
        <w:pStyle w:val="Heading3"/>
      </w:pPr>
      <w:bookmarkStart w:id="85" w:name="X9882017883de37c2afa874972b51b0795f5e8ab"/>
      <w:bookmarkEnd w:id="79"/>
      <w:bookmarkEnd w:id="84"/>
      <w:r>
        <w:t>ITEM 16. Seleccionar la prueba correspondiente al tipo de pregunta o planteamiento de: ¿Existe una asociación entre dos variables categóricas?</w:t>
      </w:r>
    </w:p>
    <w:p w14:paraId="72DBBC15" w14:textId="77777777" w:rsidR="003B26D0" w:rsidRDefault="00000000">
      <w:pPr>
        <w:pStyle w:val="Heading4"/>
      </w:pPr>
      <w:bookmarkStart w:id="86" w:name="criterios-de-evaluación-13"/>
      <w:r>
        <w:t>Criterios de evaluación:</w:t>
      </w:r>
    </w:p>
    <w:p w14:paraId="72CB74E7" w14:textId="77777777" w:rsidR="003B26D0" w:rsidRDefault="00000000">
      <w:pPr>
        <w:pStyle w:val="Compact"/>
        <w:numPr>
          <w:ilvl w:val="0"/>
          <w:numId w:val="145"/>
        </w:numPr>
      </w:pPr>
      <w:r>
        <w:rPr>
          <w:b/>
          <w:bCs/>
        </w:rPr>
        <w:t>Respuestas correctas:</w:t>
      </w:r>
      <w:r>
        <w:br/>
        <w:t xml:space="preserve">La prueba estadística adecuada para determinar si existe una asociación entre dos variables categóricas es la </w:t>
      </w:r>
      <w:r>
        <w:rPr>
          <w:b/>
          <w:bCs/>
        </w:rPr>
        <w:t>prueba chi-cuadrado</w:t>
      </w:r>
      <w:r>
        <w:t>.</w:t>
      </w:r>
    </w:p>
    <w:p w14:paraId="0250BBAE" w14:textId="77777777" w:rsidR="003B26D0" w:rsidRDefault="00000000">
      <w:pPr>
        <w:pStyle w:val="Compact"/>
        <w:numPr>
          <w:ilvl w:val="1"/>
          <w:numId w:val="146"/>
        </w:numPr>
      </w:pPr>
      <w:r>
        <w:t>Esta prueba evalúa si existe una relación significativa entre dos variables categóricas, comparando las frecuencias observadas con las frecuencias esperadas bajo la hipótesis nula.</w:t>
      </w:r>
    </w:p>
    <w:p w14:paraId="6E3CBC21" w14:textId="77777777" w:rsidR="003B26D0" w:rsidRDefault="00000000">
      <w:pPr>
        <w:pStyle w:val="Compact"/>
        <w:numPr>
          <w:ilvl w:val="0"/>
          <w:numId w:val="145"/>
        </w:numPr>
      </w:pPr>
      <w:r>
        <w:rPr>
          <w:b/>
          <w:bCs/>
        </w:rPr>
        <w:lastRenderedPageBreak/>
        <w:t>Respuestas incorrectas:</w:t>
      </w:r>
    </w:p>
    <w:p w14:paraId="2B0A277E" w14:textId="77777777" w:rsidR="003B26D0" w:rsidRDefault="00000000">
      <w:pPr>
        <w:pStyle w:val="Compact"/>
        <w:numPr>
          <w:ilvl w:val="1"/>
          <w:numId w:val="147"/>
        </w:numPr>
      </w:pPr>
      <w:r>
        <w:rPr>
          <w:b/>
          <w:bCs/>
        </w:rPr>
        <w:t>ANOVA:</w:t>
      </w:r>
      <w:r>
        <w:t xml:space="preserve"> Es incorrecto porque esta prueba compara medias entre tres o más grupos, y no evalúa asociaciones entre variables categóricas.</w:t>
      </w:r>
      <w:r>
        <w:br/>
      </w:r>
    </w:p>
    <w:p w14:paraId="3F99CD96" w14:textId="77777777" w:rsidR="003B26D0" w:rsidRDefault="00000000">
      <w:pPr>
        <w:pStyle w:val="Compact"/>
        <w:numPr>
          <w:ilvl w:val="1"/>
          <w:numId w:val="147"/>
        </w:numPr>
      </w:pPr>
      <w:r>
        <w:rPr>
          <w:b/>
          <w:bCs/>
        </w:rPr>
        <w:t>Análisis de regresión:</w:t>
      </w:r>
      <w:r>
        <w:t xml:space="preserve"> Es incorrecto porque evalúa relaciones entre variables continuas (o una variable dependiente continua y variables independientes).</w:t>
      </w:r>
      <w:r>
        <w:br/>
      </w:r>
    </w:p>
    <w:p w14:paraId="0A70D1E8" w14:textId="77777777" w:rsidR="003B26D0" w:rsidRDefault="00000000">
      <w:pPr>
        <w:pStyle w:val="Compact"/>
        <w:numPr>
          <w:ilvl w:val="1"/>
          <w:numId w:val="147"/>
        </w:numPr>
      </w:pPr>
      <w:r>
        <w:rPr>
          <w:b/>
          <w:bCs/>
        </w:rPr>
        <w:t>Prueba t:</w:t>
      </w:r>
      <w:r>
        <w:t xml:space="preserve"> Es incorrecta porque compara medias entre dos grupos, pero no evalúa asociaciones entre variables categóricas.</w:t>
      </w:r>
    </w:p>
    <w:p w14:paraId="25315FAA" w14:textId="77777777" w:rsidR="003B26D0" w:rsidRDefault="00000000">
      <w:pPr>
        <w:pStyle w:val="Heading4"/>
      </w:pPr>
      <w:bookmarkStart w:id="87" w:name="pre-prueba-15"/>
      <w:bookmarkEnd w:id="86"/>
      <w:r>
        <w:t>Pre-prueba:</w:t>
      </w:r>
    </w:p>
    <w:p w14:paraId="722FC0F1" w14:textId="77777777" w:rsidR="003B26D0" w:rsidRDefault="00000000">
      <w:pPr>
        <w:pStyle w:val="Heading4"/>
      </w:pPr>
      <w:bookmarkStart w:id="88" w:name="clasificación-de-las-respuestas-26"/>
      <w:bookmarkEnd w:id="87"/>
      <w:r>
        <w:t>Clasificación de las respuestas:</w:t>
      </w:r>
    </w:p>
    <w:p w14:paraId="2D09C2A1" w14:textId="77777777" w:rsidR="003B26D0" w:rsidRDefault="00000000">
      <w:pPr>
        <w:pStyle w:val="Compact"/>
        <w:numPr>
          <w:ilvl w:val="0"/>
          <w:numId w:val="148"/>
        </w:numPr>
      </w:pPr>
      <w:r>
        <w:rPr>
          <w:b/>
          <w:bCs/>
        </w:rPr>
        <w:t>Correctas:</w:t>
      </w:r>
      <w:r>
        <w:t xml:space="preserve"> 4 respuestas.</w:t>
      </w:r>
    </w:p>
    <w:p w14:paraId="6A7C75AC" w14:textId="77777777" w:rsidR="003B26D0" w:rsidRDefault="00000000">
      <w:pPr>
        <w:pStyle w:val="Compact"/>
        <w:numPr>
          <w:ilvl w:val="1"/>
          <w:numId w:val="149"/>
        </w:numPr>
      </w:pPr>
      <w:r>
        <w:t>“Prueba chi-cuadrado” (4 respuestas).</w:t>
      </w:r>
    </w:p>
    <w:p w14:paraId="43BB49DC" w14:textId="77777777" w:rsidR="003B26D0" w:rsidRDefault="00000000">
      <w:pPr>
        <w:pStyle w:val="Compact"/>
        <w:numPr>
          <w:ilvl w:val="0"/>
          <w:numId w:val="148"/>
        </w:numPr>
      </w:pPr>
      <w:r>
        <w:rPr>
          <w:b/>
          <w:bCs/>
        </w:rPr>
        <w:t>Incorrectas:</w:t>
      </w:r>
      <w:r>
        <w:t xml:space="preserve"> 13 respuestas.</w:t>
      </w:r>
    </w:p>
    <w:p w14:paraId="030D58DD" w14:textId="77777777" w:rsidR="003B26D0" w:rsidRDefault="00000000">
      <w:pPr>
        <w:pStyle w:val="Compact"/>
        <w:numPr>
          <w:ilvl w:val="0"/>
          <w:numId w:val="150"/>
        </w:numPr>
      </w:pPr>
      <w:r>
        <w:t>“ANOVA” (4 respuestas).</w:t>
      </w:r>
      <w:r>
        <w:br/>
      </w:r>
    </w:p>
    <w:p w14:paraId="3216C4E4" w14:textId="77777777" w:rsidR="003B26D0" w:rsidRDefault="00000000">
      <w:pPr>
        <w:pStyle w:val="Compact"/>
        <w:numPr>
          <w:ilvl w:val="0"/>
          <w:numId w:val="150"/>
        </w:numPr>
      </w:pPr>
      <w:r>
        <w:t>“Análisis de regresión” (4 respuestas).</w:t>
      </w:r>
      <w:r>
        <w:br/>
      </w:r>
    </w:p>
    <w:p w14:paraId="2E8C37EC" w14:textId="77777777" w:rsidR="003B26D0" w:rsidRDefault="00000000">
      <w:pPr>
        <w:pStyle w:val="Compact"/>
        <w:numPr>
          <w:ilvl w:val="0"/>
          <w:numId w:val="150"/>
        </w:numPr>
      </w:pPr>
      <w:r>
        <w:t>“Prueba t” (4 respuestas).</w:t>
      </w:r>
      <w:r>
        <w:br/>
      </w:r>
    </w:p>
    <w:p w14:paraId="544A2217" w14:textId="77777777" w:rsidR="003B26D0" w:rsidRDefault="00000000">
      <w:pPr>
        <w:pStyle w:val="Compact"/>
        <w:numPr>
          <w:ilvl w:val="0"/>
          <w:numId w:val="150"/>
        </w:numPr>
      </w:pPr>
      <w:r>
        <w:t>“Prueba t, ANOVA” (1 respuesta).</w:t>
      </w:r>
    </w:p>
    <w:p w14:paraId="3B0A9F87" w14:textId="77777777" w:rsidR="003B26D0" w:rsidRDefault="00000000">
      <w:pPr>
        <w:pStyle w:val="Heading3"/>
      </w:pPr>
      <w:bookmarkStart w:id="89" w:name="conclusión"/>
      <w:bookmarkEnd w:id="85"/>
      <w:bookmarkEnd w:id="88"/>
      <w:r>
        <w:rPr>
          <w:b/>
          <w:bCs/>
        </w:rPr>
        <w:t>Conclusión:</w:t>
      </w:r>
    </w:p>
    <w:p w14:paraId="2196C959" w14:textId="77777777" w:rsidR="003B26D0" w:rsidRDefault="00000000">
      <w:pPr>
        <w:pStyle w:val="FirstParagraph"/>
      </w:pPr>
      <w:r>
        <w:t xml:space="preserve">Solo cuatro de las respuestas identificaron correctamente que la </w:t>
      </w:r>
      <w:r>
        <w:rPr>
          <w:b/>
          <w:bCs/>
        </w:rPr>
        <w:t>prueba chi-cuadrado</w:t>
      </w:r>
      <w:r>
        <w:t xml:space="preserve"> es la adecuada para determinar si existe una asociación entre dos variables categóricas. La mayoría de las respuestas fueron incorrectas, siendo los errores más comunes </w:t>
      </w:r>
      <w:r>
        <w:rPr>
          <w:b/>
          <w:bCs/>
        </w:rPr>
        <w:t>ANOVA</w:t>
      </w:r>
      <w:r>
        <w:t xml:space="preserve">, </w:t>
      </w:r>
      <w:r>
        <w:rPr>
          <w:b/>
          <w:bCs/>
        </w:rPr>
        <w:t>análisis de regresión</w:t>
      </w:r>
      <w:r>
        <w:t xml:space="preserve"> y </w:t>
      </w:r>
      <w:r>
        <w:rPr>
          <w:b/>
          <w:bCs/>
        </w:rPr>
        <w:t>prueba t</w:t>
      </w:r>
      <w:r>
        <w:t xml:space="preserve"> (cada uno con 4 respuestas). Esto refleja una confusión significativa sobre las aplicaciones de pruebas estadísticas, especialmente en el contexto de variables categóricas. Se recomienda reforzar el conocimiento sobre las pruebas estadísticas específicas para variables categóricas, como la prueba chi-cuadrado.</w:t>
      </w:r>
    </w:p>
    <w:p w14:paraId="30B723DD" w14:textId="77777777" w:rsidR="003B26D0" w:rsidRDefault="00000000">
      <w:pPr>
        <w:pStyle w:val="Heading4"/>
      </w:pPr>
      <w:bookmarkStart w:id="90" w:name="post-prueba-15"/>
      <w:r>
        <w:t>Post-prueba:</w:t>
      </w:r>
    </w:p>
    <w:p w14:paraId="7CE7A887" w14:textId="77777777" w:rsidR="003B26D0" w:rsidRDefault="00000000">
      <w:pPr>
        <w:pStyle w:val="Heading4"/>
      </w:pPr>
      <w:bookmarkStart w:id="91" w:name="clasificación-de-las-respuestas-27"/>
      <w:bookmarkEnd w:id="90"/>
      <w:r>
        <w:t>Clasificación de las respuestas:</w:t>
      </w:r>
    </w:p>
    <w:p w14:paraId="5E393BAD" w14:textId="77777777" w:rsidR="003B26D0" w:rsidRDefault="00000000">
      <w:pPr>
        <w:pStyle w:val="Compact"/>
        <w:numPr>
          <w:ilvl w:val="0"/>
          <w:numId w:val="151"/>
        </w:numPr>
      </w:pPr>
      <w:r>
        <w:rPr>
          <w:b/>
          <w:bCs/>
        </w:rPr>
        <w:t>Correctas:</w:t>
      </w:r>
      <w:r>
        <w:t xml:space="preserve"> 8 respuestas.</w:t>
      </w:r>
    </w:p>
    <w:p w14:paraId="54B3469F" w14:textId="77777777" w:rsidR="003B26D0" w:rsidRDefault="00000000">
      <w:pPr>
        <w:pStyle w:val="Compact"/>
        <w:numPr>
          <w:ilvl w:val="1"/>
          <w:numId w:val="152"/>
        </w:numPr>
      </w:pPr>
      <w:r>
        <w:t>“Prueba chi-cuadrado” (8 respuestas).</w:t>
      </w:r>
    </w:p>
    <w:p w14:paraId="7CA91561" w14:textId="77777777" w:rsidR="003B26D0" w:rsidRDefault="00000000">
      <w:pPr>
        <w:pStyle w:val="Compact"/>
        <w:numPr>
          <w:ilvl w:val="0"/>
          <w:numId w:val="151"/>
        </w:numPr>
      </w:pPr>
      <w:r>
        <w:rPr>
          <w:b/>
          <w:bCs/>
        </w:rPr>
        <w:t>Incorrectas:</w:t>
      </w:r>
      <w:r>
        <w:t xml:space="preserve"> 12 respuestas.</w:t>
      </w:r>
    </w:p>
    <w:p w14:paraId="7DA61F59" w14:textId="77777777" w:rsidR="003B26D0" w:rsidRDefault="00000000">
      <w:pPr>
        <w:pStyle w:val="Compact"/>
        <w:numPr>
          <w:ilvl w:val="0"/>
          <w:numId w:val="153"/>
        </w:numPr>
      </w:pPr>
      <w:r>
        <w:t>“Análisis de regresión” (7 respuestas).</w:t>
      </w:r>
      <w:r>
        <w:br/>
      </w:r>
    </w:p>
    <w:p w14:paraId="690D95F0" w14:textId="77777777" w:rsidR="003B26D0" w:rsidRDefault="00000000">
      <w:pPr>
        <w:pStyle w:val="Compact"/>
        <w:numPr>
          <w:ilvl w:val="0"/>
          <w:numId w:val="153"/>
        </w:numPr>
      </w:pPr>
      <w:r>
        <w:t>“ANOVA” (1 respuesta).</w:t>
      </w:r>
      <w:r>
        <w:br/>
      </w:r>
    </w:p>
    <w:p w14:paraId="493DF4B9" w14:textId="77777777" w:rsidR="003B26D0" w:rsidRDefault="00000000">
      <w:pPr>
        <w:pStyle w:val="Compact"/>
        <w:numPr>
          <w:ilvl w:val="0"/>
          <w:numId w:val="153"/>
        </w:numPr>
      </w:pPr>
      <w:r>
        <w:lastRenderedPageBreak/>
        <w:t>“Prueba t” (4 respuestas).</w:t>
      </w:r>
    </w:p>
    <w:p w14:paraId="68E2438F" w14:textId="77777777" w:rsidR="003B26D0" w:rsidRDefault="00000000">
      <w:pPr>
        <w:pStyle w:val="Heading3"/>
      </w:pPr>
      <w:bookmarkStart w:id="92" w:name="conclusión-1"/>
      <w:bookmarkEnd w:id="89"/>
      <w:bookmarkEnd w:id="91"/>
      <w:r>
        <w:rPr>
          <w:b/>
          <w:bCs/>
        </w:rPr>
        <w:t>Conclusión:</w:t>
      </w:r>
    </w:p>
    <w:p w14:paraId="4B46A36F" w14:textId="77777777" w:rsidR="003B26D0" w:rsidRDefault="00000000">
      <w:pPr>
        <w:pStyle w:val="FirstParagraph"/>
      </w:pPr>
      <w:r>
        <w:t xml:space="preserve">Ocho de las respuestas identificaron correctamente que la </w:t>
      </w:r>
      <w:r>
        <w:rPr>
          <w:b/>
          <w:bCs/>
        </w:rPr>
        <w:t>prueba chi-cuadrado</w:t>
      </w:r>
      <w:r>
        <w:t xml:space="preserve"> es la adecuada para determinar si existe una asociación entre dos variables categóricas. Sin embargo, la mayoría de las respuestas fueron incorrectas, siendo el error más frecuente el uso del </w:t>
      </w:r>
      <w:r>
        <w:rPr>
          <w:b/>
          <w:bCs/>
        </w:rPr>
        <w:t>análisis de regresión</w:t>
      </w:r>
      <w:r>
        <w:t xml:space="preserve"> (7 respuestas). Esto refleja una confusión moderada sobre las aplicaciones de las pruebas estadísticas en este contexto. Se recomienda reforzar el conocimiento sobre las pruebas estadísticas específicas para variables categóricas, como la prueba chi-cuadrado, y aclarar las diferencias con pruebas como la regresión, ANOVA y prueba t.</w:t>
      </w:r>
    </w:p>
    <w:p w14:paraId="6FF8B509" w14:textId="77777777" w:rsidR="003B26D0" w:rsidRDefault="00000000">
      <w:pPr>
        <w:pStyle w:val="BodyText"/>
      </w:pPr>
      <w:r>
        <w:rPr>
          <w:b/>
          <w:bCs/>
        </w:rPr>
        <w:t>TABLA 16.</w:t>
      </w:r>
      <w:r>
        <w:t xml:space="preserve">. Clasificación de las respuestas a la pregunta </w:t>
      </w:r>
      <w:r>
        <w:rPr>
          <w:i/>
          <w:iCs/>
        </w:rPr>
        <w:t>“Seleccionar la prueba correspondiente al tipo de pregunta o planteamiento de: ¿Existe una asociación entre dos variables categóricas?”</w:t>
      </w:r>
      <w:r>
        <w:t>, en la pre-prueba y post-prueba.</w:t>
      </w:r>
    </w:p>
    <w:tbl>
      <w:tblPr>
        <w:tblStyle w:val="Table"/>
        <w:tblW w:w="0" w:type="auto"/>
        <w:tblLook w:val="0020" w:firstRow="1" w:lastRow="0" w:firstColumn="0" w:lastColumn="0" w:noHBand="0" w:noVBand="0"/>
      </w:tblPr>
      <w:tblGrid>
        <w:gridCol w:w="1614"/>
        <w:gridCol w:w="1381"/>
        <w:gridCol w:w="1501"/>
      </w:tblGrid>
      <w:tr w:rsidR="003B26D0" w14:paraId="18AFEC1B" w14:textId="77777777" w:rsidTr="003B26D0">
        <w:trPr>
          <w:cnfStyle w:val="100000000000" w:firstRow="1" w:lastRow="0" w:firstColumn="0" w:lastColumn="0" w:oddVBand="0" w:evenVBand="0" w:oddHBand="0" w:evenHBand="0" w:firstRowFirstColumn="0" w:firstRowLastColumn="0" w:lastRowFirstColumn="0" w:lastRowLastColumn="0"/>
          <w:tblHeader/>
        </w:trPr>
        <w:tc>
          <w:tcPr>
            <w:tcW w:w="0" w:type="auto"/>
          </w:tcPr>
          <w:p w14:paraId="334600B3" w14:textId="77777777" w:rsidR="003B26D0" w:rsidRDefault="00000000">
            <w:pPr>
              <w:pStyle w:val="Compact"/>
            </w:pPr>
            <w:r>
              <w:t>Categoría</w:t>
            </w:r>
          </w:p>
        </w:tc>
        <w:tc>
          <w:tcPr>
            <w:tcW w:w="0" w:type="auto"/>
          </w:tcPr>
          <w:p w14:paraId="1F959232" w14:textId="77777777" w:rsidR="003B26D0" w:rsidRDefault="00000000">
            <w:pPr>
              <w:pStyle w:val="Compact"/>
            </w:pPr>
            <w:r>
              <w:t>Pre-prueba</w:t>
            </w:r>
          </w:p>
        </w:tc>
        <w:tc>
          <w:tcPr>
            <w:tcW w:w="0" w:type="auto"/>
          </w:tcPr>
          <w:p w14:paraId="4816405C" w14:textId="77777777" w:rsidR="003B26D0" w:rsidRDefault="00000000">
            <w:pPr>
              <w:pStyle w:val="Compact"/>
            </w:pPr>
            <w:r>
              <w:t>Post-prueba</w:t>
            </w:r>
          </w:p>
        </w:tc>
      </w:tr>
      <w:tr w:rsidR="003B26D0" w14:paraId="6C6012F0" w14:textId="77777777">
        <w:tc>
          <w:tcPr>
            <w:tcW w:w="0" w:type="auto"/>
          </w:tcPr>
          <w:p w14:paraId="300183C1" w14:textId="77777777" w:rsidR="003B26D0" w:rsidRDefault="00000000">
            <w:pPr>
              <w:pStyle w:val="Compact"/>
            </w:pPr>
            <w:r>
              <w:t>Correctas</w:t>
            </w:r>
          </w:p>
        </w:tc>
        <w:tc>
          <w:tcPr>
            <w:tcW w:w="0" w:type="auto"/>
          </w:tcPr>
          <w:p w14:paraId="45284294" w14:textId="77777777" w:rsidR="003B26D0" w:rsidRDefault="00000000">
            <w:pPr>
              <w:pStyle w:val="Compact"/>
            </w:pPr>
            <w:r>
              <w:t>4 (20)</w:t>
            </w:r>
          </w:p>
        </w:tc>
        <w:tc>
          <w:tcPr>
            <w:tcW w:w="0" w:type="auto"/>
          </w:tcPr>
          <w:p w14:paraId="348EFBD6" w14:textId="77777777" w:rsidR="003B26D0" w:rsidRDefault="00000000">
            <w:pPr>
              <w:pStyle w:val="Compact"/>
            </w:pPr>
            <w:r>
              <w:t>8 (40)</w:t>
            </w:r>
          </w:p>
        </w:tc>
      </w:tr>
      <w:tr w:rsidR="003B26D0" w14:paraId="368625B5" w14:textId="77777777">
        <w:tc>
          <w:tcPr>
            <w:tcW w:w="0" w:type="auto"/>
          </w:tcPr>
          <w:p w14:paraId="3CC364FE" w14:textId="77777777" w:rsidR="003B26D0" w:rsidRDefault="00000000">
            <w:pPr>
              <w:pStyle w:val="Compact"/>
            </w:pPr>
            <w:r>
              <w:t>Incorrectas</w:t>
            </w:r>
          </w:p>
        </w:tc>
        <w:tc>
          <w:tcPr>
            <w:tcW w:w="0" w:type="auto"/>
          </w:tcPr>
          <w:p w14:paraId="2F063C04" w14:textId="77777777" w:rsidR="003B26D0" w:rsidRDefault="00000000">
            <w:pPr>
              <w:pStyle w:val="Compact"/>
            </w:pPr>
            <w:r>
              <w:t>13 (65)</w:t>
            </w:r>
          </w:p>
        </w:tc>
        <w:tc>
          <w:tcPr>
            <w:tcW w:w="0" w:type="auto"/>
          </w:tcPr>
          <w:p w14:paraId="1D3933D5" w14:textId="77777777" w:rsidR="003B26D0" w:rsidRDefault="00000000">
            <w:pPr>
              <w:pStyle w:val="Compact"/>
            </w:pPr>
            <w:r>
              <w:t>12 (60)</w:t>
            </w:r>
          </w:p>
        </w:tc>
      </w:tr>
      <w:tr w:rsidR="003B26D0" w14:paraId="40B2A4C1" w14:textId="77777777">
        <w:tc>
          <w:tcPr>
            <w:tcW w:w="0" w:type="auto"/>
          </w:tcPr>
          <w:p w14:paraId="5361547D" w14:textId="77777777" w:rsidR="003B26D0" w:rsidRDefault="00000000">
            <w:pPr>
              <w:pStyle w:val="Compact"/>
            </w:pPr>
            <w:r>
              <w:t>No respondió</w:t>
            </w:r>
          </w:p>
        </w:tc>
        <w:tc>
          <w:tcPr>
            <w:tcW w:w="0" w:type="auto"/>
          </w:tcPr>
          <w:p w14:paraId="57F3210A" w14:textId="77777777" w:rsidR="003B26D0" w:rsidRDefault="00000000">
            <w:pPr>
              <w:pStyle w:val="Compact"/>
            </w:pPr>
            <w:r>
              <w:t>3 (15)</w:t>
            </w:r>
          </w:p>
        </w:tc>
        <w:tc>
          <w:tcPr>
            <w:tcW w:w="0" w:type="auto"/>
          </w:tcPr>
          <w:p w14:paraId="25477079" w14:textId="77777777" w:rsidR="003B26D0" w:rsidRDefault="00000000">
            <w:pPr>
              <w:pStyle w:val="Compact"/>
            </w:pPr>
            <w:r>
              <w:t>0 (0)</w:t>
            </w:r>
          </w:p>
        </w:tc>
      </w:tr>
    </w:tbl>
    <w:p w14:paraId="20674EF1" w14:textId="77777777" w:rsidR="003B26D0" w:rsidRDefault="00BB5144">
      <w:r>
        <w:rPr>
          <w:noProof/>
        </w:rPr>
        <w:pict w14:anchorId="6FF3D0E6">
          <v:rect id="_x0000_i1026" alt="" style="width:468pt;height:.05pt;mso-width-percent:0;mso-height-percent:0;mso-width-percent:0;mso-height-percent:0" o:hralign="center" o:hrstd="t" o:hr="t"/>
        </w:pict>
      </w:r>
    </w:p>
    <w:p w14:paraId="364C2A53" w14:textId="77777777" w:rsidR="003B26D0" w:rsidRDefault="00000000">
      <w:pPr>
        <w:pStyle w:val="Heading3"/>
      </w:pPr>
      <w:bookmarkStart w:id="93" w:name="item-17.-qué-es-el-valor-p-p-value"/>
      <w:bookmarkEnd w:id="92"/>
      <w:r>
        <w:t>ITEM 17. ¿Qué es el valor p (‘p-value’)?</w:t>
      </w:r>
    </w:p>
    <w:p w14:paraId="23008387" w14:textId="77777777" w:rsidR="003B26D0" w:rsidRDefault="00000000">
      <w:pPr>
        <w:pStyle w:val="Heading4"/>
      </w:pPr>
      <w:bookmarkStart w:id="94" w:name="criterios-de-evaluación-14"/>
      <w:r>
        <w:t>Criterios de evaluación:</w:t>
      </w:r>
    </w:p>
    <w:p w14:paraId="65C28F8F" w14:textId="77777777" w:rsidR="003B26D0" w:rsidRDefault="00000000">
      <w:pPr>
        <w:pStyle w:val="FirstParagraph"/>
      </w:pPr>
      <w:r>
        <w:t>No se incluyó una respuesta totalmente correcta; la respuesta aceptada como correcta fue: “La probabilidad de cometer un error”, aunque no es una definición completa del valor p. </w:t>
      </w:r>
    </w:p>
    <w:p w14:paraId="740A3FA8" w14:textId="77777777" w:rsidR="003B26D0" w:rsidRDefault="00000000">
      <w:pPr>
        <w:pStyle w:val="BodyText"/>
      </w:pPr>
      <w:r>
        <w:t xml:space="preserve">Una respuesta correcta sería: </w:t>
      </w:r>
      <w:r>
        <w:rPr>
          <w:b/>
          <w:bCs/>
        </w:rPr>
        <w:t>Probabilidad de observar un resultado igual o más extremo que el obtenido en los datos, asumiendo que la hipótesis nula es verdadera.</w:t>
      </w:r>
    </w:p>
    <w:p w14:paraId="483900A6" w14:textId="77777777" w:rsidR="003B26D0" w:rsidRDefault="00000000">
      <w:pPr>
        <w:pStyle w:val="Heading4"/>
      </w:pPr>
      <w:bookmarkStart w:id="95" w:name="pre-prueba-16"/>
      <w:bookmarkEnd w:id="94"/>
      <w:r>
        <w:t>Pre-prueba</w:t>
      </w:r>
    </w:p>
    <w:p w14:paraId="4DDABA71" w14:textId="77777777" w:rsidR="003B26D0" w:rsidRDefault="00000000">
      <w:pPr>
        <w:pStyle w:val="Heading4"/>
      </w:pPr>
      <w:bookmarkStart w:id="96" w:name="clasificación-de-las-respuestas-28"/>
      <w:bookmarkEnd w:id="95"/>
      <w:r>
        <w:t>Clasificación de las respuestas:</w:t>
      </w:r>
    </w:p>
    <w:p w14:paraId="5B2F6E98" w14:textId="77777777" w:rsidR="003B26D0" w:rsidRDefault="00000000">
      <w:pPr>
        <w:pStyle w:val="Compact"/>
        <w:numPr>
          <w:ilvl w:val="0"/>
          <w:numId w:val="154"/>
        </w:numPr>
      </w:pPr>
      <w:r>
        <w:rPr>
          <w:b/>
          <w:bCs/>
        </w:rPr>
        <w:t>Correctas:</w:t>
      </w:r>
      <w:r>
        <w:t xml:space="preserve"> 3 respuestas.</w:t>
      </w:r>
    </w:p>
    <w:p w14:paraId="45B2AC7D" w14:textId="77777777" w:rsidR="003B26D0" w:rsidRDefault="00000000">
      <w:pPr>
        <w:pStyle w:val="Compact"/>
        <w:numPr>
          <w:ilvl w:val="1"/>
          <w:numId w:val="155"/>
        </w:numPr>
      </w:pPr>
      <w:r>
        <w:t>“La probabilidad de cometer un error” (3 respuestas).</w:t>
      </w:r>
    </w:p>
    <w:p w14:paraId="72900722" w14:textId="77777777" w:rsidR="003B26D0" w:rsidRDefault="00000000">
      <w:pPr>
        <w:pStyle w:val="Compact"/>
        <w:numPr>
          <w:ilvl w:val="0"/>
          <w:numId w:val="154"/>
        </w:numPr>
      </w:pPr>
      <w:r>
        <w:rPr>
          <w:b/>
          <w:bCs/>
        </w:rPr>
        <w:t>Incorrectas:</w:t>
      </w:r>
      <w:r>
        <w:t xml:space="preserve"> 17 respuestas.</w:t>
      </w:r>
    </w:p>
    <w:p w14:paraId="1A6E8762" w14:textId="77777777" w:rsidR="003B26D0" w:rsidRDefault="00000000">
      <w:pPr>
        <w:pStyle w:val="Compact"/>
        <w:numPr>
          <w:ilvl w:val="1"/>
          <w:numId w:val="156"/>
        </w:numPr>
      </w:pPr>
      <w:r>
        <w:t>“La probabilidad de aceptar mi hipótesis” (11 respuestas).</w:t>
      </w:r>
    </w:p>
    <w:p w14:paraId="1D4C80F6" w14:textId="77777777" w:rsidR="003B26D0" w:rsidRDefault="00000000">
      <w:pPr>
        <w:pStyle w:val="Compact"/>
        <w:numPr>
          <w:ilvl w:val="1"/>
          <w:numId w:val="156"/>
        </w:numPr>
      </w:pPr>
      <w:r>
        <w:t>“La proporción de resultados positivos” (4 respuestas.</w:t>
      </w:r>
    </w:p>
    <w:p w14:paraId="1AFC265A" w14:textId="77777777" w:rsidR="003B26D0" w:rsidRDefault="00000000">
      <w:pPr>
        <w:pStyle w:val="Compact"/>
        <w:numPr>
          <w:ilvl w:val="1"/>
          <w:numId w:val="156"/>
        </w:numPr>
      </w:pPr>
      <w:r>
        <w:t>“La proporción de casos negativos” (2 respuestas).</w:t>
      </w:r>
    </w:p>
    <w:p w14:paraId="5657FB06" w14:textId="77777777" w:rsidR="003B26D0" w:rsidRDefault="00000000">
      <w:pPr>
        <w:pStyle w:val="Heading4"/>
      </w:pPr>
      <w:bookmarkStart w:id="97" w:name="post-prueba-16"/>
      <w:bookmarkEnd w:id="96"/>
      <w:r>
        <w:lastRenderedPageBreak/>
        <w:t>Post-prueba</w:t>
      </w:r>
    </w:p>
    <w:p w14:paraId="0845F517" w14:textId="77777777" w:rsidR="003B26D0" w:rsidRDefault="00000000">
      <w:pPr>
        <w:pStyle w:val="Heading4"/>
      </w:pPr>
      <w:bookmarkStart w:id="98" w:name="clasificación-de-las-respuestas-29"/>
      <w:bookmarkEnd w:id="97"/>
      <w:r>
        <w:t>Clasificación de las respuestas:</w:t>
      </w:r>
    </w:p>
    <w:p w14:paraId="7ED83A02" w14:textId="77777777" w:rsidR="003B26D0" w:rsidRDefault="00000000">
      <w:pPr>
        <w:pStyle w:val="Compact"/>
        <w:numPr>
          <w:ilvl w:val="0"/>
          <w:numId w:val="157"/>
        </w:numPr>
      </w:pPr>
      <w:r>
        <w:rPr>
          <w:b/>
          <w:bCs/>
        </w:rPr>
        <w:t>Correctas:</w:t>
      </w:r>
      <w:r>
        <w:t xml:space="preserve"> 8 respuestas.</w:t>
      </w:r>
    </w:p>
    <w:p w14:paraId="483669F1" w14:textId="77777777" w:rsidR="003B26D0" w:rsidRDefault="00000000">
      <w:pPr>
        <w:pStyle w:val="Compact"/>
        <w:numPr>
          <w:ilvl w:val="1"/>
          <w:numId w:val="158"/>
        </w:numPr>
      </w:pPr>
      <w:r>
        <w:t>“La probabilidad de cometer un error” (8 respuestas).</w:t>
      </w:r>
    </w:p>
    <w:p w14:paraId="6A8B2F1F" w14:textId="77777777" w:rsidR="003B26D0" w:rsidRDefault="00000000">
      <w:pPr>
        <w:pStyle w:val="Compact"/>
        <w:numPr>
          <w:ilvl w:val="0"/>
          <w:numId w:val="157"/>
        </w:numPr>
      </w:pPr>
      <w:r>
        <w:rPr>
          <w:b/>
          <w:bCs/>
        </w:rPr>
        <w:t>Incorrectas:</w:t>
      </w:r>
      <w:r>
        <w:t xml:space="preserve"> 12 respuestas.</w:t>
      </w:r>
    </w:p>
    <w:p w14:paraId="789B99AA" w14:textId="77777777" w:rsidR="003B26D0" w:rsidRDefault="00000000">
      <w:pPr>
        <w:pStyle w:val="Compact"/>
        <w:numPr>
          <w:ilvl w:val="1"/>
          <w:numId w:val="159"/>
        </w:numPr>
      </w:pPr>
      <w:r>
        <w:t>“La probabilidad de aceptar mi hipótesis” (10 respuestas).</w:t>
      </w:r>
    </w:p>
    <w:p w14:paraId="0463140F" w14:textId="77777777" w:rsidR="003B26D0" w:rsidRDefault="00000000">
      <w:pPr>
        <w:pStyle w:val="Compact"/>
        <w:numPr>
          <w:ilvl w:val="1"/>
          <w:numId w:val="159"/>
        </w:numPr>
      </w:pPr>
      <w:r>
        <w:t>“La proporción de resultados positivos” (2 respuestas).</w:t>
      </w:r>
    </w:p>
    <w:p w14:paraId="68053C51" w14:textId="77777777" w:rsidR="003B26D0" w:rsidRDefault="00000000">
      <w:pPr>
        <w:pStyle w:val="FirstParagraph"/>
      </w:pPr>
      <w:r>
        <w:rPr>
          <w:b/>
          <w:bCs/>
        </w:rPr>
        <w:t>TABLA 17.</w:t>
      </w:r>
      <w:r>
        <w:t xml:space="preserve"> Clasificación de las respuestas a la pregunta </w:t>
      </w:r>
      <w:r>
        <w:rPr>
          <w:i/>
          <w:iCs/>
        </w:rPr>
        <w:t>“¿Qué es el valor p (‘p-value’)?”</w:t>
      </w:r>
      <w:r>
        <w:t>, en la pre-prueba y post-prueba.</w:t>
      </w:r>
    </w:p>
    <w:tbl>
      <w:tblPr>
        <w:tblStyle w:val="Table"/>
        <w:tblW w:w="0" w:type="auto"/>
        <w:tblLook w:val="0020" w:firstRow="1" w:lastRow="0" w:firstColumn="0" w:lastColumn="0" w:noHBand="0" w:noVBand="0"/>
      </w:tblPr>
      <w:tblGrid>
        <w:gridCol w:w="1404"/>
        <w:gridCol w:w="1381"/>
        <w:gridCol w:w="1501"/>
      </w:tblGrid>
      <w:tr w:rsidR="003B26D0" w14:paraId="0F0C13C2" w14:textId="77777777" w:rsidTr="003B26D0">
        <w:trPr>
          <w:cnfStyle w:val="100000000000" w:firstRow="1" w:lastRow="0" w:firstColumn="0" w:lastColumn="0" w:oddVBand="0" w:evenVBand="0" w:oddHBand="0" w:evenHBand="0" w:firstRowFirstColumn="0" w:firstRowLastColumn="0" w:lastRowFirstColumn="0" w:lastRowLastColumn="0"/>
          <w:tblHeader/>
        </w:trPr>
        <w:tc>
          <w:tcPr>
            <w:tcW w:w="0" w:type="auto"/>
          </w:tcPr>
          <w:p w14:paraId="2BE7EA76" w14:textId="77777777" w:rsidR="003B26D0" w:rsidRDefault="00000000">
            <w:pPr>
              <w:pStyle w:val="Compact"/>
            </w:pPr>
            <w:r>
              <w:t>Categoría</w:t>
            </w:r>
          </w:p>
        </w:tc>
        <w:tc>
          <w:tcPr>
            <w:tcW w:w="0" w:type="auto"/>
          </w:tcPr>
          <w:p w14:paraId="7B1A6E15" w14:textId="77777777" w:rsidR="003B26D0" w:rsidRDefault="00000000">
            <w:pPr>
              <w:pStyle w:val="Compact"/>
            </w:pPr>
            <w:r>
              <w:t>Pre-prueba</w:t>
            </w:r>
          </w:p>
        </w:tc>
        <w:tc>
          <w:tcPr>
            <w:tcW w:w="0" w:type="auto"/>
          </w:tcPr>
          <w:p w14:paraId="3FFE04D4" w14:textId="77777777" w:rsidR="003B26D0" w:rsidRDefault="00000000">
            <w:pPr>
              <w:pStyle w:val="Compact"/>
            </w:pPr>
            <w:r>
              <w:t>Post-prueba</w:t>
            </w:r>
          </w:p>
        </w:tc>
      </w:tr>
      <w:tr w:rsidR="003B26D0" w14:paraId="652FE8EB" w14:textId="77777777">
        <w:tc>
          <w:tcPr>
            <w:tcW w:w="0" w:type="auto"/>
          </w:tcPr>
          <w:p w14:paraId="5D5EABAD" w14:textId="77777777" w:rsidR="003B26D0" w:rsidRDefault="00000000">
            <w:pPr>
              <w:pStyle w:val="Compact"/>
            </w:pPr>
            <w:r>
              <w:t>Correctas</w:t>
            </w:r>
          </w:p>
        </w:tc>
        <w:tc>
          <w:tcPr>
            <w:tcW w:w="0" w:type="auto"/>
          </w:tcPr>
          <w:p w14:paraId="13ED0084" w14:textId="77777777" w:rsidR="003B26D0" w:rsidRDefault="00000000">
            <w:pPr>
              <w:pStyle w:val="Compact"/>
            </w:pPr>
            <w:r>
              <w:t>3 (15)</w:t>
            </w:r>
          </w:p>
        </w:tc>
        <w:tc>
          <w:tcPr>
            <w:tcW w:w="0" w:type="auto"/>
          </w:tcPr>
          <w:p w14:paraId="06397451" w14:textId="77777777" w:rsidR="003B26D0" w:rsidRDefault="00000000">
            <w:pPr>
              <w:pStyle w:val="Compact"/>
            </w:pPr>
            <w:r>
              <w:t>8 (40)</w:t>
            </w:r>
          </w:p>
        </w:tc>
      </w:tr>
      <w:tr w:rsidR="003B26D0" w14:paraId="4C0C0D99" w14:textId="77777777">
        <w:tc>
          <w:tcPr>
            <w:tcW w:w="0" w:type="auto"/>
          </w:tcPr>
          <w:p w14:paraId="7A0760A0" w14:textId="77777777" w:rsidR="003B26D0" w:rsidRDefault="00000000">
            <w:pPr>
              <w:pStyle w:val="Compact"/>
            </w:pPr>
            <w:r>
              <w:t>Incorrectas</w:t>
            </w:r>
          </w:p>
        </w:tc>
        <w:tc>
          <w:tcPr>
            <w:tcW w:w="0" w:type="auto"/>
          </w:tcPr>
          <w:p w14:paraId="0812D17D" w14:textId="77777777" w:rsidR="003B26D0" w:rsidRDefault="00000000">
            <w:pPr>
              <w:pStyle w:val="Compact"/>
            </w:pPr>
            <w:r>
              <w:t>17 (85)</w:t>
            </w:r>
          </w:p>
        </w:tc>
        <w:tc>
          <w:tcPr>
            <w:tcW w:w="0" w:type="auto"/>
          </w:tcPr>
          <w:p w14:paraId="54FB6986" w14:textId="77777777" w:rsidR="003B26D0" w:rsidRDefault="00000000">
            <w:pPr>
              <w:pStyle w:val="Compact"/>
            </w:pPr>
            <w:r>
              <w:t>12 (60)</w:t>
            </w:r>
          </w:p>
        </w:tc>
      </w:tr>
    </w:tbl>
    <w:p w14:paraId="05729135" w14:textId="77777777" w:rsidR="003B26D0" w:rsidRDefault="00BB5144">
      <w:r>
        <w:rPr>
          <w:noProof/>
        </w:rPr>
        <w:pict w14:anchorId="1C6FA1E7">
          <v:rect id="_x0000_i1025" alt="" style="width:468pt;height:.05pt;mso-width-percent:0;mso-height-percent:0;mso-width-percent:0;mso-height-percent:0" o:hralign="center" o:hrstd="t" o:hr="t"/>
        </w:pict>
      </w:r>
    </w:p>
    <w:p w14:paraId="173963F1" w14:textId="77777777" w:rsidR="003B26D0" w:rsidRDefault="00000000">
      <w:pPr>
        <w:pStyle w:val="Heading3"/>
      </w:pPr>
      <w:bookmarkStart w:id="99" w:name="X2964bf854044abbc9b4739d05bb38fc9f5ebb55"/>
      <w:bookmarkEnd w:id="93"/>
      <w:bookmarkEnd w:id="98"/>
      <w:r>
        <w:t>ITEM 18. ¿Qué pasos principales tomarías para desarrollar un proyecto de análisis de datos en R?</w:t>
      </w:r>
    </w:p>
    <w:p w14:paraId="0FBBC52F" w14:textId="77777777" w:rsidR="003B26D0" w:rsidRDefault="00000000">
      <w:pPr>
        <w:pStyle w:val="Heading4"/>
      </w:pPr>
      <w:bookmarkStart w:id="100" w:name="criterios-de-evaluación-15"/>
      <w:r>
        <w:t>Criterios de evaluación:</w:t>
      </w:r>
    </w:p>
    <w:p w14:paraId="31884B21" w14:textId="77777777" w:rsidR="003B26D0" w:rsidRDefault="00000000">
      <w:pPr>
        <w:pStyle w:val="FirstParagraph"/>
      </w:pPr>
      <w:r>
        <w:t>Un flujo general para desarrollar un proyecto de análisis de datos en R incluye los siguientes pasos principales:</w:t>
      </w:r>
    </w:p>
    <w:p w14:paraId="54B70D86" w14:textId="77777777" w:rsidR="003B26D0" w:rsidRDefault="00000000">
      <w:pPr>
        <w:pStyle w:val="Compact"/>
        <w:numPr>
          <w:ilvl w:val="0"/>
          <w:numId w:val="160"/>
        </w:numPr>
      </w:pPr>
      <w:r>
        <w:rPr>
          <w:b/>
          <w:bCs/>
        </w:rPr>
        <w:t>Definir el objetivo del análisis:</w:t>
      </w:r>
    </w:p>
    <w:p w14:paraId="0D8EB409" w14:textId="77777777" w:rsidR="003B26D0" w:rsidRDefault="00000000">
      <w:pPr>
        <w:pStyle w:val="Compact"/>
        <w:numPr>
          <w:ilvl w:val="1"/>
          <w:numId w:val="161"/>
        </w:numPr>
      </w:pPr>
      <w:r>
        <w:t>Identificar las preguntas de investigación o los problemas que se quieren resolver.</w:t>
      </w:r>
    </w:p>
    <w:p w14:paraId="369D7564" w14:textId="77777777" w:rsidR="003B26D0" w:rsidRDefault="00000000">
      <w:pPr>
        <w:pStyle w:val="Compact"/>
        <w:numPr>
          <w:ilvl w:val="0"/>
          <w:numId w:val="160"/>
        </w:numPr>
      </w:pPr>
      <w:r>
        <w:rPr>
          <w:b/>
          <w:bCs/>
        </w:rPr>
        <w:t>Obtener y explorar los datos:</w:t>
      </w:r>
    </w:p>
    <w:p w14:paraId="51AD590A" w14:textId="77777777" w:rsidR="003B26D0" w:rsidRDefault="00000000">
      <w:pPr>
        <w:pStyle w:val="Compact"/>
        <w:numPr>
          <w:ilvl w:val="1"/>
          <w:numId w:val="162"/>
        </w:numPr>
      </w:pPr>
      <w:r>
        <w:t>Recolectar, importar y realizar una exploración inicial de los datos.</w:t>
      </w:r>
    </w:p>
    <w:p w14:paraId="023DBB10" w14:textId="77777777" w:rsidR="003B26D0" w:rsidRDefault="00000000">
      <w:pPr>
        <w:pStyle w:val="Compact"/>
        <w:numPr>
          <w:ilvl w:val="0"/>
          <w:numId w:val="160"/>
        </w:numPr>
      </w:pPr>
      <w:r>
        <w:rPr>
          <w:b/>
          <w:bCs/>
        </w:rPr>
        <w:t>Preparar los datos:</w:t>
      </w:r>
    </w:p>
    <w:p w14:paraId="153E13E8" w14:textId="77777777" w:rsidR="003B26D0" w:rsidRDefault="00000000">
      <w:pPr>
        <w:pStyle w:val="Compact"/>
        <w:numPr>
          <w:ilvl w:val="1"/>
          <w:numId w:val="163"/>
        </w:numPr>
      </w:pPr>
      <w:r>
        <w:t>Limpiar, transformar y organizar los datos para el análisis.</w:t>
      </w:r>
    </w:p>
    <w:p w14:paraId="098E5C84" w14:textId="77777777" w:rsidR="003B26D0" w:rsidRDefault="00000000">
      <w:pPr>
        <w:pStyle w:val="Compact"/>
        <w:numPr>
          <w:ilvl w:val="0"/>
          <w:numId w:val="160"/>
        </w:numPr>
      </w:pPr>
      <w:r>
        <w:rPr>
          <w:b/>
          <w:bCs/>
        </w:rPr>
        <w:t>Seleccionar las técnicas o métodos de análisis:</w:t>
      </w:r>
    </w:p>
    <w:p w14:paraId="357FE508" w14:textId="77777777" w:rsidR="003B26D0" w:rsidRDefault="00000000">
      <w:pPr>
        <w:pStyle w:val="Compact"/>
        <w:numPr>
          <w:ilvl w:val="1"/>
          <w:numId w:val="164"/>
        </w:numPr>
      </w:pPr>
      <w:r>
        <w:t>Escoger las pruebas estadísticas, modelos o visualizaciones adecuados para el objetivo.</w:t>
      </w:r>
    </w:p>
    <w:p w14:paraId="06823CC6" w14:textId="77777777" w:rsidR="003B26D0" w:rsidRDefault="00000000">
      <w:pPr>
        <w:pStyle w:val="Compact"/>
        <w:numPr>
          <w:ilvl w:val="0"/>
          <w:numId w:val="160"/>
        </w:numPr>
      </w:pPr>
      <w:r>
        <w:rPr>
          <w:b/>
          <w:bCs/>
        </w:rPr>
        <w:t>Realizar el análisis:</w:t>
      </w:r>
    </w:p>
    <w:p w14:paraId="4D623BBD" w14:textId="77777777" w:rsidR="003B26D0" w:rsidRDefault="00000000">
      <w:pPr>
        <w:pStyle w:val="Compact"/>
        <w:numPr>
          <w:ilvl w:val="1"/>
          <w:numId w:val="165"/>
        </w:numPr>
      </w:pPr>
      <w:r>
        <w:t>Aplicar métodos estadísticos o modelos y generar resultados.</w:t>
      </w:r>
    </w:p>
    <w:p w14:paraId="4C9AAA42" w14:textId="77777777" w:rsidR="003B26D0" w:rsidRDefault="00000000">
      <w:pPr>
        <w:pStyle w:val="Compact"/>
        <w:numPr>
          <w:ilvl w:val="0"/>
          <w:numId w:val="160"/>
        </w:numPr>
      </w:pPr>
      <w:r>
        <w:rPr>
          <w:b/>
          <w:bCs/>
        </w:rPr>
        <w:t>Interpretar y comunicar los resultados:</w:t>
      </w:r>
    </w:p>
    <w:p w14:paraId="648295B1" w14:textId="77777777" w:rsidR="003B26D0" w:rsidRDefault="00000000">
      <w:pPr>
        <w:pStyle w:val="Compact"/>
        <w:numPr>
          <w:ilvl w:val="1"/>
          <w:numId w:val="166"/>
        </w:numPr>
      </w:pPr>
      <w:r>
        <w:t>Crear visualizaciones, reportes o conclusiones basadas en los hallazgos.</w:t>
      </w:r>
    </w:p>
    <w:p w14:paraId="00B5A0D7" w14:textId="77777777" w:rsidR="003B26D0" w:rsidRDefault="00000000">
      <w:pPr>
        <w:pStyle w:val="Heading4"/>
      </w:pPr>
      <w:bookmarkStart w:id="101" w:name="pre-prueba-17"/>
      <w:bookmarkEnd w:id="100"/>
      <w:r>
        <w:t>Pre-prueba</w:t>
      </w:r>
    </w:p>
    <w:p w14:paraId="52E7FD0B" w14:textId="77777777" w:rsidR="003B26D0" w:rsidRDefault="00000000">
      <w:pPr>
        <w:pStyle w:val="Heading4"/>
      </w:pPr>
      <w:bookmarkStart w:id="102" w:name="clasificación-de-las-respuestas-30"/>
      <w:bookmarkEnd w:id="101"/>
      <w:r>
        <w:t>Clasificación de las respuestas:</w:t>
      </w:r>
    </w:p>
    <w:p w14:paraId="28E37DE5" w14:textId="77777777" w:rsidR="003B26D0" w:rsidRDefault="00000000">
      <w:pPr>
        <w:numPr>
          <w:ilvl w:val="0"/>
          <w:numId w:val="167"/>
        </w:numPr>
      </w:pPr>
      <w:r>
        <w:rPr>
          <w:b/>
          <w:bCs/>
        </w:rPr>
        <w:t>Correctas:</w:t>
      </w:r>
      <w:r>
        <w:t xml:space="preserve"> 1 respuesta. -“Buena recolección de data y escoger adecuadamente la prueba según lo que se espera evaluar.”** (1 respuesta).</w:t>
      </w:r>
    </w:p>
    <w:p w14:paraId="3A61728A" w14:textId="77777777" w:rsidR="003B26D0" w:rsidRDefault="00000000">
      <w:pPr>
        <w:numPr>
          <w:ilvl w:val="0"/>
          <w:numId w:val="167"/>
        </w:numPr>
      </w:pPr>
      <w:r>
        <w:rPr>
          <w:b/>
          <w:bCs/>
        </w:rPr>
        <w:lastRenderedPageBreak/>
        <w:t>Aceptables:</w:t>
      </w:r>
      <w:r>
        <w:t xml:space="preserve"> 4 respuestas.</w:t>
      </w:r>
    </w:p>
    <w:p w14:paraId="4773E263" w14:textId="77777777" w:rsidR="003B26D0" w:rsidRDefault="00000000">
      <w:pPr>
        <w:pStyle w:val="Compact"/>
        <w:numPr>
          <w:ilvl w:val="0"/>
          <w:numId w:val="168"/>
        </w:numPr>
      </w:pPr>
      <w:r>
        <w:rPr>
          <w:b/>
          <w:bCs/>
        </w:rPr>
        <w:t>“Obtener los datos”</w:t>
      </w:r>
      <w:r>
        <w:t xml:space="preserve"> (1 respuesta).</w:t>
      </w:r>
      <w:r>
        <w:br/>
      </w:r>
    </w:p>
    <w:p w14:paraId="43C0CA07" w14:textId="77777777" w:rsidR="003B26D0" w:rsidRDefault="00000000">
      <w:pPr>
        <w:pStyle w:val="Compact"/>
        <w:numPr>
          <w:ilvl w:val="0"/>
          <w:numId w:val="168"/>
        </w:numPr>
      </w:pPr>
      <w:r>
        <w:rPr>
          <w:b/>
          <w:bCs/>
        </w:rPr>
        <w:t>“Escoger las variables, medir las variables, establecer relación”</w:t>
      </w:r>
      <w:r>
        <w:t xml:space="preserve"> (1 respuesta).</w:t>
      </w:r>
      <w:r>
        <w:br/>
      </w:r>
    </w:p>
    <w:p w14:paraId="5613551E" w14:textId="77777777" w:rsidR="003B26D0" w:rsidRDefault="00000000">
      <w:pPr>
        <w:pStyle w:val="Compact"/>
        <w:numPr>
          <w:ilvl w:val="0"/>
          <w:numId w:val="168"/>
        </w:numPr>
      </w:pPr>
      <w:r>
        <w:rPr>
          <w:b/>
          <w:bCs/>
        </w:rPr>
        <w:t>“Organizar los datos, identificar los datos y utilizar el método gráfico que más se ajuste a los datos.”</w:t>
      </w:r>
      <w:r>
        <w:t xml:space="preserve"> (1 respuesta).</w:t>
      </w:r>
      <w:r>
        <w:br/>
      </w:r>
    </w:p>
    <w:p w14:paraId="3EB5534A" w14:textId="77777777" w:rsidR="003B26D0" w:rsidRDefault="00000000">
      <w:pPr>
        <w:pStyle w:val="Compact"/>
        <w:numPr>
          <w:ilvl w:val="0"/>
          <w:numId w:val="168"/>
        </w:numPr>
      </w:pPr>
      <w:r>
        <w:rPr>
          <w:b/>
          <w:bCs/>
        </w:rPr>
        <w:t>“Organizar los datos antes de usar el programa”</w:t>
      </w:r>
      <w:r>
        <w:t xml:space="preserve"> (1 respuesta).</w:t>
      </w:r>
    </w:p>
    <w:p w14:paraId="4D490D3B" w14:textId="77777777" w:rsidR="003B26D0" w:rsidRDefault="00000000">
      <w:pPr>
        <w:pStyle w:val="Compact"/>
        <w:numPr>
          <w:ilvl w:val="0"/>
          <w:numId w:val="169"/>
        </w:numPr>
      </w:pPr>
      <w:r>
        <w:rPr>
          <w:b/>
          <w:bCs/>
        </w:rPr>
        <w:t>Incorrectas:</w:t>
      </w:r>
      <w:r>
        <w:t xml:space="preserve"> 4 respuestas.</w:t>
      </w:r>
    </w:p>
    <w:p w14:paraId="068D77FD" w14:textId="77777777" w:rsidR="003B26D0" w:rsidRDefault="00000000">
      <w:pPr>
        <w:pStyle w:val="Compact"/>
        <w:numPr>
          <w:ilvl w:val="0"/>
          <w:numId w:val="170"/>
        </w:numPr>
      </w:pPr>
      <w:r>
        <w:rPr>
          <w:b/>
          <w:bCs/>
        </w:rPr>
        <w:t>“No sé” / “Ni idea” / “N/A”</w:t>
      </w:r>
      <w:r>
        <w:t xml:space="preserve"> (3 respuestas).</w:t>
      </w:r>
      <w:r>
        <w:br/>
      </w:r>
    </w:p>
    <w:p w14:paraId="7C40D96E" w14:textId="77777777" w:rsidR="003B26D0" w:rsidRDefault="00000000">
      <w:pPr>
        <w:pStyle w:val="Compact"/>
        <w:numPr>
          <w:ilvl w:val="0"/>
          <w:numId w:val="170"/>
        </w:numPr>
      </w:pPr>
      <w:r>
        <w:rPr>
          <w:b/>
          <w:bCs/>
        </w:rPr>
        <w:t>“No conozco sobre el tema”</w:t>
      </w:r>
      <w:r>
        <w:t xml:space="preserve"> (1 respuesta).</w:t>
      </w:r>
    </w:p>
    <w:p w14:paraId="5EE25DD3" w14:textId="77777777" w:rsidR="003B26D0" w:rsidRDefault="00000000">
      <w:pPr>
        <w:pStyle w:val="FirstParagraph"/>
      </w:pPr>
      <w:r>
        <w:rPr>
          <w:b/>
          <w:bCs/>
        </w:rPr>
        <w:t>Conclusión:</w:t>
      </w:r>
    </w:p>
    <w:p w14:paraId="2D365413" w14:textId="77777777" w:rsidR="003B26D0" w:rsidRDefault="00000000">
      <w:pPr>
        <w:pStyle w:val="BodyText"/>
      </w:pPr>
      <w:r>
        <w:t xml:space="preserve">El </w:t>
      </w:r>
      <w:r>
        <w:rPr>
          <w:b/>
          <w:bCs/>
        </w:rPr>
        <w:t>12.5%</w:t>
      </w:r>
      <w:r>
        <w:t xml:space="preserve"> de las respuestas fueron correctas, mientras que un </w:t>
      </w:r>
      <w:r>
        <w:rPr>
          <w:b/>
          <w:bCs/>
        </w:rPr>
        <w:t>50%</w:t>
      </w:r>
      <w:r>
        <w:t xml:space="preserve"> fueron aceptables, indicando que algunos participantes tienen una comprensión parcial del proceso de análisis de datos en R. Sin embargo, un </w:t>
      </w:r>
      <w:r>
        <w:rPr>
          <w:b/>
          <w:bCs/>
        </w:rPr>
        <w:t>37.5%</w:t>
      </w:r>
      <w:r>
        <w:t xml:space="preserve"> no proporcionó respuestas útiles, lo que muestra una falta de conocimiento o confianza en el tema. Se recomienda reforzar los conceptos clave del flujo de trabajo en análisis de datos, enfatizando la importancia de cada paso, desde la obtención de datos hasta la interpretación de resultados.</w:t>
      </w:r>
    </w:p>
    <w:p w14:paraId="18443060" w14:textId="77777777" w:rsidR="003B26D0" w:rsidRDefault="00000000">
      <w:pPr>
        <w:pStyle w:val="Heading4"/>
      </w:pPr>
      <w:bookmarkStart w:id="103" w:name="post-prueba-17"/>
      <w:bookmarkEnd w:id="102"/>
      <w:r>
        <w:t>Post-prueba</w:t>
      </w:r>
    </w:p>
    <w:p w14:paraId="0B0093B1" w14:textId="77777777" w:rsidR="003B26D0" w:rsidRDefault="00000000">
      <w:pPr>
        <w:pStyle w:val="Heading4"/>
      </w:pPr>
      <w:bookmarkStart w:id="104" w:name="clasificación-de-las-respuestas-31"/>
      <w:bookmarkEnd w:id="103"/>
      <w:r>
        <w:t>Clasificación de las respuestas:</w:t>
      </w:r>
    </w:p>
    <w:p w14:paraId="302EA559" w14:textId="77777777" w:rsidR="003B26D0" w:rsidRDefault="00000000">
      <w:pPr>
        <w:pStyle w:val="FirstParagraph"/>
      </w:pPr>
      <w:r>
        <w:rPr>
          <w:b/>
          <w:bCs/>
        </w:rPr>
        <w:t>Correctas:</w:t>
      </w:r>
      <w:r>
        <w:t xml:space="preserve"> 10 respuestas. - Respuestas completas y alineadas con el flujo general del análisis de datos: 10 respuestas (55.5%).</w:t>
      </w:r>
    </w:p>
    <w:p w14:paraId="088A1C14" w14:textId="77777777" w:rsidR="003B26D0" w:rsidRDefault="00000000">
      <w:pPr>
        <w:pStyle w:val="BodyText"/>
      </w:pPr>
      <w:r>
        <w:rPr>
          <w:b/>
          <w:bCs/>
        </w:rPr>
        <w:t>Aceptables:</w:t>
      </w:r>
      <w:r>
        <w:t xml:space="preserve"> 8 respuestas. - Respuestas parciales que mencionan algunos pasos pero carecen de detalles importantes: - 8 respuestas (44.5%).</w:t>
      </w:r>
    </w:p>
    <w:p w14:paraId="3563EF74" w14:textId="77777777" w:rsidR="003B26D0" w:rsidRDefault="00000000">
      <w:pPr>
        <w:pStyle w:val="BodyText"/>
      </w:pPr>
      <w:r>
        <w:rPr>
          <w:b/>
          <w:bCs/>
        </w:rPr>
        <w:t>Incorrectas:</w:t>
      </w:r>
      <w:r>
        <w:t xml:space="preserve"> - En este caso, no hubo respuestas completamente incorrectas.</w:t>
      </w:r>
    </w:p>
    <w:p w14:paraId="55E5F3DB" w14:textId="77777777" w:rsidR="003B26D0" w:rsidRDefault="00000000">
      <w:pPr>
        <w:pStyle w:val="BodyText"/>
      </w:pPr>
      <w:r>
        <w:rPr>
          <w:b/>
          <w:bCs/>
        </w:rPr>
        <w:t>Conclusión:</w:t>
      </w:r>
    </w:p>
    <w:p w14:paraId="71C8F3AB" w14:textId="77777777" w:rsidR="003B26D0" w:rsidRDefault="00000000">
      <w:pPr>
        <w:pStyle w:val="BodyText"/>
      </w:pPr>
      <w:r>
        <w:t>La mayoría de las respuestas (55.5%) fueron correctas, mostrando un buen entendimiento del flujo general para desarrollar un proyecto de análisis de datos en R. Sin embargo, aún hay un 44.5% de respuestas que fueron aceptables pero incompletas, lo que sugiere que algunos participantes tienen un conocimiento parcial del tema. Se recomienda reforzar la importancia de cada paso del análisis, especialmente la preparación de datos y la interpretación de resultados.</w:t>
      </w:r>
    </w:p>
    <w:p w14:paraId="4538E287" w14:textId="77777777" w:rsidR="003B26D0" w:rsidRDefault="00000000">
      <w:pPr>
        <w:pStyle w:val="BodyText"/>
      </w:pPr>
      <w:r>
        <w:rPr>
          <w:b/>
          <w:bCs/>
        </w:rPr>
        <w:lastRenderedPageBreak/>
        <w:t>TABLA 18.</w:t>
      </w:r>
      <w:r>
        <w:t xml:space="preserve">. Clasificación de las respuestas a la pregunta </w:t>
      </w:r>
      <w:r>
        <w:rPr>
          <w:i/>
          <w:iCs/>
        </w:rPr>
        <w:t>“¿Qué pasos principales tomarías para desarrollar un proyecto de análisis de datos en R?”</w:t>
      </w:r>
      <w:r>
        <w:t>, en la pre-prueba y post-prueba.</w:t>
      </w:r>
    </w:p>
    <w:tbl>
      <w:tblPr>
        <w:tblStyle w:val="Table"/>
        <w:tblW w:w="0" w:type="auto"/>
        <w:tblLook w:val="0020" w:firstRow="1" w:lastRow="0" w:firstColumn="0" w:lastColumn="0" w:noHBand="0" w:noVBand="0"/>
      </w:tblPr>
      <w:tblGrid>
        <w:gridCol w:w="1614"/>
        <w:gridCol w:w="1381"/>
        <w:gridCol w:w="1501"/>
      </w:tblGrid>
      <w:tr w:rsidR="003B26D0" w14:paraId="3FD2070C" w14:textId="77777777" w:rsidTr="003B26D0">
        <w:trPr>
          <w:cnfStyle w:val="100000000000" w:firstRow="1" w:lastRow="0" w:firstColumn="0" w:lastColumn="0" w:oddVBand="0" w:evenVBand="0" w:oddHBand="0" w:evenHBand="0" w:firstRowFirstColumn="0" w:firstRowLastColumn="0" w:lastRowFirstColumn="0" w:lastRowLastColumn="0"/>
          <w:tblHeader/>
        </w:trPr>
        <w:tc>
          <w:tcPr>
            <w:tcW w:w="0" w:type="auto"/>
          </w:tcPr>
          <w:p w14:paraId="3257352D" w14:textId="77777777" w:rsidR="003B26D0" w:rsidRDefault="00000000">
            <w:pPr>
              <w:pStyle w:val="Compact"/>
            </w:pPr>
            <w:r>
              <w:t>Categoría</w:t>
            </w:r>
          </w:p>
        </w:tc>
        <w:tc>
          <w:tcPr>
            <w:tcW w:w="0" w:type="auto"/>
          </w:tcPr>
          <w:p w14:paraId="569FDAE9" w14:textId="77777777" w:rsidR="003B26D0" w:rsidRDefault="00000000">
            <w:pPr>
              <w:pStyle w:val="Compact"/>
            </w:pPr>
            <w:r>
              <w:t>Pre-prueba</w:t>
            </w:r>
          </w:p>
        </w:tc>
        <w:tc>
          <w:tcPr>
            <w:tcW w:w="0" w:type="auto"/>
          </w:tcPr>
          <w:p w14:paraId="4D9DF522" w14:textId="77777777" w:rsidR="003B26D0" w:rsidRDefault="00000000">
            <w:pPr>
              <w:pStyle w:val="Compact"/>
            </w:pPr>
            <w:r>
              <w:t>Post-prueba</w:t>
            </w:r>
          </w:p>
        </w:tc>
      </w:tr>
      <w:tr w:rsidR="003B26D0" w14:paraId="26B38190" w14:textId="77777777">
        <w:tc>
          <w:tcPr>
            <w:tcW w:w="0" w:type="auto"/>
          </w:tcPr>
          <w:p w14:paraId="77652E33" w14:textId="77777777" w:rsidR="003B26D0" w:rsidRDefault="00000000">
            <w:pPr>
              <w:pStyle w:val="Compact"/>
            </w:pPr>
            <w:r>
              <w:t>Correctas</w:t>
            </w:r>
          </w:p>
        </w:tc>
        <w:tc>
          <w:tcPr>
            <w:tcW w:w="0" w:type="auto"/>
          </w:tcPr>
          <w:p w14:paraId="7FAA485E" w14:textId="77777777" w:rsidR="003B26D0" w:rsidRDefault="00000000">
            <w:pPr>
              <w:pStyle w:val="Compact"/>
            </w:pPr>
            <w:r>
              <w:t>1 (5)</w:t>
            </w:r>
          </w:p>
        </w:tc>
        <w:tc>
          <w:tcPr>
            <w:tcW w:w="0" w:type="auto"/>
          </w:tcPr>
          <w:p w14:paraId="42A7494A" w14:textId="77777777" w:rsidR="003B26D0" w:rsidRDefault="00000000">
            <w:pPr>
              <w:pStyle w:val="Compact"/>
            </w:pPr>
            <w:r>
              <w:t>10 (50)</w:t>
            </w:r>
          </w:p>
        </w:tc>
      </w:tr>
      <w:tr w:rsidR="003B26D0" w14:paraId="7019C608" w14:textId="77777777">
        <w:tc>
          <w:tcPr>
            <w:tcW w:w="0" w:type="auto"/>
          </w:tcPr>
          <w:p w14:paraId="4F7E3772" w14:textId="77777777" w:rsidR="003B26D0" w:rsidRDefault="00000000">
            <w:pPr>
              <w:pStyle w:val="Compact"/>
            </w:pPr>
            <w:r>
              <w:t>Aceptables</w:t>
            </w:r>
          </w:p>
        </w:tc>
        <w:tc>
          <w:tcPr>
            <w:tcW w:w="0" w:type="auto"/>
          </w:tcPr>
          <w:p w14:paraId="3821EADA" w14:textId="77777777" w:rsidR="003B26D0" w:rsidRDefault="00000000">
            <w:pPr>
              <w:pStyle w:val="Compact"/>
            </w:pPr>
            <w:r>
              <w:t>4 (20)</w:t>
            </w:r>
          </w:p>
        </w:tc>
        <w:tc>
          <w:tcPr>
            <w:tcW w:w="0" w:type="auto"/>
          </w:tcPr>
          <w:p w14:paraId="083B9041" w14:textId="77777777" w:rsidR="003B26D0" w:rsidRDefault="00000000">
            <w:pPr>
              <w:pStyle w:val="Compact"/>
            </w:pPr>
            <w:r>
              <w:t>8 (40)</w:t>
            </w:r>
          </w:p>
        </w:tc>
      </w:tr>
      <w:tr w:rsidR="003B26D0" w14:paraId="0DE2B9D5" w14:textId="77777777">
        <w:tc>
          <w:tcPr>
            <w:tcW w:w="0" w:type="auto"/>
          </w:tcPr>
          <w:p w14:paraId="27CF187E" w14:textId="77777777" w:rsidR="003B26D0" w:rsidRDefault="00000000">
            <w:pPr>
              <w:pStyle w:val="Compact"/>
            </w:pPr>
            <w:r>
              <w:t>Incorrectas</w:t>
            </w:r>
          </w:p>
        </w:tc>
        <w:tc>
          <w:tcPr>
            <w:tcW w:w="0" w:type="auto"/>
          </w:tcPr>
          <w:p w14:paraId="4EEB6FB7" w14:textId="77777777" w:rsidR="003B26D0" w:rsidRDefault="00000000">
            <w:pPr>
              <w:pStyle w:val="Compact"/>
            </w:pPr>
            <w:r>
              <w:t>4 (20)</w:t>
            </w:r>
          </w:p>
        </w:tc>
        <w:tc>
          <w:tcPr>
            <w:tcW w:w="0" w:type="auto"/>
          </w:tcPr>
          <w:p w14:paraId="3929A66F" w14:textId="77777777" w:rsidR="003B26D0" w:rsidRDefault="00000000">
            <w:pPr>
              <w:pStyle w:val="Compact"/>
            </w:pPr>
            <w:r>
              <w:t>0 (0)</w:t>
            </w:r>
          </w:p>
        </w:tc>
      </w:tr>
      <w:tr w:rsidR="003B26D0" w14:paraId="5B1ADA8B" w14:textId="77777777">
        <w:tc>
          <w:tcPr>
            <w:tcW w:w="0" w:type="auto"/>
          </w:tcPr>
          <w:p w14:paraId="4DFFDB1F" w14:textId="77777777" w:rsidR="003B26D0" w:rsidRDefault="00000000">
            <w:pPr>
              <w:pStyle w:val="Compact"/>
            </w:pPr>
            <w:r>
              <w:t>No respondió</w:t>
            </w:r>
          </w:p>
        </w:tc>
        <w:tc>
          <w:tcPr>
            <w:tcW w:w="0" w:type="auto"/>
          </w:tcPr>
          <w:p w14:paraId="6B861DAF" w14:textId="77777777" w:rsidR="003B26D0" w:rsidRDefault="00000000">
            <w:pPr>
              <w:pStyle w:val="Compact"/>
            </w:pPr>
            <w:r>
              <w:t>11 (55)</w:t>
            </w:r>
          </w:p>
        </w:tc>
        <w:tc>
          <w:tcPr>
            <w:tcW w:w="0" w:type="auto"/>
          </w:tcPr>
          <w:p w14:paraId="132DB238" w14:textId="77777777" w:rsidR="003B26D0" w:rsidRDefault="00000000">
            <w:pPr>
              <w:pStyle w:val="Compact"/>
            </w:pPr>
            <w:r>
              <w:t>2 (10)</w:t>
            </w:r>
          </w:p>
        </w:tc>
      </w:tr>
      <w:bookmarkEnd w:id="0"/>
      <w:bookmarkEnd w:id="99"/>
      <w:bookmarkEnd w:id="104"/>
    </w:tbl>
    <w:p w14:paraId="303EFC49" w14:textId="77777777" w:rsidR="00BB5144" w:rsidRDefault="00BB5144"/>
    <w:sectPr w:rsidR="00BB5144">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70ECA19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88742F8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1BC812A"/>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35230873">
    <w:abstractNumId w:val="0"/>
  </w:num>
  <w:num w:numId="2" w16cid:durableId="6383374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945314273">
    <w:abstractNumId w:val="1"/>
  </w:num>
  <w:num w:numId="4" w16cid:durableId="1840149249">
    <w:abstractNumId w:val="1"/>
  </w:num>
  <w:num w:numId="5" w16cid:durableId="477386346">
    <w:abstractNumId w:val="1"/>
  </w:num>
  <w:num w:numId="6" w16cid:durableId="16444309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441755207">
    <w:abstractNumId w:val="1"/>
  </w:num>
  <w:num w:numId="8" w16cid:durableId="1654332432">
    <w:abstractNumId w:val="1"/>
  </w:num>
  <w:num w:numId="9" w16cid:durableId="1367176441">
    <w:abstractNumId w:val="1"/>
  </w:num>
  <w:num w:numId="10" w16cid:durableId="1577473608">
    <w:abstractNumId w:val="1"/>
  </w:num>
  <w:num w:numId="11" w16cid:durableId="788278864">
    <w:abstractNumId w:val="1"/>
  </w:num>
  <w:num w:numId="12" w16cid:durableId="11050031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286132968">
    <w:abstractNumId w:val="1"/>
  </w:num>
  <w:num w:numId="14" w16cid:durableId="697512138">
    <w:abstractNumId w:val="1"/>
  </w:num>
  <w:num w:numId="15" w16cid:durableId="1753578731">
    <w:abstractNumId w:val="1"/>
  </w:num>
  <w:num w:numId="16" w16cid:durableId="394282754">
    <w:abstractNumId w:val="1"/>
  </w:num>
  <w:num w:numId="17" w16cid:durableId="48575857">
    <w:abstractNumId w:val="1"/>
  </w:num>
  <w:num w:numId="18" w16cid:durableId="446242202">
    <w:abstractNumId w:val="1"/>
  </w:num>
  <w:num w:numId="19" w16cid:durableId="394157806">
    <w:abstractNumId w:val="1"/>
  </w:num>
  <w:num w:numId="20" w16cid:durableId="1095520428">
    <w:abstractNumId w:val="1"/>
  </w:num>
  <w:num w:numId="21" w16cid:durableId="840464021">
    <w:abstractNumId w:val="1"/>
  </w:num>
  <w:num w:numId="22" w16cid:durableId="2870555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498883400">
    <w:abstractNumId w:val="1"/>
  </w:num>
  <w:num w:numId="24" w16cid:durableId="1089736752">
    <w:abstractNumId w:val="1"/>
  </w:num>
  <w:num w:numId="25" w16cid:durableId="813451217">
    <w:abstractNumId w:val="1"/>
  </w:num>
  <w:num w:numId="26" w16cid:durableId="870919892">
    <w:abstractNumId w:val="1"/>
  </w:num>
  <w:num w:numId="27" w16cid:durableId="1655912627">
    <w:abstractNumId w:val="1"/>
  </w:num>
  <w:num w:numId="28" w16cid:durableId="793063060">
    <w:abstractNumId w:val="1"/>
  </w:num>
  <w:num w:numId="29" w16cid:durableId="1021585868">
    <w:abstractNumId w:val="1"/>
  </w:num>
  <w:num w:numId="30" w16cid:durableId="1480537285">
    <w:abstractNumId w:val="1"/>
  </w:num>
  <w:num w:numId="31" w16cid:durableId="970091150">
    <w:abstractNumId w:val="1"/>
  </w:num>
  <w:num w:numId="32" w16cid:durableId="2100562004">
    <w:abstractNumId w:val="1"/>
  </w:num>
  <w:num w:numId="33" w16cid:durableId="4152487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476074260">
    <w:abstractNumId w:val="1"/>
  </w:num>
  <w:num w:numId="35" w16cid:durableId="917792819">
    <w:abstractNumId w:val="1"/>
  </w:num>
  <w:num w:numId="36" w16cid:durableId="1382250583">
    <w:abstractNumId w:val="1"/>
  </w:num>
  <w:num w:numId="37" w16cid:durableId="80805964">
    <w:abstractNumId w:val="1"/>
  </w:num>
  <w:num w:numId="38" w16cid:durableId="2031294151">
    <w:abstractNumId w:val="1"/>
  </w:num>
  <w:num w:numId="39" w16cid:durableId="450900666">
    <w:abstractNumId w:val="1"/>
  </w:num>
  <w:num w:numId="40" w16cid:durableId="868494717">
    <w:abstractNumId w:val="1"/>
  </w:num>
  <w:num w:numId="41" w16cid:durableId="394397457">
    <w:abstractNumId w:val="1"/>
  </w:num>
  <w:num w:numId="42" w16cid:durableId="974601892">
    <w:abstractNumId w:val="1"/>
  </w:num>
  <w:num w:numId="43" w16cid:durableId="422146961">
    <w:abstractNumId w:val="1"/>
  </w:num>
  <w:num w:numId="44" w16cid:durableId="13916091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1989894797">
    <w:abstractNumId w:val="1"/>
  </w:num>
  <w:num w:numId="46" w16cid:durableId="155996591">
    <w:abstractNumId w:val="1"/>
  </w:num>
  <w:num w:numId="47" w16cid:durableId="598681464">
    <w:abstractNumId w:val="1"/>
  </w:num>
  <w:num w:numId="48" w16cid:durableId="1537887372">
    <w:abstractNumId w:val="1"/>
  </w:num>
  <w:num w:numId="49" w16cid:durableId="393546814">
    <w:abstractNumId w:val="1"/>
  </w:num>
  <w:num w:numId="50" w16cid:durableId="258370039">
    <w:abstractNumId w:val="1"/>
  </w:num>
  <w:num w:numId="51" w16cid:durableId="424158299">
    <w:abstractNumId w:val="1"/>
  </w:num>
  <w:num w:numId="52" w16cid:durableId="1300115008">
    <w:abstractNumId w:val="1"/>
  </w:num>
  <w:num w:numId="53" w16cid:durableId="1197504084">
    <w:abstractNumId w:val="1"/>
  </w:num>
  <w:num w:numId="54" w16cid:durableId="70736346">
    <w:abstractNumId w:val="1"/>
  </w:num>
  <w:num w:numId="55" w16cid:durableId="893197053">
    <w:abstractNumId w:val="1"/>
  </w:num>
  <w:num w:numId="56" w16cid:durableId="3845727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030490557">
    <w:abstractNumId w:val="1"/>
  </w:num>
  <w:num w:numId="58" w16cid:durableId="1275556332">
    <w:abstractNumId w:val="1"/>
  </w:num>
  <w:num w:numId="59" w16cid:durableId="1914848786">
    <w:abstractNumId w:val="1"/>
  </w:num>
  <w:num w:numId="60" w16cid:durableId="1530096131">
    <w:abstractNumId w:val="1"/>
  </w:num>
  <w:num w:numId="61" w16cid:durableId="896669771">
    <w:abstractNumId w:val="1"/>
  </w:num>
  <w:num w:numId="62" w16cid:durableId="1276402092">
    <w:abstractNumId w:val="1"/>
  </w:num>
  <w:num w:numId="63" w16cid:durableId="841312040">
    <w:abstractNumId w:val="1"/>
  </w:num>
  <w:num w:numId="64" w16cid:durableId="1239945921">
    <w:abstractNumId w:val="1"/>
  </w:num>
  <w:num w:numId="65" w16cid:durableId="15415511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971834181">
    <w:abstractNumId w:val="1"/>
  </w:num>
  <w:num w:numId="67" w16cid:durableId="1865944097">
    <w:abstractNumId w:val="1"/>
  </w:num>
  <w:num w:numId="68" w16cid:durableId="1116292066">
    <w:abstractNumId w:val="1"/>
  </w:num>
  <w:num w:numId="69" w16cid:durableId="358285721">
    <w:abstractNumId w:val="1"/>
  </w:num>
  <w:num w:numId="70" w16cid:durableId="382485451">
    <w:abstractNumId w:val="1"/>
  </w:num>
  <w:num w:numId="71" w16cid:durableId="1147169914">
    <w:abstractNumId w:val="1"/>
  </w:num>
  <w:num w:numId="72" w16cid:durableId="1902986261">
    <w:abstractNumId w:val="1"/>
  </w:num>
  <w:num w:numId="73" w16cid:durableId="1167092659">
    <w:abstractNumId w:val="1"/>
  </w:num>
  <w:num w:numId="74" w16cid:durableId="183608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729425507">
    <w:abstractNumId w:val="1"/>
  </w:num>
  <w:num w:numId="76" w16cid:durableId="1334144631">
    <w:abstractNumId w:val="1"/>
  </w:num>
  <w:num w:numId="77" w16cid:durableId="1957636968">
    <w:abstractNumId w:val="1"/>
  </w:num>
  <w:num w:numId="78" w16cid:durableId="1440685361">
    <w:abstractNumId w:val="1"/>
  </w:num>
  <w:num w:numId="79" w16cid:durableId="551307763">
    <w:abstractNumId w:val="1"/>
  </w:num>
  <w:num w:numId="80" w16cid:durableId="547884188">
    <w:abstractNumId w:val="1"/>
  </w:num>
  <w:num w:numId="81" w16cid:durableId="1190144367">
    <w:abstractNumId w:val="1"/>
  </w:num>
  <w:num w:numId="82" w16cid:durableId="590433587">
    <w:abstractNumId w:val="1"/>
  </w:num>
  <w:num w:numId="83" w16cid:durableId="20851074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477071194">
    <w:abstractNumId w:val="1"/>
  </w:num>
  <w:num w:numId="85" w16cid:durableId="1207906912">
    <w:abstractNumId w:val="1"/>
  </w:num>
  <w:num w:numId="86" w16cid:durableId="1397120484">
    <w:abstractNumId w:val="1"/>
  </w:num>
  <w:num w:numId="87" w16cid:durableId="1705665889">
    <w:abstractNumId w:val="1"/>
  </w:num>
  <w:num w:numId="88" w16cid:durableId="1327510680">
    <w:abstractNumId w:val="1"/>
  </w:num>
  <w:num w:numId="89" w16cid:durableId="1840340121">
    <w:abstractNumId w:val="1"/>
  </w:num>
  <w:num w:numId="90" w16cid:durableId="761683079">
    <w:abstractNumId w:val="1"/>
  </w:num>
  <w:num w:numId="91" w16cid:durableId="639261829">
    <w:abstractNumId w:val="1"/>
  </w:num>
  <w:num w:numId="92" w16cid:durableId="1403793666">
    <w:abstractNumId w:val="1"/>
  </w:num>
  <w:num w:numId="93" w16cid:durableId="4587646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894729444">
    <w:abstractNumId w:val="1"/>
  </w:num>
  <w:num w:numId="95" w16cid:durableId="1012537702">
    <w:abstractNumId w:val="1"/>
  </w:num>
  <w:num w:numId="96" w16cid:durableId="344016145">
    <w:abstractNumId w:val="1"/>
  </w:num>
  <w:num w:numId="97" w16cid:durableId="1875575514">
    <w:abstractNumId w:val="1"/>
  </w:num>
  <w:num w:numId="98" w16cid:durableId="1679847629">
    <w:abstractNumId w:val="1"/>
  </w:num>
  <w:num w:numId="99" w16cid:durableId="1823353720">
    <w:abstractNumId w:val="1"/>
  </w:num>
  <w:num w:numId="100" w16cid:durableId="385033921">
    <w:abstractNumId w:val="1"/>
  </w:num>
  <w:num w:numId="101" w16cid:durableId="1518344089">
    <w:abstractNumId w:val="1"/>
  </w:num>
  <w:num w:numId="102" w16cid:durableId="368645350">
    <w:abstractNumId w:val="1"/>
  </w:num>
  <w:num w:numId="103" w16cid:durableId="1182083985">
    <w:abstractNumId w:val="1"/>
  </w:num>
  <w:num w:numId="104" w16cid:durableId="1998259813">
    <w:abstractNumId w:val="1"/>
  </w:num>
  <w:num w:numId="105" w16cid:durableId="14077998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1049963570">
    <w:abstractNumId w:val="1"/>
  </w:num>
  <w:num w:numId="107" w16cid:durableId="2120253390">
    <w:abstractNumId w:val="1"/>
  </w:num>
  <w:num w:numId="108" w16cid:durableId="181557397">
    <w:abstractNumId w:val="1"/>
  </w:num>
  <w:num w:numId="109" w16cid:durableId="1255093583">
    <w:abstractNumId w:val="1"/>
  </w:num>
  <w:num w:numId="110" w16cid:durableId="1569922209">
    <w:abstractNumId w:val="1"/>
  </w:num>
  <w:num w:numId="111" w16cid:durableId="332224779">
    <w:abstractNumId w:val="1"/>
  </w:num>
  <w:num w:numId="112" w16cid:durableId="11361470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16cid:durableId="484592631">
    <w:abstractNumId w:val="1"/>
  </w:num>
  <w:num w:numId="114" w16cid:durableId="265116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732198041">
    <w:abstractNumId w:val="1"/>
  </w:num>
  <w:num w:numId="116" w16cid:durableId="1113935733">
    <w:abstractNumId w:val="1"/>
  </w:num>
  <w:num w:numId="117" w16cid:durableId="116820774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811170807">
    <w:abstractNumId w:val="1"/>
  </w:num>
  <w:num w:numId="119" w16cid:durableId="20129031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33005606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861825872">
    <w:abstractNumId w:val="1"/>
  </w:num>
  <w:num w:numId="122" w16cid:durableId="2139831490">
    <w:abstractNumId w:val="1"/>
  </w:num>
  <w:num w:numId="123" w16cid:durableId="966862746">
    <w:abstractNumId w:val="1"/>
  </w:num>
  <w:num w:numId="124" w16cid:durableId="20205459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184829015">
    <w:abstractNumId w:val="1"/>
  </w:num>
  <w:num w:numId="126" w16cid:durableId="13503714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14885892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211453600">
    <w:abstractNumId w:val="1"/>
  </w:num>
  <w:num w:numId="129" w16cid:durableId="1045065118">
    <w:abstractNumId w:val="1"/>
  </w:num>
  <w:num w:numId="130" w16cid:durableId="1374427913">
    <w:abstractNumId w:val="1"/>
  </w:num>
  <w:num w:numId="131" w16cid:durableId="599872904">
    <w:abstractNumId w:val="1"/>
  </w:num>
  <w:num w:numId="132" w16cid:durableId="2797237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 w16cid:durableId="3636659">
    <w:abstractNumId w:val="1"/>
  </w:num>
  <w:num w:numId="134" w16cid:durableId="1382821626">
    <w:abstractNumId w:val="1"/>
  </w:num>
  <w:num w:numId="135" w16cid:durableId="15651382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13139429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539363635">
    <w:abstractNumId w:val="1"/>
  </w:num>
  <w:num w:numId="138" w16cid:durableId="1733578552">
    <w:abstractNumId w:val="1"/>
  </w:num>
  <w:num w:numId="139" w16cid:durableId="285820004">
    <w:abstractNumId w:val="1"/>
  </w:num>
  <w:num w:numId="140" w16cid:durableId="2030257254">
    <w:abstractNumId w:val="1"/>
  </w:num>
  <w:num w:numId="141" w16cid:durableId="18398827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847478120">
    <w:abstractNumId w:val="1"/>
  </w:num>
  <w:num w:numId="143" w16cid:durableId="1049959088">
    <w:abstractNumId w:val="1"/>
  </w:num>
  <w:num w:numId="144" w16cid:durableId="20775857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8506804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707871216">
    <w:abstractNumId w:val="1"/>
  </w:num>
  <w:num w:numId="147" w16cid:durableId="609701644">
    <w:abstractNumId w:val="1"/>
  </w:num>
  <w:num w:numId="148" w16cid:durableId="28261237">
    <w:abstractNumId w:val="1"/>
  </w:num>
  <w:num w:numId="149" w16cid:durableId="992216111">
    <w:abstractNumId w:val="1"/>
  </w:num>
  <w:num w:numId="150" w16cid:durableId="7178980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1225602078">
    <w:abstractNumId w:val="1"/>
  </w:num>
  <w:num w:numId="152" w16cid:durableId="1947272385">
    <w:abstractNumId w:val="1"/>
  </w:num>
  <w:num w:numId="153" w16cid:durableId="799785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4" w16cid:durableId="1471290821">
    <w:abstractNumId w:val="1"/>
  </w:num>
  <w:num w:numId="155" w16cid:durableId="528686361">
    <w:abstractNumId w:val="1"/>
  </w:num>
  <w:num w:numId="156" w16cid:durableId="420488066">
    <w:abstractNumId w:val="1"/>
  </w:num>
  <w:num w:numId="157" w16cid:durableId="2140763141">
    <w:abstractNumId w:val="1"/>
  </w:num>
  <w:num w:numId="158" w16cid:durableId="1856846380">
    <w:abstractNumId w:val="1"/>
  </w:num>
  <w:num w:numId="159" w16cid:durableId="1539317095">
    <w:abstractNumId w:val="1"/>
  </w:num>
  <w:num w:numId="160" w16cid:durableId="4536021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979922684">
    <w:abstractNumId w:val="1"/>
  </w:num>
  <w:num w:numId="162" w16cid:durableId="402456985">
    <w:abstractNumId w:val="1"/>
  </w:num>
  <w:num w:numId="163" w16cid:durableId="281348354">
    <w:abstractNumId w:val="1"/>
  </w:num>
  <w:num w:numId="164" w16cid:durableId="1560551870">
    <w:abstractNumId w:val="1"/>
  </w:num>
  <w:num w:numId="165" w16cid:durableId="1721250644">
    <w:abstractNumId w:val="1"/>
  </w:num>
  <w:num w:numId="166" w16cid:durableId="1541628799">
    <w:abstractNumId w:val="1"/>
  </w:num>
  <w:num w:numId="167" w16cid:durableId="1480220508">
    <w:abstractNumId w:val="1"/>
  </w:num>
  <w:num w:numId="168" w16cid:durableId="366346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398678906">
    <w:abstractNumId w:val="1"/>
  </w:num>
  <w:num w:numId="170" w16cid:durableId="11321350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B26D0"/>
    <w:rsid w:val="00050A42"/>
    <w:rsid w:val="003B26D0"/>
    <w:rsid w:val="00631555"/>
    <w:rsid w:val="00BB514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54C11D7"/>
  <w15:docId w15:val="{10AAF1A9-E061-E14C-A061-46031D9DB8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TotalTime>
  <Pages>28</Pages>
  <Words>6405</Words>
  <Characters>36510</Characters>
  <Application>Microsoft Office Word</Application>
  <DocSecurity>0</DocSecurity>
  <Lines>304</Lines>
  <Paragraphs>85</Paragraphs>
  <ScaleCrop>false</ScaleCrop>
  <Company/>
  <LinksUpToDate>false</LinksUpToDate>
  <CharactersWithSpaces>428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ost Pruebas</dc:title>
  <dc:creator>D. S. Fernández del Viso</dc:creator>
  <cp:keywords/>
  <cp:lastModifiedBy>Denny Fernandez</cp:lastModifiedBy>
  <cp:revision>2</cp:revision>
  <dcterms:created xsi:type="dcterms:W3CDTF">2025-01-09T20:34:00Z</dcterms:created>
  <dcterms:modified xsi:type="dcterms:W3CDTF">2025-01-09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09</vt:lpwstr>
  </property>
  <property fmtid="{D5CDD505-2E9C-101B-9397-08002B2CF9AE}" pid="3" name="output">
    <vt:lpwstr/>
  </property>
</Properties>
</file>